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00A89" w14:textId="1DA5BCF8"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8919D3" w14:textId="6FDD747A" w:rsidR="007232E3"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8800112" w:history="1">
            <w:r w:rsidR="007232E3" w:rsidRPr="00BD5487">
              <w:rPr>
                <w:rStyle w:val="Hyperlink"/>
                <w:noProof/>
              </w:rPr>
              <w:t>Meta</w:t>
            </w:r>
            <w:r w:rsidR="007232E3">
              <w:rPr>
                <w:noProof/>
                <w:webHidden/>
              </w:rPr>
              <w:tab/>
            </w:r>
            <w:r w:rsidR="007232E3">
              <w:rPr>
                <w:noProof/>
                <w:webHidden/>
              </w:rPr>
              <w:fldChar w:fldCharType="begin"/>
            </w:r>
            <w:r w:rsidR="007232E3">
              <w:rPr>
                <w:noProof/>
                <w:webHidden/>
              </w:rPr>
              <w:instrText xml:space="preserve"> PAGEREF _Toc148800112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03B058E5" w14:textId="1F461882" w:rsidR="007232E3" w:rsidRDefault="00000000">
          <w:pPr>
            <w:pStyle w:val="TOC1"/>
            <w:tabs>
              <w:tab w:val="right" w:leader="dot" w:pos="10456"/>
            </w:tabs>
            <w:rPr>
              <w:rFonts w:eastAsiaTheme="minorEastAsia"/>
              <w:noProof/>
              <w:kern w:val="2"/>
              <w:lang w:eastAsia="en-GB"/>
              <w14:ligatures w14:val="standardContextual"/>
            </w:rPr>
          </w:pPr>
          <w:hyperlink w:anchor="_Toc148800113" w:history="1">
            <w:r w:rsidR="007232E3" w:rsidRPr="00BD5487">
              <w:rPr>
                <w:rStyle w:val="Hyperlink"/>
                <w:noProof/>
              </w:rPr>
              <w:t>Pages</w:t>
            </w:r>
            <w:r w:rsidR="007232E3">
              <w:rPr>
                <w:noProof/>
                <w:webHidden/>
              </w:rPr>
              <w:tab/>
            </w:r>
            <w:r w:rsidR="007232E3">
              <w:rPr>
                <w:noProof/>
                <w:webHidden/>
              </w:rPr>
              <w:fldChar w:fldCharType="begin"/>
            </w:r>
            <w:r w:rsidR="007232E3">
              <w:rPr>
                <w:noProof/>
                <w:webHidden/>
              </w:rPr>
              <w:instrText xml:space="preserve"> PAGEREF _Toc148800113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1F4F073C" w14:textId="304F5C47" w:rsidR="007232E3" w:rsidRDefault="00000000">
          <w:pPr>
            <w:pStyle w:val="TOC2"/>
            <w:tabs>
              <w:tab w:val="right" w:leader="dot" w:pos="10456"/>
            </w:tabs>
            <w:rPr>
              <w:rFonts w:eastAsiaTheme="minorEastAsia"/>
              <w:noProof/>
              <w:kern w:val="2"/>
              <w:lang w:eastAsia="en-GB"/>
              <w14:ligatures w14:val="standardContextual"/>
            </w:rPr>
          </w:pPr>
          <w:hyperlink w:anchor="_Toc148800114" w:history="1">
            <w:r w:rsidR="007232E3" w:rsidRPr="00BD5487">
              <w:rPr>
                <w:rStyle w:val="Hyperlink"/>
                <w:noProof/>
              </w:rPr>
              <w:t>Landing Page</w:t>
            </w:r>
            <w:r w:rsidR="007232E3">
              <w:rPr>
                <w:noProof/>
                <w:webHidden/>
              </w:rPr>
              <w:tab/>
            </w:r>
            <w:r w:rsidR="007232E3">
              <w:rPr>
                <w:noProof/>
                <w:webHidden/>
              </w:rPr>
              <w:fldChar w:fldCharType="begin"/>
            </w:r>
            <w:r w:rsidR="007232E3">
              <w:rPr>
                <w:noProof/>
                <w:webHidden/>
              </w:rPr>
              <w:instrText xml:space="preserve"> PAGEREF _Toc148800114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35D5570E" w14:textId="0B0E7438" w:rsidR="007232E3" w:rsidRDefault="00000000">
          <w:pPr>
            <w:pStyle w:val="TOC2"/>
            <w:tabs>
              <w:tab w:val="right" w:leader="dot" w:pos="10456"/>
            </w:tabs>
            <w:rPr>
              <w:rFonts w:eastAsiaTheme="minorEastAsia"/>
              <w:noProof/>
              <w:kern w:val="2"/>
              <w:lang w:eastAsia="en-GB"/>
              <w14:ligatures w14:val="standardContextual"/>
            </w:rPr>
          </w:pPr>
          <w:hyperlink w:anchor="_Toc148800115" w:history="1">
            <w:r w:rsidR="007232E3" w:rsidRPr="00BD5487">
              <w:rPr>
                <w:rStyle w:val="Hyperlink"/>
                <w:noProof/>
              </w:rPr>
              <w:t>About Page</w:t>
            </w:r>
            <w:r w:rsidR="007232E3">
              <w:rPr>
                <w:noProof/>
                <w:webHidden/>
              </w:rPr>
              <w:tab/>
            </w:r>
            <w:r w:rsidR="007232E3">
              <w:rPr>
                <w:noProof/>
                <w:webHidden/>
              </w:rPr>
              <w:fldChar w:fldCharType="begin"/>
            </w:r>
            <w:r w:rsidR="007232E3">
              <w:rPr>
                <w:noProof/>
                <w:webHidden/>
              </w:rPr>
              <w:instrText xml:space="preserve"> PAGEREF _Toc148800115 \h </w:instrText>
            </w:r>
            <w:r w:rsidR="007232E3">
              <w:rPr>
                <w:noProof/>
                <w:webHidden/>
              </w:rPr>
            </w:r>
            <w:r w:rsidR="007232E3">
              <w:rPr>
                <w:noProof/>
                <w:webHidden/>
              </w:rPr>
              <w:fldChar w:fldCharType="separate"/>
            </w:r>
            <w:r w:rsidR="007232E3">
              <w:rPr>
                <w:noProof/>
                <w:webHidden/>
              </w:rPr>
              <w:t>4</w:t>
            </w:r>
            <w:r w:rsidR="007232E3">
              <w:rPr>
                <w:noProof/>
                <w:webHidden/>
              </w:rPr>
              <w:fldChar w:fldCharType="end"/>
            </w:r>
          </w:hyperlink>
        </w:p>
        <w:p w14:paraId="54798EDC" w14:textId="2B1A1B80" w:rsidR="007232E3" w:rsidRDefault="00000000">
          <w:pPr>
            <w:pStyle w:val="TOC2"/>
            <w:tabs>
              <w:tab w:val="right" w:leader="dot" w:pos="10456"/>
            </w:tabs>
            <w:rPr>
              <w:rFonts w:eastAsiaTheme="minorEastAsia"/>
              <w:noProof/>
              <w:kern w:val="2"/>
              <w:lang w:eastAsia="en-GB"/>
              <w14:ligatures w14:val="standardContextual"/>
            </w:rPr>
          </w:pPr>
          <w:hyperlink w:anchor="_Toc148800116" w:history="1">
            <w:r w:rsidR="007232E3" w:rsidRPr="00BD5487">
              <w:rPr>
                <w:rStyle w:val="Hyperlink"/>
                <w:noProof/>
              </w:rPr>
              <w:t>Projects Page</w:t>
            </w:r>
            <w:r w:rsidR="007232E3">
              <w:rPr>
                <w:noProof/>
                <w:webHidden/>
              </w:rPr>
              <w:tab/>
            </w:r>
            <w:r w:rsidR="007232E3">
              <w:rPr>
                <w:noProof/>
                <w:webHidden/>
              </w:rPr>
              <w:fldChar w:fldCharType="begin"/>
            </w:r>
            <w:r w:rsidR="007232E3">
              <w:rPr>
                <w:noProof/>
                <w:webHidden/>
              </w:rPr>
              <w:instrText xml:space="preserve"> PAGEREF _Toc148800116 \h </w:instrText>
            </w:r>
            <w:r w:rsidR="007232E3">
              <w:rPr>
                <w:noProof/>
                <w:webHidden/>
              </w:rPr>
            </w:r>
            <w:r w:rsidR="007232E3">
              <w:rPr>
                <w:noProof/>
                <w:webHidden/>
              </w:rPr>
              <w:fldChar w:fldCharType="separate"/>
            </w:r>
            <w:r w:rsidR="007232E3">
              <w:rPr>
                <w:noProof/>
                <w:webHidden/>
              </w:rPr>
              <w:t>6</w:t>
            </w:r>
            <w:r w:rsidR="007232E3">
              <w:rPr>
                <w:noProof/>
                <w:webHidden/>
              </w:rPr>
              <w:fldChar w:fldCharType="end"/>
            </w:r>
          </w:hyperlink>
        </w:p>
        <w:p w14:paraId="566A7D1D" w14:textId="5B0CEDCE" w:rsidR="007232E3" w:rsidRDefault="00000000">
          <w:pPr>
            <w:pStyle w:val="TOC2"/>
            <w:tabs>
              <w:tab w:val="right" w:leader="dot" w:pos="10456"/>
            </w:tabs>
            <w:rPr>
              <w:rFonts w:eastAsiaTheme="minorEastAsia"/>
              <w:noProof/>
              <w:kern w:val="2"/>
              <w:lang w:eastAsia="en-GB"/>
              <w14:ligatures w14:val="standardContextual"/>
            </w:rPr>
          </w:pPr>
          <w:hyperlink w:anchor="_Toc148800117" w:history="1">
            <w:r w:rsidR="007232E3" w:rsidRPr="00BD5487">
              <w:rPr>
                <w:rStyle w:val="Hyperlink"/>
                <w:noProof/>
              </w:rPr>
              <w:t>Contact Page</w:t>
            </w:r>
            <w:r w:rsidR="007232E3">
              <w:rPr>
                <w:noProof/>
                <w:webHidden/>
              </w:rPr>
              <w:tab/>
            </w:r>
            <w:r w:rsidR="007232E3">
              <w:rPr>
                <w:noProof/>
                <w:webHidden/>
              </w:rPr>
              <w:fldChar w:fldCharType="begin"/>
            </w:r>
            <w:r w:rsidR="007232E3">
              <w:rPr>
                <w:noProof/>
                <w:webHidden/>
              </w:rPr>
              <w:instrText xml:space="preserve"> PAGEREF _Toc148800117 \h </w:instrText>
            </w:r>
            <w:r w:rsidR="007232E3">
              <w:rPr>
                <w:noProof/>
                <w:webHidden/>
              </w:rPr>
            </w:r>
            <w:r w:rsidR="007232E3">
              <w:rPr>
                <w:noProof/>
                <w:webHidden/>
              </w:rPr>
              <w:fldChar w:fldCharType="separate"/>
            </w:r>
            <w:r w:rsidR="007232E3">
              <w:rPr>
                <w:noProof/>
                <w:webHidden/>
              </w:rPr>
              <w:t>7</w:t>
            </w:r>
            <w:r w:rsidR="007232E3">
              <w:rPr>
                <w:noProof/>
                <w:webHidden/>
              </w:rPr>
              <w:fldChar w:fldCharType="end"/>
            </w:r>
          </w:hyperlink>
        </w:p>
        <w:p w14:paraId="4E4EB0A7" w14:textId="597258AF" w:rsidR="007232E3" w:rsidRDefault="00000000">
          <w:pPr>
            <w:pStyle w:val="TOC1"/>
            <w:tabs>
              <w:tab w:val="right" w:leader="dot" w:pos="10456"/>
            </w:tabs>
            <w:rPr>
              <w:rFonts w:eastAsiaTheme="minorEastAsia"/>
              <w:noProof/>
              <w:kern w:val="2"/>
              <w:lang w:eastAsia="en-GB"/>
              <w14:ligatures w14:val="standardContextual"/>
            </w:rPr>
          </w:pPr>
          <w:hyperlink w:anchor="_Toc148800118" w:history="1">
            <w:r w:rsidR="007232E3" w:rsidRPr="00BD5487">
              <w:rPr>
                <w:rStyle w:val="Hyperlink"/>
                <w:noProof/>
              </w:rPr>
              <w:t>Bl</w:t>
            </w:r>
            <w:r w:rsidR="007232E3" w:rsidRPr="00BD5487">
              <w:rPr>
                <w:rStyle w:val="Hyperlink"/>
                <w:noProof/>
              </w:rPr>
              <w:t>o</w:t>
            </w:r>
            <w:r w:rsidR="007232E3" w:rsidRPr="00BD5487">
              <w:rPr>
                <w:rStyle w:val="Hyperlink"/>
                <w:noProof/>
              </w:rPr>
              <w:t>gs</w:t>
            </w:r>
            <w:r w:rsidR="007232E3">
              <w:rPr>
                <w:noProof/>
                <w:webHidden/>
              </w:rPr>
              <w:tab/>
            </w:r>
            <w:r w:rsidR="007232E3">
              <w:rPr>
                <w:noProof/>
                <w:webHidden/>
              </w:rPr>
              <w:fldChar w:fldCharType="begin"/>
            </w:r>
            <w:r w:rsidR="007232E3">
              <w:rPr>
                <w:noProof/>
                <w:webHidden/>
              </w:rPr>
              <w:instrText xml:space="preserve"> PAGEREF _Toc148800118 \h </w:instrText>
            </w:r>
            <w:r w:rsidR="007232E3">
              <w:rPr>
                <w:noProof/>
                <w:webHidden/>
              </w:rPr>
            </w:r>
            <w:r w:rsidR="007232E3">
              <w:rPr>
                <w:noProof/>
                <w:webHidden/>
              </w:rPr>
              <w:fldChar w:fldCharType="separate"/>
            </w:r>
            <w:r w:rsidR="007232E3">
              <w:rPr>
                <w:noProof/>
                <w:webHidden/>
              </w:rPr>
              <w:t>8</w:t>
            </w:r>
            <w:r w:rsidR="007232E3">
              <w:rPr>
                <w:noProof/>
                <w:webHidden/>
              </w:rPr>
              <w:fldChar w:fldCharType="end"/>
            </w:r>
          </w:hyperlink>
        </w:p>
        <w:p w14:paraId="3BDBDED2" w14:textId="67F051E5" w:rsidR="007232E3" w:rsidRDefault="00000000">
          <w:pPr>
            <w:pStyle w:val="TOC2"/>
            <w:tabs>
              <w:tab w:val="right" w:leader="dot" w:pos="10456"/>
            </w:tabs>
            <w:rPr>
              <w:rFonts w:eastAsiaTheme="minorEastAsia"/>
              <w:noProof/>
              <w:kern w:val="2"/>
              <w:lang w:eastAsia="en-GB"/>
              <w14:ligatures w14:val="standardContextual"/>
            </w:rPr>
          </w:pPr>
          <w:hyperlink w:anchor="_Toc148800119" w:history="1">
            <w:r w:rsidR="007232E3" w:rsidRPr="00BD5487">
              <w:rPr>
                <w:rStyle w:val="Hyperlink"/>
                <w:noProof/>
              </w:rPr>
              <w:t>Digital Guitar - Hardware</w:t>
            </w:r>
            <w:r w:rsidR="007232E3">
              <w:rPr>
                <w:noProof/>
                <w:webHidden/>
              </w:rPr>
              <w:tab/>
            </w:r>
            <w:r w:rsidR="007232E3">
              <w:rPr>
                <w:noProof/>
                <w:webHidden/>
              </w:rPr>
              <w:fldChar w:fldCharType="begin"/>
            </w:r>
            <w:r w:rsidR="007232E3">
              <w:rPr>
                <w:noProof/>
                <w:webHidden/>
              </w:rPr>
              <w:instrText xml:space="preserve"> PAGEREF _Toc148800119 \h </w:instrText>
            </w:r>
            <w:r w:rsidR="007232E3">
              <w:rPr>
                <w:noProof/>
                <w:webHidden/>
              </w:rPr>
            </w:r>
            <w:r w:rsidR="007232E3">
              <w:rPr>
                <w:noProof/>
                <w:webHidden/>
              </w:rPr>
              <w:fldChar w:fldCharType="separate"/>
            </w:r>
            <w:r w:rsidR="007232E3">
              <w:rPr>
                <w:noProof/>
                <w:webHidden/>
              </w:rPr>
              <w:t>10</w:t>
            </w:r>
            <w:r w:rsidR="007232E3">
              <w:rPr>
                <w:noProof/>
                <w:webHidden/>
              </w:rPr>
              <w:fldChar w:fldCharType="end"/>
            </w:r>
          </w:hyperlink>
        </w:p>
        <w:p w14:paraId="7CFFE432" w14:textId="46E63E1C" w:rsidR="007232E3" w:rsidRDefault="00000000">
          <w:pPr>
            <w:pStyle w:val="TOC2"/>
            <w:tabs>
              <w:tab w:val="right" w:leader="dot" w:pos="10456"/>
            </w:tabs>
            <w:rPr>
              <w:rFonts w:eastAsiaTheme="minorEastAsia"/>
              <w:noProof/>
              <w:kern w:val="2"/>
              <w:lang w:eastAsia="en-GB"/>
              <w14:ligatures w14:val="standardContextual"/>
            </w:rPr>
          </w:pPr>
          <w:hyperlink w:anchor="_Toc148800120" w:history="1">
            <w:r w:rsidR="007232E3" w:rsidRPr="00BD5487">
              <w:rPr>
                <w:rStyle w:val="Hyperlink"/>
                <w:rFonts w:eastAsia="Times New Roman"/>
                <w:noProof/>
                <w:lang w:eastAsia="en-GB"/>
              </w:rPr>
              <w:t>Digital Guitar - Make Guitar Sounds with Howler</w:t>
            </w:r>
            <w:r w:rsidR="007232E3">
              <w:rPr>
                <w:noProof/>
                <w:webHidden/>
              </w:rPr>
              <w:tab/>
            </w:r>
            <w:r w:rsidR="007232E3">
              <w:rPr>
                <w:noProof/>
                <w:webHidden/>
              </w:rPr>
              <w:fldChar w:fldCharType="begin"/>
            </w:r>
            <w:r w:rsidR="007232E3">
              <w:rPr>
                <w:noProof/>
                <w:webHidden/>
              </w:rPr>
              <w:instrText xml:space="preserve"> PAGEREF _Toc148800120 \h </w:instrText>
            </w:r>
            <w:r w:rsidR="007232E3">
              <w:rPr>
                <w:noProof/>
                <w:webHidden/>
              </w:rPr>
            </w:r>
            <w:r w:rsidR="007232E3">
              <w:rPr>
                <w:noProof/>
                <w:webHidden/>
              </w:rPr>
              <w:fldChar w:fldCharType="separate"/>
            </w:r>
            <w:r w:rsidR="007232E3">
              <w:rPr>
                <w:noProof/>
                <w:webHidden/>
              </w:rPr>
              <w:t>19</w:t>
            </w:r>
            <w:r w:rsidR="007232E3">
              <w:rPr>
                <w:noProof/>
                <w:webHidden/>
              </w:rPr>
              <w:fldChar w:fldCharType="end"/>
            </w:r>
          </w:hyperlink>
        </w:p>
        <w:p w14:paraId="7FE23E0F" w14:textId="6332ABC1" w:rsidR="007232E3" w:rsidRDefault="00000000">
          <w:pPr>
            <w:pStyle w:val="TOC2"/>
            <w:tabs>
              <w:tab w:val="right" w:leader="dot" w:pos="10456"/>
            </w:tabs>
            <w:rPr>
              <w:rFonts w:eastAsiaTheme="minorEastAsia"/>
              <w:noProof/>
              <w:kern w:val="2"/>
              <w:lang w:eastAsia="en-GB"/>
              <w14:ligatures w14:val="standardContextual"/>
            </w:rPr>
          </w:pPr>
          <w:hyperlink w:anchor="_Toc148800121" w:history="1">
            <w:r w:rsidR="007232E3" w:rsidRPr="00BD5487">
              <w:rPr>
                <w:rStyle w:val="Hyperlink"/>
                <w:rFonts w:eastAsia="Times New Roman"/>
                <w:noProof/>
                <w:lang w:eastAsia="en-GB"/>
              </w:rPr>
              <w:t>Validating Dates with JavaScript</w:t>
            </w:r>
            <w:r w:rsidR="007232E3">
              <w:rPr>
                <w:noProof/>
                <w:webHidden/>
              </w:rPr>
              <w:tab/>
            </w:r>
            <w:r w:rsidR="007232E3">
              <w:rPr>
                <w:noProof/>
                <w:webHidden/>
              </w:rPr>
              <w:fldChar w:fldCharType="begin"/>
            </w:r>
            <w:r w:rsidR="007232E3">
              <w:rPr>
                <w:noProof/>
                <w:webHidden/>
              </w:rPr>
              <w:instrText xml:space="preserve"> PAGEREF _Toc148800121 \h </w:instrText>
            </w:r>
            <w:r w:rsidR="007232E3">
              <w:rPr>
                <w:noProof/>
                <w:webHidden/>
              </w:rPr>
            </w:r>
            <w:r w:rsidR="007232E3">
              <w:rPr>
                <w:noProof/>
                <w:webHidden/>
              </w:rPr>
              <w:fldChar w:fldCharType="separate"/>
            </w:r>
            <w:r w:rsidR="007232E3">
              <w:rPr>
                <w:noProof/>
                <w:webHidden/>
              </w:rPr>
              <w:t>24</w:t>
            </w:r>
            <w:r w:rsidR="007232E3">
              <w:rPr>
                <w:noProof/>
                <w:webHidden/>
              </w:rPr>
              <w:fldChar w:fldCharType="end"/>
            </w:r>
          </w:hyperlink>
        </w:p>
        <w:p w14:paraId="2573B4DF" w14:textId="6A233911" w:rsidR="007232E3" w:rsidRDefault="00000000">
          <w:pPr>
            <w:pStyle w:val="TOC2"/>
            <w:tabs>
              <w:tab w:val="right" w:leader="dot" w:pos="10456"/>
            </w:tabs>
            <w:rPr>
              <w:rFonts w:eastAsiaTheme="minorEastAsia"/>
              <w:noProof/>
              <w:kern w:val="2"/>
              <w:lang w:eastAsia="en-GB"/>
              <w14:ligatures w14:val="standardContextual"/>
            </w:rPr>
          </w:pPr>
          <w:hyperlink w:anchor="_Toc148800122" w:history="1">
            <w:r w:rsidR="007232E3" w:rsidRPr="00BD5487">
              <w:rPr>
                <w:rStyle w:val="Hyperlink"/>
                <w:noProof/>
              </w:rPr>
              <w:t>JavaScript's Sorting – What's Behind the Hood</w:t>
            </w:r>
            <w:r w:rsidR="007232E3">
              <w:rPr>
                <w:noProof/>
                <w:webHidden/>
              </w:rPr>
              <w:tab/>
            </w:r>
            <w:r w:rsidR="007232E3">
              <w:rPr>
                <w:noProof/>
                <w:webHidden/>
              </w:rPr>
              <w:fldChar w:fldCharType="begin"/>
            </w:r>
            <w:r w:rsidR="007232E3">
              <w:rPr>
                <w:noProof/>
                <w:webHidden/>
              </w:rPr>
              <w:instrText xml:space="preserve"> PAGEREF _Toc148800122 \h </w:instrText>
            </w:r>
            <w:r w:rsidR="007232E3">
              <w:rPr>
                <w:noProof/>
                <w:webHidden/>
              </w:rPr>
            </w:r>
            <w:r w:rsidR="007232E3">
              <w:rPr>
                <w:noProof/>
                <w:webHidden/>
              </w:rPr>
              <w:fldChar w:fldCharType="separate"/>
            </w:r>
            <w:r w:rsidR="007232E3">
              <w:rPr>
                <w:noProof/>
                <w:webHidden/>
              </w:rPr>
              <w:t>26</w:t>
            </w:r>
            <w:r w:rsidR="007232E3">
              <w:rPr>
                <w:noProof/>
                <w:webHidden/>
              </w:rPr>
              <w:fldChar w:fldCharType="end"/>
            </w:r>
          </w:hyperlink>
        </w:p>
        <w:p w14:paraId="62EE8662" w14:textId="59A5A905" w:rsidR="007232E3" w:rsidRDefault="00000000">
          <w:pPr>
            <w:pStyle w:val="TOC2"/>
            <w:tabs>
              <w:tab w:val="right" w:leader="dot" w:pos="10456"/>
            </w:tabs>
            <w:rPr>
              <w:rFonts w:eastAsiaTheme="minorEastAsia"/>
              <w:noProof/>
              <w:kern w:val="2"/>
              <w:lang w:eastAsia="en-GB"/>
              <w14:ligatures w14:val="standardContextual"/>
            </w:rPr>
          </w:pPr>
          <w:hyperlink w:anchor="_Toc148800123" w:history="1">
            <w:r w:rsidR="007232E3" w:rsidRPr="00BD5487">
              <w:rPr>
                <w:rStyle w:val="Hyperlink"/>
                <w:rFonts w:eastAsia="Times New Roman"/>
                <w:noProof/>
                <w:lang w:eastAsia="en-GB"/>
              </w:rPr>
              <w:t>Green Rooftop - An Arduino IoT Project</w:t>
            </w:r>
            <w:r w:rsidR="007232E3">
              <w:rPr>
                <w:noProof/>
                <w:webHidden/>
              </w:rPr>
              <w:tab/>
            </w:r>
            <w:r w:rsidR="007232E3">
              <w:rPr>
                <w:noProof/>
                <w:webHidden/>
              </w:rPr>
              <w:fldChar w:fldCharType="begin"/>
            </w:r>
            <w:r w:rsidR="007232E3">
              <w:rPr>
                <w:noProof/>
                <w:webHidden/>
              </w:rPr>
              <w:instrText xml:space="preserve"> PAGEREF _Toc148800123 \h </w:instrText>
            </w:r>
            <w:r w:rsidR="007232E3">
              <w:rPr>
                <w:noProof/>
                <w:webHidden/>
              </w:rPr>
            </w:r>
            <w:r w:rsidR="007232E3">
              <w:rPr>
                <w:noProof/>
                <w:webHidden/>
              </w:rPr>
              <w:fldChar w:fldCharType="separate"/>
            </w:r>
            <w:r w:rsidR="007232E3">
              <w:rPr>
                <w:noProof/>
                <w:webHidden/>
              </w:rPr>
              <w:t>30</w:t>
            </w:r>
            <w:r w:rsidR="007232E3">
              <w:rPr>
                <w:noProof/>
                <w:webHidden/>
              </w:rPr>
              <w:fldChar w:fldCharType="end"/>
            </w:r>
          </w:hyperlink>
        </w:p>
        <w:p w14:paraId="73A6405B" w14:textId="60225BBB" w:rsidR="007232E3" w:rsidRDefault="00000000">
          <w:pPr>
            <w:pStyle w:val="TOC2"/>
            <w:tabs>
              <w:tab w:val="right" w:leader="dot" w:pos="10456"/>
            </w:tabs>
            <w:rPr>
              <w:rFonts w:eastAsiaTheme="minorEastAsia"/>
              <w:noProof/>
              <w:kern w:val="2"/>
              <w:lang w:eastAsia="en-GB"/>
              <w14:ligatures w14:val="standardContextual"/>
            </w:rPr>
          </w:pPr>
          <w:hyperlink w:anchor="_Toc148800124" w:history="1">
            <w:r w:rsidR="007232E3" w:rsidRPr="00BD5487">
              <w:rPr>
                <w:rStyle w:val="Hyperlink"/>
                <w:noProof/>
              </w:rPr>
              <w:t>Scheduling Emails with Cyclic</w:t>
            </w:r>
            <w:r w:rsidR="007232E3">
              <w:rPr>
                <w:noProof/>
                <w:webHidden/>
              </w:rPr>
              <w:tab/>
            </w:r>
            <w:r w:rsidR="007232E3">
              <w:rPr>
                <w:noProof/>
                <w:webHidden/>
              </w:rPr>
              <w:fldChar w:fldCharType="begin"/>
            </w:r>
            <w:r w:rsidR="007232E3">
              <w:rPr>
                <w:noProof/>
                <w:webHidden/>
              </w:rPr>
              <w:instrText xml:space="preserve"> PAGEREF _Toc148800124 \h </w:instrText>
            </w:r>
            <w:r w:rsidR="007232E3">
              <w:rPr>
                <w:noProof/>
                <w:webHidden/>
              </w:rPr>
            </w:r>
            <w:r w:rsidR="007232E3">
              <w:rPr>
                <w:noProof/>
                <w:webHidden/>
              </w:rPr>
              <w:fldChar w:fldCharType="separate"/>
            </w:r>
            <w:r w:rsidR="007232E3">
              <w:rPr>
                <w:noProof/>
                <w:webHidden/>
              </w:rPr>
              <w:t>38</w:t>
            </w:r>
            <w:r w:rsidR="007232E3">
              <w:rPr>
                <w:noProof/>
                <w:webHidden/>
              </w:rPr>
              <w:fldChar w:fldCharType="end"/>
            </w:r>
          </w:hyperlink>
        </w:p>
        <w:p w14:paraId="4BFFCC55" w14:textId="02AF0811" w:rsidR="007232E3" w:rsidRDefault="00000000">
          <w:pPr>
            <w:pStyle w:val="TOC2"/>
            <w:tabs>
              <w:tab w:val="right" w:leader="dot" w:pos="10456"/>
            </w:tabs>
            <w:rPr>
              <w:rFonts w:eastAsiaTheme="minorEastAsia"/>
              <w:noProof/>
              <w:kern w:val="2"/>
              <w:lang w:eastAsia="en-GB"/>
              <w14:ligatures w14:val="standardContextual"/>
            </w:rPr>
          </w:pPr>
          <w:hyperlink w:anchor="_Toc148800125" w:history="1">
            <w:r w:rsidR="007232E3" w:rsidRPr="00BD5487">
              <w:rPr>
                <w:rStyle w:val="Hyperlink"/>
                <w:noProof/>
              </w:rPr>
              <w:t>Brief Anatomy of React</w:t>
            </w:r>
            <w:r w:rsidR="007232E3">
              <w:rPr>
                <w:noProof/>
                <w:webHidden/>
              </w:rPr>
              <w:tab/>
            </w:r>
            <w:r w:rsidR="007232E3">
              <w:rPr>
                <w:noProof/>
                <w:webHidden/>
              </w:rPr>
              <w:fldChar w:fldCharType="begin"/>
            </w:r>
            <w:r w:rsidR="007232E3">
              <w:rPr>
                <w:noProof/>
                <w:webHidden/>
              </w:rPr>
              <w:instrText xml:space="preserve"> PAGEREF _Toc148800125 \h </w:instrText>
            </w:r>
            <w:r w:rsidR="007232E3">
              <w:rPr>
                <w:noProof/>
                <w:webHidden/>
              </w:rPr>
            </w:r>
            <w:r w:rsidR="007232E3">
              <w:rPr>
                <w:noProof/>
                <w:webHidden/>
              </w:rPr>
              <w:fldChar w:fldCharType="separate"/>
            </w:r>
            <w:r w:rsidR="007232E3">
              <w:rPr>
                <w:noProof/>
                <w:webHidden/>
              </w:rPr>
              <w:t>40</w:t>
            </w:r>
            <w:r w:rsidR="007232E3">
              <w:rPr>
                <w:noProof/>
                <w:webHidden/>
              </w:rPr>
              <w:fldChar w:fldCharType="end"/>
            </w:r>
          </w:hyperlink>
        </w:p>
        <w:p w14:paraId="2F4EBAA9" w14:textId="4215868B" w:rsidR="007232E3" w:rsidRDefault="00000000">
          <w:pPr>
            <w:pStyle w:val="TOC2"/>
            <w:tabs>
              <w:tab w:val="right" w:leader="dot" w:pos="10456"/>
            </w:tabs>
            <w:rPr>
              <w:rFonts w:eastAsiaTheme="minorEastAsia"/>
              <w:noProof/>
              <w:kern w:val="2"/>
              <w:lang w:eastAsia="en-GB"/>
              <w14:ligatures w14:val="standardContextual"/>
            </w:rPr>
          </w:pPr>
          <w:hyperlink w:anchor="_Toc148800126" w:history="1">
            <w:r w:rsidR="007232E3" w:rsidRPr="00BD5487">
              <w:rPr>
                <w:rStyle w:val="Hyperlink"/>
                <w:noProof/>
              </w:rPr>
              <w:t>Git Cheat Sheet</w:t>
            </w:r>
            <w:r w:rsidR="007232E3">
              <w:rPr>
                <w:noProof/>
                <w:webHidden/>
              </w:rPr>
              <w:tab/>
            </w:r>
            <w:r w:rsidR="007232E3">
              <w:rPr>
                <w:noProof/>
                <w:webHidden/>
              </w:rPr>
              <w:fldChar w:fldCharType="begin"/>
            </w:r>
            <w:r w:rsidR="007232E3">
              <w:rPr>
                <w:noProof/>
                <w:webHidden/>
              </w:rPr>
              <w:instrText xml:space="preserve"> PAGEREF _Toc148800126 \h </w:instrText>
            </w:r>
            <w:r w:rsidR="007232E3">
              <w:rPr>
                <w:noProof/>
                <w:webHidden/>
              </w:rPr>
            </w:r>
            <w:r w:rsidR="007232E3">
              <w:rPr>
                <w:noProof/>
                <w:webHidden/>
              </w:rPr>
              <w:fldChar w:fldCharType="separate"/>
            </w:r>
            <w:r w:rsidR="007232E3">
              <w:rPr>
                <w:noProof/>
                <w:webHidden/>
              </w:rPr>
              <w:t>49</w:t>
            </w:r>
            <w:r w:rsidR="007232E3">
              <w:rPr>
                <w:noProof/>
                <w:webHidden/>
              </w:rPr>
              <w:fldChar w:fldCharType="end"/>
            </w:r>
          </w:hyperlink>
        </w:p>
        <w:p w14:paraId="7A5BC0CE" w14:textId="488CDE35" w:rsidR="007232E3" w:rsidRDefault="00000000">
          <w:pPr>
            <w:pStyle w:val="TOC2"/>
            <w:tabs>
              <w:tab w:val="right" w:leader="dot" w:pos="10456"/>
            </w:tabs>
            <w:rPr>
              <w:rFonts w:eastAsiaTheme="minorEastAsia"/>
              <w:noProof/>
              <w:kern w:val="2"/>
              <w:lang w:eastAsia="en-GB"/>
              <w14:ligatures w14:val="standardContextual"/>
            </w:rPr>
          </w:pPr>
          <w:hyperlink w:anchor="_Toc148800127" w:history="1">
            <w:r w:rsidR="007232E3" w:rsidRPr="00BD5487">
              <w:rPr>
                <w:rStyle w:val="Hyperlink"/>
                <w:noProof/>
              </w:rPr>
              <w:t>Recreating McDonald's Ordering Kiosk UI</w:t>
            </w:r>
            <w:r w:rsidR="007232E3">
              <w:rPr>
                <w:noProof/>
                <w:webHidden/>
              </w:rPr>
              <w:tab/>
            </w:r>
            <w:r w:rsidR="007232E3">
              <w:rPr>
                <w:noProof/>
                <w:webHidden/>
              </w:rPr>
              <w:fldChar w:fldCharType="begin"/>
            </w:r>
            <w:r w:rsidR="007232E3">
              <w:rPr>
                <w:noProof/>
                <w:webHidden/>
              </w:rPr>
              <w:instrText xml:space="preserve"> PAGEREF _Toc148800127 \h </w:instrText>
            </w:r>
            <w:r w:rsidR="007232E3">
              <w:rPr>
                <w:noProof/>
                <w:webHidden/>
              </w:rPr>
            </w:r>
            <w:r w:rsidR="007232E3">
              <w:rPr>
                <w:noProof/>
                <w:webHidden/>
              </w:rPr>
              <w:fldChar w:fldCharType="separate"/>
            </w:r>
            <w:r w:rsidR="007232E3">
              <w:rPr>
                <w:noProof/>
                <w:webHidden/>
              </w:rPr>
              <w:t>53</w:t>
            </w:r>
            <w:r w:rsidR="007232E3">
              <w:rPr>
                <w:noProof/>
                <w:webHidden/>
              </w:rPr>
              <w:fldChar w:fldCharType="end"/>
            </w:r>
          </w:hyperlink>
        </w:p>
        <w:p w14:paraId="5E9FFC1B" w14:textId="2D008FC1"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8800112"/>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Default="008748DE" w:rsidP="00716B3A"/>
    <w:p w14:paraId="7887E401" w14:textId="290FBB95" w:rsidR="007232E3" w:rsidRDefault="007232E3" w:rsidP="007232E3">
      <w:pPr>
        <w:pStyle w:val="Heading1"/>
      </w:pPr>
      <w:bookmarkStart w:id="1" w:name="_Toc148800113"/>
      <w:r>
        <w:t>Pages</w:t>
      </w:r>
      <w:bookmarkEnd w:id="1"/>
    </w:p>
    <w:p w14:paraId="71E45D41" w14:textId="77777777" w:rsidR="007232E3" w:rsidRPr="008748DE" w:rsidRDefault="007232E3" w:rsidP="00716B3A"/>
    <w:p w14:paraId="63CDE5AF" w14:textId="6E579953" w:rsidR="00523FB8" w:rsidRDefault="00DF2B47" w:rsidP="00716B3A">
      <w:pPr>
        <w:pStyle w:val="Heading2"/>
      </w:pPr>
      <w:bookmarkStart w:id="2" w:name="_Toc148800114"/>
      <w:r>
        <w:t>Landing Page</w:t>
      </w:r>
      <w:bookmarkEnd w:id="2"/>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2CE5F635" w:rsidR="001D74F4" w:rsidRPr="001D74F4" w:rsidRDefault="005B436A" w:rsidP="00B0641B">
      <w:pPr>
        <w:tabs>
          <w:tab w:val="left" w:pos="9219"/>
        </w:tabs>
        <w:rPr>
          <w:b/>
          <w:bCs/>
        </w:rPr>
      </w:pPr>
      <w:r>
        <w:rPr>
          <w:b/>
          <w:bCs/>
        </w:rPr>
        <w:t>S</w:t>
      </w:r>
      <w:r w:rsidR="00A73D34" w:rsidRPr="001D74F4">
        <w:rPr>
          <w:b/>
          <w:bCs/>
        </w:rPr>
        <w:t>eeking a developer to join our team</w:t>
      </w:r>
      <w:r w:rsidR="00F83445">
        <w:rPr>
          <w:b/>
          <w:bCs/>
        </w:rPr>
        <w:t>?</w:t>
      </w:r>
      <w:r w:rsidR="00B0641B">
        <w:rPr>
          <w:b/>
          <w:bCs/>
        </w:rPr>
        <w:tab/>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 xml:space="preserve">MERN (Mongo, Express, React, </w:t>
      </w:r>
      <w:proofErr w:type="spellStart"/>
      <w:r w:rsidR="004508F8">
        <w:t>NodeJs</w:t>
      </w:r>
      <w:proofErr w:type="spellEnd"/>
      <w:r w:rsidR="004508F8">
        <w:t>)</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proofErr w:type="spellStart"/>
      <w:r>
        <w:lastRenderedPageBreak/>
        <w:t>NodeJs</w:t>
      </w:r>
      <w:proofErr w:type="spellEnd"/>
      <w:r>
        <w:t xml:space="preserve">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w:t>
      </w:r>
      <w:proofErr w:type="gramStart"/>
      <w:r w:rsidR="009B0329">
        <w:t>can do</w:t>
      </w:r>
      <w:proofErr w:type="gramEnd"/>
      <w:r w:rsidR="009B0329">
        <w:t xml:space="preserve"> coding challenges, </w:t>
      </w:r>
      <w:r w:rsidR="00A828E2">
        <w:t xml:space="preserve">and you can find me on </w:t>
      </w:r>
      <w:proofErr w:type="spellStart"/>
      <w:r w:rsidR="00A828E2">
        <w:t>codewars</w:t>
      </w:r>
      <w:proofErr w:type="spellEnd"/>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lastRenderedPageBreak/>
        <w:tab/>
      </w:r>
    </w:p>
    <w:p w14:paraId="4EB5B141" w14:textId="061C875E" w:rsidR="00D176A5" w:rsidRDefault="00492F43" w:rsidP="00716B3A">
      <w:pPr>
        <w:pStyle w:val="Heading2"/>
      </w:pPr>
      <w:bookmarkStart w:id="3" w:name="_Toc148800115"/>
      <w:r>
        <w:t>About Page</w:t>
      </w:r>
      <w:bookmarkEnd w:id="3"/>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 xml:space="preserve">The early exposure to programming proved to be a perfect inspiration, </w:t>
      </w:r>
      <w:proofErr w:type="spellStart"/>
      <w:r w:rsidR="005E718B">
        <w:t>fueling</w:t>
      </w:r>
      <w:proofErr w:type="spellEnd"/>
      <w:r w:rsidR="005E718B">
        <w:t xml:space="preserve">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proofErr w:type="spellStart"/>
      <w:r w:rsidRPr="008519FC">
        <w:rPr>
          <w:b/>
          <w:bCs/>
        </w:rPr>
        <w:t>Self Study</w:t>
      </w:r>
      <w:proofErr w:type="spellEnd"/>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 xml:space="preserve">daily, taking online courses, such as </w:t>
      </w:r>
      <w:proofErr w:type="spellStart"/>
      <w:r w:rsidR="00FA7033">
        <w:t>FreeCodeCamp</w:t>
      </w:r>
      <w:r w:rsidR="006F3411">
        <w:t>'</w:t>
      </w:r>
      <w:r w:rsidR="00FA7033">
        <w:t>s</w:t>
      </w:r>
      <w:proofErr w:type="spellEnd"/>
      <w:r w:rsidR="00FA7033">
        <w:t xml:space="preserve">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4" w:name="_Toc148800116"/>
      <w:r>
        <w:lastRenderedPageBreak/>
        <w:t>Projects Page</w:t>
      </w:r>
      <w:bookmarkEnd w:id="4"/>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w:t>
      </w:r>
      <w:proofErr w:type="spellStart"/>
      <w:r>
        <w:t>RiffMaster's</w:t>
      </w:r>
      <w:proofErr w:type="spellEnd"/>
      <w:r>
        <w:t xml:space="preserve">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 xml:space="preserve">Creating captivating CSS patterns has never been more straightforward, featuring a custom colour picker, with palettes of </w:t>
      </w:r>
      <w:proofErr w:type="spellStart"/>
      <w:r w:rsidR="002B5809">
        <w:t>websafe</w:t>
      </w:r>
      <w:proofErr w:type="spellEnd"/>
      <w:r w:rsidR="002B5809">
        <w:t xml:space="preserve"> colours (</w:t>
      </w:r>
      <w:proofErr w:type="spellStart"/>
      <w:r w:rsidR="002B5809">
        <w:t>rgba</w:t>
      </w:r>
      <w:proofErr w:type="spellEnd"/>
      <w:r w:rsidR="002B5809">
        <w:t xml:space="preserve">, </w:t>
      </w:r>
      <w:proofErr w:type="spellStart"/>
      <w:r w:rsidR="002B5809">
        <w:t>hsl</w:t>
      </w:r>
      <w:proofErr w:type="spellEnd"/>
      <w:r w:rsidR="002B5809">
        <w:t xml:space="preserve">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proofErr w:type="spellStart"/>
      <w:r w:rsidRPr="003D0726">
        <w:rPr>
          <w:b/>
          <w:bCs/>
        </w:rPr>
        <w:t>RainCheck</w:t>
      </w:r>
      <w:proofErr w:type="spellEnd"/>
    </w:p>
    <w:p w14:paraId="2D0F59BA" w14:textId="77777777" w:rsidR="003D0726" w:rsidRDefault="003D0726" w:rsidP="00716B3A"/>
    <w:p w14:paraId="1C909853" w14:textId="3271B1ED" w:rsidR="003D0726" w:rsidRDefault="003D0726" w:rsidP="00716B3A">
      <w:proofErr w:type="spellStart"/>
      <w:r>
        <w:t>RainCheck</w:t>
      </w:r>
      <w:proofErr w:type="spellEnd"/>
      <w:r>
        <w:t xml:space="preserve">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 xml:space="preserve">The </w:t>
      </w:r>
      <w:proofErr w:type="spellStart"/>
      <w:r w:rsidRPr="00FD06B0">
        <w:t>GreenRoof</w:t>
      </w:r>
      <w:proofErr w:type="spellEnd"/>
      <w:r w:rsidRPr="00FD06B0">
        <w:t xml:space="preserve">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proofErr w:type="spellStart"/>
      <w:r w:rsidR="00BF7518">
        <w:t>GreenRoof</w:t>
      </w:r>
      <w:proofErr w:type="spellEnd"/>
      <w:r w:rsidR="00BF7518">
        <w:t xml:space="preserve">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5" w:name="_Toc148800117"/>
      <w:r>
        <w:t>Contact Page</w:t>
      </w:r>
      <w:bookmarkEnd w:id="5"/>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6" w:name="_Toc148800118"/>
      <w:r>
        <w:lastRenderedPageBreak/>
        <w:t>Blogs</w:t>
      </w:r>
      <w:bookmarkEnd w:id="6"/>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 xml:space="preserve">Delve into the intricate inner workings of JavaScript's built-in sorting mechanism. Uncover the magic behind </w:t>
      </w:r>
      <w:proofErr w:type="spellStart"/>
      <w:r>
        <w:t>Array.sort</w:t>
      </w:r>
      <w:proofErr w:type="spellEnd"/>
      <w:r>
        <w: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669BAD8E" w14:textId="721D41C4" w:rsidR="001D64A2" w:rsidRPr="0054261D" w:rsidRDefault="001D64A2" w:rsidP="00716B3A">
      <w:pPr>
        <w:rPr>
          <w:b/>
          <w:bCs/>
        </w:rPr>
      </w:pPr>
      <w:r w:rsidRPr="0054261D">
        <w:rPr>
          <w:b/>
          <w:bCs/>
        </w:rPr>
        <w:t>Git Che</w:t>
      </w:r>
      <w:r w:rsidR="0054261D" w:rsidRPr="0054261D">
        <w:rPr>
          <w:b/>
          <w:bCs/>
        </w:rPr>
        <w:t>at</w:t>
      </w:r>
      <w:r w:rsidR="00F96894">
        <w:rPr>
          <w:b/>
          <w:bCs/>
        </w:rPr>
        <w:t xml:space="preserve"> </w:t>
      </w:r>
      <w:r w:rsidR="00EB3FFF">
        <w:rPr>
          <w:b/>
          <w:bCs/>
        </w:rPr>
        <w:t>S</w:t>
      </w:r>
      <w:r w:rsidR="0054261D" w:rsidRPr="0054261D">
        <w:rPr>
          <w:b/>
          <w:bCs/>
        </w:rPr>
        <w:t>heet</w:t>
      </w:r>
    </w:p>
    <w:p w14:paraId="19B8F522" w14:textId="77777777" w:rsidR="001D64A2" w:rsidRDefault="001D64A2" w:rsidP="00716B3A"/>
    <w:p w14:paraId="2B794E30" w14:textId="3D6B7CD8" w:rsidR="0054261D" w:rsidRDefault="0049719E" w:rsidP="00716B3A">
      <w:r>
        <w:t xml:space="preserve">Git is </w:t>
      </w:r>
      <w:r w:rsidR="00511016">
        <w:t>the</w:t>
      </w:r>
      <w:r>
        <w:t xml:space="preserve"> ultimate weapon </w:t>
      </w:r>
      <w:r w:rsidR="00511016">
        <w:t>in</w:t>
      </w:r>
      <w:r>
        <w:t xml:space="preserve"> every professional software engineer</w:t>
      </w:r>
      <w:r w:rsidR="00511016">
        <w:t>'s arsenal</w:t>
      </w:r>
      <w:r>
        <w:t>,</w:t>
      </w:r>
      <w:r w:rsidR="00F83403">
        <w:t xml:space="preserve"> as it </w:t>
      </w:r>
      <w:r w:rsidR="005C6B84">
        <w:t>has beco</w:t>
      </w:r>
      <w:r w:rsidR="00F83403">
        <w:t xml:space="preserve">me </w:t>
      </w:r>
      <w:r w:rsidR="00512380">
        <w:t>the</w:t>
      </w:r>
      <w:r w:rsidR="00F83403">
        <w:t xml:space="preserve"> standard</w:t>
      </w:r>
      <w:r w:rsidR="00512380">
        <w:t xml:space="preserve"> software development tool in the industry for </w:t>
      </w:r>
      <w:r w:rsidR="005C6B84">
        <w:t>collaborating engineers</w:t>
      </w:r>
      <w:r w:rsidR="00512380">
        <w:t>.</w:t>
      </w:r>
      <w:r w:rsidR="005C6B84">
        <w:t xml:space="preserve"> </w:t>
      </w:r>
      <w:r w:rsidR="00FA0124">
        <w:t>This comprehensive cheat</w:t>
      </w:r>
      <w:r w:rsidR="00F96894">
        <w:t xml:space="preserve"> </w:t>
      </w:r>
      <w:r w:rsidR="00FA0124">
        <w:t>sheet is your key to mastering Git, and I'm thrilled to share my personal collection of Git commands</w:t>
      </w:r>
      <w:r w:rsidR="00412946">
        <w:t>,</w:t>
      </w:r>
      <w:r w:rsidR="00FA0124">
        <w:t xml:space="preserve"> tips</w:t>
      </w:r>
      <w:r w:rsidR="00412946">
        <w:t xml:space="preserve"> and research</w:t>
      </w:r>
      <w:r w:rsidR="00FA0124">
        <w:t xml:space="preserve"> with you.</w:t>
      </w:r>
    </w:p>
    <w:p w14:paraId="49BB11BC" w14:textId="77777777" w:rsidR="0054261D" w:rsidRDefault="0054261D"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32CFE4A7" w14:textId="77777777" w:rsidR="00066675" w:rsidRDefault="00066675">
      <w:pPr>
        <w:jc w:val="left"/>
      </w:pPr>
    </w:p>
    <w:p w14:paraId="78DC0328" w14:textId="4F9BD2A3" w:rsidR="00066675" w:rsidRPr="00066675" w:rsidRDefault="00066675" w:rsidP="00066675">
      <w:pPr>
        <w:rPr>
          <w:b/>
          <w:bCs/>
        </w:rPr>
      </w:pPr>
      <w:proofErr w:type="spellStart"/>
      <w:r w:rsidRPr="00066675">
        <w:rPr>
          <w:b/>
          <w:bCs/>
        </w:rPr>
        <w:t>Funtional</w:t>
      </w:r>
      <w:proofErr w:type="spellEnd"/>
      <w:r w:rsidRPr="00066675">
        <w:rPr>
          <w:b/>
          <w:bCs/>
        </w:rPr>
        <w:t xml:space="preserve"> Programming with Monet.js</w:t>
      </w:r>
    </w:p>
    <w:p w14:paraId="1FA530E8" w14:textId="77777777" w:rsidR="00066675" w:rsidRDefault="00066675">
      <w:pPr>
        <w:jc w:val="left"/>
      </w:pPr>
    </w:p>
    <w:p w14:paraId="134095F2" w14:textId="32E53EC1" w:rsidR="00066675" w:rsidRDefault="00066675">
      <w:pPr>
        <w:jc w:val="left"/>
      </w:pPr>
      <w:r w:rsidRPr="00066675">
        <w:t xml:space="preserve">I delved into the </w:t>
      </w:r>
      <w:proofErr w:type="spellStart"/>
      <w:r w:rsidRPr="00066675">
        <w:t>devine</w:t>
      </w:r>
      <w:proofErr w:type="spellEnd"/>
      <w:r w:rsidRPr="00066675">
        <w:t xml:space="preserve"> art of functional programming in JavaScript using </w:t>
      </w:r>
      <w:proofErr w:type="gramStart"/>
      <w:r w:rsidRPr="00066675">
        <w:t>Monet.js, and</w:t>
      </w:r>
      <w:proofErr w:type="gramEnd"/>
      <w:r w:rsidRPr="00066675">
        <w:t xml:space="preserve"> decided to create a pocket guide covering fundamental concepts, monads such as Identity, Maybe, Either, Writer, and Future, to create more robust, composable, and error-resistant code.</w:t>
      </w:r>
    </w:p>
    <w:p w14:paraId="2F7A5701" w14:textId="6C83B195" w:rsidR="00CA6DC9" w:rsidRDefault="00CA6DC9">
      <w:pPr>
        <w:jc w:val="left"/>
      </w:pPr>
      <w:r>
        <w:br w:type="page"/>
      </w:r>
    </w:p>
    <w:p w14:paraId="789B1D16" w14:textId="12992193" w:rsidR="004D20DA" w:rsidRDefault="00242CB6" w:rsidP="00716B3A">
      <w:pPr>
        <w:pStyle w:val="Heading2"/>
      </w:pPr>
      <w:bookmarkStart w:id="7" w:name="_Toc148800119"/>
      <w:r>
        <w:lastRenderedPageBreak/>
        <w:t>Digital Guitar - Hardware</w:t>
      </w:r>
      <w:bookmarkEnd w:id="7"/>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 xml:space="preserve">connection, 20 fret buttons in six rows, strum bar </w:t>
      </w:r>
      <w:proofErr w:type="gramStart"/>
      <w:r>
        <w:t>switches,</w:t>
      </w:r>
      <w:r w:rsidR="00E1277A">
        <w:t xml:space="preserve"> </w:t>
      </w:r>
      <w:r>
        <w:t xml:space="preserve"> three</w:t>
      </w:r>
      <w:proofErr w:type="gramEnd"/>
      <w:r>
        <w:t xml:space="preserv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w:t>
      </w:r>
      <w:proofErr w:type="gramStart"/>
      <w:r>
        <w:t>unit,  which</w:t>
      </w:r>
      <w:proofErr w:type="gramEnd"/>
      <w:r>
        <w:t xml:space="preserve">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proofErr w:type="gramStart"/>
      <w:r>
        <w:t>Assuming that</w:t>
      </w:r>
      <w:proofErr w:type="gramEnd"/>
      <w:r>
        <w:t xml:space="preserve">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xml:space="preserve">: </w:t>
      </w:r>
      <w:proofErr w:type="spellStart"/>
      <w:r w:rsidR="00E31D11">
        <w:t>controller.ino</w:t>
      </w:r>
      <w:proofErr w:type="spellEnd"/>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w:t>
      </w:r>
      <w:proofErr w:type="gramStart"/>
      <w:r w:rsidR="00774D26">
        <w:t>change</w:t>
      </w:r>
      <w:proofErr w:type="gramEnd"/>
      <w:r w:rsidR="00774D26">
        <w:t xml:space="preserv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w:t>
      </w:r>
      <w:proofErr w:type="gramStart"/>
      <w:r w:rsidR="00893169">
        <w:t>upper and lower case</w:t>
      </w:r>
      <w:proofErr w:type="gramEnd"/>
      <w:r w:rsidR="00893169">
        <w:t xml:space="preserv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xml:space="preserve">, just like our fret switches. When activation happens, we assume that state changes are intentional after a particular </w:t>
      </w:r>
      <w:proofErr w:type="gramStart"/>
      <w:r>
        <w:t>interval,  typically</w:t>
      </w:r>
      <w:proofErr w:type="gramEnd"/>
      <w:r>
        <w:t xml:space="preserve">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proofErr w:type="gramStart"/>
      <w:r w:rsidR="00052741">
        <w:t>came to the conclusion</w:t>
      </w:r>
      <w:proofErr w:type="gramEnd"/>
      <w:r w:rsidR="00052741">
        <w:t xml:space="preserve">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w:t>
      </w:r>
      <w:proofErr w:type="gramStart"/>
      <w:r w:rsidR="00595B50">
        <w:t>have to</w:t>
      </w:r>
      <w:proofErr w:type="gramEnd"/>
      <w:r w:rsidR="00595B50">
        <w:t xml:space="preserve">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w:t>
      </w:r>
      <w:proofErr w:type="gramStart"/>
      <w:r>
        <w:t>similar to</w:t>
      </w:r>
      <w:proofErr w:type="gramEnd"/>
      <w:r>
        <w:t xml:space="preserve">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8" w:name="_Toc148800120"/>
      <w:r w:rsidRPr="008C3C7B">
        <w:rPr>
          <w:rFonts w:eastAsia="Times New Roman"/>
          <w:lang w:eastAsia="en-GB"/>
        </w:rPr>
        <w:lastRenderedPageBreak/>
        <w:t>Digital Guitar - Make Guitar Sounds with Howler</w:t>
      </w:r>
      <w:bookmarkEnd w:id="8"/>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proofErr w:type="gramStart"/>
      <w:r w:rsidR="00184624">
        <w:t>S</w:t>
      </w:r>
      <w:r w:rsidR="004157F5">
        <w:t>o</w:t>
      </w:r>
      <w:proofErr w:type="gramEnd"/>
      <w:r w:rsidR="004157F5">
        <w:t xml:space="preserve">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w:t>
      </w:r>
      <w:proofErr w:type="gramStart"/>
      <w:r w:rsidR="006351E9">
        <w:t>: ]</w:t>
      </w:r>
      <w:proofErr w:type="gramEnd"/>
      <w:r w:rsidR="006351E9">
        <w:t>.</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 xml:space="preserve">activated; </w:t>
      </w:r>
      <w:proofErr w:type="gramStart"/>
      <w:r w:rsidR="00E20269">
        <w:t>more often than not</w:t>
      </w:r>
      <w:proofErr w:type="gramEnd"/>
      <w:r w:rsidR="00E20269">
        <w: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w:t>
      </w:r>
      <w:proofErr w:type="gramStart"/>
      <w:r w:rsidR="00682A13">
        <w:t>similar to</w:t>
      </w:r>
      <w:proofErr w:type="gramEnd"/>
      <w:r w:rsidR="00682A13">
        <w:t xml:space="preserve">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 xml:space="preserve">where the key is the audio </w:t>
      </w:r>
      <w:proofErr w:type="gramStart"/>
      <w:r w:rsidR="00D22046">
        <w:t>name</w:t>
      </w:r>
      <w:proofErr w:type="gramEnd"/>
      <w:r w:rsidR="00D22046">
        <w:t xml:space="preserv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w:t>
      </w:r>
      <w:proofErr w:type="spellStart"/>
      <w:r w:rsidR="00F46D23">
        <w:t>src</w:t>
      </w:r>
      <w:proofErr w:type="spellEnd"/>
      <w:r w:rsidR="00F46D23">
        <w:t>)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 xml:space="preserve">[Get Audio Code </w:t>
      </w:r>
      <w:proofErr w:type="spellStart"/>
      <w:r>
        <w:t>Shippet</w:t>
      </w:r>
      <w:proofErr w:type="spellEnd"/>
      <w:r>
        <w: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xml:space="preserve">: Developer </w:t>
      </w:r>
      <w:proofErr w:type="spellStart"/>
      <w:r w:rsidR="00336B4F">
        <w:t>Chorme</w:t>
      </w:r>
      <w:proofErr w:type="spellEnd"/>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w:t>
      </w:r>
      <w:proofErr w:type="spellStart"/>
      <w:r>
        <w:t>FretDistances</w:t>
      </w:r>
      <w:proofErr w:type="spellEnd"/>
      <w:r>
        <w:t xml:space="preserve">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proofErr w:type="spellStart"/>
      <w:r w:rsidR="00440793" w:rsidRPr="00D431DC">
        <w:t>displayActionOnBoard</w:t>
      </w:r>
      <w:proofErr w:type="spellEnd"/>
      <w:r w:rsidR="00440793" w:rsidRPr="00D431DC">
        <w:t xml:space="preserve">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9" w:name="_Toc148800121"/>
      <w:r w:rsidRPr="00067C16">
        <w:rPr>
          <w:rFonts w:eastAsia="Times New Roman"/>
          <w:lang w:eastAsia="en-GB"/>
        </w:rPr>
        <w:lastRenderedPageBreak/>
        <w:t>Validating Dates with JavaScript</w:t>
      </w:r>
      <w:bookmarkEnd w:id="9"/>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 xml:space="preserve">The </w:t>
      </w:r>
      <w:proofErr w:type="spellStart"/>
      <w:r>
        <w:t>g</w:t>
      </w:r>
      <w:r w:rsidR="002C6E34">
        <w:t>et</w:t>
      </w:r>
      <w:r>
        <w:t>T</w:t>
      </w:r>
      <w:r w:rsidR="002C6E34">
        <w:t>ime</w:t>
      </w:r>
      <w:proofErr w:type="spellEnd"/>
      <w:r w:rsidR="002C6E34">
        <w:t xml:space="preserve"> function returns </w:t>
      </w:r>
      <w:r w:rsidR="0005242B">
        <w:t>a date object or Not a Number (</w:t>
      </w:r>
      <w:proofErr w:type="spellStart"/>
      <w:r w:rsidR="0005242B">
        <w:t>NaN</w:t>
      </w:r>
      <w:proofErr w:type="spellEnd"/>
      <w:r w:rsidR="0005242B">
        <w:t xml:space="preserve">) according to the date string. </w:t>
      </w:r>
      <w:r w:rsidR="001B4D66">
        <w:t xml:space="preserve">One interesting property of </w:t>
      </w:r>
      <w:proofErr w:type="spellStart"/>
      <w:r w:rsidR="001B4D66">
        <w:rPr>
          <w:rStyle w:val="HTMLCode"/>
          <w:rFonts w:eastAsiaTheme="majorEastAsia"/>
        </w:rPr>
        <w:t>NaN</w:t>
      </w:r>
      <w:proofErr w:type="spellEnd"/>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40 changes the date to July 10th, while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w:t>
      </w:r>
      <w:proofErr w:type="spellStart"/>
      <w:r w:rsidR="0013481A">
        <w:t>RegEx</w:t>
      </w:r>
      <w:proofErr w:type="spellEnd"/>
      <w:r w:rsidR="0013481A">
        <w:t xml:space="preserve">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proofErr w:type="gramStart"/>
      <w:r w:rsidR="00D448FB">
        <w:t>day[</w:t>
      </w:r>
      <w:proofErr w:type="gramEnd"/>
      <w:r w:rsidR="00D448FB">
        <w:t>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10" w:name="_Toc148800122"/>
      <w:r>
        <w:lastRenderedPageBreak/>
        <w:t>JavaScript's Sorting – What's Behind the Hood</w:t>
      </w:r>
      <w:bookmarkEnd w:id="10"/>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proofErr w:type="gramStart"/>
      <w:r w:rsidR="00CC032C">
        <w:t>sort</w:t>
      </w:r>
      <w:proofErr w:type="gramEnd"/>
      <w:r w:rsidR="00CC032C">
        <w:t xml:space="preserve">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w:t>
      </w:r>
      <w:proofErr w:type="spellStart"/>
      <w:r w:rsidR="00481DEA">
        <w:t>DigitalOcean</w:t>
      </w:r>
      <w:proofErr w:type="spellEnd"/>
      <w:r w:rsidR="00481DEA">
        <w:t>]</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 xml:space="preserve">the </w:t>
      </w:r>
      <w:proofErr w:type="gramStart"/>
      <w:r w:rsidR="002660D5">
        <w:rPr>
          <w:rStyle w:val="hscoswrapper"/>
        </w:rPr>
        <w:t>sort</w:t>
      </w:r>
      <w:proofErr w:type="gramEnd"/>
      <w:r w:rsidR="002660D5">
        <w:rPr>
          <w:rStyle w:val="hscoswrapper"/>
        </w:rPr>
        <w:t xml:space="preserve">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 xml:space="preserve">the functionless </w:t>
      </w:r>
      <w:proofErr w:type="gramStart"/>
      <w:r w:rsidR="00D86CC3">
        <w:t>sort</w:t>
      </w:r>
      <w:proofErr w:type="gramEnd"/>
      <w:r w:rsidR="00D86CC3">
        <w:t xml:space="preserve">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w:t>
      </w:r>
      <w:proofErr w:type="gramStart"/>
      <w:r w:rsidR="00D32862">
        <w:t>value</w:t>
      </w:r>
      <w:proofErr w:type="gramEnd"/>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xml:space="preserve">" returns </w:t>
      </w:r>
      <w:proofErr w:type="spellStart"/>
      <w:r w:rsidR="00FC5ADA">
        <w:t>NaN</w:t>
      </w:r>
      <w:proofErr w:type="spellEnd"/>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 xml:space="preserve">the </w:t>
      </w:r>
      <w:proofErr w:type="spellStart"/>
      <w:proofErr w:type="gramStart"/>
      <w:r w:rsidR="00B34E55">
        <w:t>localCompare</w:t>
      </w:r>
      <w:proofErr w:type="spellEnd"/>
      <w:r w:rsidR="00B34E55">
        <w:t>(</w:t>
      </w:r>
      <w:proofErr w:type="gramEnd"/>
      <w:r w:rsidR="00B34E55">
        <w:t>) function</w:t>
      </w:r>
      <w:r w:rsidR="000529FB">
        <w:t>.</w:t>
      </w:r>
      <w:r w:rsidR="001C20A0">
        <w:t xml:space="preserve"> </w:t>
      </w:r>
      <w:r w:rsidR="001C20A0" w:rsidRPr="001C20A0">
        <w:t xml:space="preserve">The </w:t>
      </w:r>
      <w:proofErr w:type="spellStart"/>
      <w:r w:rsidR="001C20A0" w:rsidRPr="001C20A0">
        <w:t>localeCompare</w:t>
      </w:r>
      <w:proofErr w:type="spellEnd"/>
      <w:r w:rsidR="001C20A0" w:rsidRPr="001C20A0">
        <w:t xml:space="preserve">() method of </w:t>
      </w:r>
      <w:hyperlink r:id="rId9" w:history="1">
        <w:r w:rsidR="001C20A0" w:rsidRPr="001C20A0">
          <w:t>String</w:t>
        </w:r>
      </w:hyperlink>
      <w:r w:rsidR="001C20A0" w:rsidRPr="001C20A0">
        <w:t xml:space="preserve"> values returns a number indicating whether this string comes before, or after, or is the same as the given string in </w:t>
      </w:r>
      <w:proofErr w:type="spellStart"/>
      <w:r w:rsidR="001C20A0" w:rsidRPr="001C20A0">
        <w:t>sort</w:t>
      </w:r>
      <w:proofErr w:type="spellEnd"/>
      <w:r w:rsidR="001C20A0" w:rsidRPr="001C20A0">
        <w:t xml:space="preserve">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 xml:space="preserve">Some </w:t>
      </w:r>
      <w:proofErr w:type="spellStart"/>
      <w:r w:rsidR="009C0368">
        <w:t>f</w:t>
      </w:r>
      <w:r w:rsidR="00E22C48">
        <w:t>alsy</w:t>
      </w:r>
      <w:proofErr w:type="spellEnd"/>
      <w:r w:rsidR="00E22C48">
        <w:t xml:space="preserve"> values, such as </w:t>
      </w:r>
      <w:r w:rsidR="009C0368">
        <w:t>0, false, null and undefined</w:t>
      </w:r>
      <w:r w:rsidR="00F64F70">
        <w:t>,</w:t>
      </w:r>
      <w:r w:rsidR="009C0368">
        <w:t xml:space="preserve"> </w:t>
      </w:r>
      <w:r w:rsidR="00B22C6C">
        <w:t>may behave unexpectedly.</w:t>
      </w:r>
      <w:r w:rsidR="00567FCA">
        <w:t xml:space="preserve"> For instance, </w:t>
      </w:r>
      <w:proofErr w:type="spellStart"/>
      <w:r w:rsidR="00567FCA">
        <w:t>NaN</w:t>
      </w:r>
      <w:proofErr w:type="spellEnd"/>
      <w:r w:rsidR="00567FCA">
        <w:t xml:space="preserve">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w:t>
      </w:r>
      <w:proofErr w:type="gramStart"/>
      <w:r w:rsidR="001F281A">
        <w:t>as long as</w:t>
      </w:r>
      <w:proofErr w:type="gramEnd"/>
      <w:r w:rsidR="001F281A">
        <w:t xml:space="preserve">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proofErr w:type="gramStart"/>
      <w:r w:rsidR="00E13AC2" w:rsidRPr="00E13AC2">
        <w:t>Array</w:t>
      </w:r>
      <w:proofErr w:type="gramEnd"/>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 xml:space="preserve">[Link: </w:t>
      </w:r>
      <w:proofErr w:type="spellStart"/>
      <w:r w:rsidR="00FD23A5" w:rsidRPr="00234062">
        <w:rPr>
          <w:i/>
          <w:iCs/>
        </w:rPr>
        <w:t>GeeksForGeeks</w:t>
      </w:r>
      <w:proofErr w:type="spellEnd"/>
      <w:r w:rsidR="00FD23A5" w:rsidRPr="00234062">
        <w:rPr>
          <w:i/>
          <w:iCs/>
        </w:rPr>
        <w:t>]</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w:t>
      </w:r>
      <w:proofErr w:type="spellStart"/>
      <w:r w:rsidR="00E32DAC">
        <w:t>TimSort</w:t>
      </w:r>
      <w:proofErr w:type="spellEnd"/>
      <w:r w:rsidR="00DF7CB4">
        <w:t>.</w:t>
      </w:r>
    </w:p>
    <w:p w14:paraId="3A1190C6" w14:textId="77777777" w:rsidR="0031511F" w:rsidRDefault="0031511F" w:rsidP="00716B3A"/>
    <w:p w14:paraId="3885FBE4" w14:textId="77777777" w:rsidR="00645652" w:rsidRDefault="00645652" w:rsidP="00716B3A">
      <w:pPr>
        <w:rPr>
          <w:b/>
          <w:bCs/>
        </w:rPr>
      </w:pPr>
      <w:proofErr w:type="spellStart"/>
      <w:r w:rsidRPr="00F56110">
        <w:rPr>
          <w:b/>
          <w:bCs/>
        </w:rPr>
        <w:t>TimSort</w:t>
      </w:r>
      <w:proofErr w:type="spellEnd"/>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proofErr w:type="spellStart"/>
      <w:r>
        <w:t>Tim</w:t>
      </w:r>
      <w:r w:rsidR="0021322F">
        <w:t>S</w:t>
      </w:r>
      <w:r>
        <w:t>ort</w:t>
      </w:r>
      <w:proofErr w:type="spellEnd"/>
      <w:r>
        <w:t xml:space="preserve">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proofErr w:type="spellStart"/>
      <w:r w:rsidR="00B35DFB">
        <w:t>Tim</w:t>
      </w:r>
      <w:r w:rsidR="0021322F">
        <w:t>S</w:t>
      </w:r>
      <w:r w:rsidR="00B35DFB">
        <w:t>ort's</w:t>
      </w:r>
      <w:proofErr w:type="spellEnd"/>
      <w:r w:rsidR="00B35DFB">
        <w:t xml:space="preserve"> time complexity is recorded at </w:t>
      </w:r>
      <w:proofErr w:type="gramStart"/>
      <w:r w:rsidR="00B35DFB">
        <w:rPr>
          <w:rStyle w:val="Emphasis"/>
        </w:rPr>
        <w:t>O(</w:t>
      </w:r>
      <w:proofErr w:type="gramEnd"/>
      <w:r w:rsidR="00B35DFB">
        <w:rPr>
          <w:rStyle w:val="Emphasis"/>
        </w:rPr>
        <w:t>n log (n))</w:t>
      </w:r>
      <w:r w:rsidR="00B35DFB">
        <w:t xml:space="preserve">, making its average time complexity equal to that of Quicksort and </w:t>
      </w:r>
      <w:proofErr w:type="spellStart"/>
      <w:r w:rsidR="00B35DFB">
        <w:t>Mergesort</w:t>
      </w:r>
      <w:proofErr w:type="spellEnd"/>
      <w:r w:rsidR="00B35DFB">
        <w:t xml:space="preserve">; in best-case scenarios, whether negligible or not, </w:t>
      </w:r>
      <w:proofErr w:type="spellStart"/>
      <w:r w:rsidR="00B35DFB">
        <w:t>Tim</w:t>
      </w:r>
      <w:r w:rsidR="0021322F">
        <w:t>S</w:t>
      </w:r>
      <w:r w:rsidR="00B35DFB">
        <w:t>ort</w:t>
      </w:r>
      <w:proofErr w:type="spellEnd"/>
      <w:r w:rsidR="00B35DFB">
        <w:t xml:space="preserve"> will typically outperform both Quicksort and </w:t>
      </w:r>
      <w:proofErr w:type="spellStart"/>
      <w:r w:rsidR="00B35DFB">
        <w:t>Mergesort</w:t>
      </w:r>
      <w:proofErr w:type="spellEnd"/>
      <w:r w:rsidR="00B35DFB">
        <w:t xml:space="preserve"> in time complexity, though it is arguably relegated to cases where data is considered nearly sorted given </w:t>
      </w:r>
      <w:proofErr w:type="spellStart"/>
      <w:r w:rsidR="00B35DFB">
        <w:t>Tim</w:t>
      </w:r>
      <w:r w:rsidR="0021322F">
        <w:t>S</w:t>
      </w:r>
      <w:r w:rsidR="00B35DFB">
        <w:t>ort's</w:t>
      </w:r>
      <w:proofErr w:type="spellEnd"/>
      <w:r w:rsidR="00B35DFB">
        <w:t xml:space="preserve">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w:t>
      </w:r>
      <w:proofErr w:type="spellStart"/>
      <w:r w:rsidR="001500EC">
        <w:t>them</w:t>
      </w:r>
      <w:proofErr w:type="spellEnd"/>
      <w:r w:rsidR="001500EC">
        <w:t xml:space="preserve">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proofErr w:type="spellStart"/>
      <w:r w:rsidR="00852993" w:rsidRPr="00852993">
        <w:rPr>
          <w:i/>
          <w:iCs/>
        </w:rPr>
        <w:t>TimSort</w:t>
      </w:r>
      <w:proofErr w:type="spellEnd"/>
      <w:r w:rsidR="00852993" w:rsidRPr="00852993">
        <w:rPr>
          <w:i/>
          <w:iCs/>
        </w:rPr>
        <w:t xml:space="preserve">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 xml:space="preserve">In summary, JavaScript sorting is a versatile tool in web development but comes with nuances. Be aware of browser-specific variations and consider using custom comparator functions for sorting objects. Watch out for edge cases, such as handling </w:t>
      </w:r>
      <w:proofErr w:type="spellStart"/>
      <w:r>
        <w:t>falsy</w:t>
      </w:r>
      <w:proofErr w:type="spellEnd"/>
      <w:r>
        <w:t xml:space="preserve"> values and language-specific sorting challenges. Modern JavaScript engines use efficient algorithms like </w:t>
      </w:r>
      <w:proofErr w:type="spellStart"/>
      <w:r>
        <w:t>TimSort</w:t>
      </w:r>
      <w:proofErr w:type="spellEnd"/>
      <w:r>
        <w:t xml:space="preserve">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1" w:name="_Toc148800123"/>
      <w:r w:rsidRPr="00B13B1F">
        <w:rPr>
          <w:rFonts w:eastAsia="Times New Roman"/>
          <w:lang w:eastAsia="en-GB"/>
        </w:rPr>
        <w:lastRenderedPageBreak/>
        <w:t>Green Rooftop - An Arduino IoT Project</w:t>
      </w:r>
      <w:bookmarkEnd w:id="11"/>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proofErr w:type="spellStart"/>
      <w:r w:rsidR="00BC1704">
        <w:t>NodeJs</w:t>
      </w:r>
      <w:proofErr w:type="spellEnd"/>
      <w:r w:rsidR="00BC1704">
        <w:t xml:space="preserve">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 xml:space="preserve">Through the collection and analysis of real-time data, IoT can help </w:t>
      </w:r>
      <w:proofErr w:type="spellStart"/>
      <w:r w:rsidRPr="0038392C">
        <w:rPr>
          <w:lang w:val="en-US"/>
        </w:rPr>
        <w:t>optimise</w:t>
      </w:r>
      <w:proofErr w:type="spellEnd"/>
      <w:r w:rsidRPr="0038392C">
        <w:rPr>
          <w:lang w:val="en-US"/>
        </w:rPr>
        <w:t xml:space="preserv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 xml:space="preserve">One of the main benefits of our application is that we empower urban environment maintenance services to monitor and maintain their contractors' green roofs or terraces centrally. Monitoring may help better </w:t>
      </w:r>
      <w:proofErr w:type="spellStart"/>
      <w:r>
        <w:rPr>
          <w:lang w:val="en-US"/>
        </w:rPr>
        <w:t>organise</w:t>
      </w:r>
      <w:proofErr w:type="spellEnd"/>
      <w:r>
        <w:rPr>
          <w:lang w:val="en-US"/>
        </w:rPr>
        <w:t xml:space="preserve"> their workforce, predicting foreseeable </w:t>
      </w:r>
      <w:proofErr w:type="spellStart"/>
      <w:r>
        <w:rPr>
          <w:lang w:val="en-US"/>
        </w:rPr>
        <w:t>labour</w:t>
      </w:r>
      <w:proofErr w:type="spellEnd"/>
      <w:r>
        <w:rPr>
          <w:lang w:val="en-US"/>
        </w:rPr>
        <w:t xml:space="preserve">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t>
      </w:r>
      <w:proofErr w:type="spellStart"/>
      <w:r w:rsidRPr="00693EE4">
        <w:rPr>
          <w:lang w:val="en-US"/>
        </w:rPr>
        <w:t>WiFi</w:t>
      </w:r>
      <w:proofErr w:type="spellEnd"/>
      <w:r w:rsidRPr="00693EE4">
        <w:rPr>
          <w:lang w:val="en-US"/>
        </w:rPr>
        <w:t xml:space="preserve"> module. Even if </w:t>
      </w:r>
      <w:proofErr w:type="spellStart"/>
      <w:r w:rsidRPr="00693EE4">
        <w:rPr>
          <w:lang w:val="en-US"/>
        </w:rPr>
        <w:t>WiFi</w:t>
      </w:r>
      <w:proofErr w:type="spellEnd"/>
      <w:r w:rsidRPr="00693EE4">
        <w:rPr>
          <w:lang w:val="en-US"/>
        </w:rPr>
        <w:t xml:space="preserve"> modules can be purchased separately, </w:t>
      </w:r>
      <w:r>
        <w:rPr>
          <w:lang w:val="en-US"/>
        </w:rPr>
        <w:t xml:space="preserve">built-in </w:t>
      </w:r>
      <w:proofErr w:type="spellStart"/>
      <w:r>
        <w:rPr>
          <w:lang w:val="en-US"/>
        </w:rPr>
        <w:t>WiFi</w:t>
      </w:r>
      <w:proofErr w:type="spellEnd"/>
      <w:r>
        <w:rPr>
          <w:lang w:val="en-US"/>
        </w:rPr>
        <w:t xml:space="preserve">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 xml:space="preserve">Several microcontroller options are available with built-in </w:t>
      </w:r>
      <w:proofErr w:type="spellStart"/>
      <w:r>
        <w:rPr>
          <w:lang w:val="en-US"/>
        </w:rPr>
        <w:t>WiFi</w:t>
      </w:r>
      <w:proofErr w:type="spellEnd"/>
      <w:r>
        <w:rPr>
          <w:lang w:val="en-US"/>
        </w:rPr>
        <w:t xml:space="preserve"> capabilities, like the </w:t>
      </w:r>
      <w:proofErr w:type="gramStart"/>
      <w:r>
        <w:rPr>
          <w:lang w:val="en-US"/>
        </w:rPr>
        <w:t>Arduino  MKR</w:t>
      </w:r>
      <w:proofErr w:type="gramEnd"/>
      <w:r>
        <w:rPr>
          <w:lang w:val="en-US"/>
        </w:rPr>
        <w:t xml:space="preserve"> WiFi-1000 and </w:t>
      </w:r>
      <w:proofErr w:type="spellStart"/>
      <w:r>
        <w:rPr>
          <w:lang w:val="en-US"/>
        </w:rPr>
        <w:t>WiFi</w:t>
      </w:r>
      <w:proofErr w:type="spellEnd"/>
      <w:r>
        <w:rPr>
          <w:lang w:val="en-US"/>
        </w:rPr>
        <w:t xml:space="preserve"> Rev-2, </w:t>
      </w:r>
      <w:proofErr w:type="spellStart"/>
      <w:r>
        <w:rPr>
          <w:lang w:val="en-US"/>
        </w:rPr>
        <w:t>Ublox</w:t>
      </w:r>
      <w:proofErr w:type="spellEnd"/>
      <w:r>
        <w:rPr>
          <w:lang w:val="en-US"/>
        </w:rPr>
        <w:t xml:space="preserve">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 xml:space="preserve">[Link: </w:t>
      </w:r>
      <w:proofErr w:type="spellStart"/>
      <w:r w:rsidRPr="002861D6">
        <w:rPr>
          <w:i/>
          <w:iCs/>
        </w:rPr>
        <w:t>Seeed</w:t>
      </w:r>
      <w:proofErr w:type="spellEnd"/>
      <w:r w:rsidRPr="002861D6">
        <w:rPr>
          <w:i/>
          <w:iCs/>
        </w:rPr>
        <w:t>]</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 xml:space="preserve">LED: Two Light Emitting Diodes will be used, one indicating a successful </w:t>
      </w:r>
      <w:proofErr w:type="spellStart"/>
      <w:r w:rsidRPr="00B8292F">
        <w:rPr>
          <w:lang w:val="en-US"/>
        </w:rPr>
        <w:t>WiFi</w:t>
      </w:r>
      <w:proofErr w:type="spellEnd"/>
      <w:r w:rsidRPr="00B8292F">
        <w:rPr>
          <w:lang w:val="en-US"/>
        </w:rPr>
        <w:t xml:space="preserve">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 xml:space="preserve">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w:t>
      </w:r>
      <w:proofErr w:type="spellStart"/>
      <w:r>
        <w:rPr>
          <w:lang w:val="en-US"/>
        </w:rPr>
        <w:t>signalling</w:t>
      </w:r>
      <w:proofErr w:type="spellEnd"/>
      <w:r>
        <w:rPr>
          <w:lang w:val="en-US"/>
        </w:rPr>
        <w:t xml:space="preserve">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 xml:space="preserve">We will use </w:t>
      </w:r>
      <w:proofErr w:type="spellStart"/>
      <w:r>
        <w:rPr>
          <w:lang w:val="en-US"/>
        </w:rPr>
        <w:t>WiFi</w:t>
      </w:r>
      <w:proofErr w:type="spellEnd"/>
      <w:r>
        <w:rPr>
          <w:lang w:val="en-US"/>
        </w:rPr>
        <w:t xml:space="preserve">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w:t>
      </w:r>
      <w:proofErr w:type="gramStart"/>
      <w:r>
        <w:rPr>
          <w:lang w:val="en-US"/>
        </w:rPr>
        <w:t>platform-independent</w:t>
      </w:r>
      <w:proofErr w:type="gramEnd"/>
      <w:r>
        <w:rPr>
          <w:lang w:val="en-US"/>
        </w:rPr>
        <w:t xml:space="preserve">. Additionally, Restful APIs offer a </w:t>
      </w:r>
      <w:proofErr w:type="spellStart"/>
      <w:r>
        <w:rPr>
          <w:lang w:val="en-US"/>
        </w:rPr>
        <w:t>standardised</w:t>
      </w:r>
      <w:proofErr w:type="spellEnd"/>
      <w:r>
        <w:rPr>
          <w:lang w:val="en-US"/>
        </w:rPr>
        <w:t xml:space="preserve">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 xml:space="preserve">Our server </w:t>
      </w:r>
      <w:proofErr w:type="gramStart"/>
      <w:r>
        <w:rPr>
          <w:lang w:val="en-US"/>
        </w:rPr>
        <w:t>has to</w:t>
      </w:r>
      <w:proofErr w:type="gramEnd"/>
      <w:r>
        <w:rPr>
          <w:lang w:val="en-US"/>
        </w:rPr>
        <w:t xml:space="preserve"> be able to send notification emails to our clients, so we will use SMTP to send our emails using </w:t>
      </w:r>
      <w:proofErr w:type="spellStart"/>
      <w:r>
        <w:rPr>
          <w:lang w:val="en-US"/>
        </w:rPr>
        <w:t>NodeMailer</w:t>
      </w:r>
      <w:proofErr w:type="spellEnd"/>
      <w:r>
        <w:rPr>
          <w:lang w:val="en-US"/>
        </w:rPr>
        <w:t xml:space="preserve">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 xml:space="preserve">Our IoT device has four main steps to achieve </w:t>
      </w:r>
      <w:proofErr w:type="gramStart"/>
      <w:r>
        <w:rPr>
          <w:lang w:val="en-US"/>
        </w:rPr>
        <w:t>a successful</w:t>
      </w:r>
      <w:proofErr w:type="gramEnd"/>
      <w:r>
        <w:rPr>
          <w:lang w:val="en-US"/>
        </w:rPr>
        <w:t xml:space="preserve"> reporting functionality. First, we boot our device by loading saved settings, </w:t>
      </w:r>
      <w:proofErr w:type="spellStart"/>
      <w:r>
        <w:rPr>
          <w:lang w:val="en-US"/>
        </w:rPr>
        <w:t>initialising</w:t>
      </w:r>
      <w:proofErr w:type="spellEnd"/>
      <w:r>
        <w:rPr>
          <w:lang w:val="en-US"/>
        </w:rPr>
        <w:t xml:space="preserve"> our pin layout and connecting to </w:t>
      </w:r>
      <w:proofErr w:type="spellStart"/>
      <w:r>
        <w:rPr>
          <w:lang w:val="en-US"/>
        </w:rPr>
        <w:t>WiFi</w:t>
      </w:r>
      <w:proofErr w:type="spellEnd"/>
      <w:r>
        <w:rPr>
          <w:lang w:val="en-US"/>
        </w:rPr>
        <w:t>.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 xml:space="preserve">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w:t>
      </w:r>
      <w:proofErr w:type="spellStart"/>
      <w:r>
        <w:rPr>
          <w:lang w:val="en-US"/>
        </w:rPr>
        <w:t>fibre</w:t>
      </w:r>
      <w:proofErr w:type="spellEnd"/>
      <w:r>
        <w:rPr>
          <w:lang w:val="en-US"/>
        </w:rPr>
        <w:t xml:space="preserv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w:t>
      </w:r>
      <w:proofErr w:type="spellStart"/>
      <w:r w:rsidRPr="00346323">
        <w:rPr>
          <w:i/>
          <w:iCs/>
        </w:rPr>
        <w:t>RESTFul</w:t>
      </w:r>
      <w:proofErr w:type="spellEnd"/>
      <w:r w:rsidRPr="00346323">
        <w:rPr>
          <w:i/>
          <w:iCs/>
        </w:rPr>
        <w:t xml:space="preserve">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 xml:space="preserve">ownload </w:t>
      </w:r>
      <w:proofErr w:type="spellStart"/>
      <w:r w:rsidR="003109CF" w:rsidRPr="00933CD9">
        <w:rPr>
          <w:i/>
          <w:iCs/>
        </w:rPr>
        <w:t>controller.ino</w:t>
      </w:r>
      <w:proofErr w:type="spellEnd"/>
      <w:r w:rsidR="003109CF" w:rsidRPr="00933CD9">
        <w:rPr>
          <w:i/>
          <w:iCs/>
        </w:rPr>
        <w:t>]</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 xml:space="preserve">After </w:t>
      </w:r>
      <w:proofErr w:type="spellStart"/>
      <w:r>
        <w:rPr>
          <w:lang w:val="en-US"/>
        </w:rPr>
        <w:t>finalising</w:t>
      </w:r>
      <w:proofErr w:type="spellEnd"/>
      <w:r>
        <w:rPr>
          <w:lang w:val="en-US"/>
        </w:rPr>
        <w:t xml:space="preserve">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 xml:space="preserve">We will use LCD cursor settings and printing extensively in our nested menu. A print LCD subroutine that encapsulates these functionalities is easier to reuse. Additionally, we can add a function responsible for text content </w:t>
      </w:r>
      <w:proofErr w:type="spellStart"/>
      <w:r>
        <w:rPr>
          <w:lang w:val="en-US"/>
        </w:rPr>
        <w:t>centring</w:t>
      </w:r>
      <w:proofErr w:type="spellEnd"/>
      <w:r>
        <w:rPr>
          <w:lang w:val="en-US"/>
        </w:rPr>
        <w:t>.</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 xml:space="preserve">In a successful business, thousands of devices might communicate with our servers. Even if only a subset of them </w:t>
      </w:r>
      <w:proofErr w:type="gramStart"/>
      <w:r>
        <w:rPr>
          <w:lang w:val="en-US"/>
        </w:rPr>
        <w:t>are</w:t>
      </w:r>
      <w:proofErr w:type="gramEnd"/>
      <w:r>
        <w:rPr>
          <w:lang w:val="en-US"/>
        </w:rPr>
        <w:t xml:space="preserv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proofErr w:type="spellStart"/>
      <w:r w:rsidRPr="00A621F3">
        <w:rPr>
          <w:b/>
          <w:bCs/>
        </w:rPr>
        <w:t>WiFi</w:t>
      </w:r>
      <w:proofErr w:type="spellEnd"/>
      <w:r w:rsidRPr="00A621F3">
        <w:rPr>
          <w:b/>
          <w:bCs/>
        </w:rPr>
        <w:t xml:space="preserve"> Connection</w:t>
      </w:r>
    </w:p>
    <w:p w14:paraId="3907FEB2" w14:textId="77777777" w:rsidR="00532EAB" w:rsidRDefault="00532EAB" w:rsidP="00716B3A"/>
    <w:p w14:paraId="72D8DFD3" w14:textId="0AF65D9F" w:rsidR="00A621F3" w:rsidRDefault="001418E8" w:rsidP="00716B3A">
      <w:pPr>
        <w:rPr>
          <w:lang w:val="en-US"/>
        </w:rPr>
      </w:pPr>
      <w:r>
        <w:rPr>
          <w:lang w:val="en-US"/>
        </w:rPr>
        <w:t xml:space="preserve">We must establish a </w:t>
      </w:r>
      <w:proofErr w:type="spellStart"/>
      <w:r>
        <w:rPr>
          <w:lang w:val="en-US"/>
        </w:rPr>
        <w:t>WiFi</w:t>
      </w:r>
      <w:proofErr w:type="spellEnd"/>
      <w:r>
        <w:rPr>
          <w:lang w:val="en-US"/>
        </w:rPr>
        <w:t xml:space="preserve"> connection to send our reports to the server. This connection may be set from start-up and must be double-checked before server communication. One of the simplest ways to connect our Arduino is to use the WIFININA library. Our algorithm will be based on our earlier </w:t>
      </w:r>
      <w:proofErr w:type="gramStart"/>
      <w:r>
        <w:rPr>
          <w:lang w:val="en-US"/>
        </w:rPr>
        <w:t>the diagram</w:t>
      </w:r>
      <w:proofErr w:type="gramEnd"/>
      <w:r>
        <w:rPr>
          <w:lang w:val="en-US"/>
        </w:rPr>
        <w:t>.</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t>
      </w:r>
      <w:proofErr w:type="spellStart"/>
      <w:r w:rsidRPr="001418E8">
        <w:rPr>
          <w:i/>
          <w:iCs/>
          <w:lang w:val="en-US"/>
        </w:rPr>
        <w:t>WiFi</w:t>
      </w:r>
      <w:proofErr w:type="spellEnd"/>
      <w:r w:rsidRPr="001418E8">
        <w:rPr>
          <w:i/>
          <w:iCs/>
          <w:lang w:val="en-US"/>
        </w:rPr>
        <w:t xml:space="preserve">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 xml:space="preserve">Finally, we may be able to connect to our server and send our sensor reports to our database. We can use the </w:t>
      </w:r>
      <w:proofErr w:type="spellStart"/>
      <w:r>
        <w:rPr>
          <w:lang w:val="en-US"/>
        </w:rPr>
        <w:t>ArduinoHTTPClient</w:t>
      </w:r>
      <w:proofErr w:type="spellEnd"/>
      <w:r>
        <w:rPr>
          <w:lang w:val="en-US"/>
        </w:rPr>
        <w:t xml:space="preserve"> library for HTTP communication and create a </w:t>
      </w:r>
      <w:proofErr w:type="spellStart"/>
      <w:r>
        <w:rPr>
          <w:lang w:val="en-US"/>
        </w:rPr>
        <w:t>WiFiSSLClient</w:t>
      </w:r>
      <w:proofErr w:type="spellEnd"/>
      <w:r>
        <w:rPr>
          <w:lang w:val="en-US"/>
        </w:rPr>
        <w:t xml:space="preserve">. First, we check our </w:t>
      </w:r>
      <w:proofErr w:type="spellStart"/>
      <w:r>
        <w:rPr>
          <w:lang w:val="en-US"/>
        </w:rPr>
        <w:t>WiFi</w:t>
      </w:r>
      <w:proofErr w:type="spellEnd"/>
      <w:r>
        <w:rPr>
          <w:lang w:val="en-US"/>
        </w:rPr>
        <w:t xml:space="preserve"> status and build a payload string for sensor values. As this library had difficulty correctly sending our data in the request body, we used the query string as a workaround. Additionally, our </w:t>
      </w:r>
      <w:proofErr w:type="spellStart"/>
      <w:r>
        <w:rPr>
          <w:lang w:val="en-US"/>
        </w:rPr>
        <w:t>WiFi</w:t>
      </w:r>
      <w:proofErr w:type="spellEnd"/>
      <w:r>
        <w:rPr>
          <w:lang w:val="en-US"/>
        </w:rPr>
        <w:t xml:space="preserve">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 xml:space="preserve">After completing our POST request from the device, we may consume those requests from the server side. We connect to our database with a connection string and listen to incoming requests. We </w:t>
      </w:r>
      <w:proofErr w:type="spellStart"/>
      <w:r>
        <w:rPr>
          <w:lang w:val="en-US"/>
        </w:rPr>
        <w:t>modularise</w:t>
      </w:r>
      <w:proofErr w:type="spellEnd"/>
      <w:r>
        <w:rPr>
          <w:lang w:val="en-US"/>
        </w:rPr>
        <w:t xml:space="preserv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 xml:space="preserve">Our report route is also responsible for sending alert emails to the users' email addresses if specific values are </w:t>
      </w:r>
      <w:proofErr w:type="gramStart"/>
      <w:r>
        <w:rPr>
          <w:lang w:val="en-US"/>
        </w:rPr>
        <w:t>out of</w:t>
      </w:r>
      <w:proofErr w:type="gramEnd"/>
      <w:r>
        <w:rPr>
          <w:lang w:val="en-US"/>
        </w:rPr>
        <w:t xml:space="preserve"> boundaries, such as water tank and soil moisture. We register the application to our Google mail server and construct an email template with </w:t>
      </w:r>
      <w:proofErr w:type="spellStart"/>
      <w:r>
        <w:rPr>
          <w:lang w:val="en-US"/>
        </w:rPr>
        <w:t>Nodemailer</w:t>
      </w:r>
      <w:proofErr w:type="spellEnd"/>
      <w:r>
        <w:rPr>
          <w:lang w:val="en-US"/>
        </w:rPr>
        <w:t xml:space="preserve">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 xml:space="preserve">Lastly, we need to create the application's client side, where the users may access their device's report data. In our presentation prototype, we hard-coded the user id, so we could concentrate on the main object of our code, which is successfully accessing services and </w:t>
      </w:r>
      <w:proofErr w:type="spellStart"/>
      <w:r>
        <w:rPr>
          <w:lang w:val="en-US"/>
        </w:rPr>
        <w:t>visualising</w:t>
      </w:r>
      <w:proofErr w:type="spellEnd"/>
      <w:r>
        <w:rPr>
          <w:lang w:val="en-US"/>
        </w:rPr>
        <w:t xml:space="preserve">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 xml:space="preserve">Fetch Data Code </w:t>
      </w:r>
      <w:proofErr w:type="spellStart"/>
      <w:r w:rsidR="00527E87">
        <w:rPr>
          <w:i/>
          <w:iCs/>
        </w:rPr>
        <w:t>Shippet</w:t>
      </w:r>
      <w:proofErr w:type="spellEnd"/>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2" w:name="_Toc148800124"/>
      <w:r w:rsidRPr="003D12A5">
        <w:lastRenderedPageBreak/>
        <w:t>Scheduling Emails with Cyclic</w:t>
      </w:r>
      <w:bookmarkEnd w:id="12"/>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proofErr w:type="gramStart"/>
      <w:r w:rsidR="008924E1">
        <w:t>conveniently</w:t>
      </w:r>
      <w:r>
        <w:t>,  improving</w:t>
      </w:r>
      <w:proofErr w:type="gramEnd"/>
      <w:r>
        <w:t xml:space="preserve">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w:t>
      </w:r>
      <w:proofErr w:type="spellStart"/>
      <w:r w:rsidRPr="006173D1">
        <w:t>NodeJs</w:t>
      </w:r>
      <w:proofErr w:type="spellEnd"/>
      <w:r w:rsidRPr="006173D1">
        <w:t xml:space="preserve">, </w:t>
      </w:r>
      <w:r w:rsidR="00326DD7" w:rsidRPr="006173D1">
        <w:t xml:space="preserve">scheduling </w:t>
      </w:r>
      <w:r w:rsidR="007D1246" w:rsidRPr="006173D1">
        <w:t xml:space="preserve">emails </w:t>
      </w:r>
      <w:r w:rsidR="00326DD7" w:rsidRPr="006173D1">
        <w:t xml:space="preserve">can be done effortlessly using </w:t>
      </w:r>
      <w:proofErr w:type="spellStart"/>
      <w:r w:rsidR="007D1246" w:rsidRPr="006173D1">
        <w:t>npm</w:t>
      </w:r>
      <w:proofErr w:type="spellEnd"/>
      <w:r w:rsidR="007D1246" w:rsidRPr="006173D1">
        <w:t xml:space="preserve"> </w:t>
      </w:r>
      <w:proofErr w:type="spellStart"/>
      <w:r w:rsidR="00E85F97" w:rsidRPr="006173D1">
        <w:t>N</w:t>
      </w:r>
      <w:r w:rsidR="00864C0B" w:rsidRPr="006173D1">
        <w:t>ode</w:t>
      </w:r>
      <w:r w:rsidR="00E85F97" w:rsidRPr="006173D1">
        <w:t>C</w:t>
      </w:r>
      <w:r w:rsidR="00864C0B" w:rsidRPr="006173D1">
        <w:t>ron</w:t>
      </w:r>
      <w:proofErr w:type="spellEnd"/>
      <w:r w:rsidR="00864C0B" w:rsidRPr="006173D1">
        <w:t xml:space="preserve"> and </w:t>
      </w:r>
      <w:proofErr w:type="spellStart"/>
      <w:r w:rsidR="00E85F97" w:rsidRPr="006173D1">
        <w:t>N</w:t>
      </w:r>
      <w:r w:rsidR="00726C3A" w:rsidRPr="006173D1">
        <w:t>ode</w:t>
      </w:r>
      <w:r w:rsidR="00E85F97" w:rsidRPr="006173D1">
        <w:t>M</w:t>
      </w:r>
      <w:r w:rsidR="00726C3A" w:rsidRPr="006173D1">
        <w:t>ailer</w:t>
      </w:r>
      <w:proofErr w:type="spellEnd"/>
      <w:r w:rsidR="00726C3A" w:rsidRPr="006173D1">
        <w:t>.</w:t>
      </w:r>
      <w:r w:rsidR="00C16051" w:rsidRPr="006173D1">
        <w:t xml:space="preserve"> </w:t>
      </w:r>
      <w:proofErr w:type="spellStart"/>
      <w:r w:rsidR="00C16051" w:rsidRPr="006173D1">
        <w:t>Node</w:t>
      </w:r>
      <w:r w:rsidR="001F48E4" w:rsidRPr="006173D1">
        <w:t>M</w:t>
      </w:r>
      <w:r w:rsidR="00C16051" w:rsidRPr="006173D1">
        <w:t>ailer</w:t>
      </w:r>
      <w:proofErr w:type="spellEnd"/>
      <w:r w:rsidR="00C16051" w:rsidRPr="006173D1">
        <w:t xml:space="preserve">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 xml:space="preserve">[Link: </w:t>
      </w:r>
      <w:proofErr w:type="spellStart"/>
      <w:r w:rsidR="008A232B" w:rsidRPr="00D53C59">
        <w:rPr>
          <w:i/>
          <w:iCs/>
        </w:rPr>
        <w:t>Airplane.dev</w:t>
      </w:r>
      <w:proofErr w:type="spellEnd"/>
      <w:r w:rsidR="008A232B" w:rsidRPr="00D53C59">
        <w:rPr>
          <w:i/>
          <w:iCs/>
        </w:rPr>
        <w:t>]</w:t>
      </w:r>
      <w:r w:rsidR="00D53C59">
        <w:rPr>
          <w:i/>
          <w:iCs/>
        </w:rPr>
        <w:t xml:space="preserve"> </w:t>
      </w:r>
      <w:proofErr w:type="spellStart"/>
      <w:r w:rsidR="00657CAE">
        <w:t>NodeCron</w:t>
      </w:r>
      <w:proofErr w:type="spellEnd"/>
      <w:r w:rsidR="00657CAE">
        <w:t xml:space="preserve"> is a </w:t>
      </w:r>
      <w:proofErr w:type="spellStart"/>
      <w:r w:rsidR="00657CAE">
        <w:t>cron</w:t>
      </w:r>
      <w:proofErr w:type="spellEnd"/>
      <w:r w:rsidR="00657CAE">
        <w:t xml:space="preserve"> task scheduler for </w:t>
      </w:r>
      <w:proofErr w:type="spellStart"/>
      <w:r w:rsidR="00657CAE">
        <w:t>NodeJs</w:t>
      </w:r>
      <w:proofErr w:type="spellEnd"/>
      <w:r w:rsidR="00657CAE">
        <w:t xml:space="preserve">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 xml:space="preserve">Why </w:t>
      </w:r>
      <w:proofErr w:type="spellStart"/>
      <w:r w:rsidRPr="00314A96">
        <w:rPr>
          <w:b/>
          <w:bCs/>
        </w:rPr>
        <w:t>Node</w:t>
      </w:r>
      <w:r w:rsidR="00314A96" w:rsidRPr="00314A96">
        <w:rPr>
          <w:b/>
          <w:bCs/>
        </w:rPr>
        <w:t>Cron</w:t>
      </w:r>
      <w:proofErr w:type="spellEnd"/>
      <w:r w:rsidR="00314A96" w:rsidRPr="00314A96">
        <w:rPr>
          <w:b/>
          <w:bCs/>
        </w:rPr>
        <w:t xml:space="preserve">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 xml:space="preserve">A simple </w:t>
      </w:r>
      <w:proofErr w:type="spellStart"/>
      <w:r>
        <w:t>NodeCron</w:t>
      </w:r>
      <w:proofErr w:type="spellEnd"/>
      <w:r>
        <w:t xml:space="preserve">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w:t>
      </w:r>
      <w:proofErr w:type="spellStart"/>
      <w:r w:rsidRPr="007675E3">
        <w:rPr>
          <w:i/>
          <w:iCs/>
        </w:rPr>
        <w:t>Node</w:t>
      </w:r>
      <w:r w:rsidR="007675E3" w:rsidRPr="007675E3">
        <w:rPr>
          <w:i/>
          <w:iCs/>
        </w:rPr>
        <w:t>Cron</w:t>
      </w:r>
      <w:proofErr w:type="spellEnd"/>
      <w:r w:rsidR="007675E3" w:rsidRPr="007675E3">
        <w:rPr>
          <w:i/>
          <w:iCs/>
        </w:rPr>
        <w:t xml:space="preserve">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proofErr w:type="spellStart"/>
      <w:r w:rsidR="00314A96">
        <w:t>Node</w:t>
      </w:r>
      <w:r w:rsidR="00D775FB">
        <w:t>Cr</w:t>
      </w:r>
      <w:r w:rsidR="00314A96">
        <w:t>on</w:t>
      </w:r>
      <w:proofErr w:type="spellEnd"/>
      <w:r w:rsidR="00314A96">
        <w:t xml:space="preserve">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w:t>
      </w:r>
      <w:proofErr w:type="spellStart"/>
      <w:r w:rsidR="00314A96">
        <w:t>cron</w:t>
      </w:r>
      <w:proofErr w:type="spellEnd"/>
      <w:r w:rsidR="00314A96">
        <w:t xml:space="preserve">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w:t>
      </w:r>
      <w:proofErr w:type="spellStart"/>
      <w:r w:rsidR="00E95964">
        <w:t>NodeMailer</w:t>
      </w:r>
      <w:proofErr w:type="spellEnd"/>
      <w:r w:rsidR="00E95964">
        <w:t xml:space="preserve">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 xml:space="preserve">[NPM Install Code </w:t>
      </w:r>
      <w:proofErr w:type="spellStart"/>
      <w:r w:rsidRPr="00166CAB">
        <w:rPr>
          <w:i/>
          <w:iCs/>
        </w:rPr>
        <w:t>Snipppet</w:t>
      </w:r>
      <w:proofErr w:type="spellEnd"/>
      <w:r w:rsidRPr="00166CAB">
        <w:rPr>
          <w:i/>
          <w:iCs/>
        </w:rPr>
        <w:t>]</w:t>
      </w:r>
    </w:p>
    <w:p w14:paraId="2BD087F7" w14:textId="07961EA3" w:rsidR="00C65409" w:rsidRDefault="00C65409">
      <w:pPr>
        <w:jc w:val="left"/>
        <w:rPr>
          <w:b/>
          <w:bCs/>
        </w:rPr>
      </w:pPr>
    </w:p>
    <w:p w14:paraId="1578BA4D" w14:textId="52A765E6" w:rsidR="00166CAB" w:rsidRDefault="00062185" w:rsidP="00062185">
      <w:r>
        <w:t xml:space="preserve">We define a function called </w:t>
      </w:r>
      <w:proofErr w:type="spellStart"/>
      <w:r w:rsidRPr="00062185">
        <w:t>sendEmail</w:t>
      </w:r>
      <w:proofErr w:type="spellEnd"/>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proofErr w:type="gramStart"/>
      <w:r w:rsidR="006D08FF">
        <w:t>have to</w:t>
      </w:r>
      <w:proofErr w:type="gramEnd"/>
      <w:r w:rsidR="006D08FF">
        <w:t xml:space="preserve"> </w:t>
      </w:r>
      <w:r>
        <w:t>configure the email server settings, including authentication and secure communication</w:t>
      </w:r>
      <w:r w:rsidR="008C2FF9">
        <w:t>,</w:t>
      </w:r>
      <w:r>
        <w:t xml:space="preserve"> using TLS, specifically for Gmail in this example. </w:t>
      </w:r>
      <w:r w:rsidR="008C2FF9">
        <w:lastRenderedPageBreak/>
        <w:t xml:space="preserve">Our </w:t>
      </w:r>
      <w:proofErr w:type="spellStart"/>
      <w:r w:rsidR="008C2FF9">
        <w:t>sendEmail</w:t>
      </w:r>
      <w:proofErr w:type="spellEnd"/>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 xml:space="preserve">Create a new </w:t>
      </w:r>
      <w:proofErr w:type="spellStart"/>
      <w:r>
        <w:t>cron</w:t>
      </w:r>
      <w:proofErr w:type="spellEnd"/>
      <w:r>
        <w:t xml:space="preserve">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 xml:space="preserve">schedule time using </w:t>
      </w:r>
      <w:proofErr w:type="spellStart"/>
      <w:r w:rsidR="00603797">
        <w:t>cron</w:t>
      </w:r>
      <w:proofErr w:type="spellEnd"/>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 xml:space="preserve">Link: </w:t>
      </w:r>
      <w:proofErr w:type="spellStart"/>
      <w:r w:rsidR="00023675" w:rsidRPr="00023675">
        <w:rPr>
          <w:i/>
          <w:iCs/>
        </w:rPr>
        <w:t>CronToGo</w:t>
      </w:r>
      <w:proofErr w:type="spellEnd"/>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w:t>
      </w:r>
      <w:proofErr w:type="spellStart"/>
      <w:r w:rsidR="002D51C9">
        <w:t>cron</w:t>
      </w:r>
      <w:proofErr w:type="spellEnd"/>
      <w:r w:rsidR="002D51C9">
        <w:t xml:space="preserve"> job, you s</w:t>
      </w:r>
      <w:r w:rsidR="002D39E6">
        <w:t>h</w:t>
      </w:r>
      <w:r w:rsidR="002D51C9">
        <w:t xml:space="preserve">ould see </w:t>
      </w:r>
      <w:r w:rsidR="00B4664A">
        <w:t xml:space="preserve">your </w:t>
      </w:r>
      <w:proofErr w:type="spellStart"/>
      <w:r w:rsidR="00B4664A">
        <w:t>cron</w:t>
      </w:r>
      <w:proofErr w:type="spellEnd"/>
      <w:r w:rsidR="00B4664A">
        <w:t xml:space="preserve">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3" w:name="_Toc148800125"/>
      <w:r w:rsidRPr="004D39FE">
        <w:lastRenderedPageBreak/>
        <w:t>Brief Anatomy of React</w:t>
      </w:r>
      <w:bookmarkEnd w:id="13"/>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w:t>
      </w:r>
      <w:proofErr w:type="gramStart"/>
      <w:r w:rsidR="0035389B">
        <w:t>a  developer</w:t>
      </w:r>
      <w:proofErr w:type="gramEnd"/>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proofErr w:type="gramStart"/>
      <w:r w:rsidR="00F23D16">
        <w:t>React</w:t>
      </w:r>
      <w:proofErr w:type="gramEnd"/>
      <w:r w:rsidR="00F23D16">
        <w:t xml:space="preserve">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xml:space="preserve">: </w:t>
      </w:r>
      <w:proofErr w:type="spellStart"/>
      <w:r w:rsidR="009100CC" w:rsidRPr="002A425A">
        <w:rPr>
          <w:i/>
          <w:iCs/>
        </w:rPr>
        <w:t>LogRocket</w:t>
      </w:r>
      <w:proofErr w:type="spellEnd"/>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w:t>
      </w:r>
      <w:proofErr w:type="spellStart"/>
      <w:r>
        <w:t>ReactDOM</w:t>
      </w:r>
      <w:proofErr w:type="spellEnd"/>
      <w:r>
        <w:t>.</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 xml:space="preserve">render not only that element but also </w:t>
      </w:r>
      <w:proofErr w:type="gramStart"/>
      <w:r>
        <w:t>all of</w:t>
      </w:r>
      <w:proofErr w:type="gramEnd"/>
      <w:r>
        <w:t xml:space="preserve"> its child elements. This traditional approach can be slow and inefficient, especially in complex web applications with high interactivity and frequent state changes. In contrast, </w:t>
      </w:r>
      <w:proofErr w:type="gramStart"/>
      <w:r>
        <w:t>React</w:t>
      </w:r>
      <w:proofErr w:type="gramEnd"/>
      <w:r>
        <w:t xml:space="preserve">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w:t>
      </w:r>
      <w:proofErr w:type="gramStart"/>
      <w:r>
        <w:t>React</w:t>
      </w:r>
      <w:proofErr w:type="gramEnd"/>
      <w:r>
        <w:t xml:space="preserve">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xml:space="preserve">, </w:t>
      </w:r>
      <w:proofErr w:type="gramStart"/>
      <w:r>
        <w:t>React</w:t>
      </w:r>
      <w:proofErr w:type="gramEnd"/>
      <w:r>
        <w:t xml:space="preserve">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w:t>
      </w:r>
      <w:proofErr w:type="gramStart"/>
      <w:r>
        <w:t>error-prone</w:t>
      </w:r>
      <w:proofErr w:type="gramEnd"/>
      <w:r>
        <w:t>.</w:t>
      </w:r>
    </w:p>
    <w:p w14:paraId="3B315FF2" w14:textId="77777777" w:rsidR="00625FA0" w:rsidRDefault="00625FA0" w:rsidP="00625FA0">
      <w:pPr>
        <w:jc w:val="left"/>
      </w:pPr>
    </w:p>
    <w:p w14:paraId="056E88A1" w14:textId="035311F4" w:rsidR="0036423E" w:rsidRDefault="00625FA0" w:rsidP="001E082D">
      <w:r>
        <w:t xml:space="preserve">Thanks to the virtual DOM, developers are relieved from the burden of managing state transitions. Once the state is updated, </w:t>
      </w:r>
      <w:proofErr w:type="gramStart"/>
      <w:r>
        <w:t>React</w:t>
      </w:r>
      <w:proofErr w:type="gramEnd"/>
      <w:r>
        <w:t xml:space="preserve">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 xml:space="preserve">Whenever the type of the element changes in the root, react will scrap the old tree and build a new one </w:t>
      </w:r>
      <w:proofErr w:type="spellStart"/>
      <w:r w:rsidRPr="00F365DA">
        <w:rPr>
          <w:lang w:eastAsia="en-GB"/>
        </w:rPr>
        <w:t>i.e</w:t>
      </w:r>
      <w:proofErr w:type="spellEnd"/>
      <w:r w:rsidRPr="00F365DA">
        <w:rPr>
          <w:lang w:eastAsia="en-GB"/>
        </w:rPr>
        <w:t xml:space="preserv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w:t>
      </w:r>
      <w:proofErr w:type="gramStart"/>
      <w:r w:rsidRPr="00F365DA">
        <w:rPr>
          <w:lang w:eastAsia="en-GB"/>
        </w:rPr>
        <w:t>React</w:t>
      </w:r>
      <w:proofErr w:type="gramEnd"/>
      <w:r w:rsidRPr="00F365DA">
        <w:rPr>
          <w:lang w:eastAsia="en-GB"/>
        </w:rPr>
        <w:t xml:space="preserve">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proofErr w:type="spellStart"/>
      <w:r w:rsidR="00357B2A">
        <w:t>ReactDOM.render</w:t>
      </w:r>
      <w:proofErr w:type="spellEnd"/>
      <w:r w:rsidR="00357B2A">
        <w:t>()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proofErr w:type="spellStart"/>
      <w:proofErr w:type="gramStart"/>
      <w:r w:rsidR="005C7DDE">
        <w:t>setState</w:t>
      </w:r>
      <w:proofErr w:type="spellEnd"/>
      <w:r w:rsidR="005C7DDE">
        <w:t>(</w:t>
      </w:r>
      <w:proofErr w:type="gramEnd"/>
      <w:r w:rsidR="005C7DDE">
        <w:t>)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 xml:space="preserve">The </w:t>
      </w:r>
      <w:proofErr w:type="gramStart"/>
      <w:r>
        <w:t>reconcile(</w:t>
      </w:r>
      <w:proofErr w:type="gramEnd"/>
      <w:r>
        <w:t>)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proofErr w:type="spellStart"/>
      <w:proofErr w:type="gramStart"/>
      <w:r w:rsidRPr="00990392">
        <w:t>shouldComponentUpdate</w:t>
      </w:r>
      <w:proofErr w:type="spellEnd"/>
      <w:r w:rsidR="009831DB">
        <w:t>(</w:t>
      </w:r>
      <w:proofErr w:type="gramEnd"/>
      <w:r w:rsidR="009831DB">
        <w:t>),</w:t>
      </w:r>
      <w:r w:rsidRPr="00990392">
        <w:t xml:space="preserve"> </w:t>
      </w:r>
      <w:proofErr w:type="spellStart"/>
      <w:r w:rsidRPr="00990392">
        <w:t>React.memo</w:t>
      </w:r>
      <w:proofErr w:type="spellEnd"/>
      <w:r w:rsidR="009831DB">
        <w:t>()</w:t>
      </w:r>
      <w:r w:rsidR="00BE784E">
        <w:t>,</w:t>
      </w:r>
      <w:r w:rsidR="009831DB">
        <w:t xml:space="preserve"> and</w:t>
      </w:r>
      <w:r w:rsidRPr="00990392">
        <w:t xml:space="preserve"> </w:t>
      </w:r>
      <w:proofErr w:type="spellStart"/>
      <w:r w:rsidRPr="00990392">
        <w:t>PureComponent</w:t>
      </w:r>
      <w:proofErr w:type="spellEnd"/>
      <w:r w:rsidRPr="00990392">
        <w:t xml:space="preserve">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w:t>
      </w:r>
      <w:proofErr w:type="gramStart"/>
      <w:r w:rsidR="00976EB4">
        <w:t>React</w:t>
      </w:r>
      <w:proofErr w:type="gramEnd"/>
      <w:r w:rsidR="00976EB4">
        <w:t xml:space="preserve">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w:t>
      </w:r>
      <w:proofErr w:type="spellStart"/>
      <w:proofErr w:type="gramStart"/>
      <w:r w:rsidR="008723E9">
        <w:t>requestAnimationFrame</w:t>
      </w:r>
      <w:proofErr w:type="spellEnd"/>
      <w:r w:rsidR="008723E9">
        <w:t>(</w:t>
      </w:r>
      <w:proofErr w:type="gramEnd"/>
      <w:r w:rsidR="008723E9">
        <w:t xml:space="preserve">) function. </w:t>
      </w:r>
      <w:proofErr w:type="gramStart"/>
      <w:r w:rsidR="008723E9">
        <w:t>L</w:t>
      </w:r>
      <w:r w:rsidR="002B4423">
        <w:t>ow</w:t>
      </w:r>
      <w:r w:rsidR="008723E9">
        <w:t>-</w:t>
      </w:r>
      <w:r w:rsidR="002B4423">
        <w:t>priority</w:t>
      </w:r>
      <w:proofErr w:type="gramEnd"/>
      <w:r w:rsidR="002B4423">
        <w:t xml:space="preserve"> works, like a network request</w:t>
      </w:r>
      <w:r w:rsidR="008723E9">
        <w:t>,</w:t>
      </w:r>
      <w:r w:rsidR="002B4423">
        <w:t xml:space="preserve"> can be delayed</w:t>
      </w:r>
      <w:r w:rsidR="006B1900">
        <w:t xml:space="preserve"> and scheduled with the </w:t>
      </w:r>
      <w:proofErr w:type="spellStart"/>
      <w:r w:rsidR="006B1900">
        <w:t>requestIdleCallback</w:t>
      </w:r>
      <w:proofErr w:type="spellEnd"/>
      <w:r w:rsidR="006B1900">
        <w:t xml:space="preserve">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proofErr w:type="spellStart"/>
      <w:proofErr w:type="gramStart"/>
      <w:r w:rsidR="00E35A7B">
        <w:t>beginWork</w:t>
      </w:r>
      <w:proofErr w:type="spellEnd"/>
      <w:r w:rsidR="00E35A7B">
        <w:t>(</w:t>
      </w:r>
      <w:proofErr w:type="gramEnd"/>
      <w:r w:rsidR="00E35A7B">
        <w:t>)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proofErr w:type="spellStart"/>
      <w:r w:rsidR="00E35A7B">
        <w:t>completeWork</w:t>
      </w:r>
      <w:proofErr w:type="spellEnd"/>
      <w:r w:rsidR="00E35A7B">
        <w:t>()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proofErr w:type="spellStart"/>
      <w:proofErr w:type="gramStart"/>
      <w:r w:rsidR="00867CCB">
        <w:t>commitWork</w:t>
      </w:r>
      <w:proofErr w:type="spellEnd"/>
      <w:r w:rsidR="007F2021">
        <w:t>(</w:t>
      </w:r>
      <w:proofErr w:type="gramEnd"/>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 xml:space="preserve">React can face challenges in keeping pace with user inputs or actions, mainly when several state updates are in play. For instance, when a component needs to update two or more state variables in response to user interactions, </w:t>
      </w:r>
      <w:proofErr w:type="gramStart"/>
      <w:r>
        <w:t>React</w:t>
      </w:r>
      <w:proofErr w:type="gramEnd"/>
      <w:r>
        <w:t xml:space="preserve">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w:t>
      </w:r>
      <w:proofErr w:type="spellStart"/>
      <w:r w:rsidR="00781E0C" w:rsidRPr="004C4719">
        <w:t>setTimeout</w:t>
      </w:r>
      <w:proofErr w:type="spellEnd"/>
      <w:r w:rsidR="00781E0C" w:rsidRPr="004C4719">
        <w:t>) weren't batched and therefore triggered two re-renderings (for two respective state updates) of the component</w:t>
      </w:r>
      <w:r w:rsidR="004C4719" w:rsidRPr="004C4719">
        <w:t xml:space="preserve">. However, with </w:t>
      </w:r>
      <w:proofErr w:type="spellStart"/>
      <w:r w:rsidR="004C4719" w:rsidRPr="004C4719">
        <w:t>React's</w:t>
      </w:r>
      <w:proofErr w:type="spellEnd"/>
      <w:r w:rsidR="004C4719" w:rsidRPr="004C4719">
        <w:t xml:space="preserve">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 xml:space="preserve">out of batching, one could use the </w:t>
      </w:r>
      <w:proofErr w:type="spellStart"/>
      <w:r w:rsidR="004C4719" w:rsidRPr="004C4719">
        <w:t>flushSync</w:t>
      </w:r>
      <w:proofErr w:type="spellEnd"/>
      <w:r w:rsidR="004C4719" w:rsidRPr="004C4719">
        <w:t xml:space="preserve"> top-level API of React</w:t>
      </w:r>
      <w:r w:rsidR="004C4719">
        <w:t>.</w:t>
      </w:r>
      <w:r w:rsidR="008437CD">
        <w:t xml:space="preserve"> </w:t>
      </w:r>
      <w:r w:rsidR="008437CD" w:rsidRPr="00C60968">
        <w:rPr>
          <w:i/>
          <w:iCs/>
        </w:rPr>
        <w:t xml:space="preserve">[Link: </w:t>
      </w:r>
      <w:proofErr w:type="spellStart"/>
      <w:r w:rsidRPr="00C60968">
        <w:rPr>
          <w:i/>
          <w:iCs/>
        </w:rPr>
        <w:t>Wieruch</w:t>
      </w:r>
      <w:proofErr w:type="spellEnd"/>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 xml:space="preserve">ce by creating a hierarchy of virtual DOM elements that are later rendered to the actual DOM. JSX code is </w:t>
      </w:r>
      <w:proofErr w:type="spellStart"/>
      <w:r w:rsidRPr="007B436B">
        <w:t>transpiled</w:t>
      </w:r>
      <w:proofErr w:type="spellEnd"/>
      <w:r w:rsidRPr="007B436B">
        <w:t xml:space="preserve">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proofErr w:type="spellStart"/>
      <w:r w:rsidRPr="00545B7A">
        <w:rPr>
          <w:rStyle w:val="HTMLCode"/>
          <w:rFonts w:asciiTheme="minorHAnsi" w:eastAsiaTheme="majorEastAsia" w:hAnsiTheme="minorHAnsi" w:cstheme="minorHAnsi"/>
          <w:sz w:val="22"/>
          <w:szCs w:val="22"/>
        </w:rPr>
        <w:t>React.createElement</w:t>
      </w:r>
      <w:proofErr w:type="spellEnd"/>
      <w:r w:rsidRPr="00545B7A">
        <w:rPr>
          <w:rStyle w:val="HTMLCode"/>
          <w:rFonts w:asciiTheme="minorHAnsi" w:eastAsiaTheme="majorEastAsia" w:hAnsiTheme="minorHAnsi" w:cstheme="minorHAnsi"/>
          <w:sz w:val="22"/>
          <w:szCs w:val="22"/>
        </w:rPr>
        <w: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proofErr w:type="spellStart"/>
      <w:r w:rsidR="0064462B">
        <w:rPr>
          <w:rFonts w:cstheme="minorHAnsi"/>
        </w:rPr>
        <w:t>M</w:t>
      </w:r>
      <w:r w:rsidR="00390447">
        <w:rPr>
          <w:rFonts w:cstheme="minorHAnsi"/>
        </w:rPr>
        <w:t>yComponents.Colour</w:t>
      </w:r>
      <w:r w:rsidR="00E74740">
        <w:rPr>
          <w:rFonts w:cstheme="minorHAnsi"/>
        </w:rPr>
        <w:t>P</w:t>
      </w:r>
      <w:r w:rsidR="00390447">
        <w:rPr>
          <w:rFonts w:cstheme="minorHAnsi"/>
        </w:rPr>
        <w:t>icker</w:t>
      </w:r>
      <w:proofErr w:type="spellEnd"/>
      <w:r w:rsidR="00390447">
        <w:rPr>
          <w:rFonts w:cstheme="minorHAnsi"/>
        </w:rPr>
        <w:t xml:space="preserve">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w:t>
      </w:r>
      <w:proofErr w:type="gramStart"/>
      <w:r w:rsidR="00162093" w:rsidRPr="00444C68">
        <w:t>React</w:t>
      </w:r>
      <w:proofErr w:type="gramEnd"/>
      <w:r w:rsidR="00162093" w:rsidRPr="00444C68">
        <w:t xml:space="preserve"> elements, or lists of these values, providing a versatile way to define the structure and content of React components. Additionally, the </w:t>
      </w:r>
      <w:proofErr w:type="spellStart"/>
      <w:proofErr w:type="gramStart"/>
      <w:r w:rsidR="00162093" w:rsidRPr="00444C68">
        <w:t>props.children</w:t>
      </w:r>
      <w:proofErr w:type="spellEnd"/>
      <w:proofErr w:type="gramEnd"/>
      <w:r w:rsidR="00162093" w:rsidRPr="00444C68">
        <w:t xml:space="preserve">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 xml:space="preserve">Babel and JSX </w:t>
      </w:r>
      <w:proofErr w:type="spellStart"/>
      <w:r>
        <w:rPr>
          <w:b/>
          <w:bCs/>
        </w:rPr>
        <w:t>Transpilation</w:t>
      </w:r>
      <w:proofErr w:type="spellEnd"/>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t xml:space="preserve">1. </w:t>
      </w:r>
      <w:r w:rsidR="00245279" w:rsidRPr="00890CF4">
        <w:rPr>
          <w:b/>
          <w:bCs/>
        </w:rPr>
        <w:t>JSX Transformation</w:t>
      </w:r>
      <w:r w:rsidR="00245279" w:rsidRPr="00245279">
        <w:t xml:space="preserve">: Babel is used to </w:t>
      </w:r>
      <w:proofErr w:type="spellStart"/>
      <w:r w:rsidR="00245279" w:rsidRPr="00245279">
        <w:t>transpile</w:t>
      </w:r>
      <w:proofErr w:type="spellEnd"/>
      <w:r w:rsidR="00245279" w:rsidRPr="00245279">
        <w:t xml:space="preserv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w:t>
      </w:r>
      <w:proofErr w:type="spellStart"/>
      <w:r w:rsidRPr="00890CF4">
        <w:rPr>
          <w:b/>
          <w:bCs/>
        </w:rPr>
        <w:t>ESNext</w:t>
      </w:r>
      <w:proofErr w:type="spellEnd"/>
      <w:r w:rsidRPr="00890CF4">
        <w:rPr>
          <w:b/>
          <w:bCs/>
        </w:rPr>
        <w:t xml:space="preserve">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 xml:space="preserve">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w:t>
      </w:r>
      <w:proofErr w:type="spellStart"/>
      <w:r>
        <w:t>React.Component</w:t>
      </w:r>
      <w:proofErr w:type="spellEnd"/>
      <w:r>
        <w:t xml:space="preserve">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 xml:space="preserve">from </w:t>
      </w:r>
      <w:proofErr w:type="spellStart"/>
      <w:r>
        <w:t>React.Component</w:t>
      </w:r>
      <w:proofErr w:type="spellEnd"/>
      <w:r>
        <w:t xml:space="preserve">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proofErr w:type="spellStart"/>
      <w:r w:rsidR="00E835C4">
        <w:t>statefully</w:t>
      </w:r>
      <w:proofErr w:type="spellEnd"/>
      <w:r w:rsidR="00A47859">
        <w:t>, we must use hooks.</w:t>
      </w:r>
      <w:r w:rsidR="00467F5B">
        <w:t xml:space="preserve"> </w:t>
      </w:r>
      <w:proofErr w:type="spellStart"/>
      <w:r w:rsidR="00467F5B">
        <w:t>Transpiling</w:t>
      </w:r>
      <w:proofErr w:type="spellEnd"/>
      <w:r w:rsidR="00467F5B">
        <w:t xml:space="preserve"> the hook-enabled function component adds significantly less boilerplate to the </w:t>
      </w:r>
      <w:proofErr w:type="spellStart"/>
      <w:r w:rsidR="00467F5B">
        <w:t>transpiled</w:t>
      </w:r>
      <w:proofErr w:type="spellEnd"/>
      <w:r w:rsidR="00467F5B">
        <w:t xml:space="preserve">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State</w:t>
      </w:r>
      <w:proofErr w:type="spellEnd"/>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Effect</w:t>
      </w:r>
      <w:proofErr w:type="spellEnd"/>
      <w:r w:rsidRPr="00083D8E">
        <w:rPr>
          <w:rFonts w:cstheme="minorHAnsi"/>
        </w:rPr>
        <w:t xml:space="preserve">: Enables functional components to perform side effects, like data fetching or DOM manipulation, after rendering. It replaces lifecycle methods like </w:t>
      </w:r>
      <w:proofErr w:type="spellStart"/>
      <w:r w:rsidRPr="00083D8E">
        <w:rPr>
          <w:rStyle w:val="HTMLCode"/>
          <w:rFonts w:asciiTheme="minorHAnsi" w:eastAsiaTheme="majorEastAsia" w:hAnsiTheme="minorHAnsi" w:cstheme="minorHAnsi"/>
          <w:sz w:val="22"/>
          <w:szCs w:val="22"/>
        </w:rPr>
        <w:t>componentDidMount</w:t>
      </w:r>
      <w:proofErr w:type="spellEnd"/>
      <w:r w:rsidRPr="00083D8E">
        <w:rPr>
          <w:rFonts w:cstheme="minorHAnsi"/>
        </w:rPr>
        <w:t xml:space="preserve"> and </w:t>
      </w:r>
      <w:proofErr w:type="spellStart"/>
      <w:r w:rsidRPr="00083D8E">
        <w:rPr>
          <w:rStyle w:val="HTMLCode"/>
          <w:rFonts w:asciiTheme="minorHAnsi" w:eastAsiaTheme="majorEastAsia" w:hAnsiTheme="minorHAnsi" w:cstheme="minorHAnsi"/>
          <w:sz w:val="22"/>
          <w:szCs w:val="22"/>
        </w:rPr>
        <w:t>componentDidUpdate</w:t>
      </w:r>
      <w:proofErr w:type="spellEnd"/>
      <w:r w:rsidRPr="00083D8E">
        <w:rPr>
          <w:rFonts w:cstheme="minorHAnsi"/>
        </w:rPr>
        <w:t>.</w:t>
      </w:r>
    </w:p>
    <w:p w14:paraId="55ABB7D9"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Context</w:t>
      </w:r>
      <w:proofErr w:type="spellEnd"/>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Ref</w:t>
      </w:r>
      <w:proofErr w:type="spellEnd"/>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Reducer</w:t>
      </w:r>
      <w:proofErr w:type="spellEnd"/>
      <w:r w:rsidRPr="00083D8E">
        <w:rPr>
          <w:rFonts w:cstheme="minorHAnsi"/>
        </w:rPr>
        <w:t xml:space="preserve">: Provides an alternative to </w:t>
      </w:r>
      <w:proofErr w:type="spellStart"/>
      <w:r w:rsidRPr="00083D8E">
        <w:rPr>
          <w:rStyle w:val="HTMLCode"/>
          <w:rFonts w:asciiTheme="minorHAnsi" w:eastAsiaTheme="majorEastAsia" w:hAnsiTheme="minorHAnsi" w:cstheme="minorHAnsi"/>
          <w:sz w:val="22"/>
          <w:szCs w:val="22"/>
        </w:rPr>
        <w:t>useState</w:t>
      </w:r>
      <w:proofErr w:type="spellEnd"/>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Memo</w:t>
      </w:r>
      <w:proofErr w:type="spellEnd"/>
      <w:r w:rsidRPr="00083D8E">
        <w:rPr>
          <w:rFonts w:cstheme="minorHAnsi"/>
        </w:rPr>
        <w:t xml:space="preserve"> and </w:t>
      </w:r>
      <w:proofErr w:type="spellStart"/>
      <w:r w:rsidRPr="00083D8E">
        <w:rPr>
          <w:rStyle w:val="HTMLCode"/>
          <w:rFonts w:asciiTheme="minorHAnsi" w:eastAsiaTheme="majorEastAsia" w:hAnsiTheme="minorHAnsi" w:cstheme="minorHAnsi"/>
          <w:sz w:val="22"/>
          <w:szCs w:val="22"/>
        </w:rPr>
        <w:t>useCallback</w:t>
      </w:r>
      <w:proofErr w:type="spellEnd"/>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 xml:space="preserve">e performance by </w:t>
      </w:r>
      <w:proofErr w:type="spellStart"/>
      <w:r w:rsidRPr="00083D8E">
        <w:rPr>
          <w:rFonts w:cstheme="minorHAnsi"/>
        </w:rPr>
        <w:t>memoi</w:t>
      </w:r>
      <w:r w:rsidR="00210932">
        <w:rPr>
          <w:rFonts w:cstheme="minorHAnsi"/>
        </w:rPr>
        <w:t>s</w:t>
      </w:r>
      <w:r w:rsidRPr="00083D8E">
        <w:rPr>
          <w:rFonts w:cstheme="minorHAnsi"/>
        </w:rPr>
        <w:t>ing</w:t>
      </w:r>
      <w:proofErr w:type="spellEnd"/>
      <w:r w:rsidRPr="00083D8E">
        <w:rPr>
          <w:rFonts w:cstheme="minorHAnsi"/>
        </w:rPr>
        <w:t xml:space="preserve">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DidMount</w:t>
      </w:r>
      <w:proofErr w:type="spellEnd"/>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DidUpdate</w:t>
      </w:r>
      <w:proofErr w:type="spellEnd"/>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WillUnmount</w:t>
      </w:r>
      <w:proofErr w:type="spellEnd"/>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shouldComponentUpdate</w:t>
      </w:r>
      <w:proofErr w:type="spellEnd"/>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EB30F15" w:rsidR="00657691" w:rsidRDefault="00657691" w:rsidP="00005C2A">
      <w:r>
        <w:t xml:space="preserve">1. </w:t>
      </w:r>
      <w:r w:rsidRPr="00523DD8">
        <w:rPr>
          <w:b/>
          <w:bCs/>
        </w:rPr>
        <w:t>Constructor</w:t>
      </w:r>
      <w:r>
        <w:t>: This method is called when an instance of the component is created. It's used for initiali</w:t>
      </w:r>
      <w:r w:rsidR="00A576CE">
        <w:t>s</w:t>
      </w:r>
      <w:r>
        <w:t>ing state and setting up initial values.</w:t>
      </w:r>
    </w:p>
    <w:p w14:paraId="4CE159EE" w14:textId="55BAC51C" w:rsidR="00657691" w:rsidRDefault="00657691" w:rsidP="00005C2A">
      <w:r>
        <w:t xml:space="preserve">2. </w:t>
      </w:r>
      <w:r w:rsidRPr="00523DD8">
        <w:rPr>
          <w:b/>
          <w:bCs/>
        </w:rPr>
        <w:t xml:space="preserve">static </w:t>
      </w:r>
      <w:proofErr w:type="spellStart"/>
      <w:r w:rsidRPr="00523DD8">
        <w:rPr>
          <w:b/>
          <w:bCs/>
        </w:rPr>
        <w:t>getDerivedStateFromProps</w:t>
      </w:r>
      <w:proofErr w:type="spellEnd"/>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proofErr w:type="spellStart"/>
      <w:r w:rsidRPr="00005C2A">
        <w:rPr>
          <w:b/>
          <w:bCs/>
        </w:rPr>
        <w:t>componentDidMount</w:t>
      </w:r>
      <w:proofErr w:type="spellEnd"/>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proofErr w:type="spellStart"/>
      <w:r w:rsidRPr="00365CB3">
        <w:rPr>
          <w:b/>
          <w:bCs/>
        </w:rPr>
        <w:t>shouldComponentUpdate</w:t>
      </w:r>
      <w:proofErr w:type="spellEnd"/>
      <w:r>
        <w:t xml:space="preserve">: This method is called before re-rendering to determine whether the component should update. </w:t>
      </w:r>
      <w:r w:rsidR="00365CB3">
        <w:t xml:space="preserve">The subsequent lifecycle methods will not be invoked if </w:t>
      </w:r>
      <w:proofErr w:type="gramStart"/>
      <w:r w:rsidR="00365CB3">
        <w:t>it</w:t>
      </w:r>
      <w:proofErr w:type="gramEnd"/>
      <w:r w:rsidR="00365CB3">
        <w:t xml:space="preserve"> returns' false'</w:t>
      </w:r>
      <w:r>
        <w:t>.</w:t>
      </w:r>
    </w:p>
    <w:p w14:paraId="052F8293" w14:textId="0635C59A" w:rsidR="00657691" w:rsidRDefault="00657691" w:rsidP="00005C2A">
      <w:r>
        <w:t xml:space="preserve">6. </w:t>
      </w:r>
      <w:r w:rsidRPr="00365CB3">
        <w:rPr>
          <w:b/>
          <w:bCs/>
        </w:rPr>
        <w:t>render</w:t>
      </w:r>
      <w:r>
        <w:t>: If `</w:t>
      </w:r>
      <w:proofErr w:type="spellStart"/>
      <w:r>
        <w:t>shouldComponentUpdate</w:t>
      </w:r>
      <w:proofErr w:type="spellEnd"/>
      <w:r>
        <w:t>` allows the update, `render` is called again to re-render the component's UI.</w:t>
      </w:r>
    </w:p>
    <w:p w14:paraId="439AB74C" w14:textId="6F863829" w:rsidR="00657691" w:rsidRDefault="00657691" w:rsidP="00005C2A">
      <w:r>
        <w:t xml:space="preserve">7. </w:t>
      </w:r>
      <w:proofErr w:type="spellStart"/>
      <w:r w:rsidRPr="00AC50C3">
        <w:rPr>
          <w:b/>
          <w:bCs/>
        </w:rPr>
        <w:t>componentDidUpdate</w:t>
      </w:r>
      <w:proofErr w:type="spellEnd"/>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proofErr w:type="spellStart"/>
      <w:r w:rsidRPr="00AC50C3">
        <w:rPr>
          <w:b/>
          <w:bCs/>
        </w:rPr>
        <w:t>componentWillUnmount</w:t>
      </w:r>
      <w:proofErr w:type="spellEnd"/>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lastRenderedPageBreak/>
        <w:t>It's important to note that with the introduction of function components and React Hooks, the</w:t>
      </w:r>
      <w:r w:rsidR="00817982">
        <w:t>se lifecycle methods have</w:t>
      </w:r>
      <w:r>
        <w:t xml:space="preserve"> evolved. Function components rely on the `</w:t>
      </w:r>
      <w:proofErr w:type="spellStart"/>
      <w:r>
        <w:t>useEffect</w:t>
      </w:r>
      <w:proofErr w:type="spellEnd"/>
      <w:r>
        <w: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 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Both Synthetic Events and Native Events can implement the </w:t>
      </w:r>
      <w:proofErr w:type="spellStart"/>
      <w:r w:rsidR="00BF2759" w:rsidRPr="00EC5B34">
        <w:rPr>
          <w:rFonts w:cstheme="minorHAnsi"/>
        </w:rPr>
        <w:t>preventDefault</w:t>
      </w:r>
      <w:proofErr w:type="spellEnd"/>
      <w:r w:rsidR="00BF2759" w:rsidRPr="00EC5B34">
        <w:rPr>
          <w:rFonts w:cstheme="minorHAnsi"/>
        </w:rPr>
        <w:t xml:space="preserve"> and </w:t>
      </w:r>
      <w:proofErr w:type="spellStart"/>
      <w:r w:rsidR="00BF2759" w:rsidRPr="00EC5B34">
        <w:rPr>
          <w:rFonts w:cstheme="minorHAnsi"/>
        </w:rPr>
        <w:t>stopPropagation</w:t>
      </w:r>
      <w:proofErr w:type="spellEnd"/>
      <w:r w:rsidR="00BF2759" w:rsidRPr="00EC5B34">
        <w:rPr>
          <w:rFonts w:cstheme="minorHAnsi"/>
        </w:rPr>
        <w:t xml:space="preserve"> methods.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proofErr w:type="spellStart"/>
      <w:r w:rsidR="00BE63C0" w:rsidRPr="00EC5B34">
        <w:rPr>
          <w:rStyle w:val="HTMLCode"/>
          <w:rFonts w:asciiTheme="minorHAnsi" w:eastAsiaTheme="majorEastAsia" w:hAnsiTheme="minorHAnsi" w:cstheme="minorHAnsi"/>
          <w:sz w:val="22"/>
          <w:szCs w:val="22"/>
        </w:rPr>
        <w:t>nativeEvent</w:t>
      </w:r>
      <w:proofErr w:type="spellEnd"/>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proofErr w:type="spellStart"/>
      <w:r>
        <w:rPr>
          <w:b/>
          <w:bCs/>
        </w:rPr>
        <w:t>useCallback</w:t>
      </w:r>
      <w:proofErr w:type="spellEnd"/>
      <w:r>
        <w:rPr>
          <w:b/>
          <w:bCs/>
        </w:rPr>
        <w:t xml:space="preserve"> and </w:t>
      </w:r>
      <w:proofErr w:type="spellStart"/>
      <w:r>
        <w:rPr>
          <w:b/>
          <w:bCs/>
        </w:rPr>
        <w:t>useMemo</w:t>
      </w:r>
      <w:proofErr w:type="spellEnd"/>
    </w:p>
    <w:p w14:paraId="6302A809" w14:textId="77777777" w:rsidR="0094685A" w:rsidRPr="004B5921" w:rsidRDefault="0094685A" w:rsidP="004B5921">
      <w:pPr>
        <w:rPr>
          <w:rFonts w:cstheme="minorHAnsi"/>
        </w:rPr>
      </w:pPr>
    </w:p>
    <w:p w14:paraId="0DB0E3C8" w14:textId="11CE61F9" w:rsidR="004B5921" w:rsidRPr="004B5921" w:rsidRDefault="004B5921" w:rsidP="004B5921">
      <w:pPr>
        <w:rPr>
          <w:rFonts w:cstheme="minorHAnsi"/>
        </w:rPr>
      </w:pPr>
      <w:r w:rsidRPr="004B5921">
        <w:rPr>
          <w:rFonts w:cstheme="minorHAnsi"/>
        </w:rPr>
        <w:t xml:space="preserve">Both </w:t>
      </w:r>
      <w:proofErr w:type="spellStart"/>
      <w:r w:rsidRPr="004B5921">
        <w:rPr>
          <w:rStyle w:val="HTMLCode"/>
          <w:rFonts w:asciiTheme="minorHAnsi" w:eastAsiaTheme="majorEastAsia" w:hAnsiTheme="minorHAnsi" w:cstheme="minorHAnsi"/>
          <w:sz w:val="22"/>
          <w:szCs w:val="22"/>
        </w:rPr>
        <w:t>useCallback</w:t>
      </w:r>
      <w:proofErr w:type="spellEnd"/>
      <w:r w:rsidRPr="004B5921">
        <w:rPr>
          <w:rFonts w:cstheme="minorHAnsi"/>
        </w:rPr>
        <w:t xml:space="preserve"> and </w:t>
      </w:r>
      <w:proofErr w:type="spellStart"/>
      <w:r w:rsidRPr="004B5921">
        <w:rPr>
          <w:rStyle w:val="HTMLCode"/>
          <w:rFonts w:asciiTheme="minorHAnsi" w:eastAsiaTheme="majorEastAsia" w:hAnsiTheme="minorHAnsi" w:cstheme="minorHAnsi"/>
          <w:sz w:val="22"/>
          <w:szCs w:val="22"/>
        </w:rPr>
        <w:t>useMemo</w:t>
      </w:r>
      <w:proofErr w:type="spellEnd"/>
      <w:r w:rsidRPr="004B5921">
        <w:rPr>
          <w:rFonts w:cstheme="minorHAnsi"/>
        </w:rPr>
        <w:t xml:space="preserve"> are hooks in React that help optimi</w:t>
      </w:r>
      <w:r w:rsidR="00A576CE">
        <w:rPr>
          <w:rFonts w:cstheme="minorHAnsi"/>
        </w:rPr>
        <w:t>s</w:t>
      </w:r>
      <w:r w:rsidRPr="004B5921">
        <w:rPr>
          <w:rFonts w:cstheme="minorHAnsi"/>
        </w:rPr>
        <w:t xml:space="preserve">e performance by </w:t>
      </w:r>
      <w:proofErr w:type="spellStart"/>
      <w:r w:rsidRPr="004B5921">
        <w:rPr>
          <w:rFonts w:cstheme="minorHAnsi"/>
        </w:rPr>
        <w:t>memoi</w:t>
      </w:r>
      <w:r w:rsidR="00A576CE">
        <w:rPr>
          <w:rFonts w:cstheme="minorHAnsi"/>
        </w:rPr>
        <w:t>s</w:t>
      </w:r>
      <w:r w:rsidRPr="004B5921">
        <w:rPr>
          <w:rFonts w:cstheme="minorHAnsi"/>
        </w:rPr>
        <w:t>ing</w:t>
      </w:r>
      <w:proofErr w:type="spellEnd"/>
      <w:r w:rsidRPr="004B5921">
        <w:rPr>
          <w:rFonts w:cstheme="minorHAnsi"/>
        </w:rPr>
        <w:t xml:space="preserve">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proofErr w:type="spellStart"/>
      <w:r w:rsidR="00F273A4">
        <w:rPr>
          <w:rFonts w:cstheme="minorHAnsi"/>
        </w:rPr>
        <w:t>UseCallback</w:t>
      </w:r>
      <w:proofErr w:type="spellEnd"/>
      <w:r w:rsidR="00F273A4">
        <w:rPr>
          <w:rFonts w:cstheme="minorHAnsi"/>
        </w:rPr>
        <w:t xml:space="preserve">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proofErr w:type="spellStart"/>
      <w:r w:rsidR="00F55607">
        <w:t>UseCallback</w:t>
      </w:r>
      <w:proofErr w:type="spellEnd"/>
      <w:r w:rsidR="00F55607">
        <w:t xml:space="preserve">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w:t>
      </w:r>
      <w:proofErr w:type="spellStart"/>
      <w:r w:rsidRPr="00531CBC">
        <w:rPr>
          <w:i/>
          <w:iCs/>
        </w:rPr>
        <w:t>UseCallback</w:t>
      </w:r>
      <w:proofErr w:type="spellEnd"/>
      <w:r w:rsidRPr="00531CBC">
        <w:rPr>
          <w:i/>
          <w:iCs/>
        </w:rPr>
        <w:t xml:space="preserve"> Code Snippet]</w:t>
      </w:r>
    </w:p>
    <w:p w14:paraId="7EF07AA3" w14:textId="77777777" w:rsidR="00531CBC" w:rsidRDefault="00531CBC">
      <w:pPr>
        <w:jc w:val="left"/>
        <w:rPr>
          <w:b/>
          <w:bCs/>
        </w:rPr>
      </w:pPr>
    </w:p>
    <w:p w14:paraId="5735AC3A" w14:textId="23A53DC5" w:rsidR="00531CBC" w:rsidRDefault="00531CBC" w:rsidP="00531CBC">
      <w:pPr>
        <w:rPr>
          <w:rFonts w:cstheme="minorHAnsi"/>
        </w:rPr>
      </w:pPr>
      <w:proofErr w:type="spellStart"/>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proofErr w:type="spellEnd"/>
      <w:r w:rsidRPr="00531CBC">
        <w:rPr>
          <w:rFonts w:cstheme="minorHAnsi"/>
        </w:rPr>
        <w:t xml:space="preserve"> is used to </w:t>
      </w:r>
      <w:proofErr w:type="spellStart"/>
      <w:r w:rsidRPr="00531CBC">
        <w:rPr>
          <w:rFonts w:cstheme="minorHAnsi"/>
        </w:rPr>
        <w:t>memoize</w:t>
      </w:r>
      <w:proofErr w:type="spellEnd"/>
      <w:r w:rsidRPr="00531CBC">
        <w:rPr>
          <w:rFonts w:cstheme="minorHAnsi"/>
        </w:rPr>
        <w:t xml:space="preserve"> values. It takes a function and an array of dependencies. It returns a </w:t>
      </w:r>
      <w:proofErr w:type="spellStart"/>
      <w:r w:rsidRPr="00531CBC">
        <w:rPr>
          <w:rFonts w:cstheme="minorHAnsi"/>
        </w:rPr>
        <w:t>memoi</w:t>
      </w:r>
      <w:r w:rsidR="00A576CE">
        <w:rPr>
          <w:rFonts w:cstheme="minorHAnsi"/>
        </w:rPr>
        <w:t>s</w:t>
      </w:r>
      <w:r w:rsidRPr="00531CBC">
        <w:rPr>
          <w:rFonts w:cstheme="minorHAnsi"/>
        </w:rPr>
        <w:t>ed</w:t>
      </w:r>
      <w:proofErr w:type="spellEnd"/>
      <w:r w:rsidRPr="00531CBC">
        <w:rPr>
          <w:rFonts w:cstheme="minorHAnsi"/>
        </w:rPr>
        <w:t xml:space="preserve">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w:t>
      </w:r>
      <w:proofErr w:type="spellStart"/>
      <w:r w:rsidRPr="00077F3F">
        <w:rPr>
          <w:rFonts w:cstheme="minorHAnsi"/>
          <w:i/>
          <w:iCs/>
        </w:rPr>
        <w:t>UseMemo</w:t>
      </w:r>
      <w:proofErr w:type="spellEnd"/>
      <w:r w:rsidRPr="00077F3F">
        <w:rPr>
          <w:rFonts w:cstheme="minorHAnsi"/>
          <w:i/>
          <w:iCs/>
        </w:rPr>
        <w:t xml:space="preserve"> Code Snippet]</w:t>
      </w:r>
    </w:p>
    <w:p w14:paraId="53B9299C" w14:textId="77777777" w:rsidR="00531CBC" w:rsidRDefault="00531CBC">
      <w:pPr>
        <w:jc w:val="left"/>
      </w:pPr>
    </w:p>
    <w:p w14:paraId="4671010F" w14:textId="4368CFB2" w:rsidR="00077F3F" w:rsidRPr="006B01CE" w:rsidRDefault="006B01CE" w:rsidP="006B01CE">
      <w:pPr>
        <w:rPr>
          <w:rFonts w:cstheme="minorHAnsi"/>
        </w:rPr>
      </w:pPr>
      <w:r w:rsidRPr="006B01CE">
        <w:rPr>
          <w:rFonts w:cstheme="minorHAnsi"/>
        </w:rPr>
        <w:t xml:space="preserve">The </w:t>
      </w:r>
      <w:proofErr w:type="spellStart"/>
      <w:r w:rsidRPr="006B01CE">
        <w:rPr>
          <w:rStyle w:val="HTMLCode"/>
          <w:rFonts w:asciiTheme="minorHAnsi" w:eastAsiaTheme="majorEastAsia" w:hAnsiTheme="minorHAnsi" w:cstheme="minorHAnsi"/>
          <w:sz w:val="22"/>
          <w:szCs w:val="22"/>
        </w:rPr>
        <w:t>useCallback</w:t>
      </w:r>
      <w:proofErr w:type="spellEnd"/>
      <w:r w:rsidRPr="006B01CE">
        <w:rPr>
          <w:rFonts w:cstheme="minorHAnsi"/>
        </w:rPr>
        <w:t xml:space="preserve"> and </w:t>
      </w:r>
      <w:proofErr w:type="spellStart"/>
      <w:r w:rsidRPr="006B01CE">
        <w:rPr>
          <w:rStyle w:val="HTMLCode"/>
          <w:rFonts w:asciiTheme="minorHAnsi" w:eastAsiaTheme="majorEastAsia" w:hAnsiTheme="minorHAnsi" w:cstheme="minorHAnsi"/>
          <w:sz w:val="22"/>
          <w:szCs w:val="22"/>
        </w:rPr>
        <w:t>useMemo</w:t>
      </w:r>
      <w:proofErr w:type="spellEnd"/>
      <w:r w:rsidRPr="006B01CE">
        <w:rPr>
          <w:rFonts w:cstheme="minorHAnsi"/>
        </w:rPr>
        <w:t xml:space="preserve"> Hooks are similar. The main difference is that </w:t>
      </w:r>
      <w:proofErr w:type="spellStart"/>
      <w:r w:rsidRPr="006B01CE">
        <w:rPr>
          <w:rStyle w:val="HTMLCode"/>
          <w:rFonts w:asciiTheme="minorHAnsi" w:eastAsiaTheme="majorEastAsia" w:hAnsiTheme="minorHAnsi" w:cstheme="minorHAnsi"/>
          <w:sz w:val="22"/>
          <w:szCs w:val="22"/>
        </w:rPr>
        <w:t>useMemo</w:t>
      </w:r>
      <w:proofErr w:type="spellEnd"/>
      <w:r w:rsidRPr="006B01CE">
        <w:rPr>
          <w:rFonts w:cstheme="minorHAnsi"/>
        </w:rPr>
        <w:t xml:space="preserve"> returns a </w:t>
      </w:r>
      <w:proofErr w:type="spellStart"/>
      <w:r w:rsidRPr="006B01CE">
        <w:rPr>
          <w:rFonts w:cstheme="minorHAnsi"/>
        </w:rPr>
        <w:t>memoi</w:t>
      </w:r>
      <w:r w:rsidR="00A576CE">
        <w:rPr>
          <w:rFonts w:cstheme="minorHAnsi"/>
        </w:rPr>
        <w:t>s</w:t>
      </w:r>
      <w:r w:rsidRPr="006B01CE">
        <w:rPr>
          <w:rFonts w:cstheme="minorHAnsi"/>
        </w:rPr>
        <w:t>ed</w:t>
      </w:r>
      <w:proofErr w:type="spellEnd"/>
      <w:r w:rsidRPr="006B01CE">
        <w:rPr>
          <w:rFonts w:cstheme="minorHAnsi"/>
        </w:rPr>
        <w:t xml:space="preserve"> </w:t>
      </w:r>
      <w:r w:rsidRPr="006B01CE">
        <w:rPr>
          <w:rStyle w:val="Emphasis"/>
          <w:rFonts w:cstheme="minorHAnsi"/>
        </w:rPr>
        <w:t>value</w:t>
      </w:r>
      <w:r w:rsidRPr="006B01CE">
        <w:rPr>
          <w:rFonts w:cstheme="minorHAnsi"/>
        </w:rPr>
        <w:t xml:space="preserve"> and </w:t>
      </w:r>
      <w:proofErr w:type="spellStart"/>
      <w:r w:rsidRPr="006B01CE">
        <w:rPr>
          <w:rStyle w:val="HTMLCode"/>
          <w:rFonts w:asciiTheme="minorHAnsi" w:eastAsiaTheme="majorEastAsia" w:hAnsiTheme="minorHAnsi" w:cstheme="minorHAnsi"/>
          <w:sz w:val="22"/>
          <w:szCs w:val="22"/>
        </w:rPr>
        <w:t>useCallback</w:t>
      </w:r>
      <w:proofErr w:type="spellEnd"/>
      <w:r w:rsidRPr="006B01CE">
        <w:rPr>
          <w:rFonts w:cstheme="minorHAnsi"/>
        </w:rPr>
        <w:t xml:space="preserve"> returns a </w:t>
      </w:r>
      <w:proofErr w:type="spellStart"/>
      <w:r w:rsidRPr="006B01CE">
        <w:rPr>
          <w:rFonts w:cstheme="minorHAnsi"/>
        </w:rPr>
        <w:t>memoi</w:t>
      </w:r>
      <w:r w:rsidR="00A576CE">
        <w:rPr>
          <w:rFonts w:cstheme="minorHAnsi"/>
        </w:rPr>
        <w:t>s</w:t>
      </w:r>
      <w:r w:rsidRPr="006B01CE">
        <w:rPr>
          <w:rFonts w:cstheme="minorHAnsi"/>
        </w:rPr>
        <w:t>ed</w:t>
      </w:r>
      <w:proofErr w:type="spellEnd"/>
      <w:r w:rsidRPr="006B01CE">
        <w:rPr>
          <w:rFonts w:cstheme="minorHAnsi"/>
        </w:rPr>
        <w:t xml:space="preserve">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proofErr w:type="spellStart"/>
      <w:r w:rsidRPr="009B7DDC">
        <w:rPr>
          <w:rStyle w:val="HTMLCode"/>
          <w:rFonts w:asciiTheme="minorHAnsi" w:eastAsiaTheme="majorEastAsia" w:hAnsiTheme="minorHAnsi" w:cstheme="minorHAnsi"/>
          <w:sz w:val="22"/>
          <w:szCs w:val="22"/>
        </w:rPr>
        <w:t>React.createContext</w:t>
      </w:r>
      <w:proofErr w:type="spellEnd"/>
      <w:r w:rsidRPr="009B7DDC">
        <w:rPr>
          <w:rStyle w:val="HTMLCode"/>
          <w:rFonts w:asciiTheme="minorHAnsi" w:eastAsiaTheme="majorEastAsia" w:hAnsiTheme="minorHAnsi" w:cstheme="minorHAnsi"/>
          <w:sz w:val="22"/>
          <w:szCs w:val="22"/>
        </w:rPr>
        <w: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C563D8E" w14:textId="483D8208" w:rsidR="003B04F3" w:rsidRDefault="003B04F3" w:rsidP="00E72073">
      <w:pPr>
        <w:pStyle w:val="Heading2"/>
      </w:pPr>
      <w:bookmarkStart w:id="14" w:name="_Toc148800126"/>
      <w:r>
        <w:t>Git Cheat</w:t>
      </w:r>
      <w:r w:rsidR="00231B52">
        <w:t xml:space="preserve"> S</w:t>
      </w:r>
      <w:r>
        <w:t>heet</w:t>
      </w:r>
      <w:bookmarkEnd w:id="14"/>
    </w:p>
    <w:p w14:paraId="7F0A0056" w14:textId="77777777" w:rsidR="003B04F3" w:rsidRDefault="003B04F3" w:rsidP="003B04F3"/>
    <w:p w14:paraId="50773DCE" w14:textId="24AECFE7" w:rsidR="00EE24D6" w:rsidRDefault="00377102" w:rsidP="003B04F3">
      <w:r>
        <w:t>Before the advent of Version Control Systems (VCS), the traditional method involved the laborious practice of manually saving complete project copies in assorted folders (a common occurrence prior to Git's introduction in 2005). This approach quickly became impractical, particularly when multiple individuals collaborated on a single project, necessitating the manual exchange and integration of changes.</w:t>
      </w:r>
    </w:p>
    <w:p w14:paraId="30D25214" w14:textId="77777777" w:rsidR="00EE24D6" w:rsidRDefault="00EE24D6" w:rsidP="003B04F3"/>
    <w:p w14:paraId="5C408E3B" w14:textId="4E159585" w:rsidR="00CB0143" w:rsidRPr="0056131E" w:rsidRDefault="00CB0143" w:rsidP="003B04F3">
      <w:pPr>
        <w:rPr>
          <w:b/>
          <w:bCs/>
        </w:rPr>
      </w:pPr>
      <w:r w:rsidRPr="0056131E">
        <w:rPr>
          <w:b/>
          <w:bCs/>
        </w:rPr>
        <w:t xml:space="preserve">What is </w:t>
      </w:r>
      <w:proofErr w:type="gramStart"/>
      <w:r w:rsidR="0056131E">
        <w:rPr>
          <w:b/>
          <w:bCs/>
        </w:rPr>
        <w:t>G</w:t>
      </w:r>
      <w:r w:rsidRPr="0056131E">
        <w:rPr>
          <w:b/>
          <w:bCs/>
        </w:rPr>
        <w:t>it</w:t>
      </w:r>
      <w:proofErr w:type="gramEnd"/>
    </w:p>
    <w:p w14:paraId="5F7A8827" w14:textId="77777777" w:rsidR="00CB0143" w:rsidRDefault="00CB0143" w:rsidP="003B04F3"/>
    <w:p w14:paraId="0A630F17" w14:textId="455E95A9" w:rsidR="009E3FD2" w:rsidRDefault="0056131E" w:rsidP="003B04F3">
      <w:r>
        <w:t xml:space="preserve">Git stands as the most widely embraced version control system globally. </w:t>
      </w:r>
      <w:r w:rsidR="00952B19">
        <w:t>Version control systems</w:t>
      </w:r>
      <w:r>
        <w:t xml:space="preserve"> </w:t>
      </w:r>
      <w:r w:rsidR="00952B19">
        <w:t xml:space="preserve">are </w:t>
      </w:r>
      <w:r w:rsidR="00784DAF">
        <w:t>designed</w:t>
      </w:r>
      <w:r>
        <w:t xml:space="preserve"> to track the </w:t>
      </w:r>
      <w:r w:rsidR="00784DAF">
        <w:t>changes</w:t>
      </w:r>
      <w:r>
        <w:t xml:space="preserve"> in our code across time </w:t>
      </w:r>
      <w:r w:rsidR="00952B19">
        <w:t xml:space="preserve">and </w:t>
      </w:r>
      <w:r>
        <w:t>maintain a dedicated database</w:t>
      </w:r>
      <w:r w:rsidR="00952B19">
        <w:t xml:space="preserve"> about the changes</w:t>
      </w:r>
      <w:r w:rsidR="0023737B">
        <w:t xml:space="preserve"> in a so-</w:t>
      </w:r>
      <w:r w:rsidR="00952B19">
        <w:t>called</w:t>
      </w:r>
      <w:r>
        <w:t xml:space="preserve"> repository. Within this repository, we gain insight into the historical evolution of our projects, </w:t>
      </w:r>
      <w:r w:rsidR="0023737B">
        <w:t>identifying</w:t>
      </w:r>
      <w:r>
        <w:t xml:space="preserve"> the contributors behind each modification, along with the timing and rationale for those adjustments. Furthermore, in the event of an error, we </w:t>
      </w:r>
      <w:r w:rsidR="00D64C95">
        <w:t>can</w:t>
      </w:r>
      <w:r>
        <w:t xml:space="preserve"> restore our project to a prior state.</w:t>
      </w:r>
    </w:p>
    <w:p w14:paraId="42C86B78" w14:textId="77777777" w:rsidR="00377102" w:rsidRDefault="00377102" w:rsidP="003B04F3"/>
    <w:p w14:paraId="45A2C87A" w14:textId="3DDA5ABB" w:rsidR="00377102" w:rsidRPr="004E47FD" w:rsidRDefault="004E47FD" w:rsidP="003B04F3">
      <w:pPr>
        <w:rPr>
          <w:b/>
          <w:bCs/>
        </w:rPr>
      </w:pPr>
      <w:r w:rsidRPr="004E47FD">
        <w:rPr>
          <w:b/>
          <w:bCs/>
        </w:rPr>
        <w:t>Categories of Versioned Systems</w:t>
      </w:r>
    </w:p>
    <w:p w14:paraId="68B304F5" w14:textId="77777777" w:rsidR="003B04F3" w:rsidRDefault="003B04F3" w:rsidP="003B04F3"/>
    <w:p w14:paraId="68084778" w14:textId="15C8182D" w:rsidR="004E47FD" w:rsidRDefault="00A576CE" w:rsidP="003B04F3">
      <w:r w:rsidRPr="00A576CE">
        <w:rPr>
          <w:b/>
          <w:bCs/>
        </w:rPr>
        <w:t>Centralised:</w:t>
      </w:r>
      <w:r>
        <w:t xml:space="preserve"> </w:t>
      </w:r>
      <w:r w:rsidR="00BB4E58" w:rsidRPr="00BB4E58">
        <w:t>In a centrali</w:t>
      </w:r>
      <w:r>
        <w:t>s</w:t>
      </w:r>
      <w:r w:rsidR="00BB4E58" w:rsidRPr="00BB4E58">
        <w:t>ed version control system, every team member relies on a central server to access the most recent project copy and to exchange modifications. Systems like Subversion and Microsoft Team Foundation Server are examples of this approach. However, this centrali</w:t>
      </w:r>
      <w:r>
        <w:t>s</w:t>
      </w:r>
      <w:r w:rsidR="00BB4E58" w:rsidRPr="00BB4E58">
        <w:t>ed model poses a notable vulnerability: if the server experiences downtime, collaborative work comes to a halt until the server is operational once more.</w:t>
      </w:r>
    </w:p>
    <w:p w14:paraId="16DA4997" w14:textId="77777777" w:rsidR="00BB7554" w:rsidRDefault="00BB7554" w:rsidP="003B04F3"/>
    <w:p w14:paraId="448750DF" w14:textId="53FF8F70" w:rsidR="00BB7554" w:rsidRDefault="00BB7554" w:rsidP="003B04F3">
      <w:r w:rsidRPr="00BC02D4">
        <w:rPr>
          <w:b/>
          <w:bCs/>
        </w:rPr>
        <w:t>Distributed</w:t>
      </w:r>
      <w:r>
        <w:t xml:space="preserve">: </w:t>
      </w:r>
      <w:r w:rsidRPr="00BB7554">
        <w:t>In a distributed system, each team member maintains a local copy of the project on their own machine, allowing them to save snapshots of the project independently. Git and Mercurial are examples of distributed version control systems. Git</w:t>
      </w:r>
      <w:proofErr w:type="gramStart"/>
      <w:r w:rsidRPr="00BB7554">
        <w:t>, in particular, is</w:t>
      </w:r>
      <w:proofErr w:type="gramEnd"/>
      <w:r w:rsidRPr="00BB7554">
        <w:t xml:space="preserve"> both free and open source, boasting exceptional speed and scalability.</w:t>
      </w:r>
    </w:p>
    <w:p w14:paraId="6B2859A3" w14:textId="77777777" w:rsidR="00BC02D4" w:rsidRDefault="00BC02D4">
      <w:pPr>
        <w:jc w:val="left"/>
      </w:pPr>
    </w:p>
    <w:p w14:paraId="6A0F2FD3" w14:textId="77777777" w:rsidR="00BC02D4" w:rsidRPr="00BC02D4" w:rsidRDefault="00BC02D4">
      <w:pPr>
        <w:jc w:val="left"/>
        <w:rPr>
          <w:b/>
          <w:bCs/>
        </w:rPr>
      </w:pPr>
      <w:r w:rsidRPr="00BC02D4">
        <w:rPr>
          <w:b/>
          <w:bCs/>
        </w:rPr>
        <w:t>Installing Git</w:t>
      </w:r>
    </w:p>
    <w:p w14:paraId="1CAC8517" w14:textId="77777777" w:rsidR="0012628D" w:rsidRDefault="008C3CFF">
      <w:pPr>
        <w:jc w:val="left"/>
      </w:pPr>
      <w:r>
        <w:t xml:space="preserve">Firstly, we can check if </w:t>
      </w:r>
      <w:r w:rsidR="00DF6B6C">
        <w:t xml:space="preserve">we have </w:t>
      </w:r>
      <w:r w:rsidR="0012628D">
        <w:t>G</w:t>
      </w:r>
      <w:r w:rsidR="00DF6B6C">
        <w:t xml:space="preserve">it installed on our machine by </w:t>
      </w:r>
      <w:r w:rsidR="0012628D">
        <w:t>viewing</w:t>
      </w:r>
      <w:r w:rsidR="00DF6B6C">
        <w:t xml:space="preserve"> the current version:</w:t>
      </w:r>
    </w:p>
    <w:p w14:paraId="1939B007" w14:textId="77777777" w:rsidR="007B3021" w:rsidRDefault="0012628D">
      <w:pPr>
        <w:jc w:val="left"/>
      </w:pPr>
      <w:r>
        <w:t>[Git Version Code Snippet]</w:t>
      </w:r>
    </w:p>
    <w:p w14:paraId="345829E3" w14:textId="4F5958A6" w:rsidR="0047653F" w:rsidRDefault="00C61BCA">
      <w:pPr>
        <w:jc w:val="left"/>
      </w:pPr>
      <w:r>
        <w:t>You can download the latest version of Git on [Link: Git Downloads]</w:t>
      </w:r>
    </w:p>
    <w:p w14:paraId="7B9B1175" w14:textId="77777777" w:rsidR="000F78F2" w:rsidRDefault="000F78F2">
      <w:pPr>
        <w:jc w:val="left"/>
      </w:pPr>
    </w:p>
    <w:p w14:paraId="32558E2D" w14:textId="2E047DE1" w:rsidR="000F78F2" w:rsidRPr="003E10B4" w:rsidRDefault="003E10B4">
      <w:pPr>
        <w:jc w:val="left"/>
        <w:rPr>
          <w:b/>
          <w:bCs/>
        </w:rPr>
      </w:pPr>
      <w:r w:rsidRPr="003E10B4">
        <w:rPr>
          <w:b/>
          <w:bCs/>
        </w:rPr>
        <w:t>Git Bash</w:t>
      </w:r>
    </w:p>
    <w:p w14:paraId="15E7B988" w14:textId="77777777" w:rsidR="003E10B4" w:rsidRDefault="003E10B4">
      <w:pPr>
        <w:jc w:val="left"/>
      </w:pPr>
    </w:p>
    <w:p w14:paraId="1776133E" w14:textId="1D472716" w:rsidR="00171505" w:rsidRDefault="00171505">
      <w:pPr>
        <w:jc w:val="left"/>
      </w:pPr>
      <w:r>
        <w:t xml:space="preserve">The Bourne shell is the original </w:t>
      </w:r>
      <w:hyperlink r:id="rId15" w:history="1">
        <w:r>
          <w:rPr>
            <w:rStyle w:val="Hyperlink"/>
          </w:rPr>
          <w:t>Unix</w:t>
        </w:r>
      </w:hyperlink>
      <w:r>
        <w:t xml:space="preserve"> shell -- command execution program, often called a </w:t>
      </w:r>
      <w:r>
        <w:rPr>
          <w:rStyle w:val="Emphasis"/>
        </w:rPr>
        <w:t>command interpreter</w:t>
      </w:r>
      <w:r>
        <w:t xml:space="preserve"> -- that was developed in 1979 at what at the time was Bell Labs. Named for its developer, English computer scientist Stephen Bourne, the Bourne shell is also known by its program name, sh.</w:t>
      </w:r>
    </w:p>
    <w:p w14:paraId="72509723" w14:textId="77777777" w:rsidR="00171505" w:rsidRDefault="00171505">
      <w:pPr>
        <w:jc w:val="left"/>
      </w:pPr>
    </w:p>
    <w:p w14:paraId="7D601EBA" w14:textId="35929742" w:rsidR="003E10B4" w:rsidRDefault="003E10B4" w:rsidP="003E10B4">
      <w:r>
        <w:lastRenderedPageBreak/>
        <w:t>Git Bash</w:t>
      </w:r>
      <w:r w:rsidR="00C35417">
        <w:t xml:space="preserve"> (Bourne Again Shell)</w:t>
      </w:r>
      <w:r>
        <w:t xml:space="preserve"> is a command-line interface (CLI) for Git that allows you to interact with Git and execute Git commands in a Unix-like terminal environment on Windows. While you can use Git through graphical user interfaces (GUIs) or directly in the Windows Command Prompt, having Git Bash provides several advantages:</w:t>
      </w:r>
    </w:p>
    <w:p w14:paraId="6B87BDD4" w14:textId="77777777" w:rsidR="003E10B4" w:rsidRDefault="003E10B4" w:rsidP="003E10B4">
      <w:r>
        <w:rPr>
          <w:rStyle w:val="Strong"/>
        </w:rPr>
        <w:t>Consistency</w:t>
      </w:r>
      <w:r>
        <w:t>: Git Bash provides a consistent and Unix-like command-line environment, which is more familiar to developers who work in Unix-based systems (Linux or macOS). This consistency is especially valuable if you switch between Windows and other platforms.</w:t>
      </w:r>
    </w:p>
    <w:p w14:paraId="518A5C62" w14:textId="77777777" w:rsidR="003E10B4" w:rsidRDefault="003E10B4" w:rsidP="003E10B4">
      <w:r>
        <w:rPr>
          <w:rStyle w:val="Strong"/>
        </w:rPr>
        <w:t>Access to Unix Commands</w:t>
      </w:r>
      <w:r>
        <w:t xml:space="preserve">: In addition to Git commands, Git Bash gives you access to a variety of Unix commands, such as </w:t>
      </w:r>
      <w:r>
        <w:rPr>
          <w:rStyle w:val="HTMLCode"/>
          <w:rFonts w:eastAsiaTheme="majorEastAsia"/>
        </w:rPr>
        <w:t>ls</w:t>
      </w:r>
      <w:r>
        <w:t xml:space="preserve">, </w:t>
      </w:r>
      <w:r>
        <w:rPr>
          <w:rStyle w:val="HTMLCode"/>
          <w:rFonts w:eastAsiaTheme="majorEastAsia"/>
        </w:rPr>
        <w:t>grep</w:t>
      </w:r>
      <w:r>
        <w:t xml:space="preserve">, </w:t>
      </w:r>
      <w:r>
        <w:rPr>
          <w:rStyle w:val="HTMLCode"/>
          <w:rFonts w:eastAsiaTheme="majorEastAsia"/>
        </w:rPr>
        <w:t>find</w:t>
      </w:r>
      <w:r>
        <w:t>, and others, which can be beneficial for tasks beyond version control.</w:t>
      </w:r>
    </w:p>
    <w:p w14:paraId="5D38DCBC" w14:textId="77777777" w:rsidR="003E10B4" w:rsidRDefault="003E10B4" w:rsidP="003E10B4">
      <w:r>
        <w:rPr>
          <w:rStyle w:val="Strong"/>
        </w:rPr>
        <w:t>Flexibility</w:t>
      </w:r>
      <w:r>
        <w:t>: Git Bash allows you to work with Git in a way that may be more efficient for your specific needs. You can use Git commands directly in the terminal without relying on a GUI.</w:t>
      </w:r>
    </w:p>
    <w:p w14:paraId="5D13C27C" w14:textId="77777777" w:rsidR="003E10B4" w:rsidRDefault="003E10B4" w:rsidP="003E10B4">
      <w:r>
        <w:t xml:space="preserve">While Git Bash is a valuable tool, it's important to note that you can use Git through other interfaces, including GUI clients like </w:t>
      </w:r>
      <w:proofErr w:type="spellStart"/>
      <w:r>
        <w:t>GitKraken</w:t>
      </w:r>
      <w:proofErr w:type="spellEnd"/>
      <w:r>
        <w:t>, SourceTree, and GitHub Desktop.</w:t>
      </w:r>
    </w:p>
    <w:p w14:paraId="7B38C51A" w14:textId="77777777" w:rsidR="00BB7554" w:rsidRPr="003E10B4" w:rsidRDefault="00BB7554">
      <w:pPr>
        <w:jc w:val="left"/>
        <w:rPr>
          <w:b/>
          <w:bCs/>
        </w:rPr>
      </w:pPr>
    </w:p>
    <w:p w14:paraId="32175A84" w14:textId="5D201420" w:rsidR="003B04F3" w:rsidRPr="008509C8" w:rsidRDefault="008509C8" w:rsidP="003B04F3">
      <w:pPr>
        <w:rPr>
          <w:b/>
          <w:bCs/>
        </w:rPr>
      </w:pPr>
      <w:r w:rsidRPr="008509C8">
        <w:rPr>
          <w:b/>
          <w:bCs/>
        </w:rPr>
        <w:t>Git Configuration</w:t>
      </w:r>
    </w:p>
    <w:p w14:paraId="4C4ED9FB" w14:textId="77777777" w:rsidR="008509C8" w:rsidRDefault="008509C8" w:rsidP="003B04F3"/>
    <w:p w14:paraId="042CB132" w14:textId="12689702" w:rsidR="008509C8" w:rsidRDefault="002A784C" w:rsidP="003B04F3">
      <w:r>
        <w:t>Git configuration has three levels: system (system-wide settings), global (user-specific settings), and local (repository-specific settings). Local configurations take precedence over global and system configurations.</w:t>
      </w:r>
      <w:r w:rsidR="00E96682">
        <w:t xml:space="preserve"> In Git, you can configure various settings, including your identity (name and email), core behavio</w:t>
      </w:r>
      <w:r w:rsidR="00E70594">
        <w:t>u</w:t>
      </w:r>
      <w:r w:rsidR="00E96682">
        <w:t>r</w:t>
      </w:r>
      <w:r w:rsidR="00E70594">
        <w:t>,</w:t>
      </w:r>
      <w:r w:rsidR="00E96682">
        <w:t xml:space="preserve"> custom commands, remote repository details, and more. These configurations allow you to customize your Git workflow and behavio</w:t>
      </w:r>
      <w:r w:rsidR="00E70594">
        <w:t>u</w:t>
      </w:r>
      <w:r w:rsidR="00E96682">
        <w:t>r to suit your specific needs and preferences.</w:t>
      </w:r>
    </w:p>
    <w:p w14:paraId="27AB88F3" w14:textId="77777777" w:rsidR="009E651A" w:rsidRDefault="009E651A" w:rsidP="003B04F3"/>
    <w:p w14:paraId="634452B5" w14:textId="30CD7A2A" w:rsidR="00632400" w:rsidRPr="00490521" w:rsidRDefault="00632400" w:rsidP="003B04F3">
      <w:pPr>
        <w:rPr>
          <w:i/>
          <w:iCs/>
        </w:rPr>
      </w:pPr>
      <w:r w:rsidRPr="00490521">
        <w:rPr>
          <w:i/>
          <w:iCs/>
        </w:rPr>
        <w:t xml:space="preserve">[Config </w:t>
      </w:r>
      <w:proofErr w:type="gramStart"/>
      <w:r w:rsidRPr="00490521">
        <w:rPr>
          <w:i/>
          <w:iCs/>
        </w:rPr>
        <w:t>User Name</w:t>
      </w:r>
      <w:proofErr w:type="gramEnd"/>
      <w:r w:rsidRPr="00490521">
        <w:rPr>
          <w:i/>
          <w:iCs/>
        </w:rPr>
        <w:t xml:space="preserve"> </w:t>
      </w:r>
      <w:r w:rsidR="00490521" w:rsidRPr="00490521">
        <w:rPr>
          <w:i/>
          <w:iCs/>
        </w:rPr>
        <w:t>Code Snippet</w:t>
      </w:r>
      <w:r w:rsidRPr="00490521">
        <w:rPr>
          <w:i/>
          <w:iCs/>
        </w:rPr>
        <w:t>]</w:t>
      </w:r>
    </w:p>
    <w:p w14:paraId="0567AF80" w14:textId="77777777" w:rsidR="009E651A" w:rsidRDefault="009E651A" w:rsidP="003B04F3"/>
    <w:p w14:paraId="259A48A7" w14:textId="1D1273CA" w:rsidR="0009582A" w:rsidRDefault="00490521" w:rsidP="003B04F3">
      <w:r>
        <w:t>Beware that the double quote is necessary, as the name contains white space.</w:t>
      </w:r>
      <w:r w:rsidR="00D23D96">
        <w:t xml:space="preserve"> </w:t>
      </w:r>
      <w:r w:rsidR="0042369E">
        <w:t>Also, a single dash means that the following flags are single-character only and generally means that more than one flag can be passed</w:t>
      </w:r>
      <w:r w:rsidR="009D01F0">
        <w:t>. In contrast, the double dash connotes a single positional flag argument to a command line tool.</w:t>
      </w:r>
      <w:r w:rsidR="0042369E">
        <w:t xml:space="preserve"> </w:t>
      </w:r>
      <w:r w:rsidR="0009582A">
        <w:t>Alternatively, we can open the settings file with our default code editor:</w:t>
      </w:r>
    </w:p>
    <w:p w14:paraId="4D5B7005" w14:textId="77777777" w:rsidR="00D23D96" w:rsidRDefault="00D23D96" w:rsidP="003B04F3"/>
    <w:p w14:paraId="41366FFD" w14:textId="7910A1C4" w:rsidR="00D23D96" w:rsidRPr="00D23D96" w:rsidRDefault="00D23D96" w:rsidP="003B04F3">
      <w:pPr>
        <w:rPr>
          <w:i/>
          <w:iCs/>
        </w:rPr>
      </w:pPr>
      <w:r w:rsidRPr="00D23D96">
        <w:rPr>
          <w:i/>
          <w:iCs/>
        </w:rPr>
        <w:t>[Open Config Code Snippet]</w:t>
      </w:r>
    </w:p>
    <w:p w14:paraId="6D827182" w14:textId="77777777" w:rsidR="0009582A" w:rsidRDefault="0009582A" w:rsidP="003B04F3"/>
    <w:p w14:paraId="5D9D3980" w14:textId="77777777" w:rsidR="002B4533" w:rsidRDefault="002346E7" w:rsidP="002B4533">
      <w:r>
        <w:t xml:space="preserve">The "Auto Carriage Return Line Feed" property, often called </w:t>
      </w:r>
      <w:proofErr w:type="spellStart"/>
      <w:r w:rsidRPr="002C5D1C">
        <w:t>autocrlf</w:t>
      </w:r>
      <w:proofErr w:type="spellEnd"/>
      <w:r w:rsidRPr="002C5D1C">
        <w:t xml:space="preserve"> </w:t>
      </w:r>
      <w:r>
        <w:t>in Git, handles line endings in text files</w:t>
      </w:r>
      <w:r w:rsidR="00C951B8">
        <w:t xml:space="preserve">, as Windows handles line feeds </w:t>
      </w:r>
      <w:r w:rsidR="00C15C79">
        <w:t xml:space="preserve">differently than </w:t>
      </w:r>
      <w:r w:rsidR="002C5D1C">
        <w:t>Linux and macOS.</w:t>
      </w:r>
      <w:r w:rsidR="00A44088">
        <w:t xml:space="preserve"> Windows </w:t>
      </w:r>
      <w:r w:rsidR="00B66505">
        <w:t>prefixes</w:t>
      </w:r>
      <w:r w:rsidR="00A44088">
        <w:t xml:space="preserve"> carriage return</w:t>
      </w:r>
      <w:r w:rsidR="00B66505">
        <w:t xml:space="preserve"> before line feed</w:t>
      </w:r>
      <w:r w:rsidR="00EC7EE1">
        <w:t>s (/R/N versus /N).</w:t>
      </w:r>
    </w:p>
    <w:p w14:paraId="02CC2F12" w14:textId="77777777" w:rsidR="00196D03" w:rsidRDefault="00196D03" w:rsidP="002B4533"/>
    <w:p w14:paraId="31339BA8" w14:textId="77777777" w:rsidR="009222B3" w:rsidRDefault="009222B3">
      <w:pPr>
        <w:jc w:val="left"/>
        <w:rPr>
          <w:b/>
          <w:bCs/>
        </w:rPr>
      </w:pPr>
      <w:r>
        <w:rPr>
          <w:b/>
          <w:bCs/>
        </w:rPr>
        <w:t>Initialising Repositories</w:t>
      </w:r>
    </w:p>
    <w:p w14:paraId="7BE4A88B" w14:textId="77777777" w:rsidR="009222B3" w:rsidRDefault="009222B3">
      <w:pPr>
        <w:jc w:val="left"/>
        <w:rPr>
          <w:b/>
          <w:bCs/>
        </w:rPr>
      </w:pPr>
    </w:p>
    <w:p w14:paraId="3D4E0ADB" w14:textId="34CA2A3A" w:rsidR="003A3F6A" w:rsidRDefault="00210247" w:rsidP="00210247">
      <w:pPr>
        <w:jc w:val="left"/>
      </w:pPr>
      <w:r>
        <w:t>First, we must create a folder for our new project and enter the new folder. Then, we must initialise our repository</w:t>
      </w:r>
      <w:r w:rsidR="006476FD">
        <w:t>:</w:t>
      </w:r>
    </w:p>
    <w:p w14:paraId="655FDFF9" w14:textId="77777777" w:rsidR="004C7853" w:rsidRDefault="004C7853">
      <w:pPr>
        <w:jc w:val="left"/>
      </w:pPr>
    </w:p>
    <w:p w14:paraId="2ACAD58F" w14:textId="77777777" w:rsidR="004C7853" w:rsidRDefault="004C7853">
      <w:pPr>
        <w:jc w:val="left"/>
        <w:rPr>
          <w:i/>
          <w:iCs/>
        </w:rPr>
      </w:pPr>
      <w:r w:rsidRPr="004C7853">
        <w:rPr>
          <w:i/>
          <w:iCs/>
        </w:rPr>
        <w:t>[Git Init Repo Code Snippet]</w:t>
      </w:r>
    </w:p>
    <w:p w14:paraId="4E9756FB" w14:textId="77777777" w:rsidR="004C7853" w:rsidRDefault="004C7853">
      <w:pPr>
        <w:jc w:val="left"/>
        <w:rPr>
          <w:i/>
          <w:iCs/>
        </w:rPr>
      </w:pPr>
    </w:p>
    <w:p w14:paraId="614725F2" w14:textId="1F76607C" w:rsidR="00545E8A" w:rsidRDefault="00292F1B" w:rsidP="0000629C">
      <w:r>
        <w:lastRenderedPageBreak/>
        <w:t>The command line will return with the full path of our initialised repository</w:t>
      </w:r>
      <w:r w:rsidR="00AC7C81">
        <w:t xml:space="preserve"> and its folder</w:t>
      </w:r>
      <w:r>
        <w:t>.</w:t>
      </w:r>
      <w:r w:rsidR="00AC7C81">
        <w:t xml:space="preserve"> This directory will contain one subfolder </w:t>
      </w:r>
      <w:proofErr w:type="gramStart"/>
      <w:r w:rsidR="00AC7C81">
        <w:t>called .git</w:t>
      </w:r>
      <w:proofErr w:type="gramEnd"/>
      <w:r w:rsidR="001C6EAA">
        <w:t>/, which is a hidden folder by default</w:t>
      </w:r>
      <w:r w:rsidR="001441F0">
        <w:t>, as users should not directly modify this folder</w:t>
      </w:r>
      <w:r w:rsidR="001C6EAA">
        <w:t>.</w:t>
      </w:r>
      <w:r w:rsidR="00F82CE9">
        <w:t xml:space="preserve"> If we want to see this folder</w:t>
      </w:r>
      <w:r w:rsidR="00544412">
        <w:t>, the traditional LS command will not show it, and we need to use LS -A</w:t>
      </w:r>
      <w:r w:rsidR="0000629C">
        <w:t xml:space="preserve"> </w:t>
      </w:r>
      <w:r w:rsidR="00C77014">
        <w:t xml:space="preserve">(for Linux) </w:t>
      </w:r>
      <w:r w:rsidR="00DF30C0">
        <w:t xml:space="preserve">or </w:t>
      </w:r>
      <w:r w:rsidR="00C77014">
        <w:t xml:space="preserve">DIR /A (for Windows) </w:t>
      </w:r>
      <w:r w:rsidR="0000629C">
        <w:t>to list all items, including hidden ones</w:t>
      </w:r>
      <w:r w:rsidR="00544412">
        <w:t>.</w:t>
      </w:r>
      <w:r w:rsidR="00216310">
        <w:t xml:space="preserve"> </w:t>
      </w:r>
      <w:r w:rsidR="009C6E84">
        <w:t>We can use OPEN (for Linux) or START (for Windows) commands to open the folder from the bash terminal</w:t>
      </w:r>
      <w:r w:rsidR="00DF30C0">
        <w:t>.</w:t>
      </w:r>
    </w:p>
    <w:p w14:paraId="4B8D107B" w14:textId="7E1A39E7" w:rsidR="00545E8A" w:rsidRDefault="00545E8A">
      <w:pPr>
        <w:jc w:val="left"/>
      </w:pPr>
    </w:p>
    <w:p w14:paraId="296367F8" w14:textId="77777777" w:rsidR="00BF0CFD" w:rsidRDefault="00545E8A">
      <w:pPr>
        <w:jc w:val="left"/>
        <w:rPr>
          <w:i/>
          <w:iCs/>
        </w:rPr>
      </w:pPr>
      <w:r w:rsidRPr="00545E8A">
        <w:rPr>
          <w:i/>
          <w:iCs/>
        </w:rPr>
        <w:t>[List Hidden Git Folder Code Snippet]</w:t>
      </w:r>
    </w:p>
    <w:p w14:paraId="2280362C" w14:textId="77777777" w:rsidR="00BF0CFD" w:rsidRDefault="00BF0CFD">
      <w:pPr>
        <w:jc w:val="left"/>
        <w:rPr>
          <w:i/>
          <w:iCs/>
        </w:rPr>
      </w:pPr>
    </w:p>
    <w:p w14:paraId="0EA1B866" w14:textId="74C24BC2" w:rsidR="0063214B" w:rsidRDefault="00E00628" w:rsidP="004E1B0D">
      <w:pPr>
        <w:rPr>
          <w:rFonts w:cstheme="minorHAnsi"/>
        </w:rPr>
      </w:pPr>
      <w:r w:rsidRPr="004E1B0D">
        <w:rPr>
          <w:rFonts w:cstheme="minorHAnsi"/>
        </w:rPr>
        <w:t>This folder contains all the information and metadata that Git needs to manage the repository and track changes in the project.</w:t>
      </w:r>
      <w:r w:rsidR="008F7EC6">
        <w:rPr>
          <w:rFonts w:cstheme="minorHAnsi"/>
        </w:rPr>
        <w:t xml:space="preserve"> </w:t>
      </w:r>
      <w:r w:rsidRPr="004E1B0D">
        <w:rPr>
          <w:rFonts w:cstheme="minorHAnsi"/>
        </w:rPr>
        <w:t xml:space="preserve">This folder contains all the information and metadata that Git needs to </w:t>
      </w:r>
      <w:r w:rsidR="0063214B">
        <w:rPr>
          <w:rFonts w:cstheme="minorHAnsi"/>
        </w:rPr>
        <w:t>control</w:t>
      </w:r>
      <w:r w:rsidRPr="004E1B0D">
        <w:rPr>
          <w:rFonts w:cstheme="minorHAnsi"/>
        </w:rPr>
        <w:t xml:space="preserve"> the repository</w:t>
      </w:r>
      <w:r w:rsidR="008F7EC6">
        <w:rPr>
          <w:rFonts w:cstheme="minorHAnsi"/>
        </w:rPr>
        <w:t>, such as configuration settings, object database, logs, staging and descriptions</w:t>
      </w:r>
      <w:r w:rsidRPr="004E1B0D">
        <w:rPr>
          <w:rFonts w:cstheme="minorHAnsi"/>
        </w:rPr>
        <w:t xml:space="preserve"> </w:t>
      </w:r>
      <w:r w:rsidR="0063214B">
        <w:rPr>
          <w:rFonts w:cstheme="minorHAnsi"/>
        </w:rPr>
        <w:t xml:space="preserve">to </w:t>
      </w:r>
      <w:r w:rsidRPr="004E1B0D">
        <w:rPr>
          <w:rFonts w:cstheme="minorHAnsi"/>
        </w:rPr>
        <w:t xml:space="preserve">track changes in the project. </w:t>
      </w:r>
      <w:r w:rsidR="00EC301C">
        <w:rPr>
          <w:rFonts w:cstheme="minorHAnsi"/>
        </w:rPr>
        <w:t>You'll lose the project history if you corrupt or remove this folder</w:t>
      </w:r>
      <w:r w:rsidR="00BF0CFD" w:rsidRPr="004E1B0D">
        <w:rPr>
          <w:rFonts w:cstheme="minorHAnsi"/>
        </w:rPr>
        <w:t>.</w:t>
      </w:r>
    </w:p>
    <w:p w14:paraId="48AA12DE" w14:textId="77777777" w:rsidR="0063214B" w:rsidRDefault="0063214B" w:rsidP="004E1B0D">
      <w:pPr>
        <w:rPr>
          <w:rFonts w:cstheme="minorHAnsi"/>
        </w:rPr>
      </w:pPr>
    </w:p>
    <w:p w14:paraId="7A59A532" w14:textId="14350CDE" w:rsidR="009F0C50" w:rsidRPr="009F0C50" w:rsidRDefault="009F0C50" w:rsidP="004E1B0D">
      <w:pPr>
        <w:rPr>
          <w:rFonts w:cstheme="minorHAnsi"/>
          <w:b/>
          <w:bCs/>
        </w:rPr>
      </w:pPr>
      <w:r w:rsidRPr="009F0C50">
        <w:rPr>
          <w:rFonts w:cstheme="minorHAnsi"/>
          <w:b/>
          <w:bCs/>
        </w:rPr>
        <w:t>Git Workflow</w:t>
      </w:r>
    </w:p>
    <w:p w14:paraId="5DA81AC5" w14:textId="77777777" w:rsidR="0063214B" w:rsidRDefault="0063214B" w:rsidP="004E1B0D">
      <w:pPr>
        <w:rPr>
          <w:rFonts w:cstheme="minorHAnsi"/>
        </w:rPr>
      </w:pPr>
    </w:p>
    <w:p w14:paraId="7FFD01C4" w14:textId="03307A2A" w:rsidR="00126626" w:rsidRDefault="001F49EB" w:rsidP="004E1B0D">
      <w:pPr>
        <w:rPr>
          <w:rFonts w:cstheme="minorHAnsi"/>
        </w:rPr>
      </w:pPr>
      <w:r>
        <w:t xml:space="preserve">In our daily work, we often make changes to project files, and when we reach a point where we want to capture the project's state, we create a "commit" in Git. Think of a commit as a </w:t>
      </w:r>
      <w:r w:rsidR="000E38AA">
        <w:t>project snapsho</w:t>
      </w:r>
      <w:r>
        <w:t xml:space="preserve">t at a specific time. What sets </w:t>
      </w:r>
      <w:proofErr w:type="spellStart"/>
      <w:r>
        <w:t>Git</w:t>
      </w:r>
      <w:proofErr w:type="spellEnd"/>
      <w:r>
        <w:t xml:space="preserve"> apart from many other version control systems is the "staging area" or "index"</w:t>
      </w:r>
      <w:r w:rsidR="000E38AA">
        <w:t>,</w:t>
      </w:r>
      <w:r>
        <w:t xml:space="preserve"> </w:t>
      </w:r>
      <w:r w:rsidR="00B525B8">
        <w:t>an intermediate step where we prepare our changes for the next snapshot,</w:t>
      </w:r>
      <w:r>
        <w:t xml:space="preserve"> deciding what goes into the next commit.</w:t>
      </w:r>
    </w:p>
    <w:p w14:paraId="4AA46C07" w14:textId="77777777" w:rsidR="00126626" w:rsidRDefault="00126626" w:rsidP="004E1B0D">
      <w:pPr>
        <w:rPr>
          <w:rFonts w:cstheme="minorHAnsi"/>
        </w:rPr>
      </w:pPr>
    </w:p>
    <w:p w14:paraId="11C7BF49" w14:textId="01C6D291" w:rsidR="00126626" w:rsidRDefault="0075293F" w:rsidP="004E1B0D">
      <w:pPr>
        <w:rPr>
          <w:rFonts w:cstheme="minorHAnsi"/>
        </w:rPr>
      </w:pPr>
      <w:r>
        <w:t xml:space="preserve">So, once we've finished making changes, we add the modified files to the staging area, review our changes, and if everything looks good, we make a commit. The contents in the staging area represent the state of the project just before our latest changes. If there are </w:t>
      </w:r>
      <w:proofErr w:type="gramStart"/>
      <w:r>
        <w:t>changes</w:t>
      </w:r>
      <w:proofErr w:type="gramEnd"/>
      <w:r>
        <w:t xml:space="preserve"> we don't want in the next snapshot, we can </w:t>
      </w:r>
      <w:proofErr w:type="spellStart"/>
      <w:r>
        <w:t>unstage</w:t>
      </w:r>
      <w:proofErr w:type="spellEnd"/>
      <w:r>
        <w:t xml:space="preserve"> them and commit only what's intended. When committing, we also provide a meaningful message describing what the snapshot signifies, which is essential for a clear project history.</w:t>
      </w:r>
    </w:p>
    <w:p w14:paraId="65A7C13A" w14:textId="77777777" w:rsidR="00126626" w:rsidRDefault="00126626" w:rsidP="004E1B0D">
      <w:pPr>
        <w:rPr>
          <w:rFonts w:cstheme="minorHAnsi"/>
        </w:rPr>
      </w:pPr>
    </w:p>
    <w:p w14:paraId="4C7E1A1C" w14:textId="4FA760C0" w:rsidR="009F0C50" w:rsidRDefault="0075293F" w:rsidP="004E1B0D">
      <w:pPr>
        <w:rPr>
          <w:rFonts w:cstheme="minorHAnsi"/>
        </w:rPr>
      </w:pPr>
      <w:r>
        <w:t xml:space="preserve">A common misconception about Git is that the staging area becomes empty after committing changes. </w:t>
      </w:r>
      <w:proofErr w:type="gramStart"/>
      <w:r>
        <w:t>In reality, the</w:t>
      </w:r>
      <w:proofErr w:type="gramEnd"/>
      <w:r>
        <w:t xml:space="preserve"> staging area contains the previous version of the project. Similarly, when deleting files, we stage this change to reflect it in the staging area. Each commit in Git contains a unique identifier, a message, date and time information, the author, and a complete snapshot of the project's state at that </w:t>
      </w:r>
      <w:proofErr w:type="gramStart"/>
      <w:r>
        <w:t>particular moment</w:t>
      </w:r>
      <w:proofErr w:type="gramEnd"/>
      <w:r>
        <w:t>.</w:t>
      </w:r>
    </w:p>
    <w:p w14:paraId="0BD1CDF7" w14:textId="77777777" w:rsidR="00E96A6E" w:rsidRDefault="00E96A6E" w:rsidP="004E1B0D">
      <w:pPr>
        <w:rPr>
          <w:rFonts w:cstheme="minorHAnsi"/>
        </w:rPr>
      </w:pPr>
    </w:p>
    <w:p w14:paraId="36F010D1" w14:textId="7816F09D" w:rsidR="007B0C8F" w:rsidRDefault="00224DDF" w:rsidP="00203CC6">
      <w:r>
        <w:t xml:space="preserve">Unlike some other version control systems, Git doesn't store just the changes that occurred; it retains the full content of the project. This allows Git to </w:t>
      </w:r>
      <w:r w:rsidR="00A43720">
        <w:t>quickly restore the project to a previous snapshot</w:t>
      </w:r>
      <w:r>
        <w:t xml:space="preserve"> without calculating the changes. For efficiency, Git avoids storing identical files multiple times and instead references them. Therefore, a snapshot represents a commit pointing to a directory structure's content. Git manages its data as a series of snapshots, much like a miniature file system.</w:t>
      </w:r>
    </w:p>
    <w:p w14:paraId="541B7FF2" w14:textId="77777777" w:rsidR="007B0C8F" w:rsidRDefault="007B0C8F" w:rsidP="00203CC6"/>
    <w:p w14:paraId="0FFD28AA" w14:textId="06622C27" w:rsidR="007B0C8F" w:rsidRPr="007B0C8F" w:rsidRDefault="007B0C8F" w:rsidP="00203CC6">
      <w:pPr>
        <w:rPr>
          <w:i/>
          <w:iCs/>
        </w:rPr>
      </w:pPr>
      <w:r w:rsidRPr="007B0C8F">
        <w:rPr>
          <w:i/>
          <w:iCs/>
        </w:rPr>
        <w:t>[Git Storage 1 Image]</w:t>
      </w:r>
    </w:p>
    <w:p w14:paraId="61469424" w14:textId="77777777" w:rsidR="007B0C8F" w:rsidRDefault="007B0C8F" w:rsidP="00203CC6"/>
    <w:p w14:paraId="4F5E873A" w14:textId="785EB155" w:rsidR="002032C5" w:rsidRDefault="00224DDF" w:rsidP="00203CC6">
      <w:r>
        <w:t>Whenever you commit in Git, you're essentially taking a picture of your project's current state, capturing all your files and storing a reference to that snapshot. To optimise storage, Git doesn't re-store unchanged files; it simply links to the previously stored, identical files.</w:t>
      </w:r>
    </w:p>
    <w:p w14:paraId="012DDF41" w14:textId="77777777" w:rsidR="007B0C8F" w:rsidRPr="004B4058" w:rsidRDefault="007B0C8F" w:rsidP="007B0C8F"/>
    <w:p w14:paraId="6E3D51B7" w14:textId="70F25B8E" w:rsidR="007B0C8F" w:rsidRPr="007B0C8F" w:rsidRDefault="007B0C8F" w:rsidP="007B0C8F">
      <w:pPr>
        <w:rPr>
          <w:i/>
          <w:iCs/>
        </w:rPr>
      </w:pPr>
      <w:r w:rsidRPr="007B0C8F">
        <w:rPr>
          <w:i/>
          <w:iCs/>
        </w:rPr>
        <w:t xml:space="preserve">[Git Storage </w:t>
      </w:r>
      <w:r>
        <w:rPr>
          <w:i/>
          <w:iCs/>
        </w:rPr>
        <w:t>2</w:t>
      </w:r>
      <w:r w:rsidRPr="007B0C8F">
        <w:rPr>
          <w:i/>
          <w:iCs/>
        </w:rPr>
        <w:t xml:space="preserve"> Image]</w:t>
      </w:r>
    </w:p>
    <w:p w14:paraId="7B8C7C7E" w14:textId="78769708" w:rsidR="00E96A6E" w:rsidRDefault="00E96A6E" w:rsidP="004E1B0D">
      <w:pPr>
        <w:rPr>
          <w:rFonts w:cstheme="minorHAnsi"/>
        </w:rPr>
      </w:pPr>
    </w:p>
    <w:p w14:paraId="4345F7B9" w14:textId="573C09C4" w:rsidR="007B0C8F" w:rsidRPr="000E2E25" w:rsidRDefault="000E2E25" w:rsidP="004E1B0D">
      <w:pPr>
        <w:rPr>
          <w:rFonts w:cstheme="minorHAnsi"/>
          <w:b/>
          <w:bCs/>
        </w:rPr>
      </w:pPr>
      <w:r w:rsidRPr="000E2E25">
        <w:rPr>
          <w:rFonts w:cstheme="minorHAnsi"/>
          <w:b/>
          <w:bCs/>
        </w:rPr>
        <w:t>Delta vs Snapshots</w:t>
      </w:r>
    </w:p>
    <w:p w14:paraId="48665DDB" w14:textId="77777777" w:rsidR="000E2E25" w:rsidRDefault="000E2E25" w:rsidP="004E1B0D">
      <w:pPr>
        <w:rPr>
          <w:rFonts w:cstheme="minorHAnsi"/>
        </w:rPr>
      </w:pPr>
    </w:p>
    <w:p w14:paraId="2142042D" w14:textId="2BF936EA" w:rsidR="000E2E25" w:rsidRDefault="000E2E25" w:rsidP="004E1B0D">
      <w:pPr>
        <w:rPr>
          <w:rFonts w:cstheme="minorHAnsi"/>
        </w:rPr>
      </w:pPr>
      <w:r>
        <w:rPr>
          <w:rStyle w:val="Strong"/>
        </w:rPr>
        <w:t>Snapshot storage</w:t>
      </w:r>
      <w:r>
        <w:t xml:space="preserve"> saves the entire state of a file or system as a single instance, known as a snapshot. Each snapshot represents the system at a given time and serves as a reference point for future changes. This method is simple, efficient, and straightforward, but it can consume a lot of storage space over time if there are frequent changes to the system.</w:t>
      </w:r>
    </w:p>
    <w:p w14:paraId="02EC46AA" w14:textId="77777777" w:rsidR="000E2E25" w:rsidRDefault="000E2E25" w:rsidP="004E1B0D">
      <w:pPr>
        <w:rPr>
          <w:rFonts w:cstheme="minorHAnsi"/>
        </w:rPr>
      </w:pPr>
    </w:p>
    <w:p w14:paraId="36CFB90E" w14:textId="0ED2F898" w:rsidR="00F05930" w:rsidRDefault="00B57B0C" w:rsidP="004E1B0D">
      <w:r>
        <w:rPr>
          <w:rStyle w:val="Strong"/>
        </w:rPr>
        <w:t>Delta storage</w:t>
      </w:r>
      <w:r>
        <w:t>, on the other hand, saves only the changes made to a file or system rather than the entire state. Each change is stored as a delta or a difference from the previous version, and the system's current state is reconstructed by combining all the deltas. This method is more efficient in terms of storage space, as it only stores the differences between versions but can be more complex to implement and manage</w:t>
      </w:r>
      <w:r w:rsidR="00F05930">
        <w:t>.</w:t>
      </w:r>
      <w:r w:rsidR="0051382A">
        <w:t xml:space="preserve"> </w:t>
      </w:r>
      <w:r w:rsidR="0051382A" w:rsidRPr="00F87511">
        <w:rPr>
          <w:i/>
          <w:iCs/>
        </w:rPr>
        <w:t xml:space="preserve">[Link: </w:t>
      </w:r>
      <w:r w:rsidR="00F87511" w:rsidRPr="00F87511">
        <w:rPr>
          <w:i/>
          <w:iCs/>
        </w:rPr>
        <w:t>Maata</w:t>
      </w:r>
      <w:r w:rsidR="0051382A" w:rsidRPr="00F87511">
        <w:rPr>
          <w:i/>
          <w:iCs/>
        </w:rPr>
        <w:t>]</w:t>
      </w:r>
    </w:p>
    <w:p w14:paraId="148D9162" w14:textId="77777777" w:rsidR="00F05930" w:rsidRDefault="00F05930" w:rsidP="004E1B0D"/>
    <w:p w14:paraId="3AA801CF" w14:textId="3C86EE6F" w:rsidR="00EE2C74" w:rsidRPr="004E1B0D" w:rsidRDefault="0051382A" w:rsidP="0051382A">
      <w:r w:rsidRPr="0051382A">
        <w:t>Consider your bank statement</w:t>
      </w:r>
      <w:r w:rsidR="00F87511">
        <w:t xml:space="preserve"> as an analogy</w:t>
      </w:r>
      <w:r w:rsidRPr="0051382A">
        <w:t xml:space="preserve">: </w:t>
      </w:r>
      <w:r w:rsidR="00F87511">
        <w:t>a bank statement</w:t>
      </w:r>
      <w:r w:rsidRPr="0051382A">
        <w:t xml:space="preserve"> reflects your current balance rather than tracking every transaction. Similarly, a snapshot stores the state of a file or system at a specific moment, providing a clear, straightforward representation in contrast to cumulative deltas, which record every change. Retrieving balances or changes between days is more efficient with snapshots </w:t>
      </w:r>
      <w:r w:rsidR="004A5288">
        <w:t xml:space="preserve">because calculating </w:t>
      </w:r>
      <w:r w:rsidR="009D4242">
        <w:t xml:space="preserve">the </w:t>
      </w:r>
      <w:r w:rsidR="004A5288">
        <w:t xml:space="preserve">current balance would require us to traverse </w:t>
      </w:r>
      <w:r w:rsidR="009D4242">
        <w:t>every account history change.</w:t>
      </w:r>
    </w:p>
    <w:p w14:paraId="58DBED38" w14:textId="77777777" w:rsidR="00196D03" w:rsidRDefault="00196D03" w:rsidP="002B4533">
      <w:pPr>
        <w:rPr>
          <w:b/>
          <w:bCs/>
        </w:rPr>
      </w:pPr>
    </w:p>
    <w:p w14:paraId="68BA6D8A" w14:textId="4F34AAD7" w:rsidR="003F2FB6" w:rsidRPr="00663B7C" w:rsidRDefault="003F2FB6" w:rsidP="002B4533">
      <w:pPr>
        <w:rPr>
          <w:i/>
          <w:iCs/>
        </w:rPr>
      </w:pPr>
      <w:r w:rsidRPr="00663B7C">
        <w:rPr>
          <w:i/>
          <w:iCs/>
        </w:rPr>
        <w:t>[</w:t>
      </w:r>
      <w:r w:rsidR="00663B7C" w:rsidRPr="00663B7C">
        <w:rPr>
          <w:i/>
          <w:iCs/>
        </w:rPr>
        <w:t xml:space="preserve">Snapshot vs </w:t>
      </w:r>
      <w:proofErr w:type="spellStart"/>
      <w:r w:rsidR="00663B7C" w:rsidRPr="00663B7C">
        <w:rPr>
          <w:i/>
          <w:iCs/>
        </w:rPr>
        <w:t>Delats</w:t>
      </w:r>
      <w:proofErr w:type="spellEnd"/>
      <w:r w:rsidR="00663B7C" w:rsidRPr="00663B7C">
        <w:rPr>
          <w:i/>
          <w:iCs/>
        </w:rPr>
        <w:t xml:space="preserve"> Image</w:t>
      </w:r>
      <w:r w:rsidRPr="00663B7C">
        <w:rPr>
          <w:i/>
          <w:iCs/>
        </w:rPr>
        <w:t>]</w:t>
      </w:r>
    </w:p>
    <w:p w14:paraId="1184B87A" w14:textId="77777777" w:rsidR="00663B7C" w:rsidRDefault="00663B7C">
      <w:pPr>
        <w:jc w:val="left"/>
        <w:rPr>
          <w:b/>
          <w:bCs/>
        </w:rPr>
      </w:pPr>
    </w:p>
    <w:p w14:paraId="1627EEDA" w14:textId="787439DE" w:rsidR="00663B7C" w:rsidRDefault="00980220">
      <w:pPr>
        <w:jc w:val="left"/>
        <w:rPr>
          <w:b/>
          <w:bCs/>
        </w:rPr>
      </w:pPr>
      <w:r>
        <w:rPr>
          <w:b/>
          <w:bCs/>
        </w:rPr>
        <w:t>Staging</w:t>
      </w:r>
    </w:p>
    <w:p w14:paraId="42F6A018" w14:textId="77777777" w:rsidR="00980220" w:rsidRDefault="00980220">
      <w:pPr>
        <w:jc w:val="left"/>
      </w:pPr>
    </w:p>
    <w:p w14:paraId="6AC812BA" w14:textId="03887C0B" w:rsidR="00980220" w:rsidRDefault="006F4CFB">
      <w:pPr>
        <w:jc w:val="left"/>
      </w:pPr>
      <w:r>
        <w:t xml:space="preserve">Let’s make some changes </w:t>
      </w:r>
      <w:r w:rsidR="0042365D">
        <w:t>to</w:t>
      </w:r>
      <w:r>
        <w:t xml:space="preserve"> our project using the ECHO command</w:t>
      </w:r>
      <w:r w:rsidR="0042365D">
        <w:t>.</w:t>
      </w:r>
      <w:r w:rsidR="00DC47ED">
        <w:t xml:space="preserve"> To see the status of the</w:t>
      </w:r>
      <w:r w:rsidR="00217607">
        <w:t xml:space="preserve"> working directory of the staging area, we use the GIT STATUS.</w:t>
      </w:r>
      <w:r w:rsidR="004C4F56">
        <w:t xml:space="preserve"> For shorter, </w:t>
      </w:r>
      <w:r w:rsidR="00E000AE">
        <w:t>less verbose status results</w:t>
      </w:r>
      <w:r w:rsidR="003B1750">
        <w:t>,</w:t>
      </w:r>
      <w:r w:rsidR="00E000AE">
        <w:t xml:space="preserve"> we also can use GIT STATUS -S.</w:t>
      </w:r>
    </w:p>
    <w:p w14:paraId="45155F7A" w14:textId="77777777" w:rsidR="0042365D" w:rsidRDefault="0042365D">
      <w:pPr>
        <w:jc w:val="left"/>
      </w:pPr>
    </w:p>
    <w:p w14:paraId="7760F24F" w14:textId="682C3517" w:rsidR="00F15482" w:rsidRPr="00FD0D23" w:rsidRDefault="00F15482">
      <w:pPr>
        <w:jc w:val="left"/>
        <w:rPr>
          <w:i/>
          <w:iCs/>
        </w:rPr>
      </w:pPr>
      <w:r w:rsidRPr="00FD0D23">
        <w:rPr>
          <w:i/>
          <w:iCs/>
        </w:rPr>
        <w:t>[</w:t>
      </w:r>
      <w:r w:rsidR="00FD0D23" w:rsidRPr="00FD0D23">
        <w:rPr>
          <w:i/>
          <w:iCs/>
        </w:rPr>
        <w:t xml:space="preserve">Changes Code </w:t>
      </w:r>
      <w:proofErr w:type="spellStart"/>
      <w:r w:rsidR="00FD0D23" w:rsidRPr="00FD0D23">
        <w:rPr>
          <w:i/>
          <w:iCs/>
        </w:rPr>
        <w:t>Snipet</w:t>
      </w:r>
      <w:proofErr w:type="spellEnd"/>
      <w:r w:rsidRPr="00FD0D23">
        <w:rPr>
          <w:i/>
          <w:iCs/>
        </w:rPr>
        <w:t>]</w:t>
      </w:r>
    </w:p>
    <w:p w14:paraId="15A27A9B" w14:textId="2F1C34FC" w:rsidR="009C6817" w:rsidRDefault="009C6817">
      <w:pPr>
        <w:jc w:val="left"/>
      </w:pPr>
    </w:p>
    <w:p w14:paraId="27696A62" w14:textId="0B86A2EA" w:rsidR="00663B7C" w:rsidRDefault="00C607BD" w:rsidP="00C607BD">
      <w:pPr>
        <w:rPr>
          <w:rFonts w:cstheme="minorHAnsi"/>
        </w:rPr>
      </w:pPr>
      <w:r w:rsidRPr="00135E38">
        <w:rPr>
          <w:rFonts w:cstheme="minorHAnsi"/>
        </w:rPr>
        <w:t xml:space="preserve">The primary function of the </w:t>
      </w:r>
      <w:r w:rsidRPr="00135E38">
        <w:rPr>
          <w:rStyle w:val="HTMLCode"/>
          <w:rFonts w:asciiTheme="minorHAnsi" w:eastAsiaTheme="majorEastAsia" w:hAnsiTheme="minorHAnsi" w:cstheme="minorHAnsi"/>
          <w:sz w:val="22"/>
          <w:szCs w:val="22"/>
        </w:rPr>
        <w:t xml:space="preserve">git </w:t>
      </w:r>
      <w:r w:rsidR="00135E38">
        <w:rPr>
          <w:rStyle w:val="HTMLCode"/>
          <w:rFonts w:asciiTheme="minorHAnsi" w:eastAsiaTheme="majorEastAsia" w:hAnsiTheme="minorHAnsi" w:cstheme="minorHAnsi"/>
          <w:sz w:val="22"/>
          <w:szCs w:val="22"/>
        </w:rPr>
        <w:t>ADD</w:t>
      </w:r>
      <w:r w:rsidRPr="00135E38">
        <w:rPr>
          <w:rFonts w:cstheme="minorHAnsi"/>
        </w:rPr>
        <w:t xml:space="preserve"> command is to promote pending changes in the working directory to the </w:t>
      </w:r>
      <w:r w:rsidRPr="00135E38">
        <w:rPr>
          <w:rStyle w:val="HTMLCode"/>
          <w:rFonts w:asciiTheme="minorHAnsi" w:eastAsiaTheme="majorEastAsia" w:hAnsiTheme="minorHAnsi" w:cstheme="minorHAnsi"/>
          <w:sz w:val="22"/>
          <w:szCs w:val="22"/>
        </w:rPr>
        <w:t>git staging</w:t>
      </w:r>
      <w:r w:rsidRPr="00135E38">
        <w:rPr>
          <w:rFonts w:cstheme="minorHAnsi"/>
        </w:rPr>
        <w:t xml:space="preserve"> area. The staging area is one of Git's more unique features</w:t>
      </w:r>
      <w:r w:rsidR="00135E38">
        <w:rPr>
          <w:rFonts w:cstheme="minorHAnsi"/>
        </w:rPr>
        <w:t>.</w:t>
      </w:r>
      <w:r w:rsidRPr="00135E38">
        <w:rPr>
          <w:rFonts w:cstheme="minorHAnsi"/>
        </w:rPr>
        <w:t xml:space="preserve"> It helps to </w:t>
      </w:r>
      <w:r w:rsidR="00135E38">
        <w:rPr>
          <w:rFonts w:cstheme="minorHAnsi"/>
        </w:rPr>
        <w:t>consider it</w:t>
      </w:r>
      <w:r w:rsidRPr="00135E38">
        <w:rPr>
          <w:rFonts w:cstheme="minorHAnsi"/>
        </w:rPr>
        <w:t xml:space="preserve"> a buffer between the working directory and the project history. </w:t>
      </w:r>
      <w:r w:rsidR="00C60A39" w:rsidRPr="00C60A39">
        <w:rPr>
          <w:rFonts w:cstheme="minorHAnsi"/>
          <w:i/>
          <w:iCs/>
        </w:rPr>
        <w:t>[Link: Atlassian]</w:t>
      </w:r>
    </w:p>
    <w:p w14:paraId="69189106" w14:textId="77777777" w:rsidR="00CB6BEB" w:rsidRDefault="00CB6BEB" w:rsidP="00C607BD">
      <w:pPr>
        <w:rPr>
          <w:rFonts w:cstheme="minorHAnsi"/>
        </w:rPr>
      </w:pPr>
    </w:p>
    <w:p w14:paraId="6B1CE13B" w14:textId="4052C623" w:rsidR="008E3DF7" w:rsidRPr="008E3DF7" w:rsidRDefault="008E3DF7" w:rsidP="00C607BD">
      <w:pPr>
        <w:rPr>
          <w:rFonts w:cstheme="minorHAnsi"/>
          <w:i/>
          <w:iCs/>
        </w:rPr>
      </w:pPr>
      <w:r w:rsidRPr="008E3DF7">
        <w:rPr>
          <w:rFonts w:cstheme="minorHAnsi"/>
          <w:i/>
          <w:iCs/>
        </w:rPr>
        <w:t>[Add Code Snippet]</w:t>
      </w:r>
    </w:p>
    <w:p w14:paraId="5466B680" w14:textId="77777777" w:rsidR="00CB6BEB" w:rsidRDefault="00CB6BEB" w:rsidP="00C607BD">
      <w:pPr>
        <w:rPr>
          <w:rFonts w:cstheme="minorHAnsi"/>
          <w:b/>
          <w:bCs/>
        </w:rPr>
      </w:pPr>
    </w:p>
    <w:p w14:paraId="76EEED13" w14:textId="11594FD0" w:rsidR="008E3DF7" w:rsidRPr="008E3DF7" w:rsidRDefault="00C34A32" w:rsidP="00C607BD">
      <w:pPr>
        <w:rPr>
          <w:rFonts w:cstheme="minorHAnsi"/>
        </w:rPr>
      </w:pPr>
      <w:r>
        <w:rPr>
          <w:rFonts w:cstheme="minorHAnsi"/>
        </w:rPr>
        <w:t>Since</w:t>
      </w:r>
      <w:r w:rsidR="009A76A6">
        <w:rPr>
          <w:rFonts w:cstheme="minorHAnsi"/>
        </w:rPr>
        <w:t xml:space="preserve"> we </w:t>
      </w:r>
      <w:r>
        <w:rPr>
          <w:rFonts w:cstheme="minorHAnsi"/>
        </w:rPr>
        <w:t xml:space="preserve">have </w:t>
      </w:r>
      <w:r w:rsidR="009A76A6">
        <w:rPr>
          <w:rFonts w:cstheme="minorHAnsi"/>
        </w:rPr>
        <w:t xml:space="preserve">added our files to the staging area, </w:t>
      </w:r>
      <w:r>
        <w:rPr>
          <w:rFonts w:cstheme="minorHAnsi"/>
        </w:rPr>
        <w:t>modifying any file</w:t>
      </w:r>
      <w:r w:rsidR="001855DD">
        <w:rPr>
          <w:rFonts w:cstheme="minorHAnsi"/>
        </w:rPr>
        <w:t xml:space="preserve"> </w:t>
      </w:r>
      <w:r w:rsidR="00FA0F0C">
        <w:rPr>
          <w:rFonts w:cstheme="minorHAnsi"/>
        </w:rPr>
        <w:t xml:space="preserve">and querying a git status </w:t>
      </w:r>
      <w:r w:rsidR="005426EE">
        <w:rPr>
          <w:rFonts w:cstheme="minorHAnsi"/>
        </w:rPr>
        <w:t xml:space="preserve">will result in a message where the file </w:t>
      </w:r>
      <w:r w:rsidR="001855DD">
        <w:rPr>
          <w:rFonts w:cstheme="minorHAnsi"/>
        </w:rPr>
        <w:t>appear</w:t>
      </w:r>
      <w:r w:rsidR="005426EE">
        <w:rPr>
          <w:rFonts w:cstheme="minorHAnsi"/>
        </w:rPr>
        <w:t>s</w:t>
      </w:r>
      <w:r w:rsidR="00B42F16">
        <w:rPr>
          <w:rFonts w:cstheme="minorHAnsi"/>
        </w:rPr>
        <w:t xml:space="preserve"> green as</w:t>
      </w:r>
      <w:r w:rsidR="001D3A83">
        <w:rPr>
          <w:rFonts w:cstheme="minorHAnsi"/>
        </w:rPr>
        <w:t xml:space="preserve"> a new file </w:t>
      </w:r>
      <w:r w:rsidR="002323DF">
        <w:rPr>
          <w:rFonts w:cstheme="minorHAnsi"/>
        </w:rPr>
        <w:t>already</w:t>
      </w:r>
      <w:r w:rsidR="001D3A83">
        <w:rPr>
          <w:rFonts w:cstheme="minorHAnsi"/>
        </w:rPr>
        <w:t xml:space="preserve"> added and</w:t>
      </w:r>
      <w:r w:rsidR="001855DD">
        <w:rPr>
          <w:rFonts w:cstheme="minorHAnsi"/>
        </w:rPr>
        <w:t xml:space="preserve"> red</w:t>
      </w:r>
      <w:r>
        <w:rPr>
          <w:rFonts w:cstheme="minorHAnsi"/>
        </w:rPr>
        <w:t xml:space="preserve"> as </w:t>
      </w:r>
      <w:proofErr w:type="spellStart"/>
      <w:r>
        <w:rPr>
          <w:rFonts w:cstheme="minorHAnsi"/>
        </w:rPr>
        <w:t>unstaged</w:t>
      </w:r>
      <w:proofErr w:type="spellEnd"/>
      <w:r>
        <w:rPr>
          <w:rFonts w:cstheme="minorHAnsi"/>
        </w:rPr>
        <w:t xml:space="preserve"> </w:t>
      </w:r>
      <w:r w:rsidR="002323DF">
        <w:rPr>
          <w:rFonts w:cstheme="minorHAnsi"/>
        </w:rPr>
        <w:t>changes are present in the file</w:t>
      </w:r>
      <w:r w:rsidR="00806475">
        <w:rPr>
          <w:rFonts w:cstheme="minorHAnsi"/>
        </w:rPr>
        <w:t>.</w:t>
      </w:r>
    </w:p>
    <w:p w14:paraId="6294333F" w14:textId="77777777" w:rsidR="008E3DF7" w:rsidRDefault="008E3DF7" w:rsidP="00C607BD">
      <w:pPr>
        <w:rPr>
          <w:rFonts w:cstheme="minorHAnsi"/>
          <w:b/>
          <w:bCs/>
        </w:rPr>
      </w:pPr>
    </w:p>
    <w:p w14:paraId="127813C0" w14:textId="5EE48592" w:rsidR="001200B8" w:rsidRDefault="007935F4" w:rsidP="00C607BD">
      <w:pPr>
        <w:rPr>
          <w:rFonts w:cstheme="minorHAnsi"/>
          <w:b/>
          <w:bCs/>
        </w:rPr>
      </w:pPr>
      <w:r>
        <w:rPr>
          <w:rFonts w:cstheme="minorHAnsi"/>
          <w:b/>
          <w:bCs/>
        </w:rPr>
        <w:lastRenderedPageBreak/>
        <w:t>Committing Changes</w:t>
      </w:r>
    </w:p>
    <w:p w14:paraId="1452A264" w14:textId="77777777" w:rsidR="007935F4" w:rsidRDefault="007935F4" w:rsidP="00C607BD">
      <w:pPr>
        <w:rPr>
          <w:rFonts w:cstheme="minorHAnsi"/>
        </w:rPr>
      </w:pPr>
    </w:p>
    <w:p w14:paraId="46A3DC34" w14:textId="280777EB" w:rsidR="006032FA" w:rsidRDefault="008F74FF" w:rsidP="006032FA">
      <w:r w:rsidRPr="00860B16">
        <w:t>Adding commits keep</w:t>
      </w:r>
      <w:r w:rsidR="00860B16">
        <w:t>s</w:t>
      </w:r>
      <w:r w:rsidRPr="00860B16">
        <w:t xml:space="preserve"> track of our progress and changes as we work. Git considers each </w:t>
      </w:r>
      <w:r w:rsidRPr="00860B16">
        <w:rPr>
          <w:rStyle w:val="HTMLCode"/>
          <w:rFonts w:asciiTheme="minorHAnsi" w:eastAsiaTheme="majorEastAsia" w:hAnsiTheme="minorHAnsi" w:cstheme="minorHAnsi"/>
          <w:sz w:val="22"/>
          <w:szCs w:val="22"/>
        </w:rPr>
        <w:t>commit</w:t>
      </w:r>
      <w:r w:rsidRPr="00860B16">
        <w:t xml:space="preserve"> change point or "save point". </w:t>
      </w:r>
      <w:r w:rsidR="006032FA">
        <w:t>You can return to a point in the project</w:t>
      </w:r>
      <w:r w:rsidRPr="00860B16">
        <w:t xml:space="preserve"> if you find a bug or want to make a change.</w:t>
      </w:r>
      <w:r w:rsidR="006032FA">
        <w:t xml:space="preserve"> Note</w:t>
      </w:r>
      <w:r w:rsidR="006F2F8B">
        <w:t>,</w:t>
      </w:r>
      <w:r w:rsidR="006032FA">
        <w:t xml:space="preserve"> that you </w:t>
      </w:r>
      <w:r w:rsidR="001B4DA6">
        <w:t>must</w:t>
      </w:r>
      <w:r w:rsidR="006032FA">
        <w:t xml:space="preserve"> explicitly </w:t>
      </w:r>
      <w:r w:rsidR="006032FA">
        <w:rPr>
          <w:rStyle w:val="Emphasis"/>
        </w:rPr>
        <w:t>tell</w:t>
      </w:r>
      <w:r w:rsidR="006032FA">
        <w:t xml:space="preserve"> Git which changes you w</w:t>
      </w:r>
      <w:r w:rsidR="00004B60">
        <w:t>ish</w:t>
      </w:r>
      <w:r w:rsidR="006032FA">
        <w:t xml:space="preserve"> to include in a commit </w:t>
      </w:r>
      <w:r w:rsidR="006032FA">
        <w:rPr>
          <w:rStyle w:val="Emphasis"/>
        </w:rPr>
        <w:t>before</w:t>
      </w:r>
      <w:r w:rsidR="006032FA">
        <w:t xml:space="preserve"> running the </w:t>
      </w:r>
      <w:r w:rsidR="00433F09">
        <w:t>GIT COMMIT</w:t>
      </w:r>
      <w:r w:rsidR="006032FA">
        <w:t xml:space="preserve"> command. </w:t>
      </w:r>
      <w:r w:rsidR="006F2F8B" w:rsidRPr="00B440B6">
        <w:rPr>
          <w:i/>
          <w:iCs/>
        </w:rPr>
        <w:t>[Link:</w:t>
      </w:r>
      <w:r w:rsidR="00B440B6" w:rsidRPr="00B440B6">
        <w:rPr>
          <w:i/>
          <w:iCs/>
        </w:rPr>
        <w:t xml:space="preserve"> Git Tower</w:t>
      </w:r>
      <w:r w:rsidR="006F2F8B" w:rsidRPr="00B440B6">
        <w:rPr>
          <w:i/>
          <w:iCs/>
        </w:rPr>
        <w:t>]</w:t>
      </w:r>
      <w:r w:rsidR="006F2F8B">
        <w:t xml:space="preserve"> </w:t>
      </w:r>
      <w:r w:rsidR="001B4DA6">
        <w:t>Files</w:t>
      </w:r>
      <w:r w:rsidR="006032FA">
        <w:t xml:space="preserve"> won't be </w:t>
      </w:r>
      <w:r w:rsidR="006032FA">
        <w:rPr>
          <w:rStyle w:val="Emphasis"/>
        </w:rPr>
        <w:t>automatically</w:t>
      </w:r>
      <w:r w:rsidR="006032FA">
        <w:t xml:space="preserve"> included in the next commit </w:t>
      </w:r>
      <w:r w:rsidR="00004B60">
        <w:t xml:space="preserve">unless you </w:t>
      </w:r>
      <w:r w:rsidR="006032FA">
        <w:t xml:space="preserve">use the </w:t>
      </w:r>
      <w:r w:rsidR="00FE35AE">
        <w:t>GIT ADD</w:t>
      </w:r>
      <w:r w:rsidR="006032FA">
        <w:t xml:space="preserve"> command to mark the desired changes for inclusion.</w:t>
      </w:r>
      <w:r w:rsidR="001C5900">
        <w:t xml:space="preserve"> </w:t>
      </w:r>
      <w:r w:rsidR="005E722E">
        <w:t>C</w:t>
      </w:r>
      <w:r w:rsidR="006032FA">
        <w:t>ommit</w:t>
      </w:r>
      <w:r w:rsidR="001C5900">
        <w:t>s are</w:t>
      </w:r>
      <w:r w:rsidR="006032FA">
        <w:t xml:space="preserve"> </w:t>
      </w:r>
      <w:r w:rsidR="006032FA">
        <w:rPr>
          <w:rStyle w:val="Emphasis"/>
        </w:rPr>
        <w:t>not</w:t>
      </w:r>
      <w:r w:rsidR="006032FA">
        <w:t xml:space="preserve"> automatically transferred to the remote server</w:t>
      </w:r>
      <w:r w:rsidR="00575301">
        <w:t xml:space="preserve"> as committing </w:t>
      </w:r>
      <w:r w:rsidR="006032FA">
        <w:t xml:space="preserve">saves a new commit object </w:t>
      </w:r>
      <w:r w:rsidR="005E722E">
        <w:t xml:space="preserve">only </w:t>
      </w:r>
      <w:r w:rsidR="006032FA">
        <w:t xml:space="preserve">in the </w:t>
      </w:r>
      <w:r w:rsidR="006032FA">
        <w:rPr>
          <w:rStyle w:val="Emphasis"/>
        </w:rPr>
        <w:t>local</w:t>
      </w:r>
      <w:r w:rsidR="006032FA">
        <w:t xml:space="preserve"> repository. Exchanging commits </w:t>
      </w:r>
      <w:proofErr w:type="gramStart"/>
      <w:r w:rsidR="006032FA">
        <w:t>has to</w:t>
      </w:r>
      <w:proofErr w:type="gramEnd"/>
      <w:r w:rsidR="006032FA">
        <w:t xml:space="preserve"> be performed manually and explicitly</w:t>
      </w:r>
      <w:r w:rsidR="00AF2EEC">
        <w:t xml:space="preserve"> </w:t>
      </w:r>
      <w:r w:rsidR="006032FA">
        <w:t xml:space="preserve">with the </w:t>
      </w:r>
      <w:r w:rsidR="00AF2EEC">
        <w:t>GIT FETCH</w:t>
      </w:r>
      <w:r w:rsidR="006032FA">
        <w:t xml:space="preserve">, </w:t>
      </w:r>
      <w:r w:rsidR="00AF2EEC">
        <w:t>GIT PULL</w:t>
      </w:r>
      <w:r w:rsidR="006032FA">
        <w:t xml:space="preserve">, </w:t>
      </w:r>
      <w:r w:rsidR="00AF2EEC">
        <w:t>or</w:t>
      </w:r>
      <w:r w:rsidR="006032FA">
        <w:t xml:space="preserve"> </w:t>
      </w:r>
      <w:r w:rsidR="00AF2EEC">
        <w:t>GIT PUSH</w:t>
      </w:r>
      <w:r w:rsidR="006032FA">
        <w:t xml:space="preserve"> commands.</w:t>
      </w:r>
    </w:p>
    <w:p w14:paraId="67055A9B" w14:textId="17438FAF" w:rsidR="007935F4" w:rsidRDefault="007935F4" w:rsidP="00860B16">
      <w:pPr>
        <w:rPr>
          <w:rFonts w:cstheme="minorHAnsi"/>
        </w:rPr>
      </w:pPr>
    </w:p>
    <w:p w14:paraId="271A1FAB" w14:textId="261E6621" w:rsidR="00EB0529" w:rsidRPr="00191653" w:rsidRDefault="00EB0529" w:rsidP="00191653">
      <w:pPr>
        <w:rPr>
          <w:rFonts w:cstheme="minorHAnsi"/>
        </w:rPr>
      </w:pPr>
      <w:r w:rsidRPr="00191653">
        <w:t>The quickest way to write a git commit is to use the command</w:t>
      </w:r>
      <w:r w:rsidR="000D3351" w:rsidRPr="00191653">
        <w:t xml:space="preserve"> with the -M message flag</w:t>
      </w:r>
      <w:r w:rsidR="00AF3E2C" w:rsidRPr="00191653">
        <w:t>,</w:t>
      </w:r>
      <w:r w:rsidR="00013C36" w:rsidRPr="00191653">
        <w:t xml:space="preserve"> enabl</w:t>
      </w:r>
      <w:r w:rsidR="00AF3E2C" w:rsidRPr="00191653">
        <w:t>ing</w:t>
      </w:r>
      <w:r w:rsidR="00013C36" w:rsidRPr="00191653">
        <w:t xml:space="preserve"> us to write a short descriptive message under 72 characters.</w:t>
      </w:r>
      <w:r w:rsidR="00AF3E2C" w:rsidRPr="00191653">
        <w:t xml:space="preserve"> </w:t>
      </w:r>
      <w:r w:rsidR="00416A46" w:rsidRPr="00191653">
        <w:t>However, for longer and more meaningful messages</w:t>
      </w:r>
      <w:r w:rsidR="00204B53" w:rsidRPr="00191653">
        <w:t xml:space="preserve">, we can use the GIT COMMIT command without the flag and edit our commit in our default code editor. </w:t>
      </w:r>
      <w:r w:rsidR="0033093F" w:rsidRPr="00191653">
        <w:rPr>
          <w:rStyle w:val="hgkelc"/>
          <w:lang w:val="en"/>
        </w:rPr>
        <w:t xml:space="preserve">The text up to the first blank line in a commit message is treated as the commit title, </w:t>
      </w:r>
      <w:r w:rsidR="00191653" w:rsidRPr="00191653">
        <w:rPr>
          <w:rStyle w:val="hgkelc"/>
          <w:lang w:val="en"/>
        </w:rPr>
        <w:t xml:space="preserve">and the </w:t>
      </w:r>
      <w:r w:rsidR="0033093F" w:rsidRPr="00191653">
        <w:rPr>
          <w:rStyle w:val="hgkelc"/>
          <w:lang w:val="en"/>
        </w:rPr>
        <w:t>rest of the commit i</w:t>
      </w:r>
      <w:r w:rsidR="00191653" w:rsidRPr="00191653">
        <w:rPr>
          <w:rStyle w:val="hgkelc"/>
          <w:lang w:val="en"/>
        </w:rPr>
        <w:t>s</w:t>
      </w:r>
      <w:r w:rsidR="0033093F" w:rsidRPr="00191653">
        <w:rPr>
          <w:rStyle w:val="hgkelc"/>
          <w:lang w:val="en"/>
        </w:rPr>
        <w:t xml:space="preserve"> the body. </w:t>
      </w:r>
      <w:r w:rsidR="00AF3E2C" w:rsidRPr="00191653">
        <w:rPr>
          <w:rStyle w:val="hgkelc"/>
          <w:lang w:val="en"/>
        </w:rPr>
        <w:t xml:space="preserve">The 50/72 rule is a set of standards that are </w:t>
      </w:r>
      <w:proofErr w:type="gramStart"/>
      <w:r w:rsidR="00AF3E2C" w:rsidRPr="00191653">
        <w:rPr>
          <w:rStyle w:val="hgkelc"/>
          <w:lang w:val="en"/>
        </w:rPr>
        <w:t>pretty well</w:t>
      </w:r>
      <w:proofErr w:type="gramEnd"/>
      <w:r w:rsidR="00AF3E2C" w:rsidRPr="00191653">
        <w:rPr>
          <w:rStyle w:val="hgkelc"/>
          <w:lang w:val="en"/>
        </w:rPr>
        <w:t xml:space="preserve"> agreed upon in the industry to </w:t>
      </w:r>
      <w:proofErr w:type="spellStart"/>
      <w:r w:rsidR="00AF3E2C" w:rsidRPr="00191653">
        <w:rPr>
          <w:rStyle w:val="hgkelc"/>
          <w:lang w:val="en"/>
        </w:rPr>
        <w:t>standardise</w:t>
      </w:r>
      <w:proofErr w:type="spellEnd"/>
      <w:r w:rsidR="00AF3E2C" w:rsidRPr="00191653">
        <w:rPr>
          <w:rStyle w:val="hgkelc"/>
          <w:lang w:val="en"/>
        </w:rPr>
        <w:t xml:space="preserve"> the format of commit messages. 50 is the maximum number of characters of the commit title, and 72 is the maximum character length of the commit body.</w:t>
      </w:r>
    </w:p>
    <w:p w14:paraId="528006CC" w14:textId="77777777" w:rsidR="007935F4" w:rsidRPr="007935F4" w:rsidRDefault="007935F4" w:rsidP="00860B16"/>
    <w:p w14:paraId="22A48BAE" w14:textId="2B882AAD" w:rsidR="008E3DF7" w:rsidRPr="009D706B" w:rsidRDefault="007E02A0" w:rsidP="00C607BD">
      <w:pPr>
        <w:rPr>
          <w:rFonts w:cstheme="minorHAnsi"/>
          <w:i/>
          <w:iCs/>
        </w:rPr>
      </w:pPr>
      <w:r w:rsidRPr="009D706B">
        <w:rPr>
          <w:rFonts w:cstheme="minorHAnsi"/>
          <w:i/>
          <w:iCs/>
        </w:rPr>
        <w:t>[Commit Code Snippet]</w:t>
      </w:r>
    </w:p>
    <w:p w14:paraId="1C5D2384" w14:textId="77777777" w:rsidR="008E3DF7" w:rsidRDefault="008E3DF7" w:rsidP="00C607BD">
      <w:pPr>
        <w:rPr>
          <w:rFonts w:cstheme="minorHAnsi"/>
          <w:b/>
          <w:bCs/>
        </w:rPr>
      </w:pPr>
    </w:p>
    <w:p w14:paraId="41EE57BE" w14:textId="52C05D4B" w:rsidR="007E02A0" w:rsidRDefault="009D706B" w:rsidP="00C607BD">
      <w:pPr>
        <w:rPr>
          <w:rFonts w:cstheme="minorHAnsi"/>
          <w:b/>
          <w:bCs/>
        </w:rPr>
      </w:pPr>
      <w:r>
        <w:rPr>
          <w:rFonts w:cstheme="minorHAnsi"/>
          <w:b/>
          <w:bCs/>
        </w:rPr>
        <w:t>Commit Best Practices</w:t>
      </w:r>
    </w:p>
    <w:p w14:paraId="662346B7" w14:textId="77777777" w:rsidR="009D706B" w:rsidRDefault="009D706B" w:rsidP="00C607BD">
      <w:pPr>
        <w:rPr>
          <w:rFonts w:cstheme="minorHAnsi"/>
          <w:b/>
          <w:bCs/>
        </w:rPr>
      </w:pPr>
    </w:p>
    <w:p w14:paraId="6C69DDD5" w14:textId="31604541" w:rsidR="009D706B" w:rsidRDefault="009D706B" w:rsidP="009D38DB">
      <w:r>
        <w:t>Each commit should represent a logical unit of work</w:t>
      </w:r>
      <w:r w:rsidR="00AE28ED">
        <w:t xml:space="preserve"> an</w:t>
      </w:r>
      <w:r>
        <w:t>d focus on a specific feature, bug fix, or improvement. Avoid committing unrelated changes together</w:t>
      </w:r>
      <w:r w:rsidR="00AE28ED">
        <w:t>!</w:t>
      </w:r>
    </w:p>
    <w:p w14:paraId="248E0B39" w14:textId="77777777" w:rsidR="00BA1915" w:rsidRDefault="00BA1915" w:rsidP="009D38DB"/>
    <w:p w14:paraId="5FECE283" w14:textId="6559163E" w:rsidR="00BA1915" w:rsidRDefault="00BA1915" w:rsidP="009D38DB">
      <w:r>
        <w:t xml:space="preserve">Write meaningful commit messages. The message should concisely describe what the commit does and why it </w:t>
      </w:r>
      <w:r w:rsidR="005612ED">
        <w:t>i</w:t>
      </w:r>
      <w:r>
        <w:t xml:space="preserve">s necessary. A good commit message helps others understand the context without </w:t>
      </w:r>
      <w:r w:rsidR="005612ED">
        <w:t>delving</w:t>
      </w:r>
      <w:r>
        <w:t xml:space="preserve"> into the code.</w:t>
      </w:r>
    </w:p>
    <w:p w14:paraId="68AC898E" w14:textId="77777777" w:rsidR="00BA1915" w:rsidRDefault="00BA1915" w:rsidP="009D38DB"/>
    <w:p w14:paraId="54413901" w14:textId="264BF4C4" w:rsidR="00BA1915" w:rsidRDefault="00BA1915" w:rsidP="009D38DB">
      <w:r>
        <w:t>Keep code formatting and style changes separate from functional code changes. It's a good practice to have dedicated commits for formatting improvements.</w:t>
      </w:r>
    </w:p>
    <w:p w14:paraId="2AA5CF84" w14:textId="77777777" w:rsidR="00BA1915" w:rsidRDefault="00BA1915" w:rsidP="009D38DB"/>
    <w:p w14:paraId="1FBB5D4C" w14:textId="1F0C8BAC" w:rsidR="00BA1915" w:rsidRPr="00135E38" w:rsidRDefault="005612ED" w:rsidP="009D38DB">
      <w:pPr>
        <w:rPr>
          <w:rFonts w:cstheme="minorHAnsi"/>
          <w:b/>
          <w:bCs/>
        </w:rPr>
      </w:pPr>
      <w:r>
        <w:t>Long messages can be hard to read. Keep messages concise and to the point while providing enough information to understand the purpose of the change.</w:t>
      </w:r>
    </w:p>
    <w:p w14:paraId="15474505" w14:textId="77777777" w:rsidR="005612ED" w:rsidRDefault="005612ED" w:rsidP="009D38DB">
      <w:pPr>
        <w:rPr>
          <w:b/>
          <w:bCs/>
        </w:rPr>
      </w:pPr>
    </w:p>
    <w:p w14:paraId="3381BE71" w14:textId="77777777" w:rsidR="005612ED" w:rsidRDefault="005612ED" w:rsidP="009D38DB">
      <w:r>
        <w:t>Write commit messages in the imperative mood, as if you're giving a command. For example, "Fix a bug" or "Add a new feature." This convention is widely accepted and helps maintain consistency.</w:t>
      </w:r>
    </w:p>
    <w:p w14:paraId="5D9B2993" w14:textId="77777777" w:rsidR="005612ED" w:rsidRDefault="005612ED" w:rsidP="009D38DB"/>
    <w:p w14:paraId="20BB7CB3" w14:textId="0A14F2CB" w:rsidR="00663B7C" w:rsidRDefault="005612ED" w:rsidP="009D38DB">
      <w:pPr>
        <w:rPr>
          <w:b/>
          <w:bCs/>
        </w:rPr>
      </w:pPr>
      <w:r>
        <w:t>Always run tests and ensure that the code compiles without errors before committing</w:t>
      </w:r>
      <w:r w:rsidR="009D38DB">
        <w:t xml:space="preserve"> to </w:t>
      </w:r>
      <w:r>
        <w:t>reduce the likelihood of breaking the build.</w:t>
      </w:r>
      <w:r w:rsidR="00663B7C">
        <w:rPr>
          <w:b/>
          <w:bCs/>
        </w:rPr>
        <w:br w:type="page"/>
      </w:r>
    </w:p>
    <w:p w14:paraId="4BCC7628" w14:textId="3AB7509C" w:rsidR="003F2FB6" w:rsidRDefault="00713A6E" w:rsidP="002B4533">
      <w:pPr>
        <w:rPr>
          <w:b/>
          <w:bCs/>
        </w:rPr>
      </w:pPr>
      <w:r>
        <w:rPr>
          <w:b/>
          <w:bCs/>
        </w:rPr>
        <w:lastRenderedPageBreak/>
        <w:t>Skipping the Staging</w:t>
      </w:r>
    </w:p>
    <w:p w14:paraId="75CCAD50" w14:textId="77777777" w:rsidR="00713A6E" w:rsidRDefault="00713A6E" w:rsidP="002B4533">
      <w:pPr>
        <w:rPr>
          <w:b/>
          <w:bCs/>
        </w:rPr>
      </w:pPr>
    </w:p>
    <w:p w14:paraId="53CA42C1" w14:textId="77777777" w:rsidR="00F01419" w:rsidRDefault="00A47340" w:rsidP="002B4533">
      <w:r>
        <w:t>The primary purpose of the Git staging area (also known as the index) is to allow you to review and prepare the changes committed to the repository. The staging area serves as an intermediate step between your working directory and the Git repository. It allows you to select changes (modifications, additions, or deletions) from your working directory for inclusion in the next commit.</w:t>
      </w:r>
      <w:r w:rsidR="00586845">
        <w:t xml:space="preserve"> </w:t>
      </w:r>
    </w:p>
    <w:p w14:paraId="06718D56" w14:textId="77777777" w:rsidR="00F01419" w:rsidRDefault="00F01419" w:rsidP="002B4533"/>
    <w:p w14:paraId="54F7C285" w14:textId="7D1184F2" w:rsidR="00713A6E" w:rsidRDefault="00586845" w:rsidP="002B4533">
      <w:r>
        <w:t xml:space="preserve">However, if you are </w:t>
      </w:r>
      <w:r w:rsidR="00DE7B43">
        <w:t>confident that</w:t>
      </w:r>
      <w:r>
        <w:t xml:space="preserve"> the code</w:t>
      </w:r>
      <w:r w:rsidR="00EF2517">
        <w:t xml:space="preserve"> to be committed does not need to be reviewed, you can skip the staging area.</w:t>
      </w:r>
      <w:r w:rsidR="00F01419">
        <w:t xml:space="preserve"> Skipping the staging area and making commits directly from your working directory is a practice often referred to as a "direct commit" or a "commit without staging"</w:t>
      </w:r>
      <w:r w:rsidR="00B305FA">
        <w:t xml:space="preserve">. </w:t>
      </w:r>
      <w:r w:rsidR="006B5634">
        <w:t>Skipping the staging area is acceptable for minimal, self-contained changes ready to be committed without further review</w:t>
      </w:r>
      <w:r w:rsidR="00B305FA">
        <w:t>. For example, fixing a simple typo in a comment.</w:t>
      </w:r>
    </w:p>
    <w:p w14:paraId="333EEEA1" w14:textId="77777777" w:rsidR="00C20646" w:rsidRDefault="00C20646" w:rsidP="002B4533"/>
    <w:p w14:paraId="0F119F16" w14:textId="069BD520" w:rsidR="00C20646" w:rsidRDefault="00003B01" w:rsidP="002B4533">
      <w:proofErr w:type="gramStart"/>
      <w:r>
        <w:t>So</w:t>
      </w:r>
      <w:proofErr w:type="gramEnd"/>
      <w:r>
        <w:t xml:space="preserve"> after changes in the working directory, </w:t>
      </w:r>
      <w:r w:rsidR="00491883">
        <w:t xml:space="preserve">we use direct commit all </w:t>
      </w:r>
      <w:r w:rsidR="00C97BEE">
        <w:t xml:space="preserve">with a message </w:t>
      </w:r>
      <w:r w:rsidR="00491883">
        <w:t>instead of the ADD command (</w:t>
      </w:r>
      <w:r w:rsidR="0029291D">
        <w:t>COMMIT -</w:t>
      </w:r>
      <w:r w:rsidR="0085483F">
        <w:t>A -M or COMMIT -AM</w:t>
      </w:r>
      <w:r w:rsidR="00491883">
        <w:t>).</w:t>
      </w:r>
    </w:p>
    <w:p w14:paraId="0A100EA3" w14:textId="77777777" w:rsidR="006A260F" w:rsidRDefault="006A260F" w:rsidP="002B4533"/>
    <w:p w14:paraId="2BC847D2" w14:textId="64BB71AF" w:rsidR="006A260F" w:rsidRPr="0015733E" w:rsidRDefault="006A260F" w:rsidP="002B4533">
      <w:pPr>
        <w:rPr>
          <w:i/>
          <w:iCs/>
        </w:rPr>
      </w:pPr>
      <w:r w:rsidRPr="0015733E">
        <w:rPr>
          <w:i/>
          <w:iCs/>
        </w:rPr>
        <w:t>[</w:t>
      </w:r>
      <w:r w:rsidR="0015733E" w:rsidRPr="0015733E">
        <w:rPr>
          <w:i/>
          <w:iCs/>
        </w:rPr>
        <w:t>Skip Staging Code Snippet</w:t>
      </w:r>
      <w:r w:rsidRPr="0015733E">
        <w:rPr>
          <w:i/>
          <w:iCs/>
        </w:rPr>
        <w:t>]</w:t>
      </w:r>
    </w:p>
    <w:p w14:paraId="4B31A289" w14:textId="77777777" w:rsidR="00C20646" w:rsidRDefault="00C20646" w:rsidP="002B4533"/>
    <w:p w14:paraId="11C425A0" w14:textId="313450E8" w:rsidR="0015733E" w:rsidRPr="00FD75C1" w:rsidRDefault="00FD75C1" w:rsidP="002B4533">
      <w:pPr>
        <w:rPr>
          <w:b/>
          <w:bCs/>
        </w:rPr>
      </w:pPr>
      <w:r w:rsidRPr="00FD75C1">
        <w:rPr>
          <w:b/>
          <w:bCs/>
        </w:rPr>
        <w:t>Removing Files</w:t>
      </w:r>
    </w:p>
    <w:p w14:paraId="79FFC187" w14:textId="77777777" w:rsidR="00C20646" w:rsidRDefault="00C20646" w:rsidP="002B4533"/>
    <w:p w14:paraId="7A42F77B" w14:textId="4F6CF659" w:rsidR="00FD75C1" w:rsidRDefault="004939EE" w:rsidP="002B4533">
      <w:r>
        <w:t>We can use the RM or DEL commands if we want to remove unwanted files in our project</w:t>
      </w:r>
      <w:r w:rsidR="00210B88">
        <w:t>. However, it is important to remember that</w:t>
      </w:r>
      <w:r w:rsidR="00E35F2C">
        <w:t xml:space="preserve"> even though we removed the file from our working directory,</w:t>
      </w:r>
      <w:r>
        <w:t xml:space="preserve"> it will still be in the staging area.</w:t>
      </w:r>
      <w:r w:rsidR="002C47B8">
        <w:t xml:space="preserve"> To confirm that, we can list our files in the </w:t>
      </w:r>
      <w:r w:rsidR="006020DD">
        <w:t>staging</w:t>
      </w:r>
      <w:r w:rsidR="002C47B8">
        <w:t xml:space="preserve"> area with GIT LS-FILES.</w:t>
      </w:r>
      <w:r w:rsidR="007C21C9">
        <w:t xml:space="preserve"> </w:t>
      </w:r>
      <w:r w:rsidR="00296E2D">
        <w:t>When we remove files, we need to stage them with ADD command.</w:t>
      </w:r>
      <w:r w:rsidR="00E23547">
        <w:t xml:space="preserve"> As a short</w:t>
      </w:r>
      <w:r w:rsidR="007901A8">
        <w:t>hand</w:t>
      </w:r>
      <w:r w:rsidR="00E23547">
        <w:t>, we can use GIT RM</w:t>
      </w:r>
      <w:r w:rsidR="007901A8">
        <w:t xml:space="preserve"> instead of the plain Linux one</w:t>
      </w:r>
      <w:r w:rsidR="00BE3A60">
        <w:t>.</w:t>
      </w:r>
    </w:p>
    <w:p w14:paraId="7CB25799" w14:textId="77777777" w:rsidR="00C20646" w:rsidRDefault="00C20646" w:rsidP="002B4533"/>
    <w:p w14:paraId="48FD6974" w14:textId="71026755" w:rsidR="00C20646" w:rsidRDefault="00802F13" w:rsidP="002B4533">
      <w:pPr>
        <w:rPr>
          <w:b/>
          <w:bCs/>
        </w:rPr>
      </w:pPr>
      <w:r>
        <w:rPr>
          <w:b/>
          <w:bCs/>
        </w:rPr>
        <w:t>Renaming and Moving Files</w:t>
      </w:r>
    </w:p>
    <w:p w14:paraId="1AD393F0" w14:textId="77777777" w:rsidR="00802F13" w:rsidRDefault="00802F13" w:rsidP="002B4533">
      <w:pPr>
        <w:rPr>
          <w:b/>
          <w:bCs/>
        </w:rPr>
      </w:pPr>
    </w:p>
    <w:p w14:paraId="29C8E97C" w14:textId="4F6DFA92" w:rsidR="00802F13" w:rsidRPr="00F530E7" w:rsidRDefault="0086316B" w:rsidP="002B4533">
      <w:r>
        <w:t>Renaming</w:t>
      </w:r>
      <w:r w:rsidR="00F530E7">
        <w:t xml:space="preserve"> can be do</w:t>
      </w:r>
      <w:r>
        <w:t>ne with the MV</w:t>
      </w:r>
      <w:r w:rsidR="00A60C1C">
        <w:t xml:space="preserve"> “move”</w:t>
      </w:r>
      <w:r>
        <w:t xml:space="preserve"> command</w:t>
      </w:r>
      <w:r w:rsidR="00A60C1C">
        <w:t>.</w:t>
      </w:r>
      <w:r w:rsidR="00EA3EBD">
        <w:t xml:space="preserve"> </w:t>
      </w:r>
      <w:r w:rsidR="008C7ED9">
        <w:t xml:space="preserve">If we run git STATUS, we </w:t>
      </w:r>
      <w:r w:rsidR="00827237">
        <w:t xml:space="preserve">will see two changes: the file with the previous name is deleted, and a new file </w:t>
      </w:r>
      <w:r w:rsidR="00F72D02">
        <w:t>with the current name is added</w:t>
      </w:r>
      <w:r w:rsidR="00827237">
        <w:t xml:space="preserve">. </w:t>
      </w:r>
      <w:r w:rsidR="00F72D02">
        <w:t xml:space="preserve">As </w:t>
      </w:r>
      <w:r w:rsidR="00EA3EBD">
        <w:t xml:space="preserve">Git </w:t>
      </w:r>
      <w:r w:rsidR="008C7ED9">
        <w:t>doesn’t automatically track new files</w:t>
      </w:r>
      <w:r w:rsidR="00F72D02">
        <w:t>, we need to stage these changes.</w:t>
      </w:r>
      <w:r w:rsidR="005B7A2B">
        <w:t xml:space="preserve"> </w:t>
      </w:r>
      <w:r w:rsidR="007D29C8">
        <w:t>Because renaming is a two-step operation</w:t>
      </w:r>
      <w:r w:rsidR="001B687D">
        <w:t xml:space="preserve">, once we modify the working directory, </w:t>
      </w:r>
      <w:r w:rsidR="0000649F">
        <w:t>which</w:t>
      </w:r>
      <w:r w:rsidR="001B687D">
        <w:t xml:space="preserve"> </w:t>
      </w:r>
      <w:r w:rsidR="00C72B71">
        <w:t>stage</w:t>
      </w:r>
      <w:r w:rsidR="0000649F">
        <w:t>s</w:t>
      </w:r>
      <w:r w:rsidR="00C72B71">
        <w:t xml:space="preserve"> both the deletion of the old file and </w:t>
      </w:r>
      <w:r w:rsidR="0000649F">
        <w:t xml:space="preserve">the </w:t>
      </w:r>
      <w:r w:rsidR="00C72B71">
        <w:t xml:space="preserve">addition of a new file, Git provides </w:t>
      </w:r>
      <w:r w:rsidR="0000649F">
        <w:t>its own MV function.</w:t>
      </w:r>
    </w:p>
    <w:p w14:paraId="75EE0185" w14:textId="77777777" w:rsidR="00F761EE" w:rsidRDefault="00F761EE">
      <w:pPr>
        <w:jc w:val="left"/>
        <w:rPr>
          <w:b/>
          <w:bCs/>
        </w:rPr>
      </w:pPr>
    </w:p>
    <w:p w14:paraId="603D1BC3" w14:textId="77777777" w:rsidR="00F761EE" w:rsidRDefault="00F761EE">
      <w:pPr>
        <w:jc w:val="left"/>
        <w:rPr>
          <w:b/>
          <w:bCs/>
        </w:rPr>
      </w:pPr>
      <w:r>
        <w:rPr>
          <w:b/>
          <w:bCs/>
        </w:rPr>
        <w:t>Git Ignore</w:t>
      </w:r>
    </w:p>
    <w:p w14:paraId="0C26C950" w14:textId="77777777" w:rsidR="00F761EE" w:rsidRDefault="00F761EE">
      <w:pPr>
        <w:jc w:val="left"/>
        <w:rPr>
          <w:b/>
          <w:bCs/>
        </w:rPr>
      </w:pPr>
    </w:p>
    <w:p w14:paraId="5E0380F8" w14:textId="30D22543" w:rsidR="00141D87" w:rsidRDefault="001C013E" w:rsidP="00AE0790">
      <w:r>
        <w:t xml:space="preserve">For most projects, there </w:t>
      </w:r>
      <w:r w:rsidR="002A1838">
        <w:t>will</w:t>
      </w:r>
      <w:r>
        <w:t xml:space="preserve"> be files and folders that</w:t>
      </w:r>
      <w:r w:rsidR="0032214A">
        <w:t xml:space="preserve"> should </w:t>
      </w:r>
      <w:r w:rsidR="002A1838">
        <w:t>not be</w:t>
      </w:r>
      <w:r w:rsidR="0032214A">
        <w:t xml:space="preserve"> included </w:t>
      </w:r>
      <w:r w:rsidR="00002AB1">
        <w:t xml:space="preserve">or tracked </w:t>
      </w:r>
      <w:r w:rsidR="0032214A">
        <w:t>in the repository</w:t>
      </w:r>
      <w:r w:rsidR="00AE0790">
        <w:t>. Such files either do not add any value to our project or pose a security</w:t>
      </w:r>
      <w:r w:rsidR="00141D87">
        <w:t xml:space="preserve"> threat:</w:t>
      </w:r>
    </w:p>
    <w:p w14:paraId="1F43C166" w14:textId="2F05925A" w:rsidR="007E6A07" w:rsidRDefault="008751C4" w:rsidP="007E6A07">
      <w:pPr>
        <w:pStyle w:val="ListParagraph"/>
        <w:numPr>
          <w:ilvl w:val="0"/>
          <w:numId w:val="12"/>
        </w:numPr>
      </w:pPr>
      <w:proofErr w:type="spellStart"/>
      <w:r>
        <w:t>Npm</w:t>
      </w:r>
      <w:proofErr w:type="spellEnd"/>
      <w:r>
        <w:t xml:space="preserve"> and Yarn: </w:t>
      </w:r>
      <w:r w:rsidR="00BD33CD">
        <w:t>dependencies can be regenerated from the package JSON</w:t>
      </w:r>
      <w:r w:rsidR="00296D0F">
        <w:t>,</w:t>
      </w:r>
    </w:p>
    <w:p w14:paraId="52F67590" w14:textId="08ABB479" w:rsidR="00296D0F" w:rsidRDefault="0000511C" w:rsidP="007E6A07">
      <w:pPr>
        <w:pStyle w:val="ListParagraph"/>
        <w:numPr>
          <w:ilvl w:val="0"/>
          <w:numId w:val="12"/>
        </w:numPr>
      </w:pPr>
      <w:r>
        <w:t xml:space="preserve">Build and </w:t>
      </w:r>
      <w:proofErr w:type="spellStart"/>
      <w:r>
        <w:t>Dist</w:t>
      </w:r>
      <w:proofErr w:type="spellEnd"/>
      <w:r>
        <w:t xml:space="preserve"> folders: the</w:t>
      </w:r>
      <w:r w:rsidR="00E71FAB">
        <w:t>y</w:t>
      </w:r>
      <w:r>
        <w:t xml:space="preserve"> are compiled from the source code,</w:t>
      </w:r>
    </w:p>
    <w:p w14:paraId="1245400C" w14:textId="5FFD92B5" w:rsidR="0000511C" w:rsidRDefault="00425B49" w:rsidP="007E6A07">
      <w:pPr>
        <w:pStyle w:val="ListParagraph"/>
        <w:numPr>
          <w:ilvl w:val="0"/>
          <w:numId w:val="12"/>
        </w:numPr>
      </w:pPr>
      <w:r>
        <w:t>Development log files,</w:t>
      </w:r>
    </w:p>
    <w:p w14:paraId="553F51AE" w14:textId="02F55C6B" w:rsidR="00425B49" w:rsidRDefault="00C03CE4" w:rsidP="007E6A07">
      <w:pPr>
        <w:pStyle w:val="ListParagraph"/>
        <w:numPr>
          <w:ilvl w:val="0"/>
          <w:numId w:val="12"/>
        </w:numPr>
      </w:pPr>
      <w:r>
        <w:t>Environment configurations, such as .ENV files</w:t>
      </w:r>
      <w:r w:rsidR="00DB4AAB">
        <w:t xml:space="preserve">, may </w:t>
      </w:r>
      <w:r w:rsidR="00FA445D">
        <w:t xml:space="preserve">contain sensitive information, such as API keys and </w:t>
      </w:r>
      <w:r w:rsidR="006C1736">
        <w:t xml:space="preserve">credentials, </w:t>
      </w:r>
      <w:r w:rsidR="00EE1F47">
        <w:t xml:space="preserve">and exposing them may cause security </w:t>
      </w:r>
      <w:r w:rsidR="00A67951">
        <w:t>breaches.</w:t>
      </w:r>
    </w:p>
    <w:p w14:paraId="563156EA" w14:textId="77777777" w:rsidR="00A67951" w:rsidRDefault="00A67951" w:rsidP="00A67951"/>
    <w:p w14:paraId="49999E79" w14:textId="6B136EA6" w:rsidR="00F26C20" w:rsidRDefault="00AC2AD6" w:rsidP="00A67951">
      <w:pPr>
        <w:rPr>
          <w:i/>
          <w:iCs/>
        </w:rPr>
      </w:pPr>
      <w:r w:rsidRPr="00E96497">
        <w:rPr>
          <w:i/>
          <w:iCs/>
        </w:rPr>
        <w:lastRenderedPageBreak/>
        <w:t>[</w:t>
      </w:r>
      <w:proofErr w:type="spellStart"/>
      <w:r w:rsidRPr="00E96497">
        <w:rPr>
          <w:i/>
          <w:iCs/>
        </w:rPr>
        <w:t>Gitignore</w:t>
      </w:r>
      <w:proofErr w:type="spellEnd"/>
      <w:r w:rsidRPr="00E96497">
        <w:rPr>
          <w:i/>
          <w:iCs/>
        </w:rPr>
        <w:t xml:space="preserve"> Code Snippet]</w:t>
      </w:r>
    </w:p>
    <w:p w14:paraId="3418A600" w14:textId="77777777" w:rsidR="00756F51" w:rsidRDefault="00756F51" w:rsidP="00A67951"/>
    <w:p w14:paraId="4A245E38" w14:textId="260058BF" w:rsidR="00756F51" w:rsidRPr="00756F51" w:rsidRDefault="00756F51" w:rsidP="00A67951">
      <w:r>
        <w:t>Ho</w:t>
      </w:r>
      <w:r w:rsidR="0086613B">
        <w:t xml:space="preserve">wever, if </w:t>
      </w:r>
      <w:r w:rsidR="00B85B20">
        <w:t>Git has already tracked a file</w:t>
      </w:r>
      <w:r w:rsidR="0086613B">
        <w:t>, it won’t be able</w:t>
      </w:r>
      <w:r w:rsidR="00B85B20">
        <w:t xml:space="preserve"> to ignore it anymore</w:t>
      </w:r>
      <w:r w:rsidR="00E43BF8">
        <w:t xml:space="preserve">, and we need to remove it </w:t>
      </w:r>
      <w:r w:rsidR="006E23B8">
        <w:t>from the staging area.</w:t>
      </w:r>
    </w:p>
    <w:p w14:paraId="2465217D" w14:textId="77777777" w:rsidR="00BB689D" w:rsidRDefault="00BB689D" w:rsidP="00AE0790">
      <w:pPr>
        <w:rPr>
          <w:b/>
          <w:bCs/>
        </w:rPr>
      </w:pPr>
    </w:p>
    <w:p w14:paraId="6ADBFDB8" w14:textId="77777777" w:rsidR="00F6404A" w:rsidRDefault="00BB689D" w:rsidP="00AE0790">
      <w:pPr>
        <w:rPr>
          <w:i/>
          <w:iCs/>
        </w:rPr>
      </w:pPr>
      <w:r w:rsidRPr="00F6404A">
        <w:rPr>
          <w:i/>
          <w:iCs/>
        </w:rPr>
        <w:t>[</w:t>
      </w:r>
      <w:r w:rsidR="00F6404A" w:rsidRPr="00F6404A">
        <w:rPr>
          <w:i/>
          <w:iCs/>
        </w:rPr>
        <w:t>Remove from Index Code Snippet</w:t>
      </w:r>
      <w:r w:rsidRPr="00F6404A">
        <w:rPr>
          <w:i/>
          <w:iCs/>
        </w:rPr>
        <w:t>]</w:t>
      </w:r>
    </w:p>
    <w:p w14:paraId="10493F52" w14:textId="77777777" w:rsidR="00F6404A" w:rsidRDefault="00F6404A" w:rsidP="00AE0790"/>
    <w:p w14:paraId="75DBF290" w14:textId="660E7706" w:rsidR="00D50F3A" w:rsidRPr="00EA36CA" w:rsidRDefault="00222C90" w:rsidP="00AE0790">
      <w:pPr>
        <w:rPr>
          <w:b/>
          <w:bCs/>
        </w:rPr>
      </w:pPr>
      <w:r w:rsidRPr="00EA36CA">
        <w:rPr>
          <w:b/>
          <w:bCs/>
        </w:rPr>
        <w:t>Viewing History and Commits</w:t>
      </w:r>
    </w:p>
    <w:p w14:paraId="659BEC16" w14:textId="77777777" w:rsidR="00EA36CA" w:rsidRDefault="00EA36CA" w:rsidP="00AE0790"/>
    <w:p w14:paraId="4EF3F142" w14:textId="0DF92235" w:rsidR="00EA36CA" w:rsidRPr="00821E94" w:rsidRDefault="00EA36CA" w:rsidP="00AE0790">
      <w:r>
        <w:t>Using the GIT LOG</w:t>
      </w:r>
      <w:r w:rsidR="007C6C50">
        <w:t xml:space="preserve">, we can list </w:t>
      </w:r>
      <w:r w:rsidR="00A57BF4">
        <w:t xml:space="preserve">the history </w:t>
      </w:r>
      <w:r w:rsidR="004B4DE1">
        <w:t xml:space="preserve">of </w:t>
      </w:r>
      <w:r w:rsidR="007C6C50">
        <w:t xml:space="preserve">all the commits made to the </w:t>
      </w:r>
      <w:r w:rsidR="004B4DE1">
        <w:t>repository.</w:t>
      </w:r>
      <w:r w:rsidR="0016466C">
        <w:t xml:space="preserve"> The listed commits are sorted from latest to earliest</w:t>
      </w:r>
      <w:r w:rsidR="00E50296">
        <w:t xml:space="preserve"> and include the identifier, </w:t>
      </w:r>
      <w:r w:rsidR="00015A2A">
        <w:t>author and date.</w:t>
      </w:r>
      <w:r w:rsidR="00B91555">
        <w:t xml:space="preserve"> </w:t>
      </w:r>
      <w:r w:rsidR="005A054F">
        <w:t>The git identifier or a Git Commit ID is a unique</w:t>
      </w:r>
      <w:r w:rsidR="00190B56">
        <w:t xml:space="preserve"> 40</w:t>
      </w:r>
      <w:r w:rsidR="004E5212">
        <w:t>-</w:t>
      </w:r>
      <w:r w:rsidR="00190B56">
        <w:t>character</w:t>
      </w:r>
      <w:r w:rsidR="005A054F">
        <w:t xml:space="preserve"> SHA-hash value generated automatically and assigned to commits whenever a new commit is made to the repository. Commit </w:t>
      </w:r>
      <w:r w:rsidR="00190B56">
        <w:t>ID</w:t>
      </w:r>
      <w:r w:rsidR="005A054F">
        <w:t xml:space="preserve"> is used while merging commits or checking out files from different commits.</w:t>
      </w:r>
      <w:r w:rsidR="004E5212">
        <w:t xml:space="preserve"> </w:t>
      </w:r>
      <w:r w:rsidR="004E5212" w:rsidRPr="00B360C8">
        <w:rPr>
          <w:i/>
          <w:iCs/>
        </w:rPr>
        <w:t xml:space="preserve">[Link: </w:t>
      </w:r>
      <w:r w:rsidR="00B360C8" w:rsidRPr="00B360C8">
        <w:rPr>
          <w:i/>
          <w:iCs/>
        </w:rPr>
        <w:t>Hameed</w:t>
      </w:r>
      <w:r w:rsidR="004E5212" w:rsidRPr="00B360C8">
        <w:rPr>
          <w:i/>
          <w:iCs/>
        </w:rPr>
        <w:t>]</w:t>
      </w:r>
      <w:r w:rsidR="00821E94">
        <w:t xml:space="preserve"> To get a less verbose version of the history, we use the</w:t>
      </w:r>
      <w:r w:rsidR="00160CEC">
        <w:t xml:space="preserve"> GIT LOG with the</w:t>
      </w:r>
      <w:r w:rsidR="00821E94">
        <w:t xml:space="preserve"> </w:t>
      </w:r>
      <w:r w:rsidR="001D52F0">
        <w:t>--</w:t>
      </w:r>
      <w:r w:rsidR="00160CEC">
        <w:t>ONELINE flag</w:t>
      </w:r>
      <w:r w:rsidR="000B4A07">
        <w:t>, and to reverse the sorting of the list, use the –REVERSE flag.</w:t>
      </w:r>
    </w:p>
    <w:p w14:paraId="36205A8D" w14:textId="77777777" w:rsidR="00EA36CA" w:rsidRDefault="00EA36CA" w:rsidP="00AE0790"/>
    <w:p w14:paraId="2F55208E" w14:textId="0F1AC65A" w:rsidR="001722B4" w:rsidRPr="00292EB2" w:rsidRDefault="001722B4" w:rsidP="00AE0790">
      <w:pPr>
        <w:rPr>
          <w:i/>
          <w:iCs/>
        </w:rPr>
      </w:pPr>
      <w:r w:rsidRPr="00292EB2">
        <w:rPr>
          <w:i/>
          <w:iCs/>
        </w:rPr>
        <w:t>[</w:t>
      </w:r>
      <w:r w:rsidR="00292EB2" w:rsidRPr="00292EB2">
        <w:rPr>
          <w:i/>
          <w:iCs/>
        </w:rPr>
        <w:t>Git Log Code Snippet</w:t>
      </w:r>
      <w:r w:rsidRPr="00292EB2">
        <w:rPr>
          <w:i/>
          <w:iCs/>
        </w:rPr>
        <w:t>]</w:t>
      </w:r>
    </w:p>
    <w:p w14:paraId="32713E12" w14:textId="77777777" w:rsidR="00292EB2" w:rsidRDefault="00292EB2" w:rsidP="00AE0790"/>
    <w:p w14:paraId="13B77322" w14:textId="05A1EC5B" w:rsidR="00D113EA" w:rsidRDefault="00292EB2" w:rsidP="00AE0790">
      <w:r>
        <w:t xml:space="preserve">To inspect the changes in a commit, </w:t>
      </w:r>
      <w:r w:rsidR="00772FF0">
        <w:t xml:space="preserve">we type the GIT SHOW in the terminal with the unique ID </w:t>
      </w:r>
      <w:r w:rsidR="00F13636">
        <w:t xml:space="preserve">of the commit. There is no need to type the </w:t>
      </w:r>
      <w:r w:rsidR="00D113EA">
        <w:t>complete</w:t>
      </w:r>
      <w:r w:rsidR="00F13636">
        <w:t xml:space="preserve"> ID</w:t>
      </w:r>
      <w:r w:rsidR="00D113EA">
        <w:t xml:space="preserve">. </w:t>
      </w:r>
      <w:proofErr w:type="gramStart"/>
      <w:r w:rsidR="00D113EA">
        <w:t>A</w:t>
      </w:r>
      <w:r w:rsidR="00F13636">
        <w:t>s long as</w:t>
      </w:r>
      <w:proofErr w:type="gramEnd"/>
      <w:r w:rsidR="00F13636">
        <w:t xml:space="preserve"> there are no </w:t>
      </w:r>
      <w:r w:rsidR="00E20A83">
        <w:t>multiple matches, the first few characte</w:t>
      </w:r>
      <w:r w:rsidR="00D113EA">
        <w:t>rs of the ID can identify a commit.</w:t>
      </w:r>
      <w:r w:rsidR="00ED5BEF">
        <w:t xml:space="preserve"> Alternatively, to </w:t>
      </w:r>
      <w:r w:rsidR="00F76131">
        <w:t xml:space="preserve">see the last commit, use the </w:t>
      </w:r>
      <w:proofErr w:type="gramStart"/>
      <w:r w:rsidR="00F76131">
        <w:t xml:space="preserve">HEAD  </w:t>
      </w:r>
      <w:r w:rsidR="00B24E9B">
        <w:t>and</w:t>
      </w:r>
      <w:proofErr w:type="gramEnd"/>
      <w:r w:rsidR="00B24E9B">
        <w:t xml:space="preserve"> an optional tilde </w:t>
      </w:r>
      <w:r w:rsidR="00AB3597">
        <w:t xml:space="preserve">~ </w:t>
      </w:r>
      <w:r w:rsidR="00B24E9B">
        <w:t xml:space="preserve">to signify how many steps need to </w:t>
      </w:r>
      <w:r w:rsidR="00AA3F16">
        <w:t>go</w:t>
      </w:r>
      <w:r w:rsidR="00B24E9B">
        <w:t xml:space="preserve"> back.</w:t>
      </w:r>
      <w:r w:rsidR="00006DE3">
        <w:t xml:space="preserve"> </w:t>
      </w:r>
      <w:r w:rsidR="006F12EC">
        <w:t>Additionally, we can view the whole directory structure using the LS-TREE command</w:t>
      </w:r>
      <w:r w:rsidR="004E2EC9">
        <w:t>.</w:t>
      </w:r>
    </w:p>
    <w:p w14:paraId="69E5CBA5" w14:textId="77777777" w:rsidR="004E2EC9" w:rsidRDefault="004E2EC9" w:rsidP="00AE0790"/>
    <w:p w14:paraId="4E364596" w14:textId="0AD12D59" w:rsidR="004E2EC9" w:rsidRPr="004E2EC9" w:rsidRDefault="004E2EC9" w:rsidP="00AE0790">
      <w:pPr>
        <w:rPr>
          <w:i/>
          <w:iCs/>
        </w:rPr>
      </w:pPr>
      <w:r w:rsidRPr="004E2EC9">
        <w:rPr>
          <w:i/>
          <w:iCs/>
        </w:rPr>
        <w:t>[Git Show Code Snippet]</w:t>
      </w:r>
    </w:p>
    <w:p w14:paraId="50DA50F7" w14:textId="77777777" w:rsidR="00D113EA" w:rsidRDefault="00D113EA" w:rsidP="00AE0790"/>
    <w:p w14:paraId="3D8C346F" w14:textId="5D5D067E" w:rsidR="00D113EA" w:rsidRDefault="003D739F" w:rsidP="00AE0790">
      <w:r>
        <w:t xml:space="preserve">In Git the folders are represented as trees and the files as blobs. BLOB </w:t>
      </w:r>
      <w:r w:rsidR="00F93B6C">
        <w:t>is</w:t>
      </w:r>
      <w:r>
        <w:t xml:space="preserve"> a “Binary Large Object,” a data type that stores binary data. Binary Large Objects (BLOBs) can be complex files like images or videos, unlike other data strings that only store letters and numbers.</w:t>
      </w:r>
      <w:r w:rsidR="00F93B6C">
        <w:t xml:space="preserve"> </w:t>
      </w:r>
      <w:r w:rsidR="00F93B6C" w:rsidRPr="00BF076F">
        <w:rPr>
          <w:i/>
          <w:iCs/>
        </w:rPr>
        <w:t>[</w:t>
      </w:r>
      <w:r w:rsidR="008851C6" w:rsidRPr="00BF076F">
        <w:rPr>
          <w:i/>
          <w:iCs/>
        </w:rPr>
        <w:t>L</w:t>
      </w:r>
      <w:r w:rsidR="00F751F5" w:rsidRPr="00BF076F">
        <w:rPr>
          <w:i/>
          <w:iCs/>
        </w:rPr>
        <w:t xml:space="preserve">ink: </w:t>
      </w:r>
      <w:r w:rsidR="00BF076F" w:rsidRPr="00BF076F">
        <w:rPr>
          <w:i/>
          <w:iCs/>
        </w:rPr>
        <w:t>Burchfiel</w:t>
      </w:r>
      <w:r w:rsidR="00F93B6C" w:rsidRPr="00BF076F">
        <w:rPr>
          <w:i/>
          <w:iCs/>
        </w:rPr>
        <w:t>]</w:t>
      </w:r>
      <w:r w:rsidR="00D9742B">
        <w:t xml:space="preserve"> A Git tree object creates the hierarchy between files in a Git repository. You can use the Git tree object to create the relationship between directories and the files they contain. These endpoints allow you to read and write </w:t>
      </w:r>
      <w:hyperlink r:id="rId16" w:anchor="_tree_objects" w:history="1">
        <w:r w:rsidR="00D9742B" w:rsidRPr="003F79FA">
          <w:t>tree objects</w:t>
        </w:r>
      </w:hyperlink>
      <w:r w:rsidR="00D9742B">
        <w:t xml:space="preserve"> to your Git database on GitHub.</w:t>
      </w:r>
    </w:p>
    <w:p w14:paraId="665F6641" w14:textId="77777777" w:rsidR="008B7F89" w:rsidRDefault="008B7F89" w:rsidP="00AE0790"/>
    <w:p w14:paraId="74AA53F2" w14:textId="736CCE7D" w:rsidR="00D113EA" w:rsidRPr="00A03671" w:rsidRDefault="00D04C95" w:rsidP="00AE0790">
      <w:pPr>
        <w:rPr>
          <w:b/>
          <w:bCs/>
        </w:rPr>
      </w:pPr>
      <w:proofErr w:type="spellStart"/>
      <w:r w:rsidRPr="00A03671">
        <w:rPr>
          <w:b/>
          <w:bCs/>
        </w:rPr>
        <w:t>Unt</w:t>
      </w:r>
      <w:r w:rsidR="00F50F37" w:rsidRPr="00A03671">
        <w:rPr>
          <w:b/>
          <w:bCs/>
        </w:rPr>
        <w:softHyphen/>
      </w:r>
      <w:r w:rsidR="00F50F37" w:rsidRPr="00A03671">
        <w:rPr>
          <w:b/>
          <w:bCs/>
        </w:rPr>
        <w:softHyphen/>
      </w:r>
      <w:r w:rsidR="00F50F37" w:rsidRPr="00A03671">
        <w:rPr>
          <w:b/>
          <w:bCs/>
        </w:rPr>
        <w:softHyphen/>
      </w:r>
      <w:r w:rsidR="00B77951" w:rsidRPr="00A03671">
        <w:rPr>
          <w:b/>
          <w:bCs/>
        </w:rPr>
        <w:t>staging</w:t>
      </w:r>
      <w:proofErr w:type="spellEnd"/>
      <w:r w:rsidR="008477DF">
        <w:rPr>
          <w:b/>
          <w:bCs/>
        </w:rPr>
        <w:t xml:space="preserve"> and Restoring</w:t>
      </w:r>
    </w:p>
    <w:p w14:paraId="19BCF092" w14:textId="77777777" w:rsidR="00B77951" w:rsidRDefault="00B77951" w:rsidP="00AE0790"/>
    <w:p w14:paraId="5BD4A641" w14:textId="41D441AB" w:rsidR="00B77951" w:rsidRDefault="00A03671" w:rsidP="00AE0790">
      <w:r>
        <w:t xml:space="preserve">Because </w:t>
      </w:r>
      <w:r w:rsidR="00363357">
        <w:t xml:space="preserve">every commit should be one logically comprehensible unit, sometimes </w:t>
      </w:r>
      <w:r w:rsidR="00B122E1">
        <w:t xml:space="preserve">we need to </w:t>
      </w:r>
      <w:proofErr w:type="spellStart"/>
      <w:r w:rsidR="00B122E1">
        <w:t>unstage</w:t>
      </w:r>
      <w:proofErr w:type="spellEnd"/>
      <w:r w:rsidR="00B122E1">
        <w:t xml:space="preserve"> some of the changes </w:t>
      </w:r>
      <w:r w:rsidR="009B277F">
        <w:t>we want to omit from the next commit.</w:t>
      </w:r>
      <w:r w:rsidR="009B277F">
        <w:tab/>
      </w:r>
      <w:r w:rsidR="00DC67F3">
        <w:t xml:space="preserve"> We can undo the </w:t>
      </w:r>
      <w:r w:rsidR="00F8217A">
        <w:t>ADD</w:t>
      </w:r>
      <w:r w:rsidR="00DC67F3">
        <w:t xml:space="preserve"> operation</w:t>
      </w:r>
      <w:r w:rsidR="00F52ACD">
        <w:t xml:space="preserve"> with the RESTORE </w:t>
      </w:r>
      <w:r w:rsidR="00BE1302">
        <w:t>function.</w:t>
      </w:r>
    </w:p>
    <w:p w14:paraId="1121A8E7" w14:textId="77777777" w:rsidR="00BE1302" w:rsidRDefault="00BE1302" w:rsidP="00AE0790"/>
    <w:p w14:paraId="28F1E4E5" w14:textId="53064C4A" w:rsidR="00BE1302" w:rsidRPr="00BE1302" w:rsidRDefault="00BE1302" w:rsidP="00AE0790">
      <w:pPr>
        <w:rPr>
          <w:i/>
          <w:iCs/>
        </w:rPr>
      </w:pPr>
      <w:r w:rsidRPr="00BE1302">
        <w:rPr>
          <w:i/>
          <w:iCs/>
        </w:rPr>
        <w:t>[Restore Code Snippet]</w:t>
      </w:r>
    </w:p>
    <w:p w14:paraId="12B22868" w14:textId="77777777" w:rsidR="00D113EA" w:rsidRDefault="00D113EA" w:rsidP="00AE0790"/>
    <w:p w14:paraId="357FB86F" w14:textId="12390AAC" w:rsidR="00D113EA" w:rsidRDefault="009D4981" w:rsidP="00AE0790">
      <w:r>
        <w:lastRenderedPageBreak/>
        <w:t>We can</w:t>
      </w:r>
      <w:r w:rsidR="00C71988">
        <w:t xml:space="preserve"> also</w:t>
      </w:r>
      <w:r>
        <w:t xml:space="preserve"> discard local changes in our working directory</w:t>
      </w:r>
      <w:r w:rsidR="007365D2">
        <w:t xml:space="preserve"> </w:t>
      </w:r>
      <w:r w:rsidR="002B427F">
        <w:t>with the GIT CLEAN command</w:t>
      </w:r>
      <w:r w:rsidR="00EF359A">
        <w:t>.</w:t>
      </w:r>
      <w:r w:rsidR="006D74EF">
        <w:t xml:space="preserve"> </w:t>
      </w:r>
      <w:r w:rsidR="004D7FA5">
        <w:t>This action would permanently delete the files from our working directory, so</w:t>
      </w:r>
      <w:r w:rsidR="006337F8">
        <w:t xml:space="preserve"> we must use the –FORCE</w:t>
      </w:r>
      <w:r w:rsidR="009D6313">
        <w:t xml:space="preserve"> and optional -D (directories) flags.</w:t>
      </w:r>
    </w:p>
    <w:p w14:paraId="4DD04BAD" w14:textId="77777777" w:rsidR="00EA66BE" w:rsidRDefault="00EA66BE" w:rsidP="00AE0790">
      <w:pPr>
        <w:rPr>
          <w:i/>
          <w:iCs/>
        </w:rPr>
      </w:pPr>
    </w:p>
    <w:p w14:paraId="0CBF174E" w14:textId="6831A3E4" w:rsidR="00EA66BE" w:rsidRPr="00B14CD4" w:rsidRDefault="00B14CD4" w:rsidP="00AE0790">
      <w:pPr>
        <w:rPr>
          <w:b/>
          <w:bCs/>
        </w:rPr>
      </w:pPr>
      <w:r w:rsidRPr="00B14CD4">
        <w:rPr>
          <w:b/>
          <w:bCs/>
        </w:rPr>
        <w:t>Restoring Previous Versions</w:t>
      </w:r>
    </w:p>
    <w:p w14:paraId="51C0B798" w14:textId="77777777" w:rsidR="00EA66BE" w:rsidRDefault="00EA66BE" w:rsidP="00AE0790"/>
    <w:p w14:paraId="099B4458" w14:textId="790747F3" w:rsidR="00B14CD4" w:rsidRPr="00B14CD4" w:rsidRDefault="00761EC2" w:rsidP="00AE0790">
      <w:r>
        <w:t xml:space="preserve">To restore the last commit, list the commits with the </w:t>
      </w:r>
      <w:r w:rsidR="0023109A">
        <w:t>GIT LOG –ONELINE</w:t>
      </w:r>
      <w:r w:rsidR="006A5F00">
        <w:t xml:space="preserve"> </w:t>
      </w:r>
      <w:r w:rsidR="0023109A">
        <w:t>to see the commit ID</w:t>
      </w:r>
      <w:r w:rsidR="00ED387F">
        <w:t>, or to restore the last commit, use the HEAD~1</w:t>
      </w:r>
      <w:r w:rsidR="00F75163">
        <w:t>.</w:t>
      </w:r>
    </w:p>
    <w:p w14:paraId="58743F41" w14:textId="77777777" w:rsidR="008E2F29" w:rsidRDefault="008E2F29">
      <w:pPr>
        <w:jc w:val="left"/>
        <w:rPr>
          <w:i/>
          <w:iCs/>
        </w:rPr>
      </w:pPr>
      <w:r>
        <w:rPr>
          <w:i/>
          <w:iCs/>
        </w:rPr>
        <w:br w:type="page"/>
      </w:r>
    </w:p>
    <w:p w14:paraId="453BF98B" w14:textId="300C175C" w:rsidR="008E2F29" w:rsidRPr="008E2F29" w:rsidRDefault="008E2F29" w:rsidP="00066675">
      <w:pPr>
        <w:pStyle w:val="Heading2"/>
      </w:pPr>
      <w:r w:rsidRPr="008E2F29">
        <w:lastRenderedPageBreak/>
        <w:br/>
      </w:r>
      <w:proofErr w:type="spellStart"/>
      <w:r w:rsidR="00066675" w:rsidRPr="00066675">
        <w:t>Funtional</w:t>
      </w:r>
      <w:proofErr w:type="spellEnd"/>
      <w:r w:rsidR="00066675" w:rsidRPr="00066675">
        <w:t xml:space="preserve"> Programming with Monet.js</w:t>
      </w:r>
    </w:p>
    <w:p w14:paraId="28E13372" w14:textId="7C48790B" w:rsidR="008E2F29" w:rsidRDefault="008E2F29" w:rsidP="008E2F29">
      <w:pPr>
        <w:rPr>
          <w:i/>
          <w:iCs/>
        </w:rPr>
      </w:pPr>
    </w:p>
    <w:p w14:paraId="01575C89" w14:textId="3D8B0919" w:rsidR="00CB3BAB" w:rsidRDefault="00CB3BAB" w:rsidP="008E2F29">
      <w:r w:rsidRPr="00CB3BAB">
        <w:t xml:space="preserve">The latest challenge I encountered in my work involved delving into functional programming using Monet.js and </w:t>
      </w:r>
      <w:proofErr w:type="spellStart"/>
      <w:r w:rsidRPr="00CB3BAB">
        <w:t>Ramda</w:t>
      </w:r>
      <w:proofErr w:type="spellEnd"/>
      <w:r w:rsidRPr="00CB3BAB">
        <w:t xml:space="preserve">. While </w:t>
      </w:r>
      <w:proofErr w:type="spellStart"/>
      <w:r w:rsidRPr="00CB3BAB">
        <w:t>Ramda</w:t>
      </w:r>
      <w:proofErr w:type="spellEnd"/>
      <w:r w:rsidRPr="00CB3BAB">
        <w:t xml:space="preserve"> had an abundance of resources available, I struggled to find a straightforward </w:t>
      </w:r>
      <w:proofErr w:type="spellStart"/>
      <w:r w:rsidRPr="00CB3BAB">
        <w:t>begginers</w:t>
      </w:r>
      <w:proofErr w:type="spellEnd"/>
      <w:r w:rsidRPr="00CB3BAB">
        <w:t xml:space="preserve"> guide about Monet.js, apart from the official GitHub documentatio</w:t>
      </w:r>
      <w:r>
        <w:t xml:space="preserve">n. </w:t>
      </w:r>
      <w:r w:rsidRPr="00CB3BAB">
        <w:rPr>
          <w:i/>
          <w:iCs/>
        </w:rPr>
        <w:t>[Link: Monet</w:t>
      </w:r>
      <w:r>
        <w:rPr>
          <w:i/>
          <w:iCs/>
        </w:rPr>
        <w:t xml:space="preserve"> Git</w:t>
      </w:r>
      <w:r w:rsidRPr="00CB3BAB">
        <w:rPr>
          <w:i/>
          <w:iCs/>
        </w:rPr>
        <w:t>]</w:t>
      </w:r>
    </w:p>
    <w:p w14:paraId="2060C4EC" w14:textId="19EE5167" w:rsidR="003828C5" w:rsidRDefault="00CB3BAB" w:rsidP="008E2F29">
      <w:r w:rsidRPr="00CB3BAB">
        <w:t xml:space="preserve"> </w:t>
      </w:r>
      <w:r w:rsidRPr="00CB3BAB">
        <w:br/>
      </w:r>
      <w:r w:rsidRPr="00CB3BAB">
        <w:br/>
        <w:t xml:space="preserve">Although numerous tutorials exist on using monads and functional programming in general, most are based on Haskell, </w:t>
      </w:r>
      <w:r w:rsidR="00B51146">
        <w:t>Lisp</w:t>
      </w:r>
      <w:r w:rsidRPr="00CB3BAB">
        <w:t>, or other languages that natively embrace functional programming paradigms. Therefore, I took it upon myself to create my own tutorial, experiment, and conduct research to share my findings. I hope that, through this article, everything will eventually click together, making your journey into functional programming less troublesome than mine.</w:t>
      </w:r>
      <w:r w:rsidR="00B51146">
        <w:t xml:space="preserve"> </w:t>
      </w:r>
      <w:r w:rsidR="00B51146">
        <w:t>However, a</w:t>
      </w:r>
      <w:r w:rsidR="00B51146" w:rsidRPr="003828C5">
        <w:t xml:space="preserve">s with most of the </w:t>
      </w:r>
      <w:r w:rsidR="00B51146">
        <w:t>things</w:t>
      </w:r>
      <w:r w:rsidR="00B51146" w:rsidRPr="003828C5">
        <w:t xml:space="preserve"> on this site, I am writing </w:t>
      </w:r>
      <w:r w:rsidR="00B51146">
        <w:t>this article</w:t>
      </w:r>
      <w:r w:rsidR="00B51146" w:rsidRPr="003828C5">
        <w:t xml:space="preserve"> for my own benefit as well, as </w:t>
      </w:r>
      <w:r w:rsidR="00B51146">
        <w:t>part of my</w:t>
      </w:r>
      <w:r w:rsidR="00B51146" w:rsidRPr="003828C5">
        <w:t xml:space="preserve"> learning process</w:t>
      </w:r>
      <w:r w:rsidR="00B51146">
        <w:t xml:space="preserve">, </w:t>
      </w:r>
      <w:r w:rsidR="00B51146" w:rsidRPr="003828C5">
        <w:t>so if</w:t>
      </w:r>
      <w:r w:rsidR="00B51146">
        <w:t xml:space="preserve"> I</w:t>
      </w:r>
      <w:r w:rsidR="00B51146" w:rsidRPr="003828C5">
        <w:t xml:space="preserve"> made any </w:t>
      </w:r>
      <w:proofErr w:type="gramStart"/>
      <w:r w:rsidR="00B51146" w:rsidRPr="003828C5">
        <w:t>errors</w:t>
      </w:r>
      <w:proofErr w:type="gramEnd"/>
      <w:r w:rsidR="00B51146" w:rsidRPr="003828C5">
        <w:t xml:space="preserve"> please let me know.</w:t>
      </w:r>
    </w:p>
    <w:p w14:paraId="70D2B884" w14:textId="77777777" w:rsidR="00D459B9" w:rsidRDefault="00D459B9" w:rsidP="008E2F29"/>
    <w:p w14:paraId="4DFCB7E4" w14:textId="61ACEC77" w:rsidR="008E2F29" w:rsidRDefault="008E2F29" w:rsidP="00D459B9">
      <w:pPr>
        <w:rPr>
          <w:b/>
          <w:bCs/>
        </w:rPr>
      </w:pPr>
      <w:r w:rsidRPr="00D459B9">
        <w:rPr>
          <w:b/>
          <w:bCs/>
        </w:rPr>
        <w:t>Functional Programming</w:t>
      </w:r>
    </w:p>
    <w:p w14:paraId="2F115B3F" w14:textId="77777777" w:rsidR="00D459B9" w:rsidRDefault="00D459B9" w:rsidP="00D459B9"/>
    <w:p w14:paraId="4FE521BA" w14:textId="75E4C54F" w:rsidR="009D6B2E" w:rsidRDefault="009D6B2E" w:rsidP="00D459B9">
      <w:r w:rsidRPr="009D6B2E">
        <w:t xml:space="preserve">Functional programming languages, unlike many others, have a strong foundation in mathematics, benefitting from centuries of development </w:t>
      </w:r>
      <w:r>
        <w:t xml:space="preserve">in mathematics </w:t>
      </w:r>
      <w:r w:rsidRPr="009D6B2E">
        <w:t>field. This solid mathematical basis provides them with significant advantages compared to more recent programming paradigms, like object-oriented programming, which are considered less mature due to their shorter history and development</w:t>
      </w:r>
      <w:r>
        <w:t>.</w:t>
      </w:r>
    </w:p>
    <w:p w14:paraId="36756CB7" w14:textId="77777777" w:rsidR="009D6B2E" w:rsidRDefault="009D6B2E" w:rsidP="00D459B9"/>
    <w:p w14:paraId="1281EC42" w14:textId="287CB8D2" w:rsidR="009D6B2E" w:rsidRDefault="009D6B2E" w:rsidP="00D459B9">
      <w:r w:rsidRPr="009D6B2E">
        <w:t>In functional programming, there are no statements, only </w:t>
      </w:r>
      <w:r w:rsidRPr="009D6B2E">
        <w:rPr>
          <w:i/>
          <w:iCs/>
        </w:rPr>
        <w:t>expressions</w:t>
      </w:r>
      <w:r w:rsidRPr="009D6B2E">
        <w:t>.</w:t>
      </w:r>
      <w:r>
        <w:t xml:space="preserve"> </w:t>
      </w:r>
      <w:r w:rsidRPr="009D6B2E">
        <w:t xml:space="preserve">Thanks to functional purity, you can reason about code </w:t>
      </w:r>
      <w:r>
        <w:t>and</w:t>
      </w:r>
      <w:r w:rsidRPr="009D6B2E">
        <w:t xml:space="preserve"> reduce code complexity in the same way you reduced the complexity of equations back in algebra class. In non-functional languages (imperative languages), there is no equivalent mechanism for reasoning about how the code works.</w:t>
      </w:r>
      <w:r w:rsidR="00CE18DF">
        <w:t xml:space="preserve"> </w:t>
      </w:r>
      <w:r w:rsidR="00CE18DF" w:rsidRPr="007A1D04">
        <w:rPr>
          <w:i/>
          <w:iCs/>
        </w:rPr>
        <w:t>[Link: Spectrum]</w:t>
      </w:r>
    </w:p>
    <w:p w14:paraId="12EFF27E" w14:textId="77777777" w:rsidR="009D6B2E" w:rsidRPr="00D459B9" w:rsidRDefault="009D6B2E" w:rsidP="00D459B9"/>
    <w:p w14:paraId="69CB14B9" w14:textId="6AE449D6" w:rsidR="00D459B9" w:rsidRDefault="00D459B9" w:rsidP="00D459B9">
      <w:r w:rsidRPr="00D459B9">
        <w:t>Functional programming is a programming paradigm that treats computation as the evaluation of mathematical functions and avoids changing-state and mutable data. In functional programming, functions are treated as first-class citizens, meaning they can be passed as arguments to other functions, returned as values from other functions, and assigned to variables.</w:t>
      </w:r>
    </w:p>
    <w:p w14:paraId="443D362B" w14:textId="77777777" w:rsidR="00D459B9" w:rsidRDefault="00D459B9" w:rsidP="00D459B9"/>
    <w:p w14:paraId="5B501B23" w14:textId="377340D2" w:rsidR="00D459B9" w:rsidRDefault="00D459B9" w:rsidP="00D459B9">
      <w:pPr>
        <w:rPr>
          <w:b/>
          <w:bCs/>
        </w:rPr>
      </w:pPr>
      <w:proofErr w:type="spellStart"/>
      <w:r w:rsidRPr="00D459B9">
        <w:rPr>
          <w:b/>
          <w:bCs/>
        </w:rPr>
        <w:t>Gloassary</w:t>
      </w:r>
      <w:proofErr w:type="spellEnd"/>
    </w:p>
    <w:p w14:paraId="4D54AD40" w14:textId="77777777" w:rsidR="00AD0211" w:rsidRDefault="00AD0211" w:rsidP="00D459B9">
      <w:pPr>
        <w:rPr>
          <w:b/>
          <w:bCs/>
        </w:rPr>
      </w:pPr>
    </w:p>
    <w:p w14:paraId="7897A0D4" w14:textId="10F9FEF8" w:rsidR="00AD0211" w:rsidRPr="00AD0211" w:rsidRDefault="00AD0211" w:rsidP="00AD0211">
      <w:r w:rsidRPr="00AD0211">
        <w:t>To begin learning functional programming, let's cover some of</w:t>
      </w:r>
      <w:r>
        <w:t xml:space="preserve"> </w:t>
      </w:r>
      <w:r w:rsidRPr="00AD0211">
        <w:t>the most important key concepts. I'll introduce each term with</w:t>
      </w:r>
      <w:r>
        <w:t xml:space="preserve"> </w:t>
      </w:r>
      <w:r w:rsidRPr="00AD0211">
        <w:t>examples in case you're new to them. Feel free to skip ahead if</w:t>
      </w:r>
      <w:r>
        <w:t xml:space="preserve"> </w:t>
      </w:r>
      <w:r w:rsidRPr="00AD0211">
        <w:t>you're already familiar with the terminology.</w:t>
      </w:r>
    </w:p>
    <w:p w14:paraId="6F3440BA" w14:textId="77777777" w:rsidR="00D459B9" w:rsidRDefault="00D459B9" w:rsidP="00D459B9"/>
    <w:p w14:paraId="12675E49" w14:textId="77777777" w:rsidR="009D6B2E" w:rsidRPr="009D6B2E" w:rsidRDefault="009D6B2E" w:rsidP="009D6B2E">
      <w:r w:rsidRPr="009D6B2E">
        <w:rPr>
          <w:b/>
          <w:bCs/>
        </w:rPr>
        <w:t>Immutability:</w:t>
      </w:r>
      <w:r w:rsidRPr="009D6B2E">
        <w:t xml:space="preserve"> Data, once created, cannot be changed or mutated. Instead of modifying existing data, functional programming emphasizes creating new data structures.</w:t>
      </w:r>
    </w:p>
    <w:p w14:paraId="2298BEC2" w14:textId="77777777" w:rsidR="009D6B2E" w:rsidRPr="009D6B2E" w:rsidRDefault="009D6B2E" w:rsidP="009D6B2E">
      <w:r w:rsidRPr="009D6B2E">
        <w:rPr>
          <w:b/>
          <w:bCs/>
        </w:rPr>
        <w:t>First-Class Functions:</w:t>
      </w:r>
      <w:r w:rsidRPr="009D6B2E">
        <w:t xml:space="preserve"> Functions are treated as first-class citizens, meaning they can be assigned to variables, passed as arguments, and returned as values from other functions.</w:t>
      </w:r>
    </w:p>
    <w:p w14:paraId="03228C64" w14:textId="376D3C63" w:rsidR="00180579" w:rsidRPr="009D6B2E" w:rsidRDefault="009D6B2E" w:rsidP="009D6B2E">
      <w:r w:rsidRPr="009D6B2E">
        <w:rPr>
          <w:b/>
          <w:bCs/>
        </w:rPr>
        <w:lastRenderedPageBreak/>
        <w:t>Pure Functions:</w:t>
      </w:r>
      <w:r w:rsidRPr="009D6B2E">
        <w:t xml:space="preserve"> Functions in functional programming are pure, meaning their output is solely determined by their input and they have no side effects</w:t>
      </w:r>
      <w:r w:rsidR="00180579">
        <w:t>, so</w:t>
      </w:r>
      <w:r w:rsidRPr="009D6B2E">
        <w:t xml:space="preserve"> same input will always produce the same output.</w:t>
      </w:r>
      <w:r w:rsidR="00180579">
        <w:t xml:space="preserve"> These side effects may </w:t>
      </w:r>
      <w:proofErr w:type="gramStart"/>
      <w:r w:rsidR="00180579">
        <w:t>be:</w:t>
      </w:r>
      <w:proofErr w:type="gramEnd"/>
      <w:r w:rsidR="00180579">
        <w:t xml:space="preserve"> modifying a variable or a data structure outside of the function scope, modify a field of an object, throw exceptions, IO operations etc.</w:t>
      </w:r>
    </w:p>
    <w:p w14:paraId="5FEB5D7D" w14:textId="77777777" w:rsidR="009D6B2E" w:rsidRPr="009D6B2E" w:rsidRDefault="009D6B2E" w:rsidP="009D6B2E">
      <w:r w:rsidRPr="009D6B2E">
        <w:rPr>
          <w:b/>
          <w:bCs/>
        </w:rPr>
        <w:t>Referential Transparency:</w:t>
      </w:r>
      <w:r w:rsidRPr="009D6B2E">
        <w:t xml:space="preserve"> It emphasizes referential transparency, where a function call with a given set of parameters can be replaced by its corresponding result without changing the program's </w:t>
      </w:r>
      <w:proofErr w:type="spellStart"/>
      <w:r w:rsidRPr="009D6B2E">
        <w:t>behavior</w:t>
      </w:r>
      <w:proofErr w:type="spellEnd"/>
      <w:r w:rsidRPr="009D6B2E">
        <w:t>.</w:t>
      </w:r>
    </w:p>
    <w:p w14:paraId="636E672A" w14:textId="77777777" w:rsidR="009D6B2E" w:rsidRPr="009D6B2E" w:rsidRDefault="009D6B2E" w:rsidP="009D6B2E">
      <w:r w:rsidRPr="009D6B2E">
        <w:rPr>
          <w:b/>
          <w:bCs/>
        </w:rPr>
        <w:t>Higher-Order Functions:</w:t>
      </w:r>
      <w:r w:rsidRPr="009D6B2E">
        <w:t xml:space="preserve"> Functions that can accept other functions as arguments or return functions are called higher-order functions. They enable more concise and modular code.</w:t>
      </w:r>
    </w:p>
    <w:p w14:paraId="1D789F89" w14:textId="77777777" w:rsidR="009D6B2E" w:rsidRPr="009D6B2E" w:rsidRDefault="009D6B2E" w:rsidP="009D6B2E">
      <w:r w:rsidRPr="009D6B2E">
        <w:rPr>
          <w:b/>
          <w:bCs/>
        </w:rPr>
        <w:t>Recursion:</w:t>
      </w:r>
      <w:r w:rsidRPr="009D6B2E">
        <w:t xml:space="preserve"> Functional programming often uses recursion as an alternative to traditional iterative loops.</w:t>
      </w:r>
    </w:p>
    <w:p w14:paraId="378D061D" w14:textId="77777777" w:rsidR="009D6B2E" w:rsidRPr="009D6B2E" w:rsidRDefault="009D6B2E" w:rsidP="009D6B2E">
      <w:r w:rsidRPr="009D6B2E">
        <w:rPr>
          <w:b/>
          <w:bCs/>
        </w:rPr>
        <w:t>Declarative Style:</w:t>
      </w:r>
      <w:r w:rsidRPr="009D6B2E">
        <w:t xml:space="preserve"> Functional programming emphasizes a declarative style, where the programmer describes what the program should accomplish rather than specifying how to achieve it.</w:t>
      </w:r>
    </w:p>
    <w:p w14:paraId="067F5879" w14:textId="77777777" w:rsidR="00061972" w:rsidRDefault="00061972" w:rsidP="00D459B9">
      <w:pPr>
        <w:rPr>
          <w:b/>
          <w:bCs/>
        </w:rPr>
      </w:pPr>
    </w:p>
    <w:p w14:paraId="7FCE69A9" w14:textId="4AAA68B2" w:rsidR="00B624B1" w:rsidRPr="00B624B1" w:rsidRDefault="00B624B1" w:rsidP="00D459B9">
      <w:pPr>
        <w:rPr>
          <w:b/>
          <w:bCs/>
        </w:rPr>
      </w:pPr>
      <w:r w:rsidRPr="00B624B1">
        <w:rPr>
          <w:b/>
          <w:bCs/>
        </w:rPr>
        <w:t>What are functors?</w:t>
      </w:r>
    </w:p>
    <w:p w14:paraId="5C22A1C6" w14:textId="77777777" w:rsidR="00FD3C9B" w:rsidRDefault="00FD3C9B" w:rsidP="00D459B9"/>
    <w:p w14:paraId="44D75763" w14:textId="03843C4B" w:rsidR="00061972" w:rsidRDefault="00061972" w:rsidP="00061972">
      <w:r w:rsidRPr="00FD3C9B">
        <w:t xml:space="preserve">When programmers started writing programs with for loops, they have noticed that you can iterate over many different data structures </w:t>
      </w:r>
      <w:r>
        <w:t>(a</w:t>
      </w:r>
      <w:r w:rsidRPr="00FD3C9B">
        <w:t>rrays, linked lists, various types of dictionaries, graphs</w:t>
      </w:r>
      <w:r>
        <w:t>) that</w:t>
      </w:r>
      <w:r w:rsidRPr="00FD3C9B">
        <w:t xml:space="preserve"> have </w:t>
      </w:r>
      <w:r>
        <w:t>one</w:t>
      </w:r>
      <w:r w:rsidRPr="00FD3C9B">
        <w:t xml:space="preserve"> thing in common - we can write a for loop which somehow iterates over their elements.</w:t>
      </w:r>
      <w:r>
        <w:t xml:space="preserve"> In essence mapping works similarly, where we apply a function to </w:t>
      </w:r>
      <w:proofErr w:type="spellStart"/>
      <w:proofErr w:type="gramStart"/>
      <w:r>
        <w:t>a</w:t>
      </w:r>
      <w:proofErr w:type="spellEnd"/>
      <w:r>
        <w:t xml:space="preserve"> each</w:t>
      </w:r>
      <w:proofErr w:type="gramEnd"/>
      <w:r>
        <w:t xml:space="preserve"> item of a container, and return a new container. </w:t>
      </w:r>
      <w:proofErr w:type="gramStart"/>
      <w:r>
        <w:t>A</w:t>
      </w:r>
      <w:proofErr w:type="gramEnd"/>
      <w:r>
        <w:t xml:space="preserve"> </w:t>
      </w:r>
      <w:proofErr w:type="spellStart"/>
      <w:r w:rsidRPr="008E3386">
        <w:t>a</w:t>
      </w:r>
      <w:proofErr w:type="spellEnd"/>
      <w:r w:rsidRPr="008E3386">
        <w:t xml:space="preserve"> map function never changes the container, instead it just act upon its contents</w:t>
      </w:r>
      <w:r>
        <w:t>.</w:t>
      </w:r>
    </w:p>
    <w:p w14:paraId="4E92709E" w14:textId="77777777" w:rsidR="00061972" w:rsidRDefault="00061972" w:rsidP="00D459B9"/>
    <w:p w14:paraId="4CCE2F3C" w14:textId="0020C33F" w:rsidR="00B624B1" w:rsidRDefault="00B624B1" w:rsidP="00D459B9">
      <w:r w:rsidRPr="00E03222">
        <w:t>In mathematics, a functor is a map between </w:t>
      </w:r>
      <w:hyperlink r:id="rId17" w:tgtFrame="_blank" w:history="1">
        <w:r w:rsidRPr="00E03222">
          <w:rPr>
            <w:rStyle w:val="Hyperlink"/>
            <w:color w:val="auto"/>
            <w:u w:val="none"/>
          </w:rPr>
          <w:t>categories</w:t>
        </w:r>
      </w:hyperlink>
      <w:r w:rsidRPr="00E03222">
        <w:t xml:space="preserve">, and in </w:t>
      </w:r>
      <w:r w:rsidRPr="00E03222">
        <w:t>functional programming</w:t>
      </w:r>
      <w:r w:rsidRPr="00E03222">
        <w:t xml:space="preserve"> they</w:t>
      </w:r>
      <w:r w:rsidRPr="00E03222">
        <w:t xml:space="preserve"> are a powerful concept that can be applied to JavaScript as well. They allow for the manipulation of data in a way that is both predictable and safe. </w:t>
      </w:r>
      <w:r w:rsidR="00E03222" w:rsidRPr="00E03222">
        <w:rPr>
          <w:i/>
          <w:iCs/>
        </w:rPr>
        <w:t xml:space="preserve">[Link: </w:t>
      </w:r>
      <w:proofErr w:type="spellStart"/>
      <w:r w:rsidR="00E03222" w:rsidRPr="00E03222">
        <w:rPr>
          <w:i/>
          <w:iCs/>
        </w:rPr>
        <w:t>Levelup</w:t>
      </w:r>
      <w:proofErr w:type="spellEnd"/>
      <w:r w:rsidR="00E03222" w:rsidRPr="00E03222">
        <w:rPr>
          <w:i/>
          <w:iCs/>
        </w:rPr>
        <w:t>]</w:t>
      </w:r>
      <w:r w:rsidR="00E03222" w:rsidRPr="00E03222">
        <w:t xml:space="preserve"> </w:t>
      </w:r>
      <w:r w:rsidR="00EB0E60">
        <w:t xml:space="preserve">A </w:t>
      </w:r>
      <w:r w:rsidRPr="00E03222">
        <w:t>functor is a container that holds a value and can be used to apply a function to that value</w:t>
      </w:r>
      <w:r w:rsidR="00E03222" w:rsidRPr="00E03222">
        <w:t xml:space="preserve"> (a simple example would be to map a JavaScript array)</w:t>
      </w:r>
      <w:r w:rsidRPr="00E03222">
        <w:t>.</w:t>
      </w:r>
      <w:r w:rsidRPr="00E03222">
        <w:t xml:space="preserve"> </w:t>
      </w:r>
      <w:r w:rsidR="00913388">
        <w:t>So, i</w:t>
      </w:r>
      <w:r>
        <w:t xml:space="preserve">n the simples term a </w:t>
      </w:r>
      <w:proofErr w:type="spellStart"/>
      <w:r>
        <w:t>funt</w:t>
      </w:r>
      <w:r w:rsidR="00061972">
        <w:t>c</w:t>
      </w:r>
      <w:r>
        <w:t>or</w:t>
      </w:r>
      <w:proofErr w:type="spellEnd"/>
      <w:r>
        <w:t xml:space="preserve"> is an object that can implement a map.</w:t>
      </w:r>
      <w:r w:rsidR="00913388">
        <w:t xml:space="preserve"> However, surprisingly</w:t>
      </w:r>
      <w:r w:rsidR="00913388" w:rsidRPr="00913388">
        <w:t xml:space="preserve"> Promises are also functors</w:t>
      </w:r>
      <w:r w:rsidR="00913388">
        <w:t xml:space="preserve">, but instead of map we use </w:t>
      </w:r>
      <w:r w:rsidR="002C2BCF">
        <w:t>our function in the then method</w:t>
      </w:r>
      <w:r w:rsidR="00061972">
        <w:t xml:space="preserve"> which returns a new Promise</w:t>
      </w:r>
      <w:r w:rsidR="00913388" w:rsidRPr="00913388">
        <w:t>.</w:t>
      </w:r>
    </w:p>
    <w:p w14:paraId="263A9861" w14:textId="77777777" w:rsidR="002C2BCF" w:rsidRDefault="002C2BCF" w:rsidP="00D459B9"/>
    <w:p w14:paraId="2EFA4D76" w14:textId="77777777" w:rsidR="002C2BCF" w:rsidRDefault="002C2BCF" w:rsidP="00D459B9"/>
    <w:p w14:paraId="2115ACCA" w14:textId="77777777" w:rsidR="00B624B1" w:rsidRDefault="00B624B1" w:rsidP="00D459B9"/>
    <w:p w14:paraId="2857D092" w14:textId="77777777" w:rsidR="00B624B1" w:rsidRDefault="00B624B1" w:rsidP="00D459B9"/>
    <w:p w14:paraId="499C0617" w14:textId="4D0AAC9A" w:rsidR="00D459B9" w:rsidRDefault="00AD0211" w:rsidP="00D459B9">
      <w:pPr>
        <w:rPr>
          <w:b/>
          <w:bCs/>
        </w:rPr>
      </w:pPr>
      <w:r w:rsidRPr="00AD0211">
        <w:rPr>
          <w:b/>
          <w:bCs/>
        </w:rPr>
        <w:t xml:space="preserve">What are </w:t>
      </w:r>
      <w:proofErr w:type="gramStart"/>
      <w:r w:rsidR="00B624B1">
        <w:rPr>
          <w:b/>
          <w:bCs/>
        </w:rPr>
        <w:t>monads</w:t>
      </w:r>
      <w:proofErr w:type="gramEnd"/>
    </w:p>
    <w:p w14:paraId="40F552B7" w14:textId="77777777" w:rsidR="00AD0211" w:rsidRPr="00AD0211" w:rsidRDefault="00AD0211" w:rsidP="00D459B9"/>
    <w:p w14:paraId="3C7A2BAA" w14:textId="425D3DE3" w:rsidR="00AD0211" w:rsidRPr="00AD0211" w:rsidRDefault="00AD0211" w:rsidP="00D459B9">
      <w:r w:rsidRPr="00AD0211">
        <w:t xml:space="preserve">Monads are a concept from functional programming that provide a way to structure computations and handle side effects in a pure and composable manner. In essence, monads are a design pattern used to manage the flow of data between functions while encapsulating </w:t>
      </w:r>
      <w:proofErr w:type="spellStart"/>
      <w:r w:rsidRPr="00AD0211">
        <w:t>behaviors</w:t>
      </w:r>
      <w:proofErr w:type="spellEnd"/>
      <w:r w:rsidRPr="00AD0211">
        <w:t xml:space="preserve"> like state, asynchronous operations, or error handling. They help address the challenges of working in a purely functional paradigm where side effects and mutable state are typically avoided.</w:t>
      </w:r>
    </w:p>
    <w:p w14:paraId="69889AB6" w14:textId="77777777" w:rsidR="00AD0211" w:rsidRDefault="00AD0211" w:rsidP="00D459B9">
      <w:pPr>
        <w:rPr>
          <w:b/>
          <w:bCs/>
        </w:rPr>
      </w:pPr>
    </w:p>
    <w:p w14:paraId="0C233538" w14:textId="77777777" w:rsidR="00AD0211" w:rsidRDefault="00AD0211" w:rsidP="00D459B9">
      <w:pPr>
        <w:rPr>
          <w:b/>
          <w:bCs/>
        </w:rPr>
      </w:pPr>
    </w:p>
    <w:p w14:paraId="242AA048" w14:textId="77777777" w:rsidR="00AD0211" w:rsidRPr="00AD0211" w:rsidRDefault="00AD0211" w:rsidP="00D459B9">
      <w:pPr>
        <w:rPr>
          <w:b/>
          <w:bCs/>
        </w:rPr>
      </w:pPr>
    </w:p>
    <w:p w14:paraId="732777DF" w14:textId="77777777" w:rsidR="008E2F29" w:rsidRPr="008E2F29" w:rsidRDefault="008E2F29" w:rsidP="008E2F29">
      <w:pPr>
        <w:numPr>
          <w:ilvl w:val="0"/>
          <w:numId w:val="13"/>
        </w:numPr>
        <w:rPr>
          <w:i/>
          <w:iCs/>
        </w:rPr>
      </w:pPr>
      <w:r w:rsidRPr="008E2F29">
        <w:rPr>
          <w:b/>
          <w:bCs/>
          <w:i/>
          <w:iCs/>
        </w:rPr>
        <w:t>What is Functional Programming?</w:t>
      </w:r>
    </w:p>
    <w:p w14:paraId="4C2EA23E" w14:textId="77777777" w:rsidR="008E2F29" w:rsidRPr="008E2F29" w:rsidRDefault="008E2F29" w:rsidP="008E2F29">
      <w:pPr>
        <w:numPr>
          <w:ilvl w:val="1"/>
          <w:numId w:val="13"/>
        </w:numPr>
        <w:rPr>
          <w:i/>
          <w:iCs/>
        </w:rPr>
      </w:pPr>
      <w:r w:rsidRPr="008E2F29">
        <w:rPr>
          <w:i/>
          <w:iCs/>
        </w:rPr>
        <w:lastRenderedPageBreak/>
        <w:t>Basics of functional programming paradigm.</w:t>
      </w:r>
    </w:p>
    <w:p w14:paraId="341304A8" w14:textId="77777777" w:rsidR="008E2F29" w:rsidRPr="008E2F29" w:rsidRDefault="008E2F29" w:rsidP="008E2F29">
      <w:pPr>
        <w:numPr>
          <w:ilvl w:val="1"/>
          <w:numId w:val="13"/>
        </w:numPr>
        <w:rPr>
          <w:i/>
          <w:iCs/>
        </w:rPr>
      </w:pPr>
      <w:r w:rsidRPr="008E2F29">
        <w:rPr>
          <w:i/>
          <w:iCs/>
        </w:rPr>
        <w:t>Key concepts: immutability, pure functions, and first-class functions.</w:t>
      </w:r>
    </w:p>
    <w:p w14:paraId="58A67C98" w14:textId="77777777" w:rsidR="008E2F29" w:rsidRPr="008E2F29" w:rsidRDefault="008E2F29" w:rsidP="008E2F29">
      <w:pPr>
        <w:numPr>
          <w:ilvl w:val="0"/>
          <w:numId w:val="13"/>
        </w:numPr>
        <w:rPr>
          <w:i/>
          <w:iCs/>
        </w:rPr>
      </w:pPr>
      <w:r w:rsidRPr="008E2F29">
        <w:rPr>
          <w:b/>
          <w:bCs/>
          <w:i/>
          <w:iCs/>
        </w:rPr>
        <w:t>Why Functional Programming in JavaScript?</w:t>
      </w:r>
    </w:p>
    <w:p w14:paraId="0606ABB7" w14:textId="77777777" w:rsidR="008E2F29" w:rsidRPr="008E2F29" w:rsidRDefault="008E2F29" w:rsidP="008E2F29">
      <w:pPr>
        <w:numPr>
          <w:ilvl w:val="1"/>
          <w:numId w:val="13"/>
        </w:numPr>
        <w:rPr>
          <w:i/>
          <w:iCs/>
        </w:rPr>
      </w:pPr>
      <w:r w:rsidRPr="008E2F29">
        <w:rPr>
          <w:i/>
          <w:iCs/>
        </w:rPr>
        <w:t>Advantages of using functional programming in JavaScript.</w:t>
      </w:r>
    </w:p>
    <w:p w14:paraId="48F62C73" w14:textId="77777777" w:rsidR="008E2F29" w:rsidRPr="008E2F29" w:rsidRDefault="008E2F29" w:rsidP="008E2F29">
      <w:pPr>
        <w:numPr>
          <w:ilvl w:val="1"/>
          <w:numId w:val="13"/>
        </w:numPr>
        <w:rPr>
          <w:i/>
          <w:iCs/>
        </w:rPr>
      </w:pPr>
      <w:r w:rsidRPr="008E2F29">
        <w:rPr>
          <w:i/>
          <w:iCs/>
        </w:rPr>
        <w:t>Real-world use cases.</w:t>
      </w:r>
    </w:p>
    <w:p w14:paraId="27140E9F" w14:textId="77777777" w:rsidR="008E2F29" w:rsidRPr="008E2F29" w:rsidRDefault="008E2F29" w:rsidP="008E2F29">
      <w:pPr>
        <w:rPr>
          <w:i/>
          <w:iCs/>
        </w:rPr>
      </w:pPr>
      <w:r w:rsidRPr="008E2F29">
        <w:rPr>
          <w:b/>
          <w:bCs/>
          <w:i/>
          <w:iCs/>
        </w:rPr>
        <w:t>Module 2: Introduction to Monads</w:t>
      </w:r>
    </w:p>
    <w:p w14:paraId="4781B13E" w14:textId="77777777" w:rsidR="008E2F29" w:rsidRPr="008E2F29" w:rsidRDefault="008E2F29" w:rsidP="008E2F29">
      <w:pPr>
        <w:numPr>
          <w:ilvl w:val="0"/>
          <w:numId w:val="14"/>
        </w:numPr>
        <w:rPr>
          <w:i/>
          <w:iCs/>
        </w:rPr>
      </w:pPr>
      <w:r w:rsidRPr="008E2F29">
        <w:rPr>
          <w:b/>
          <w:bCs/>
          <w:i/>
          <w:iCs/>
        </w:rPr>
        <w:t>Understanding Monads</w:t>
      </w:r>
    </w:p>
    <w:p w14:paraId="55797C4D" w14:textId="77777777" w:rsidR="008E2F29" w:rsidRPr="008E2F29" w:rsidRDefault="008E2F29" w:rsidP="008E2F29">
      <w:pPr>
        <w:numPr>
          <w:ilvl w:val="1"/>
          <w:numId w:val="14"/>
        </w:numPr>
        <w:rPr>
          <w:i/>
          <w:iCs/>
        </w:rPr>
      </w:pPr>
      <w:r w:rsidRPr="008E2F29">
        <w:rPr>
          <w:i/>
          <w:iCs/>
        </w:rPr>
        <w:t>Definition and purpose of monads.</w:t>
      </w:r>
    </w:p>
    <w:p w14:paraId="30A27B94" w14:textId="77777777" w:rsidR="008E2F29" w:rsidRPr="008E2F29" w:rsidRDefault="008E2F29" w:rsidP="008E2F29">
      <w:pPr>
        <w:numPr>
          <w:ilvl w:val="1"/>
          <w:numId w:val="14"/>
        </w:numPr>
        <w:rPr>
          <w:i/>
          <w:iCs/>
        </w:rPr>
      </w:pPr>
      <w:r w:rsidRPr="008E2F29">
        <w:rPr>
          <w:i/>
          <w:iCs/>
        </w:rPr>
        <w:t>Monad laws.</w:t>
      </w:r>
    </w:p>
    <w:p w14:paraId="646B9BEE" w14:textId="77777777" w:rsidR="008E2F29" w:rsidRPr="008E2F29" w:rsidRDefault="008E2F29" w:rsidP="008E2F29">
      <w:pPr>
        <w:numPr>
          <w:ilvl w:val="0"/>
          <w:numId w:val="14"/>
        </w:numPr>
        <w:rPr>
          <w:i/>
          <w:iCs/>
        </w:rPr>
      </w:pPr>
      <w:r w:rsidRPr="008E2F29">
        <w:rPr>
          <w:b/>
          <w:bCs/>
          <w:i/>
          <w:iCs/>
        </w:rPr>
        <w:t>Introduction to Monet.js</w:t>
      </w:r>
    </w:p>
    <w:p w14:paraId="0F49D806" w14:textId="77777777" w:rsidR="008E2F29" w:rsidRPr="008E2F29" w:rsidRDefault="008E2F29" w:rsidP="008E2F29">
      <w:pPr>
        <w:numPr>
          <w:ilvl w:val="1"/>
          <w:numId w:val="14"/>
        </w:numPr>
        <w:rPr>
          <w:i/>
          <w:iCs/>
        </w:rPr>
      </w:pPr>
      <w:r w:rsidRPr="008E2F29">
        <w:rPr>
          <w:i/>
          <w:iCs/>
        </w:rPr>
        <w:t>Overview of Monet.js library.</w:t>
      </w:r>
    </w:p>
    <w:p w14:paraId="1EF11A80" w14:textId="77777777" w:rsidR="008E2F29" w:rsidRPr="008E2F29" w:rsidRDefault="008E2F29" w:rsidP="008E2F29">
      <w:pPr>
        <w:numPr>
          <w:ilvl w:val="1"/>
          <w:numId w:val="14"/>
        </w:numPr>
        <w:rPr>
          <w:i/>
          <w:iCs/>
        </w:rPr>
      </w:pPr>
      <w:r w:rsidRPr="008E2F29">
        <w:rPr>
          <w:i/>
          <w:iCs/>
        </w:rPr>
        <w:t>Installing Monet.js.</w:t>
      </w:r>
    </w:p>
    <w:p w14:paraId="22925C72" w14:textId="77777777" w:rsidR="008E2F29" w:rsidRPr="008E2F29" w:rsidRDefault="008E2F29" w:rsidP="008E2F29">
      <w:pPr>
        <w:rPr>
          <w:i/>
          <w:iCs/>
        </w:rPr>
      </w:pPr>
      <w:r w:rsidRPr="008E2F29">
        <w:rPr>
          <w:b/>
          <w:bCs/>
          <w:i/>
          <w:iCs/>
        </w:rPr>
        <w:t>Module 3: Identity Monad</w:t>
      </w:r>
    </w:p>
    <w:p w14:paraId="63F140E0" w14:textId="77777777" w:rsidR="008E2F29" w:rsidRPr="008E2F29" w:rsidRDefault="008E2F29" w:rsidP="008E2F29">
      <w:pPr>
        <w:numPr>
          <w:ilvl w:val="0"/>
          <w:numId w:val="15"/>
        </w:numPr>
        <w:rPr>
          <w:i/>
          <w:iCs/>
        </w:rPr>
      </w:pPr>
      <w:r w:rsidRPr="008E2F29">
        <w:rPr>
          <w:b/>
          <w:bCs/>
          <w:i/>
          <w:iCs/>
        </w:rPr>
        <w:t>Introduction to Identity Monad</w:t>
      </w:r>
    </w:p>
    <w:p w14:paraId="3952CBCF" w14:textId="77777777" w:rsidR="008E2F29" w:rsidRPr="008E2F29" w:rsidRDefault="008E2F29" w:rsidP="008E2F29">
      <w:pPr>
        <w:numPr>
          <w:ilvl w:val="1"/>
          <w:numId w:val="15"/>
        </w:numPr>
        <w:rPr>
          <w:i/>
          <w:iCs/>
        </w:rPr>
      </w:pPr>
      <w:r w:rsidRPr="008E2F29">
        <w:rPr>
          <w:i/>
          <w:iCs/>
        </w:rPr>
        <w:t>Explanation of the Identity Monad.</w:t>
      </w:r>
    </w:p>
    <w:p w14:paraId="38619665" w14:textId="77777777" w:rsidR="008E2F29" w:rsidRPr="008E2F29" w:rsidRDefault="008E2F29" w:rsidP="008E2F29">
      <w:pPr>
        <w:numPr>
          <w:ilvl w:val="1"/>
          <w:numId w:val="15"/>
        </w:numPr>
        <w:rPr>
          <w:i/>
          <w:iCs/>
        </w:rPr>
      </w:pPr>
      <w:r w:rsidRPr="008E2F29">
        <w:rPr>
          <w:i/>
          <w:iCs/>
        </w:rPr>
        <w:t>Use cases for the Identity Monad.</w:t>
      </w:r>
    </w:p>
    <w:p w14:paraId="12D38480" w14:textId="77777777" w:rsidR="008E2F29" w:rsidRPr="008E2F29" w:rsidRDefault="008E2F29" w:rsidP="008E2F29">
      <w:pPr>
        <w:numPr>
          <w:ilvl w:val="0"/>
          <w:numId w:val="15"/>
        </w:numPr>
        <w:rPr>
          <w:i/>
          <w:iCs/>
        </w:rPr>
      </w:pPr>
      <w:r w:rsidRPr="008E2F29">
        <w:rPr>
          <w:b/>
          <w:bCs/>
          <w:i/>
          <w:iCs/>
        </w:rPr>
        <w:t>Working with Identity Monad in Monet.js</w:t>
      </w:r>
    </w:p>
    <w:p w14:paraId="578ED3E0" w14:textId="77777777" w:rsidR="008E2F29" w:rsidRPr="008E2F29" w:rsidRDefault="008E2F29" w:rsidP="008E2F29">
      <w:pPr>
        <w:numPr>
          <w:ilvl w:val="1"/>
          <w:numId w:val="15"/>
        </w:numPr>
        <w:rPr>
          <w:i/>
          <w:iCs/>
        </w:rPr>
      </w:pPr>
      <w:r w:rsidRPr="008E2F29">
        <w:rPr>
          <w:i/>
          <w:iCs/>
        </w:rPr>
        <w:t>Creating an Identity Monad.</w:t>
      </w:r>
    </w:p>
    <w:p w14:paraId="1D632D1E" w14:textId="77777777" w:rsidR="008E2F29" w:rsidRPr="008E2F29" w:rsidRDefault="008E2F29" w:rsidP="008E2F29">
      <w:pPr>
        <w:numPr>
          <w:ilvl w:val="1"/>
          <w:numId w:val="15"/>
        </w:numPr>
        <w:rPr>
          <w:i/>
          <w:iCs/>
        </w:rPr>
      </w:pPr>
      <w:r w:rsidRPr="008E2F29">
        <w:rPr>
          <w:i/>
          <w:iCs/>
        </w:rPr>
        <w:t>Extracting values from the Identity Monad.</w:t>
      </w:r>
    </w:p>
    <w:p w14:paraId="00C68B3A" w14:textId="77777777" w:rsidR="008E2F29" w:rsidRPr="008E2F29" w:rsidRDefault="008E2F29" w:rsidP="008E2F29">
      <w:pPr>
        <w:numPr>
          <w:ilvl w:val="1"/>
          <w:numId w:val="15"/>
        </w:numPr>
        <w:rPr>
          <w:i/>
          <w:iCs/>
        </w:rPr>
      </w:pPr>
      <w:r w:rsidRPr="008E2F29">
        <w:rPr>
          <w:i/>
          <w:iCs/>
        </w:rPr>
        <w:t>Mapping over the Identity Monad.</w:t>
      </w:r>
    </w:p>
    <w:p w14:paraId="5BD7F3CE" w14:textId="77777777" w:rsidR="008E2F29" w:rsidRPr="008E2F29" w:rsidRDefault="008E2F29" w:rsidP="008E2F29">
      <w:pPr>
        <w:rPr>
          <w:i/>
          <w:iCs/>
        </w:rPr>
      </w:pPr>
      <w:r w:rsidRPr="008E2F29">
        <w:rPr>
          <w:b/>
          <w:bCs/>
          <w:i/>
          <w:iCs/>
        </w:rPr>
        <w:t>Module 4: Maybe Monad</w:t>
      </w:r>
    </w:p>
    <w:p w14:paraId="06B10779" w14:textId="77777777" w:rsidR="008E2F29" w:rsidRPr="008E2F29" w:rsidRDefault="008E2F29" w:rsidP="008E2F29">
      <w:pPr>
        <w:numPr>
          <w:ilvl w:val="0"/>
          <w:numId w:val="16"/>
        </w:numPr>
        <w:rPr>
          <w:i/>
          <w:iCs/>
        </w:rPr>
      </w:pPr>
      <w:r w:rsidRPr="008E2F29">
        <w:rPr>
          <w:b/>
          <w:bCs/>
          <w:i/>
          <w:iCs/>
        </w:rPr>
        <w:t>Introduction to Maybe Monad</w:t>
      </w:r>
    </w:p>
    <w:p w14:paraId="50785F88" w14:textId="77777777" w:rsidR="008E2F29" w:rsidRPr="008E2F29" w:rsidRDefault="008E2F29" w:rsidP="008E2F29">
      <w:pPr>
        <w:numPr>
          <w:ilvl w:val="1"/>
          <w:numId w:val="16"/>
        </w:numPr>
        <w:rPr>
          <w:i/>
          <w:iCs/>
        </w:rPr>
      </w:pPr>
      <w:r w:rsidRPr="008E2F29">
        <w:rPr>
          <w:i/>
          <w:iCs/>
        </w:rPr>
        <w:t>Handling null and undefined with Maybe.</w:t>
      </w:r>
    </w:p>
    <w:p w14:paraId="34F5D58D" w14:textId="77777777" w:rsidR="008E2F29" w:rsidRPr="008E2F29" w:rsidRDefault="008E2F29" w:rsidP="008E2F29">
      <w:pPr>
        <w:numPr>
          <w:ilvl w:val="1"/>
          <w:numId w:val="16"/>
        </w:numPr>
        <w:rPr>
          <w:i/>
          <w:iCs/>
        </w:rPr>
      </w:pPr>
      <w:r w:rsidRPr="008E2F29">
        <w:rPr>
          <w:i/>
          <w:iCs/>
        </w:rPr>
        <w:t>Avoiding null/undefined-related errors.</w:t>
      </w:r>
    </w:p>
    <w:p w14:paraId="560E4056" w14:textId="77777777" w:rsidR="008E2F29" w:rsidRPr="008E2F29" w:rsidRDefault="008E2F29" w:rsidP="008E2F29">
      <w:pPr>
        <w:numPr>
          <w:ilvl w:val="0"/>
          <w:numId w:val="16"/>
        </w:numPr>
        <w:rPr>
          <w:i/>
          <w:iCs/>
        </w:rPr>
      </w:pPr>
      <w:r w:rsidRPr="008E2F29">
        <w:rPr>
          <w:b/>
          <w:bCs/>
          <w:i/>
          <w:iCs/>
        </w:rPr>
        <w:t>Working with Maybe Monad in Monet.js</w:t>
      </w:r>
    </w:p>
    <w:p w14:paraId="7BC71355" w14:textId="77777777" w:rsidR="008E2F29" w:rsidRPr="008E2F29" w:rsidRDefault="008E2F29" w:rsidP="008E2F29">
      <w:pPr>
        <w:numPr>
          <w:ilvl w:val="1"/>
          <w:numId w:val="16"/>
        </w:numPr>
        <w:rPr>
          <w:i/>
          <w:iCs/>
        </w:rPr>
      </w:pPr>
      <w:r w:rsidRPr="008E2F29">
        <w:rPr>
          <w:i/>
          <w:iCs/>
        </w:rPr>
        <w:t>Creating a Maybe Monad.</w:t>
      </w:r>
    </w:p>
    <w:p w14:paraId="1F3D99E5" w14:textId="77777777" w:rsidR="008E2F29" w:rsidRPr="008E2F29" w:rsidRDefault="008E2F29" w:rsidP="008E2F29">
      <w:pPr>
        <w:numPr>
          <w:ilvl w:val="1"/>
          <w:numId w:val="16"/>
        </w:numPr>
        <w:rPr>
          <w:i/>
          <w:iCs/>
        </w:rPr>
      </w:pPr>
      <w:r w:rsidRPr="008E2F29">
        <w:rPr>
          <w:i/>
          <w:iCs/>
        </w:rPr>
        <w:t>Handling optional values using Maybe.</w:t>
      </w:r>
    </w:p>
    <w:p w14:paraId="19459CF7" w14:textId="77777777" w:rsidR="008E2F29" w:rsidRPr="008E2F29" w:rsidRDefault="008E2F29" w:rsidP="008E2F29">
      <w:pPr>
        <w:numPr>
          <w:ilvl w:val="1"/>
          <w:numId w:val="16"/>
        </w:numPr>
        <w:rPr>
          <w:i/>
          <w:iCs/>
        </w:rPr>
      </w:pPr>
      <w:r w:rsidRPr="008E2F29">
        <w:rPr>
          <w:i/>
          <w:iCs/>
        </w:rPr>
        <w:t>Chaining Maybe Monads.</w:t>
      </w:r>
    </w:p>
    <w:p w14:paraId="1EA3811B" w14:textId="77777777" w:rsidR="008E2F29" w:rsidRPr="008E2F29" w:rsidRDefault="008E2F29" w:rsidP="008E2F29">
      <w:pPr>
        <w:rPr>
          <w:i/>
          <w:iCs/>
        </w:rPr>
      </w:pPr>
      <w:r w:rsidRPr="008E2F29">
        <w:rPr>
          <w:b/>
          <w:bCs/>
          <w:i/>
          <w:iCs/>
        </w:rPr>
        <w:t>Module 5: Either Monad</w:t>
      </w:r>
    </w:p>
    <w:p w14:paraId="019CA654" w14:textId="77777777" w:rsidR="008E2F29" w:rsidRPr="008E2F29" w:rsidRDefault="008E2F29" w:rsidP="008E2F29">
      <w:pPr>
        <w:numPr>
          <w:ilvl w:val="0"/>
          <w:numId w:val="17"/>
        </w:numPr>
        <w:rPr>
          <w:i/>
          <w:iCs/>
        </w:rPr>
      </w:pPr>
      <w:r w:rsidRPr="008E2F29">
        <w:rPr>
          <w:b/>
          <w:bCs/>
          <w:i/>
          <w:iCs/>
        </w:rPr>
        <w:t>Introduction to Either Monad</w:t>
      </w:r>
    </w:p>
    <w:p w14:paraId="71A59CDC" w14:textId="77777777" w:rsidR="008E2F29" w:rsidRPr="008E2F29" w:rsidRDefault="008E2F29" w:rsidP="008E2F29">
      <w:pPr>
        <w:numPr>
          <w:ilvl w:val="1"/>
          <w:numId w:val="17"/>
        </w:numPr>
        <w:rPr>
          <w:i/>
          <w:iCs/>
        </w:rPr>
      </w:pPr>
      <w:r w:rsidRPr="008E2F29">
        <w:rPr>
          <w:i/>
          <w:iCs/>
        </w:rPr>
        <w:t>Dealing with errors using Either.</w:t>
      </w:r>
    </w:p>
    <w:p w14:paraId="797F9489" w14:textId="77777777" w:rsidR="008E2F29" w:rsidRPr="008E2F29" w:rsidRDefault="008E2F29" w:rsidP="008E2F29">
      <w:pPr>
        <w:numPr>
          <w:ilvl w:val="1"/>
          <w:numId w:val="17"/>
        </w:numPr>
        <w:rPr>
          <w:i/>
          <w:iCs/>
        </w:rPr>
      </w:pPr>
      <w:r w:rsidRPr="008E2F29">
        <w:rPr>
          <w:i/>
          <w:iCs/>
        </w:rPr>
        <w:t>Representing success and failure.</w:t>
      </w:r>
    </w:p>
    <w:p w14:paraId="2E7257D0" w14:textId="77777777" w:rsidR="008E2F29" w:rsidRPr="008E2F29" w:rsidRDefault="008E2F29" w:rsidP="008E2F29">
      <w:pPr>
        <w:numPr>
          <w:ilvl w:val="0"/>
          <w:numId w:val="17"/>
        </w:numPr>
        <w:rPr>
          <w:i/>
          <w:iCs/>
        </w:rPr>
      </w:pPr>
      <w:r w:rsidRPr="008E2F29">
        <w:rPr>
          <w:b/>
          <w:bCs/>
          <w:i/>
          <w:iCs/>
        </w:rPr>
        <w:t>Working with Either Monad in Monet.js</w:t>
      </w:r>
    </w:p>
    <w:p w14:paraId="739F8CC4" w14:textId="77777777" w:rsidR="008E2F29" w:rsidRPr="008E2F29" w:rsidRDefault="008E2F29" w:rsidP="008E2F29">
      <w:pPr>
        <w:numPr>
          <w:ilvl w:val="1"/>
          <w:numId w:val="17"/>
        </w:numPr>
        <w:rPr>
          <w:i/>
          <w:iCs/>
        </w:rPr>
      </w:pPr>
      <w:r w:rsidRPr="008E2F29">
        <w:rPr>
          <w:i/>
          <w:iCs/>
        </w:rPr>
        <w:t>Creating an Either Monad.</w:t>
      </w:r>
    </w:p>
    <w:p w14:paraId="4AE842F9" w14:textId="77777777" w:rsidR="008E2F29" w:rsidRPr="008E2F29" w:rsidRDefault="008E2F29" w:rsidP="008E2F29">
      <w:pPr>
        <w:numPr>
          <w:ilvl w:val="1"/>
          <w:numId w:val="17"/>
        </w:numPr>
        <w:rPr>
          <w:i/>
          <w:iCs/>
        </w:rPr>
      </w:pPr>
      <w:r w:rsidRPr="008E2F29">
        <w:rPr>
          <w:i/>
          <w:iCs/>
        </w:rPr>
        <w:lastRenderedPageBreak/>
        <w:t>Transforming and chaining Either Monads.</w:t>
      </w:r>
    </w:p>
    <w:p w14:paraId="4B5E2964" w14:textId="77777777" w:rsidR="008E2F29" w:rsidRPr="008E2F29" w:rsidRDefault="008E2F29" w:rsidP="008E2F29">
      <w:pPr>
        <w:rPr>
          <w:i/>
          <w:iCs/>
        </w:rPr>
      </w:pPr>
      <w:r w:rsidRPr="008E2F29">
        <w:rPr>
          <w:b/>
          <w:bCs/>
          <w:i/>
          <w:iCs/>
        </w:rPr>
        <w:t>Module 6: Writer Monad</w:t>
      </w:r>
    </w:p>
    <w:p w14:paraId="7666C07C" w14:textId="77777777" w:rsidR="008E2F29" w:rsidRPr="008E2F29" w:rsidRDefault="008E2F29" w:rsidP="008E2F29">
      <w:pPr>
        <w:numPr>
          <w:ilvl w:val="0"/>
          <w:numId w:val="18"/>
        </w:numPr>
        <w:rPr>
          <w:i/>
          <w:iCs/>
        </w:rPr>
      </w:pPr>
      <w:r w:rsidRPr="008E2F29">
        <w:rPr>
          <w:b/>
          <w:bCs/>
          <w:i/>
          <w:iCs/>
        </w:rPr>
        <w:t>Introduction to Writer Monad</w:t>
      </w:r>
    </w:p>
    <w:p w14:paraId="5EF3491C" w14:textId="77777777" w:rsidR="008E2F29" w:rsidRPr="008E2F29" w:rsidRDefault="008E2F29" w:rsidP="008E2F29">
      <w:pPr>
        <w:numPr>
          <w:ilvl w:val="1"/>
          <w:numId w:val="18"/>
        </w:numPr>
        <w:rPr>
          <w:i/>
          <w:iCs/>
        </w:rPr>
      </w:pPr>
      <w:r w:rsidRPr="008E2F29">
        <w:rPr>
          <w:i/>
          <w:iCs/>
        </w:rPr>
        <w:t>Capturing logs and side effects.</w:t>
      </w:r>
    </w:p>
    <w:p w14:paraId="36489EF3" w14:textId="77777777" w:rsidR="008E2F29" w:rsidRPr="008E2F29" w:rsidRDefault="008E2F29" w:rsidP="008E2F29">
      <w:pPr>
        <w:numPr>
          <w:ilvl w:val="1"/>
          <w:numId w:val="18"/>
        </w:numPr>
        <w:rPr>
          <w:i/>
          <w:iCs/>
        </w:rPr>
      </w:pPr>
      <w:r w:rsidRPr="008E2F29">
        <w:rPr>
          <w:i/>
          <w:iCs/>
        </w:rPr>
        <w:t>Structuring computations with logging.</w:t>
      </w:r>
    </w:p>
    <w:p w14:paraId="1B0699B6" w14:textId="77777777" w:rsidR="008E2F29" w:rsidRPr="008E2F29" w:rsidRDefault="008E2F29" w:rsidP="008E2F29">
      <w:pPr>
        <w:numPr>
          <w:ilvl w:val="0"/>
          <w:numId w:val="18"/>
        </w:numPr>
        <w:rPr>
          <w:i/>
          <w:iCs/>
        </w:rPr>
      </w:pPr>
      <w:r w:rsidRPr="008E2F29">
        <w:rPr>
          <w:b/>
          <w:bCs/>
          <w:i/>
          <w:iCs/>
        </w:rPr>
        <w:t>Working with Writer Monad in Monet.js</w:t>
      </w:r>
    </w:p>
    <w:p w14:paraId="67438EE4" w14:textId="77777777" w:rsidR="008E2F29" w:rsidRPr="008E2F29" w:rsidRDefault="008E2F29" w:rsidP="008E2F29">
      <w:pPr>
        <w:numPr>
          <w:ilvl w:val="1"/>
          <w:numId w:val="18"/>
        </w:numPr>
        <w:rPr>
          <w:i/>
          <w:iCs/>
        </w:rPr>
      </w:pPr>
      <w:r w:rsidRPr="008E2F29">
        <w:rPr>
          <w:i/>
          <w:iCs/>
        </w:rPr>
        <w:t>Creating a Writer Monad.</w:t>
      </w:r>
    </w:p>
    <w:p w14:paraId="25CDAE60" w14:textId="77777777" w:rsidR="008E2F29" w:rsidRPr="008E2F29" w:rsidRDefault="008E2F29" w:rsidP="008E2F29">
      <w:pPr>
        <w:numPr>
          <w:ilvl w:val="1"/>
          <w:numId w:val="18"/>
        </w:numPr>
        <w:rPr>
          <w:i/>
          <w:iCs/>
        </w:rPr>
      </w:pPr>
      <w:r w:rsidRPr="008E2F29">
        <w:rPr>
          <w:i/>
          <w:iCs/>
        </w:rPr>
        <w:t>Combining and transforming logs.</w:t>
      </w:r>
    </w:p>
    <w:p w14:paraId="5EA761C7" w14:textId="77777777" w:rsidR="008E2F29" w:rsidRPr="008E2F29" w:rsidRDefault="008E2F29" w:rsidP="008E2F29">
      <w:pPr>
        <w:rPr>
          <w:i/>
          <w:iCs/>
        </w:rPr>
      </w:pPr>
      <w:r w:rsidRPr="008E2F29">
        <w:rPr>
          <w:b/>
          <w:bCs/>
          <w:i/>
          <w:iCs/>
        </w:rPr>
        <w:t>Module 7: Future Monad</w:t>
      </w:r>
    </w:p>
    <w:p w14:paraId="565F0561" w14:textId="77777777" w:rsidR="008E2F29" w:rsidRPr="008E2F29" w:rsidRDefault="008E2F29" w:rsidP="008E2F29">
      <w:pPr>
        <w:numPr>
          <w:ilvl w:val="0"/>
          <w:numId w:val="19"/>
        </w:numPr>
        <w:rPr>
          <w:i/>
          <w:iCs/>
        </w:rPr>
      </w:pPr>
      <w:r w:rsidRPr="008E2F29">
        <w:rPr>
          <w:b/>
          <w:bCs/>
          <w:i/>
          <w:iCs/>
        </w:rPr>
        <w:t>Introduction to Future Monad</w:t>
      </w:r>
    </w:p>
    <w:p w14:paraId="165E3E45" w14:textId="77777777" w:rsidR="008E2F29" w:rsidRPr="008E2F29" w:rsidRDefault="008E2F29" w:rsidP="008E2F29">
      <w:pPr>
        <w:numPr>
          <w:ilvl w:val="1"/>
          <w:numId w:val="19"/>
        </w:numPr>
        <w:rPr>
          <w:i/>
          <w:iCs/>
        </w:rPr>
      </w:pPr>
      <w:r w:rsidRPr="008E2F29">
        <w:rPr>
          <w:i/>
          <w:iCs/>
        </w:rPr>
        <w:t>Asynchronous programming with Future.</w:t>
      </w:r>
    </w:p>
    <w:p w14:paraId="3887A35A" w14:textId="77777777" w:rsidR="008E2F29" w:rsidRPr="008E2F29" w:rsidRDefault="008E2F29" w:rsidP="008E2F29">
      <w:pPr>
        <w:numPr>
          <w:ilvl w:val="1"/>
          <w:numId w:val="19"/>
        </w:numPr>
        <w:rPr>
          <w:i/>
          <w:iCs/>
        </w:rPr>
      </w:pPr>
      <w:r w:rsidRPr="008E2F29">
        <w:rPr>
          <w:i/>
          <w:iCs/>
        </w:rPr>
        <w:t>Representing values to be available in the future.</w:t>
      </w:r>
    </w:p>
    <w:p w14:paraId="469275B5" w14:textId="77777777" w:rsidR="008E2F29" w:rsidRPr="008E2F29" w:rsidRDefault="008E2F29" w:rsidP="008E2F29">
      <w:pPr>
        <w:numPr>
          <w:ilvl w:val="0"/>
          <w:numId w:val="19"/>
        </w:numPr>
        <w:rPr>
          <w:i/>
          <w:iCs/>
        </w:rPr>
      </w:pPr>
      <w:r w:rsidRPr="008E2F29">
        <w:rPr>
          <w:b/>
          <w:bCs/>
          <w:i/>
          <w:iCs/>
        </w:rPr>
        <w:t>Working with Future Monad in Monet.js</w:t>
      </w:r>
    </w:p>
    <w:p w14:paraId="7BBA7B90" w14:textId="77777777" w:rsidR="008E2F29" w:rsidRPr="008E2F29" w:rsidRDefault="008E2F29" w:rsidP="008E2F29">
      <w:pPr>
        <w:numPr>
          <w:ilvl w:val="1"/>
          <w:numId w:val="19"/>
        </w:numPr>
        <w:rPr>
          <w:i/>
          <w:iCs/>
        </w:rPr>
      </w:pPr>
      <w:r w:rsidRPr="008E2F29">
        <w:rPr>
          <w:i/>
          <w:iCs/>
        </w:rPr>
        <w:t>Creating a Future Monad.</w:t>
      </w:r>
    </w:p>
    <w:p w14:paraId="3C234936" w14:textId="77777777" w:rsidR="008E2F29" w:rsidRPr="008E2F29" w:rsidRDefault="008E2F29" w:rsidP="008E2F29">
      <w:pPr>
        <w:numPr>
          <w:ilvl w:val="1"/>
          <w:numId w:val="19"/>
        </w:numPr>
        <w:rPr>
          <w:i/>
          <w:iCs/>
        </w:rPr>
      </w:pPr>
      <w:r w:rsidRPr="008E2F29">
        <w:rPr>
          <w:i/>
          <w:iCs/>
        </w:rPr>
        <w:t>Composing asynchronous operations.</w:t>
      </w:r>
    </w:p>
    <w:p w14:paraId="647DEAD2" w14:textId="26A9BAE9" w:rsidR="00B100A2" w:rsidRPr="00F6404A" w:rsidRDefault="00B100A2" w:rsidP="00AE0790">
      <w:pPr>
        <w:rPr>
          <w:i/>
          <w:iCs/>
        </w:rPr>
      </w:pPr>
      <w:r w:rsidRPr="00F6404A">
        <w:rPr>
          <w:i/>
          <w:iCs/>
        </w:rPr>
        <w:br w:type="page"/>
      </w:r>
    </w:p>
    <w:p w14:paraId="0FC43335" w14:textId="77777777" w:rsidR="00713A6E" w:rsidRDefault="00713A6E" w:rsidP="002B4533">
      <w:pPr>
        <w:rPr>
          <w:b/>
          <w:bCs/>
        </w:rPr>
      </w:pPr>
    </w:p>
    <w:p w14:paraId="273B0A29" w14:textId="2E0DAC71" w:rsidR="00AE50EB" w:rsidRPr="00AE50EB" w:rsidRDefault="00923F13" w:rsidP="002B4533">
      <w:pPr>
        <w:pStyle w:val="Heading2"/>
      </w:pPr>
      <w:bookmarkStart w:id="15" w:name="_Toc148800127"/>
      <w:r>
        <w:t>Recreating McDonald</w:t>
      </w:r>
      <w:r w:rsidR="005A08AC">
        <w:t>'</w:t>
      </w:r>
      <w:r>
        <w:t>s Ordering Kiosk UI</w:t>
      </w:r>
      <w:bookmarkEnd w:id="15"/>
    </w:p>
    <w:sectPr w:rsidR="00AE50EB" w:rsidRPr="00AE50EB" w:rsidSect="00FB60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F1D5D"/>
    <w:multiLevelType w:val="multilevel"/>
    <w:tmpl w:val="6B3AF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35B42"/>
    <w:multiLevelType w:val="multilevel"/>
    <w:tmpl w:val="889C55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C22A44"/>
    <w:multiLevelType w:val="multilevel"/>
    <w:tmpl w:val="51EE98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E37AE3"/>
    <w:multiLevelType w:val="multilevel"/>
    <w:tmpl w:val="78861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71255"/>
    <w:multiLevelType w:val="multilevel"/>
    <w:tmpl w:val="E8162C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4C748A"/>
    <w:multiLevelType w:val="multilevel"/>
    <w:tmpl w:val="38428B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C029C7"/>
    <w:multiLevelType w:val="hybridMultilevel"/>
    <w:tmpl w:val="41CA57C4"/>
    <w:lvl w:ilvl="0" w:tplc="116263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9A2A2A"/>
    <w:multiLevelType w:val="multilevel"/>
    <w:tmpl w:val="6BD0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6336F8"/>
    <w:multiLevelType w:val="multilevel"/>
    <w:tmpl w:val="05F4C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0C283D"/>
    <w:multiLevelType w:val="multilevel"/>
    <w:tmpl w:val="E05E20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15"/>
  </w:num>
  <w:num w:numId="2" w16cid:durableId="928580516">
    <w:abstractNumId w:val="11"/>
  </w:num>
  <w:num w:numId="3" w16cid:durableId="41907892">
    <w:abstractNumId w:val="17"/>
  </w:num>
  <w:num w:numId="4" w16cid:durableId="1486164625">
    <w:abstractNumId w:val="14"/>
  </w:num>
  <w:num w:numId="5" w16cid:durableId="1906140777">
    <w:abstractNumId w:val="18"/>
  </w:num>
  <w:num w:numId="6" w16cid:durableId="1481655042">
    <w:abstractNumId w:val="7"/>
  </w:num>
  <w:num w:numId="7" w16cid:durableId="905724081">
    <w:abstractNumId w:val="12"/>
  </w:num>
  <w:num w:numId="8" w16cid:durableId="1156529952">
    <w:abstractNumId w:val="5"/>
  </w:num>
  <w:num w:numId="9" w16cid:durableId="628584325">
    <w:abstractNumId w:val="9"/>
  </w:num>
  <w:num w:numId="10" w16cid:durableId="1859392136">
    <w:abstractNumId w:val="19"/>
  </w:num>
  <w:num w:numId="11" w16cid:durableId="667516359">
    <w:abstractNumId w:val="10"/>
  </w:num>
  <w:num w:numId="12" w16cid:durableId="571549464">
    <w:abstractNumId w:val="8"/>
  </w:num>
  <w:num w:numId="13" w16cid:durableId="245192961">
    <w:abstractNumId w:val="4"/>
  </w:num>
  <w:num w:numId="14" w16cid:durableId="2011175856">
    <w:abstractNumId w:val="6"/>
  </w:num>
  <w:num w:numId="15" w16cid:durableId="897206126">
    <w:abstractNumId w:val="13"/>
  </w:num>
  <w:num w:numId="16" w16cid:durableId="696809327">
    <w:abstractNumId w:val="2"/>
  </w:num>
  <w:num w:numId="17" w16cid:durableId="704257224">
    <w:abstractNumId w:val="3"/>
  </w:num>
  <w:num w:numId="18" w16cid:durableId="337774929">
    <w:abstractNumId w:val="16"/>
  </w:num>
  <w:num w:numId="19" w16cid:durableId="1499539074">
    <w:abstractNumId w:val="1"/>
  </w:num>
  <w:num w:numId="20" w16cid:durableId="1724477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MqsFADp36v8tAAAA"/>
  </w:docVars>
  <w:rsids>
    <w:rsidRoot w:val="00523FB8"/>
    <w:rsid w:val="00000956"/>
    <w:rsid w:val="00000F53"/>
    <w:rsid w:val="00001545"/>
    <w:rsid w:val="00001EC7"/>
    <w:rsid w:val="00002820"/>
    <w:rsid w:val="00002AB1"/>
    <w:rsid w:val="00003B01"/>
    <w:rsid w:val="00004148"/>
    <w:rsid w:val="000042D0"/>
    <w:rsid w:val="00004B60"/>
    <w:rsid w:val="00004D38"/>
    <w:rsid w:val="0000511C"/>
    <w:rsid w:val="00005B42"/>
    <w:rsid w:val="00005B9A"/>
    <w:rsid w:val="00005C2A"/>
    <w:rsid w:val="0000629C"/>
    <w:rsid w:val="0000649F"/>
    <w:rsid w:val="00006617"/>
    <w:rsid w:val="00006DE3"/>
    <w:rsid w:val="00007142"/>
    <w:rsid w:val="0000781B"/>
    <w:rsid w:val="00007E31"/>
    <w:rsid w:val="00012051"/>
    <w:rsid w:val="00012CFC"/>
    <w:rsid w:val="00013C36"/>
    <w:rsid w:val="00015281"/>
    <w:rsid w:val="000155AC"/>
    <w:rsid w:val="00015A2A"/>
    <w:rsid w:val="0001701E"/>
    <w:rsid w:val="00017B09"/>
    <w:rsid w:val="000218B2"/>
    <w:rsid w:val="00022E2E"/>
    <w:rsid w:val="00023675"/>
    <w:rsid w:val="00023CC6"/>
    <w:rsid w:val="00024550"/>
    <w:rsid w:val="00024FE1"/>
    <w:rsid w:val="00025DEF"/>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032"/>
    <w:rsid w:val="00056A4F"/>
    <w:rsid w:val="0005760F"/>
    <w:rsid w:val="000618F3"/>
    <w:rsid w:val="00061972"/>
    <w:rsid w:val="00061CBF"/>
    <w:rsid w:val="00062185"/>
    <w:rsid w:val="00062251"/>
    <w:rsid w:val="0006461F"/>
    <w:rsid w:val="000652B1"/>
    <w:rsid w:val="00065536"/>
    <w:rsid w:val="00065E8F"/>
    <w:rsid w:val="00066675"/>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24C0"/>
    <w:rsid w:val="00083AE9"/>
    <w:rsid w:val="00083D8E"/>
    <w:rsid w:val="00084073"/>
    <w:rsid w:val="000851F4"/>
    <w:rsid w:val="00086097"/>
    <w:rsid w:val="00086504"/>
    <w:rsid w:val="00086ACC"/>
    <w:rsid w:val="00086F04"/>
    <w:rsid w:val="00090C12"/>
    <w:rsid w:val="00091239"/>
    <w:rsid w:val="00091F5C"/>
    <w:rsid w:val="00092FAC"/>
    <w:rsid w:val="00094149"/>
    <w:rsid w:val="0009582A"/>
    <w:rsid w:val="00096125"/>
    <w:rsid w:val="0009742F"/>
    <w:rsid w:val="000A1E15"/>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A07"/>
    <w:rsid w:val="000B4B5E"/>
    <w:rsid w:val="000B518E"/>
    <w:rsid w:val="000B5587"/>
    <w:rsid w:val="000B57C1"/>
    <w:rsid w:val="000B7819"/>
    <w:rsid w:val="000C1D5B"/>
    <w:rsid w:val="000C2747"/>
    <w:rsid w:val="000C3FD9"/>
    <w:rsid w:val="000C5C5D"/>
    <w:rsid w:val="000C64CB"/>
    <w:rsid w:val="000D1444"/>
    <w:rsid w:val="000D1F41"/>
    <w:rsid w:val="000D2E60"/>
    <w:rsid w:val="000D3351"/>
    <w:rsid w:val="000D41C8"/>
    <w:rsid w:val="000D4EDB"/>
    <w:rsid w:val="000D4EE3"/>
    <w:rsid w:val="000D53F9"/>
    <w:rsid w:val="000D6E3F"/>
    <w:rsid w:val="000D79AE"/>
    <w:rsid w:val="000E0413"/>
    <w:rsid w:val="000E06C5"/>
    <w:rsid w:val="000E0F9F"/>
    <w:rsid w:val="000E2791"/>
    <w:rsid w:val="000E2E25"/>
    <w:rsid w:val="000E378F"/>
    <w:rsid w:val="000E38AA"/>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0F7285"/>
    <w:rsid w:val="000F78F2"/>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0B8"/>
    <w:rsid w:val="0012093C"/>
    <w:rsid w:val="00120EB4"/>
    <w:rsid w:val="0012140F"/>
    <w:rsid w:val="00121BFD"/>
    <w:rsid w:val="00123C3B"/>
    <w:rsid w:val="00124E73"/>
    <w:rsid w:val="0012528D"/>
    <w:rsid w:val="0012628D"/>
    <w:rsid w:val="00126626"/>
    <w:rsid w:val="001271BC"/>
    <w:rsid w:val="00127FDF"/>
    <w:rsid w:val="00130D77"/>
    <w:rsid w:val="001317D7"/>
    <w:rsid w:val="00131CBF"/>
    <w:rsid w:val="001334EB"/>
    <w:rsid w:val="00133712"/>
    <w:rsid w:val="001343A9"/>
    <w:rsid w:val="0013481A"/>
    <w:rsid w:val="001351CB"/>
    <w:rsid w:val="001353D3"/>
    <w:rsid w:val="00135976"/>
    <w:rsid w:val="00135B34"/>
    <w:rsid w:val="00135E38"/>
    <w:rsid w:val="001369DC"/>
    <w:rsid w:val="00137249"/>
    <w:rsid w:val="00137389"/>
    <w:rsid w:val="00137865"/>
    <w:rsid w:val="001418E8"/>
    <w:rsid w:val="00141D87"/>
    <w:rsid w:val="00141E3B"/>
    <w:rsid w:val="00143330"/>
    <w:rsid w:val="0014355B"/>
    <w:rsid w:val="001441F0"/>
    <w:rsid w:val="00145468"/>
    <w:rsid w:val="001475FF"/>
    <w:rsid w:val="001500EC"/>
    <w:rsid w:val="0015123C"/>
    <w:rsid w:val="001525CD"/>
    <w:rsid w:val="00154679"/>
    <w:rsid w:val="00154B3E"/>
    <w:rsid w:val="0015541F"/>
    <w:rsid w:val="00155A6E"/>
    <w:rsid w:val="00156243"/>
    <w:rsid w:val="00156747"/>
    <w:rsid w:val="0015733E"/>
    <w:rsid w:val="00160CEC"/>
    <w:rsid w:val="00161C84"/>
    <w:rsid w:val="00162093"/>
    <w:rsid w:val="001624F8"/>
    <w:rsid w:val="00163126"/>
    <w:rsid w:val="0016466C"/>
    <w:rsid w:val="0016522F"/>
    <w:rsid w:val="00166327"/>
    <w:rsid w:val="001663F0"/>
    <w:rsid w:val="001666E6"/>
    <w:rsid w:val="00166CAB"/>
    <w:rsid w:val="00167DBA"/>
    <w:rsid w:val="0017117C"/>
    <w:rsid w:val="00171505"/>
    <w:rsid w:val="001722B4"/>
    <w:rsid w:val="00172607"/>
    <w:rsid w:val="001728AC"/>
    <w:rsid w:val="0017638F"/>
    <w:rsid w:val="001778BA"/>
    <w:rsid w:val="00180579"/>
    <w:rsid w:val="00180FFD"/>
    <w:rsid w:val="00181613"/>
    <w:rsid w:val="00181F84"/>
    <w:rsid w:val="00182278"/>
    <w:rsid w:val="001822A6"/>
    <w:rsid w:val="00182A6C"/>
    <w:rsid w:val="00183FBE"/>
    <w:rsid w:val="00184624"/>
    <w:rsid w:val="00184ACE"/>
    <w:rsid w:val="001855DD"/>
    <w:rsid w:val="0018644E"/>
    <w:rsid w:val="001870EF"/>
    <w:rsid w:val="001872B2"/>
    <w:rsid w:val="00187D3C"/>
    <w:rsid w:val="0019067F"/>
    <w:rsid w:val="00190752"/>
    <w:rsid w:val="00190796"/>
    <w:rsid w:val="001908A6"/>
    <w:rsid w:val="00190B56"/>
    <w:rsid w:val="00190B8F"/>
    <w:rsid w:val="00190CA5"/>
    <w:rsid w:val="00191653"/>
    <w:rsid w:val="001920C5"/>
    <w:rsid w:val="00193120"/>
    <w:rsid w:val="0019459E"/>
    <w:rsid w:val="00194955"/>
    <w:rsid w:val="00195664"/>
    <w:rsid w:val="00195D76"/>
    <w:rsid w:val="00196262"/>
    <w:rsid w:val="00196D03"/>
    <w:rsid w:val="00197C40"/>
    <w:rsid w:val="00197D71"/>
    <w:rsid w:val="001A1A29"/>
    <w:rsid w:val="001A5847"/>
    <w:rsid w:val="001A6610"/>
    <w:rsid w:val="001A6640"/>
    <w:rsid w:val="001A7569"/>
    <w:rsid w:val="001A7CB3"/>
    <w:rsid w:val="001B089F"/>
    <w:rsid w:val="001B301E"/>
    <w:rsid w:val="001B386C"/>
    <w:rsid w:val="001B455B"/>
    <w:rsid w:val="001B4D66"/>
    <w:rsid w:val="001B4DA6"/>
    <w:rsid w:val="001B5423"/>
    <w:rsid w:val="001B54EC"/>
    <w:rsid w:val="001B58CC"/>
    <w:rsid w:val="001B6826"/>
    <w:rsid w:val="001B687D"/>
    <w:rsid w:val="001C013E"/>
    <w:rsid w:val="001C1528"/>
    <w:rsid w:val="001C20A0"/>
    <w:rsid w:val="001C2890"/>
    <w:rsid w:val="001C3581"/>
    <w:rsid w:val="001C3B0F"/>
    <w:rsid w:val="001C44C0"/>
    <w:rsid w:val="001C5900"/>
    <w:rsid w:val="001C5EEA"/>
    <w:rsid w:val="001C6EAA"/>
    <w:rsid w:val="001D017A"/>
    <w:rsid w:val="001D03F2"/>
    <w:rsid w:val="001D089D"/>
    <w:rsid w:val="001D1299"/>
    <w:rsid w:val="001D26C5"/>
    <w:rsid w:val="001D3A83"/>
    <w:rsid w:val="001D3BE9"/>
    <w:rsid w:val="001D3DA2"/>
    <w:rsid w:val="001D476A"/>
    <w:rsid w:val="001D483E"/>
    <w:rsid w:val="001D4F06"/>
    <w:rsid w:val="001D52F0"/>
    <w:rsid w:val="001D52FA"/>
    <w:rsid w:val="001D541B"/>
    <w:rsid w:val="001D64A2"/>
    <w:rsid w:val="001D74F4"/>
    <w:rsid w:val="001E082D"/>
    <w:rsid w:val="001E088A"/>
    <w:rsid w:val="001E1C4B"/>
    <w:rsid w:val="001E2E51"/>
    <w:rsid w:val="001E2F7C"/>
    <w:rsid w:val="001E36E2"/>
    <w:rsid w:val="001E37DE"/>
    <w:rsid w:val="001E55B9"/>
    <w:rsid w:val="001E5F1E"/>
    <w:rsid w:val="001E78B8"/>
    <w:rsid w:val="001F16A8"/>
    <w:rsid w:val="001F1882"/>
    <w:rsid w:val="001F1A5D"/>
    <w:rsid w:val="001F281A"/>
    <w:rsid w:val="001F48E4"/>
    <w:rsid w:val="001F49EB"/>
    <w:rsid w:val="001F4B91"/>
    <w:rsid w:val="001F5287"/>
    <w:rsid w:val="001F5396"/>
    <w:rsid w:val="001F64BC"/>
    <w:rsid w:val="001F6FC5"/>
    <w:rsid w:val="001F73DD"/>
    <w:rsid w:val="001F7A43"/>
    <w:rsid w:val="00201693"/>
    <w:rsid w:val="00201D9E"/>
    <w:rsid w:val="0020236B"/>
    <w:rsid w:val="002031F3"/>
    <w:rsid w:val="002032C5"/>
    <w:rsid w:val="00203452"/>
    <w:rsid w:val="00203A33"/>
    <w:rsid w:val="00203CC6"/>
    <w:rsid w:val="002043CC"/>
    <w:rsid w:val="00204B53"/>
    <w:rsid w:val="00205DB5"/>
    <w:rsid w:val="00205E5B"/>
    <w:rsid w:val="00206D1F"/>
    <w:rsid w:val="00206E6C"/>
    <w:rsid w:val="00207126"/>
    <w:rsid w:val="00207244"/>
    <w:rsid w:val="00207FF0"/>
    <w:rsid w:val="00210247"/>
    <w:rsid w:val="002105DF"/>
    <w:rsid w:val="00210932"/>
    <w:rsid w:val="00210B88"/>
    <w:rsid w:val="00211257"/>
    <w:rsid w:val="002127B3"/>
    <w:rsid w:val="0021322F"/>
    <w:rsid w:val="00214C63"/>
    <w:rsid w:val="002156C3"/>
    <w:rsid w:val="00215F9E"/>
    <w:rsid w:val="00216310"/>
    <w:rsid w:val="00216775"/>
    <w:rsid w:val="00216927"/>
    <w:rsid w:val="00216E60"/>
    <w:rsid w:val="0021716C"/>
    <w:rsid w:val="00217607"/>
    <w:rsid w:val="00217B94"/>
    <w:rsid w:val="002202C3"/>
    <w:rsid w:val="00220BA9"/>
    <w:rsid w:val="002216AE"/>
    <w:rsid w:val="00221A63"/>
    <w:rsid w:val="00222C90"/>
    <w:rsid w:val="00223690"/>
    <w:rsid w:val="00223BA3"/>
    <w:rsid w:val="00224DDF"/>
    <w:rsid w:val="00226E9E"/>
    <w:rsid w:val="002300AB"/>
    <w:rsid w:val="00230176"/>
    <w:rsid w:val="0023109A"/>
    <w:rsid w:val="00231B24"/>
    <w:rsid w:val="00231B52"/>
    <w:rsid w:val="002323DF"/>
    <w:rsid w:val="002329BC"/>
    <w:rsid w:val="00232CBE"/>
    <w:rsid w:val="00232F7D"/>
    <w:rsid w:val="00232FB6"/>
    <w:rsid w:val="00233C05"/>
    <w:rsid w:val="00233CAC"/>
    <w:rsid w:val="00234062"/>
    <w:rsid w:val="002346E7"/>
    <w:rsid w:val="002349BE"/>
    <w:rsid w:val="0023545E"/>
    <w:rsid w:val="0023546D"/>
    <w:rsid w:val="00235ADF"/>
    <w:rsid w:val="0023737B"/>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A8D"/>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91D"/>
    <w:rsid w:val="00292A64"/>
    <w:rsid w:val="00292BBC"/>
    <w:rsid w:val="00292EB2"/>
    <w:rsid w:val="00292F1B"/>
    <w:rsid w:val="00293BFD"/>
    <w:rsid w:val="002941B7"/>
    <w:rsid w:val="0029456B"/>
    <w:rsid w:val="00294B52"/>
    <w:rsid w:val="00294F05"/>
    <w:rsid w:val="002950A8"/>
    <w:rsid w:val="00295DD2"/>
    <w:rsid w:val="00296D0F"/>
    <w:rsid w:val="00296E2D"/>
    <w:rsid w:val="002976C0"/>
    <w:rsid w:val="002A0497"/>
    <w:rsid w:val="002A04D0"/>
    <w:rsid w:val="002A109B"/>
    <w:rsid w:val="002A1838"/>
    <w:rsid w:val="002A28BB"/>
    <w:rsid w:val="002A377C"/>
    <w:rsid w:val="002A425A"/>
    <w:rsid w:val="002A4E8E"/>
    <w:rsid w:val="002A52E8"/>
    <w:rsid w:val="002A550F"/>
    <w:rsid w:val="002A5E77"/>
    <w:rsid w:val="002A784C"/>
    <w:rsid w:val="002B100C"/>
    <w:rsid w:val="002B11CA"/>
    <w:rsid w:val="002B1439"/>
    <w:rsid w:val="002B2084"/>
    <w:rsid w:val="002B2AFE"/>
    <w:rsid w:val="002B427F"/>
    <w:rsid w:val="002B4423"/>
    <w:rsid w:val="002B4533"/>
    <w:rsid w:val="002B5809"/>
    <w:rsid w:val="002B5875"/>
    <w:rsid w:val="002B5A86"/>
    <w:rsid w:val="002B751F"/>
    <w:rsid w:val="002C286E"/>
    <w:rsid w:val="002C2BCF"/>
    <w:rsid w:val="002C4314"/>
    <w:rsid w:val="002C47B8"/>
    <w:rsid w:val="002C5A1D"/>
    <w:rsid w:val="002C5B92"/>
    <w:rsid w:val="002C5D1C"/>
    <w:rsid w:val="002C64F7"/>
    <w:rsid w:val="002C67AA"/>
    <w:rsid w:val="002C6E34"/>
    <w:rsid w:val="002C79FF"/>
    <w:rsid w:val="002D07EA"/>
    <w:rsid w:val="002D1926"/>
    <w:rsid w:val="002D2272"/>
    <w:rsid w:val="002D23B4"/>
    <w:rsid w:val="002D29E4"/>
    <w:rsid w:val="002D2DFE"/>
    <w:rsid w:val="002D39E6"/>
    <w:rsid w:val="002D51C9"/>
    <w:rsid w:val="002D6826"/>
    <w:rsid w:val="002D6FFB"/>
    <w:rsid w:val="002D7DBC"/>
    <w:rsid w:val="002E04BC"/>
    <w:rsid w:val="002E0A8A"/>
    <w:rsid w:val="002E4034"/>
    <w:rsid w:val="002E49B6"/>
    <w:rsid w:val="002E4AF9"/>
    <w:rsid w:val="002E52DB"/>
    <w:rsid w:val="002E58D6"/>
    <w:rsid w:val="002E5D20"/>
    <w:rsid w:val="002E6EA6"/>
    <w:rsid w:val="002F253D"/>
    <w:rsid w:val="002F369F"/>
    <w:rsid w:val="002F3B7A"/>
    <w:rsid w:val="002F4D93"/>
    <w:rsid w:val="002F62F1"/>
    <w:rsid w:val="0030018D"/>
    <w:rsid w:val="003008BE"/>
    <w:rsid w:val="00300D11"/>
    <w:rsid w:val="00302AC7"/>
    <w:rsid w:val="00302D5A"/>
    <w:rsid w:val="00303A42"/>
    <w:rsid w:val="00303E12"/>
    <w:rsid w:val="003041D6"/>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14A"/>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93F"/>
    <w:rsid w:val="00330FDF"/>
    <w:rsid w:val="00332755"/>
    <w:rsid w:val="00336B4F"/>
    <w:rsid w:val="00336BC8"/>
    <w:rsid w:val="00336D4E"/>
    <w:rsid w:val="00337EAF"/>
    <w:rsid w:val="00340744"/>
    <w:rsid w:val="00340AC4"/>
    <w:rsid w:val="00341110"/>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357"/>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102"/>
    <w:rsid w:val="003774C0"/>
    <w:rsid w:val="0038005E"/>
    <w:rsid w:val="003807DD"/>
    <w:rsid w:val="00380983"/>
    <w:rsid w:val="00381891"/>
    <w:rsid w:val="00382610"/>
    <w:rsid w:val="003828C5"/>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3F6A"/>
    <w:rsid w:val="003A50D7"/>
    <w:rsid w:val="003A61BD"/>
    <w:rsid w:val="003B01F6"/>
    <w:rsid w:val="003B04F3"/>
    <w:rsid w:val="003B071B"/>
    <w:rsid w:val="003B0965"/>
    <w:rsid w:val="003B0D9E"/>
    <w:rsid w:val="003B1750"/>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D739F"/>
    <w:rsid w:val="003E10B4"/>
    <w:rsid w:val="003E13BC"/>
    <w:rsid w:val="003E15BD"/>
    <w:rsid w:val="003E2731"/>
    <w:rsid w:val="003E6EB2"/>
    <w:rsid w:val="003E7330"/>
    <w:rsid w:val="003E797F"/>
    <w:rsid w:val="003F1D78"/>
    <w:rsid w:val="003F2FB6"/>
    <w:rsid w:val="003F312C"/>
    <w:rsid w:val="003F4A20"/>
    <w:rsid w:val="003F7055"/>
    <w:rsid w:val="003F79FA"/>
    <w:rsid w:val="004016D3"/>
    <w:rsid w:val="004019ED"/>
    <w:rsid w:val="00402AC9"/>
    <w:rsid w:val="00402CF2"/>
    <w:rsid w:val="00403716"/>
    <w:rsid w:val="004043B9"/>
    <w:rsid w:val="004050CE"/>
    <w:rsid w:val="0040516E"/>
    <w:rsid w:val="004066F9"/>
    <w:rsid w:val="00410FE1"/>
    <w:rsid w:val="004112B0"/>
    <w:rsid w:val="0041198D"/>
    <w:rsid w:val="00412946"/>
    <w:rsid w:val="004157B1"/>
    <w:rsid w:val="004157F5"/>
    <w:rsid w:val="00415814"/>
    <w:rsid w:val="00415FEE"/>
    <w:rsid w:val="0041601A"/>
    <w:rsid w:val="00416A46"/>
    <w:rsid w:val="0041727B"/>
    <w:rsid w:val="00417ABF"/>
    <w:rsid w:val="00420313"/>
    <w:rsid w:val="0042365D"/>
    <w:rsid w:val="0042369E"/>
    <w:rsid w:val="00424665"/>
    <w:rsid w:val="0042501E"/>
    <w:rsid w:val="0042584E"/>
    <w:rsid w:val="00425B49"/>
    <w:rsid w:val="004302E8"/>
    <w:rsid w:val="004323F5"/>
    <w:rsid w:val="004324A7"/>
    <w:rsid w:val="00433AD0"/>
    <w:rsid w:val="00433F09"/>
    <w:rsid w:val="00434579"/>
    <w:rsid w:val="00434DD7"/>
    <w:rsid w:val="004351C4"/>
    <w:rsid w:val="004362A9"/>
    <w:rsid w:val="00437117"/>
    <w:rsid w:val="00440273"/>
    <w:rsid w:val="00440793"/>
    <w:rsid w:val="0044375D"/>
    <w:rsid w:val="0044400D"/>
    <w:rsid w:val="00444585"/>
    <w:rsid w:val="00444C68"/>
    <w:rsid w:val="00444D1B"/>
    <w:rsid w:val="00444FD7"/>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26FE"/>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4BDB"/>
    <w:rsid w:val="00475C6A"/>
    <w:rsid w:val="0047653F"/>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521"/>
    <w:rsid w:val="00490617"/>
    <w:rsid w:val="00490EEB"/>
    <w:rsid w:val="00491883"/>
    <w:rsid w:val="004927DB"/>
    <w:rsid w:val="00492F43"/>
    <w:rsid w:val="00493671"/>
    <w:rsid w:val="004939EE"/>
    <w:rsid w:val="00496E93"/>
    <w:rsid w:val="0049719E"/>
    <w:rsid w:val="004A3053"/>
    <w:rsid w:val="004A485D"/>
    <w:rsid w:val="004A5288"/>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058"/>
    <w:rsid w:val="004B4599"/>
    <w:rsid w:val="004B4DE1"/>
    <w:rsid w:val="004B5921"/>
    <w:rsid w:val="004B5D6B"/>
    <w:rsid w:val="004B680A"/>
    <w:rsid w:val="004C07AD"/>
    <w:rsid w:val="004C0CB3"/>
    <w:rsid w:val="004C111E"/>
    <w:rsid w:val="004C270B"/>
    <w:rsid w:val="004C2F16"/>
    <w:rsid w:val="004C3864"/>
    <w:rsid w:val="004C3C82"/>
    <w:rsid w:val="004C3CAA"/>
    <w:rsid w:val="004C45C8"/>
    <w:rsid w:val="004C4719"/>
    <w:rsid w:val="004C4C0B"/>
    <w:rsid w:val="004C4F56"/>
    <w:rsid w:val="004C5134"/>
    <w:rsid w:val="004C7853"/>
    <w:rsid w:val="004D07B9"/>
    <w:rsid w:val="004D0A27"/>
    <w:rsid w:val="004D0C52"/>
    <w:rsid w:val="004D11C2"/>
    <w:rsid w:val="004D20DA"/>
    <w:rsid w:val="004D26B6"/>
    <w:rsid w:val="004D37DC"/>
    <w:rsid w:val="004D39FE"/>
    <w:rsid w:val="004D43FE"/>
    <w:rsid w:val="004D4457"/>
    <w:rsid w:val="004D4BB0"/>
    <w:rsid w:val="004D6ADE"/>
    <w:rsid w:val="004D6ED3"/>
    <w:rsid w:val="004D73C6"/>
    <w:rsid w:val="004D7FA5"/>
    <w:rsid w:val="004E029B"/>
    <w:rsid w:val="004E0AF3"/>
    <w:rsid w:val="004E0D7E"/>
    <w:rsid w:val="004E1B0D"/>
    <w:rsid w:val="004E2002"/>
    <w:rsid w:val="004E2027"/>
    <w:rsid w:val="004E2EC9"/>
    <w:rsid w:val="004E380F"/>
    <w:rsid w:val="004E47FD"/>
    <w:rsid w:val="004E4EC0"/>
    <w:rsid w:val="004E5212"/>
    <w:rsid w:val="004E5C8E"/>
    <w:rsid w:val="004E5EE4"/>
    <w:rsid w:val="004E762C"/>
    <w:rsid w:val="004F0DE4"/>
    <w:rsid w:val="004F1627"/>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1016"/>
    <w:rsid w:val="00512380"/>
    <w:rsid w:val="005129F6"/>
    <w:rsid w:val="005137DD"/>
    <w:rsid w:val="0051382A"/>
    <w:rsid w:val="005139F1"/>
    <w:rsid w:val="00514009"/>
    <w:rsid w:val="00514086"/>
    <w:rsid w:val="005153A0"/>
    <w:rsid w:val="00515896"/>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261D"/>
    <w:rsid w:val="005426EE"/>
    <w:rsid w:val="00543411"/>
    <w:rsid w:val="00543BF0"/>
    <w:rsid w:val="00543FAB"/>
    <w:rsid w:val="00544412"/>
    <w:rsid w:val="005449EA"/>
    <w:rsid w:val="00545B7A"/>
    <w:rsid w:val="00545E8A"/>
    <w:rsid w:val="00545EC8"/>
    <w:rsid w:val="005461F4"/>
    <w:rsid w:val="005466CA"/>
    <w:rsid w:val="00546886"/>
    <w:rsid w:val="00547ACA"/>
    <w:rsid w:val="00550023"/>
    <w:rsid w:val="00550426"/>
    <w:rsid w:val="00552021"/>
    <w:rsid w:val="00552EA1"/>
    <w:rsid w:val="00553D32"/>
    <w:rsid w:val="00553FE3"/>
    <w:rsid w:val="0055428F"/>
    <w:rsid w:val="00554C8E"/>
    <w:rsid w:val="00555606"/>
    <w:rsid w:val="005562A6"/>
    <w:rsid w:val="00556D79"/>
    <w:rsid w:val="00557E59"/>
    <w:rsid w:val="005602A1"/>
    <w:rsid w:val="005609D6"/>
    <w:rsid w:val="00560B99"/>
    <w:rsid w:val="005612ED"/>
    <w:rsid w:val="0056131E"/>
    <w:rsid w:val="00561E99"/>
    <w:rsid w:val="00562A3D"/>
    <w:rsid w:val="00565D59"/>
    <w:rsid w:val="00566955"/>
    <w:rsid w:val="00566A79"/>
    <w:rsid w:val="00567FCA"/>
    <w:rsid w:val="00570512"/>
    <w:rsid w:val="00571066"/>
    <w:rsid w:val="00571F90"/>
    <w:rsid w:val="00573EE0"/>
    <w:rsid w:val="00574309"/>
    <w:rsid w:val="00575301"/>
    <w:rsid w:val="0057753E"/>
    <w:rsid w:val="00580C41"/>
    <w:rsid w:val="00580E00"/>
    <w:rsid w:val="00581878"/>
    <w:rsid w:val="0058193B"/>
    <w:rsid w:val="00583429"/>
    <w:rsid w:val="0058353E"/>
    <w:rsid w:val="00583944"/>
    <w:rsid w:val="00583A09"/>
    <w:rsid w:val="0058459B"/>
    <w:rsid w:val="0058530C"/>
    <w:rsid w:val="005863A5"/>
    <w:rsid w:val="0058684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54F"/>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A2B"/>
    <w:rsid w:val="005B7C2E"/>
    <w:rsid w:val="005C02EE"/>
    <w:rsid w:val="005C14E2"/>
    <w:rsid w:val="005C1F68"/>
    <w:rsid w:val="005C2500"/>
    <w:rsid w:val="005C2B96"/>
    <w:rsid w:val="005C2BDE"/>
    <w:rsid w:val="005C3574"/>
    <w:rsid w:val="005C3CAF"/>
    <w:rsid w:val="005C532B"/>
    <w:rsid w:val="005C6B84"/>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22E"/>
    <w:rsid w:val="005E7894"/>
    <w:rsid w:val="005F0C02"/>
    <w:rsid w:val="005F2083"/>
    <w:rsid w:val="005F2E30"/>
    <w:rsid w:val="005F32C8"/>
    <w:rsid w:val="005F3BD3"/>
    <w:rsid w:val="005F3EAE"/>
    <w:rsid w:val="005F4416"/>
    <w:rsid w:val="005F46F7"/>
    <w:rsid w:val="005F6A96"/>
    <w:rsid w:val="005F745A"/>
    <w:rsid w:val="005F7ADD"/>
    <w:rsid w:val="0060000D"/>
    <w:rsid w:val="006014BC"/>
    <w:rsid w:val="006020DD"/>
    <w:rsid w:val="0060223F"/>
    <w:rsid w:val="00602B82"/>
    <w:rsid w:val="00602BC0"/>
    <w:rsid w:val="006031DD"/>
    <w:rsid w:val="006032FA"/>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808"/>
    <w:rsid w:val="00627640"/>
    <w:rsid w:val="006278E1"/>
    <w:rsid w:val="00630061"/>
    <w:rsid w:val="00631775"/>
    <w:rsid w:val="0063214B"/>
    <w:rsid w:val="00632400"/>
    <w:rsid w:val="006337F8"/>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6FD"/>
    <w:rsid w:val="00647AD5"/>
    <w:rsid w:val="00647B26"/>
    <w:rsid w:val="00647EDB"/>
    <w:rsid w:val="0065043B"/>
    <w:rsid w:val="00650B73"/>
    <w:rsid w:val="00650F43"/>
    <w:rsid w:val="00652CC8"/>
    <w:rsid w:val="006534DA"/>
    <w:rsid w:val="00654456"/>
    <w:rsid w:val="00655815"/>
    <w:rsid w:val="00656397"/>
    <w:rsid w:val="00657691"/>
    <w:rsid w:val="006579BC"/>
    <w:rsid w:val="00657A14"/>
    <w:rsid w:val="00657A1A"/>
    <w:rsid w:val="00657CAE"/>
    <w:rsid w:val="00660A64"/>
    <w:rsid w:val="00662B72"/>
    <w:rsid w:val="00663935"/>
    <w:rsid w:val="00663B7C"/>
    <w:rsid w:val="006661B5"/>
    <w:rsid w:val="0066662B"/>
    <w:rsid w:val="00666630"/>
    <w:rsid w:val="00666F2E"/>
    <w:rsid w:val="006670D4"/>
    <w:rsid w:val="00667CE5"/>
    <w:rsid w:val="00671340"/>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60F"/>
    <w:rsid w:val="006A2D90"/>
    <w:rsid w:val="006A2E7F"/>
    <w:rsid w:val="006A331A"/>
    <w:rsid w:val="006A4513"/>
    <w:rsid w:val="006A5F00"/>
    <w:rsid w:val="006B01CE"/>
    <w:rsid w:val="006B0EB4"/>
    <w:rsid w:val="006B1900"/>
    <w:rsid w:val="006B2BA2"/>
    <w:rsid w:val="006B2F19"/>
    <w:rsid w:val="006B3676"/>
    <w:rsid w:val="006B5105"/>
    <w:rsid w:val="006B5634"/>
    <w:rsid w:val="006B6772"/>
    <w:rsid w:val="006B6AB0"/>
    <w:rsid w:val="006B7126"/>
    <w:rsid w:val="006C1736"/>
    <w:rsid w:val="006C2E42"/>
    <w:rsid w:val="006C3065"/>
    <w:rsid w:val="006C5119"/>
    <w:rsid w:val="006C5A6C"/>
    <w:rsid w:val="006C6A10"/>
    <w:rsid w:val="006C7F50"/>
    <w:rsid w:val="006D08FF"/>
    <w:rsid w:val="006D0C4A"/>
    <w:rsid w:val="006D1F3D"/>
    <w:rsid w:val="006D3DA0"/>
    <w:rsid w:val="006D478C"/>
    <w:rsid w:val="006D74EF"/>
    <w:rsid w:val="006E11E4"/>
    <w:rsid w:val="006E1212"/>
    <w:rsid w:val="006E1558"/>
    <w:rsid w:val="006E19A9"/>
    <w:rsid w:val="006E23B8"/>
    <w:rsid w:val="006E2D21"/>
    <w:rsid w:val="006E2FA1"/>
    <w:rsid w:val="006E360C"/>
    <w:rsid w:val="006E36DE"/>
    <w:rsid w:val="006E3731"/>
    <w:rsid w:val="006E43D8"/>
    <w:rsid w:val="006E4698"/>
    <w:rsid w:val="006E4C34"/>
    <w:rsid w:val="006E580B"/>
    <w:rsid w:val="006E626D"/>
    <w:rsid w:val="006E639A"/>
    <w:rsid w:val="006E6ABF"/>
    <w:rsid w:val="006E7741"/>
    <w:rsid w:val="006F0160"/>
    <w:rsid w:val="006F12EC"/>
    <w:rsid w:val="006F1747"/>
    <w:rsid w:val="006F1B88"/>
    <w:rsid w:val="006F2E59"/>
    <w:rsid w:val="006F2F8B"/>
    <w:rsid w:val="006F3411"/>
    <w:rsid w:val="006F4740"/>
    <w:rsid w:val="006F4938"/>
    <w:rsid w:val="006F4CFB"/>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3CA"/>
    <w:rsid w:val="00713433"/>
    <w:rsid w:val="0071365B"/>
    <w:rsid w:val="00713A6E"/>
    <w:rsid w:val="00714D34"/>
    <w:rsid w:val="00714FFA"/>
    <w:rsid w:val="00716B3A"/>
    <w:rsid w:val="00720292"/>
    <w:rsid w:val="007227F0"/>
    <w:rsid w:val="0072312B"/>
    <w:rsid w:val="007232E3"/>
    <w:rsid w:val="007234D4"/>
    <w:rsid w:val="00723A7A"/>
    <w:rsid w:val="00723A9C"/>
    <w:rsid w:val="007245EF"/>
    <w:rsid w:val="00725BB5"/>
    <w:rsid w:val="00725FD5"/>
    <w:rsid w:val="00726C3A"/>
    <w:rsid w:val="00726E13"/>
    <w:rsid w:val="00730B69"/>
    <w:rsid w:val="00730E00"/>
    <w:rsid w:val="00731C41"/>
    <w:rsid w:val="00734DD6"/>
    <w:rsid w:val="007365D2"/>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293F"/>
    <w:rsid w:val="00754D20"/>
    <w:rsid w:val="007550BE"/>
    <w:rsid w:val="00756263"/>
    <w:rsid w:val="00756A50"/>
    <w:rsid w:val="00756F51"/>
    <w:rsid w:val="0075773C"/>
    <w:rsid w:val="007609D0"/>
    <w:rsid w:val="00761874"/>
    <w:rsid w:val="00761C85"/>
    <w:rsid w:val="00761EC2"/>
    <w:rsid w:val="00762CAB"/>
    <w:rsid w:val="00762E6B"/>
    <w:rsid w:val="0076398D"/>
    <w:rsid w:val="00763996"/>
    <w:rsid w:val="00765760"/>
    <w:rsid w:val="007675E3"/>
    <w:rsid w:val="00771815"/>
    <w:rsid w:val="00772FF0"/>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DAF"/>
    <w:rsid w:val="00784F92"/>
    <w:rsid w:val="00785214"/>
    <w:rsid w:val="00787EE6"/>
    <w:rsid w:val="007901A8"/>
    <w:rsid w:val="007908E3"/>
    <w:rsid w:val="007920AD"/>
    <w:rsid w:val="00792659"/>
    <w:rsid w:val="00793457"/>
    <w:rsid w:val="007935F4"/>
    <w:rsid w:val="00793754"/>
    <w:rsid w:val="00793D2C"/>
    <w:rsid w:val="00794463"/>
    <w:rsid w:val="007967D0"/>
    <w:rsid w:val="00796ED0"/>
    <w:rsid w:val="00797445"/>
    <w:rsid w:val="007979AD"/>
    <w:rsid w:val="007A0447"/>
    <w:rsid w:val="007A0782"/>
    <w:rsid w:val="007A175E"/>
    <w:rsid w:val="007A1A8B"/>
    <w:rsid w:val="007A1AAD"/>
    <w:rsid w:val="007A1ACC"/>
    <w:rsid w:val="007A1D04"/>
    <w:rsid w:val="007A2A43"/>
    <w:rsid w:val="007A414A"/>
    <w:rsid w:val="007A438D"/>
    <w:rsid w:val="007A4CC9"/>
    <w:rsid w:val="007A5663"/>
    <w:rsid w:val="007A5B24"/>
    <w:rsid w:val="007A63C8"/>
    <w:rsid w:val="007A67BF"/>
    <w:rsid w:val="007A6D0C"/>
    <w:rsid w:val="007A7BD7"/>
    <w:rsid w:val="007A7E8D"/>
    <w:rsid w:val="007B0C8F"/>
    <w:rsid w:val="007B0DA8"/>
    <w:rsid w:val="007B15D6"/>
    <w:rsid w:val="007B19B3"/>
    <w:rsid w:val="007B27A2"/>
    <w:rsid w:val="007B3021"/>
    <w:rsid w:val="007B4109"/>
    <w:rsid w:val="007B436B"/>
    <w:rsid w:val="007B47BC"/>
    <w:rsid w:val="007B7984"/>
    <w:rsid w:val="007C064D"/>
    <w:rsid w:val="007C1116"/>
    <w:rsid w:val="007C1A88"/>
    <w:rsid w:val="007C1D56"/>
    <w:rsid w:val="007C21C9"/>
    <w:rsid w:val="007C256A"/>
    <w:rsid w:val="007C276E"/>
    <w:rsid w:val="007C3273"/>
    <w:rsid w:val="007C407D"/>
    <w:rsid w:val="007C40EF"/>
    <w:rsid w:val="007C446D"/>
    <w:rsid w:val="007C5EEA"/>
    <w:rsid w:val="007C6844"/>
    <w:rsid w:val="007C6B61"/>
    <w:rsid w:val="007C6C50"/>
    <w:rsid w:val="007D05C1"/>
    <w:rsid w:val="007D1246"/>
    <w:rsid w:val="007D1CB2"/>
    <w:rsid w:val="007D206C"/>
    <w:rsid w:val="007D29C8"/>
    <w:rsid w:val="007D30E3"/>
    <w:rsid w:val="007D314F"/>
    <w:rsid w:val="007D362D"/>
    <w:rsid w:val="007D4FF0"/>
    <w:rsid w:val="007D6BDF"/>
    <w:rsid w:val="007D6CC8"/>
    <w:rsid w:val="007D6D00"/>
    <w:rsid w:val="007E00A1"/>
    <w:rsid w:val="007E01F3"/>
    <w:rsid w:val="007E02A0"/>
    <w:rsid w:val="007E0B32"/>
    <w:rsid w:val="007E1B95"/>
    <w:rsid w:val="007E240C"/>
    <w:rsid w:val="007E24C0"/>
    <w:rsid w:val="007E2F66"/>
    <w:rsid w:val="007E400E"/>
    <w:rsid w:val="007E4920"/>
    <w:rsid w:val="007E4CF3"/>
    <w:rsid w:val="007E590E"/>
    <w:rsid w:val="007E5B6E"/>
    <w:rsid w:val="007E5B7C"/>
    <w:rsid w:val="007E6A07"/>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2F13"/>
    <w:rsid w:val="008034DD"/>
    <w:rsid w:val="008037FA"/>
    <w:rsid w:val="008044F4"/>
    <w:rsid w:val="00804BE8"/>
    <w:rsid w:val="00804F86"/>
    <w:rsid w:val="0080507C"/>
    <w:rsid w:val="00805671"/>
    <w:rsid w:val="00806475"/>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94"/>
    <w:rsid w:val="00821EB8"/>
    <w:rsid w:val="00824922"/>
    <w:rsid w:val="00824F09"/>
    <w:rsid w:val="008252A7"/>
    <w:rsid w:val="00825F74"/>
    <w:rsid w:val="008271DB"/>
    <w:rsid w:val="00827237"/>
    <w:rsid w:val="00827343"/>
    <w:rsid w:val="00830280"/>
    <w:rsid w:val="008302CA"/>
    <w:rsid w:val="00830953"/>
    <w:rsid w:val="008318EA"/>
    <w:rsid w:val="00831B7D"/>
    <w:rsid w:val="00831CB6"/>
    <w:rsid w:val="0083382D"/>
    <w:rsid w:val="00834535"/>
    <w:rsid w:val="0083586A"/>
    <w:rsid w:val="008358DA"/>
    <w:rsid w:val="008369D3"/>
    <w:rsid w:val="00842E48"/>
    <w:rsid w:val="00843558"/>
    <w:rsid w:val="008437CD"/>
    <w:rsid w:val="00844333"/>
    <w:rsid w:val="008445F7"/>
    <w:rsid w:val="00844A7B"/>
    <w:rsid w:val="00844DA9"/>
    <w:rsid w:val="008477DF"/>
    <w:rsid w:val="008479E6"/>
    <w:rsid w:val="008503E5"/>
    <w:rsid w:val="00850556"/>
    <w:rsid w:val="008509C8"/>
    <w:rsid w:val="008519FC"/>
    <w:rsid w:val="00851B66"/>
    <w:rsid w:val="00852993"/>
    <w:rsid w:val="00854090"/>
    <w:rsid w:val="008540CE"/>
    <w:rsid w:val="008546D2"/>
    <w:rsid w:val="0085483F"/>
    <w:rsid w:val="00855D80"/>
    <w:rsid w:val="00855E1E"/>
    <w:rsid w:val="00856B0F"/>
    <w:rsid w:val="00856BB1"/>
    <w:rsid w:val="00856E34"/>
    <w:rsid w:val="008575CC"/>
    <w:rsid w:val="008601EB"/>
    <w:rsid w:val="00860B16"/>
    <w:rsid w:val="00862ADD"/>
    <w:rsid w:val="00862ECA"/>
    <w:rsid w:val="0086316B"/>
    <w:rsid w:val="008637DF"/>
    <w:rsid w:val="008638B1"/>
    <w:rsid w:val="008642F1"/>
    <w:rsid w:val="00864AE4"/>
    <w:rsid w:val="00864C0B"/>
    <w:rsid w:val="0086613B"/>
    <w:rsid w:val="0086616B"/>
    <w:rsid w:val="00867109"/>
    <w:rsid w:val="00867CCB"/>
    <w:rsid w:val="00867E1C"/>
    <w:rsid w:val="008723E9"/>
    <w:rsid w:val="008734C3"/>
    <w:rsid w:val="00873BD9"/>
    <w:rsid w:val="00873E28"/>
    <w:rsid w:val="008748DE"/>
    <w:rsid w:val="008751C4"/>
    <w:rsid w:val="00875AED"/>
    <w:rsid w:val="00875BB1"/>
    <w:rsid w:val="00875D5C"/>
    <w:rsid w:val="008776CF"/>
    <w:rsid w:val="00877BAF"/>
    <w:rsid w:val="00877C57"/>
    <w:rsid w:val="00880416"/>
    <w:rsid w:val="00880BD1"/>
    <w:rsid w:val="00880DE7"/>
    <w:rsid w:val="008816E6"/>
    <w:rsid w:val="00882FC5"/>
    <w:rsid w:val="00883067"/>
    <w:rsid w:val="008831E3"/>
    <w:rsid w:val="00884CBF"/>
    <w:rsid w:val="008851C6"/>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EEA"/>
    <w:rsid w:val="008B2EC7"/>
    <w:rsid w:val="008B4A17"/>
    <w:rsid w:val="008B7F89"/>
    <w:rsid w:val="008C1F22"/>
    <w:rsid w:val="008C2EEC"/>
    <w:rsid w:val="008C2FF9"/>
    <w:rsid w:val="008C3B42"/>
    <w:rsid w:val="008C3C7B"/>
    <w:rsid w:val="008C3CFF"/>
    <w:rsid w:val="008C3D87"/>
    <w:rsid w:val="008C54DF"/>
    <w:rsid w:val="008C56B3"/>
    <w:rsid w:val="008C5740"/>
    <w:rsid w:val="008C7E5C"/>
    <w:rsid w:val="008C7ED9"/>
    <w:rsid w:val="008D0622"/>
    <w:rsid w:val="008D089C"/>
    <w:rsid w:val="008D0E60"/>
    <w:rsid w:val="008D2484"/>
    <w:rsid w:val="008D32BF"/>
    <w:rsid w:val="008D34E9"/>
    <w:rsid w:val="008D4C1F"/>
    <w:rsid w:val="008D59D4"/>
    <w:rsid w:val="008D5EB8"/>
    <w:rsid w:val="008E1871"/>
    <w:rsid w:val="008E1F1B"/>
    <w:rsid w:val="008E20D4"/>
    <w:rsid w:val="008E2F29"/>
    <w:rsid w:val="008E3386"/>
    <w:rsid w:val="008E3589"/>
    <w:rsid w:val="008E3DF7"/>
    <w:rsid w:val="008E44C0"/>
    <w:rsid w:val="008E5AE9"/>
    <w:rsid w:val="008E5F93"/>
    <w:rsid w:val="008E667F"/>
    <w:rsid w:val="008E6E74"/>
    <w:rsid w:val="008E74E7"/>
    <w:rsid w:val="008F25F9"/>
    <w:rsid w:val="008F2955"/>
    <w:rsid w:val="008F2C77"/>
    <w:rsid w:val="008F32E1"/>
    <w:rsid w:val="008F4278"/>
    <w:rsid w:val="008F4822"/>
    <w:rsid w:val="008F55F1"/>
    <w:rsid w:val="008F6CA1"/>
    <w:rsid w:val="008F6F03"/>
    <w:rsid w:val="008F6F49"/>
    <w:rsid w:val="008F74FF"/>
    <w:rsid w:val="008F7D3F"/>
    <w:rsid w:val="008F7DE9"/>
    <w:rsid w:val="008F7EBC"/>
    <w:rsid w:val="008F7EC6"/>
    <w:rsid w:val="00900742"/>
    <w:rsid w:val="0090119D"/>
    <w:rsid w:val="00902BA7"/>
    <w:rsid w:val="00903177"/>
    <w:rsid w:val="00903DB9"/>
    <w:rsid w:val="009047D0"/>
    <w:rsid w:val="009057E2"/>
    <w:rsid w:val="009061DC"/>
    <w:rsid w:val="009062B4"/>
    <w:rsid w:val="0090778E"/>
    <w:rsid w:val="009100CC"/>
    <w:rsid w:val="00911D34"/>
    <w:rsid w:val="00911EE6"/>
    <w:rsid w:val="00912250"/>
    <w:rsid w:val="0091265C"/>
    <w:rsid w:val="00913388"/>
    <w:rsid w:val="009133DD"/>
    <w:rsid w:val="009134D5"/>
    <w:rsid w:val="00913F21"/>
    <w:rsid w:val="00913F50"/>
    <w:rsid w:val="00913FC3"/>
    <w:rsid w:val="009141F2"/>
    <w:rsid w:val="00914E3C"/>
    <w:rsid w:val="0091504F"/>
    <w:rsid w:val="009158EC"/>
    <w:rsid w:val="00916B2B"/>
    <w:rsid w:val="00920CC7"/>
    <w:rsid w:val="00921A4B"/>
    <w:rsid w:val="009222B3"/>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2B19"/>
    <w:rsid w:val="00953217"/>
    <w:rsid w:val="00953FEC"/>
    <w:rsid w:val="0095497C"/>
    <w:rsid w:val="009556CB"/>
    <w:rsid w:val="0095664B"/>
    <w:rsid w:val="00956801"/>
    <w:rsid w:val="0095755C"/>
    <w:rsid w:val="009575E0"/>
    <w:rsid w:val="00957B59"/>
    <w:rsid w:val="00960203"/>
    <w:rsid w:val="00960260"/>
    <w:rsid w:val="00961D25"/>
    <w:rsid w:val="00962BFB"/>
    <w:rsid w:val="009636F2"/>
    <w:rsid w:val="00963816"/>
    <w:rsid w:val="00963B54"/>
    <w:rsid w:val="0096477F"/>
    <w:rsid w:val="00966FF9"/>
    <w:rsid w:val="00967C49"/>
    <w:rsid w:val="0097050E"/>
    <w:rsid w:val="009715EB"/>
    <w:rsid w:val="00971ECA"/>
    <w:rsid w:val="009729C8"/>
    <w:rsid w:val="00972B5A"/>
    <w:rsid w:val="00972F75"/>
    <w:rsid w:val="00973B7D"/>
    <w:rsid w:val="00976295"/>
    <w:rsid w:val="00976EB4"/>
    <w:rsid w:val="0097774A"/>
    <w:rsid w:val="00977E88"/>
    <w:rsid w:val="00980220"/>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547A"/>
    <w:rsid w:val="00996818"/>
    <w:rsid w:val="009A02D1"/>
    <w:rsid w:val="009A0740"/>
    <w:rsid w:val="009A0C4B"/>
    <w:rsid w:val="009A0ED1"/>
    <w:rsid w:val="009A158D"/>
    <w:rsid w:val="009A1B4B"/>
    <w:rsid w:val="009A25B2"/>
    <w:rsid w:val="009A43DB"/>
    <w:rsid w:val="009A5E74"/>
    <w:rsid w:val="009A66D0"/>
    <w:rsid w:val="009A76A6"/>
    <w:rsid w:val="009B0329"/>
    <w:rsid w:val="009B0928"/>
    <w:rsid w:val="009B0BE1"/>
    <w:rsid w:val="009B154E"/>
    <w:rsid w:val="009B161B"/>
    <w:rsid w:val="009B277F"/>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817"/>
    <w:rsid w:val="009C6997"/>
    <w:rsid w:val="009C6E84"/>
    <w:rsid w:val="009C7155"/>
    <w:rsid w:val="009C74AF"/>
    <w:rsid w:val="009C7E4E"/>
    <w:rsid w:val="009D01F0"/>
    <w:rsid w:val="009D0ACE"/>
    <w:rsid w:val="009D1BBA"/>
    <w:rsid w:val="009D2F32"/>
    <w:rsid w:val="009D38DB"/>
    <w:rsid w:val="009D4242"/>
    <w:rsid w:val="009D4287"/>
    <w:rsid w:val="009D4981"/>
    <w:rsid w:val="009D4993"/>
    <w:rsid w:val="009D4D1A"/>
    <w:rsid w:val="009D5705"/>
    <w:rsid w:val="009D6313"/>
    <w:rsid w:val="009D646B"/>
    <w:rsid w:val="009D6B2E"/>
    <w:rsid w:val="009D706B"/>
    <w:rsid w:val="009E0168"/>
    <w:rsid w:val="009E1C75"/>
    <w:rsid w:val="009E3AC8"/>
    <w:rsid w:val="009E3F96"/>
    <w:rsid w:val="009E3FD2"/>
    <w:rsid w:val="009E465E"/>
    <w:rsid w:val="009E46D3"/>
    <w:rsid w:val="009E4753"/>
    <w:rsid w:val="009E47B5"/>
    <w:rsid w:val="009E5ED8"/>
    <w:rsid w:val="009E651A"/>
    <w:rsid w:val="009E6727"/>
    <w:rsid w:val="009E7E6E"/>
    <w:rsid w:val="009F0C50"/>
    <w:rsid w:val="009F15D9"/>
    <w:rsid w:val="009F229A"/>
    <w:rsid w:val="009F656B"/>
    <w:rsid w:val="009F6969"/>
    <w:rsid w:val="009F7A07"/>
    <w:rsid w:val="00A008CF"/>
    <w:rsid w:val="00A01D04"/>
    <w:rsid w:val="00A02683"/>
    <w:rsid w:val="00A03671"/>
    <w:rsid w:val="00A0383D"/>
    <w:rsid w:val="00A05200"/>
    <w:rsid w:val="00A053DE"/>
    <w:rsid w:val="00A0584C"/>
    <w:rsid w:val="00A06AD7"/>
    <w:rsid w:val="00A06DD2"/>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35B94"/>
    <w:rsid w:val="00A415F8"/>
    <w:rsid w:val="00A4183C"/>
    <w:rsid w:val="00A41FD2"/>
    <w:rsid w:val="00A422D2"/>
    <w:rsid w:val="00A42E9B"/>
    <w:rsid w:val="00A43720"/>
    <w:rsid w:val="00A44088"/>
    <w:rsid w:val="00A44C07"/>
    <w:rsid w:val="00A45562"/>
    <w:rsid w:val="00A466CF"/>
    <w:rsid w:val="00A47340"/>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576CE"/>
    <w:rsid w:val="00A57BF4"/>
    <w:rsid w:val="00A60070"/>
    <w:rsid w:val="00A603B0"/>
    <w:rsid w:val="00A60C1C"/>
    <w:rsid w:val="00A61628"/>
    <w:rsid w:val="00A61E57"/>
    <w:rsid w:val="00A621F3"/>
    <w:rsid w:val="00A63261"/>
    <w:rsid w:val="00A6668C"/>
    <w:rsid w:val="00A66C71"/>
    <w:rsid w:val="00A66E93"/>
    <w:rsid w:val="00A676A6"/>
    <w:rsid w:val="00A67951"/>
    <w:rsid w:val="00A67A24"/>
    <w:rsid w:val="00A72579"/>
    <w:rsid w:val="00A725C2"/>
    <w:rsid w:val="00A738B2"/>
    <w:rsid w:val="00A73BEF"/>
    <w:rsid w:val="00A73D34"/>
    <w:rsid w:val="00A741E1"/>
    <w:rsid w:val="00A75400"/>
    <w:rsid w:val="00A803D1"/>
    <w:rsid w:val="00A80E67"/>
    <w:rsid w:val="00A80E81"/>
    <w:rsid w:val="00A81A4F"/>
    <w:rsid w:val="00A824AF"/>
    <w:rsid w:val="00A827C0"/>
    <w:rsid w:val="00A828E2"/>
    <w:rsid w:val="00A82C0B"/>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68C4"/>
    <w:rsid w:val="00A971D4"/>
    <w:rsid w:val="00A9763C"/>
    <w:rsid w:val="00AA1782"/>
    <w:rsid w:val="00AA1A7F"/>
    <w:rsid w:val="00AA236F"/>
    <w:rsid w:val="00AA3643"/>
    <w:rsid w:val="00AA3F16"/>
    <w:rsid w:val="00AA4024"/>
    <w:rsid w:val="00AA533A"/>
    <w:rsid w:val="00AA62D1"/>
    <w:rsid w:val="00AA7258"/>
    <w:rsid w:val="00AB0505"/>
    <w:rsid w:val="00AB0CDA"/>
    <w:rsid w:val="00AB2D6F"/>
    <w:rsid w:val="00AB3597"/>
    <w:rsid w:val="00AB3AD0"/>
    <w:rsid w:val="00AB4250"/>
    <w:rsid w:val="00AB44AB"/>
    <w:rsid w:val="00AB7357"/>
    <w:rsid w:val="00AB7C46"/>
    <w:rsid w:val="00AC0C98"/>
    <w:rsid w:val="00AC1789"/>
    <w:rsid w:val="00AC2076"/>
    <w:rsid w:val="00AC2AD6"/>
    <w:rsid w:val="00AC2C54"/>
    <w:rsid w:val="00AC4010"/>
    <w:rsid w:val="00AC4844"/>
    <w:rsid w:val="00AC4BC0"/>
    <w:rsid w:val="00AC50C3"/>
    <w:rsid w:val="00AC7C81"/>
    <w:rsid w:val="00AD0211"/>
    <w:rsid w:val="00AD1184"/>
    <w:rsid w:val="00AD29AB"/>
    <w:rsid w:val="00AD2B3C"/>
    <w:rsid w:val="00AD30EE"/>
    <w:rsid w:val="00AD7C9A"/>
    <w:rsid w:val="00AE0790"/>
    <w:rsid w:val="00AE0974"/>
    <w:rsid w:val="00AE0A8C"/>
    <w:rsid w:val="00AE1ACC"/>
    <w:rsid w:val="00AE22C4"/>
    <w:rsid w:val="00AE28ED"/>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2EEC"/>
    <w:rsid w:val="00AF3E2C"/>
    <w:rsid w:val="00AF59EE"/>
    <w:rsid w:val="00AF5D41"/>
    <w:rsid w:val="00AF7409"/>
    <w:rsid w:val="00B03D48"/>
    <w:rsid w:val="00B044C1"/>
    <w:rsid w:val="00B04B72"/>
    <w:rsid w:val="00B0641B"/>
    <w:rsid w:val="00B06E8A"/>
    <w:rsid w:val="00B100A2"/>
    <w:rsid w:val="00B109EE"/>
    <w:rsid w:val="00B11006"/>
    <w:rsid w:val="00B122E1"/>
    <w:rsid w:val="00B12E20"/>
    <w:rsid w:val="00B13B1F"/>
    <w:rsid w:val="00B14CD4"/>
    <w:rsid w:val="00B15D47"/>
    <w:rsid w:val="00B162BB"/>
    <w:rsid w:val="00B17C1A"/>
    <w:rsid w:val="00B203B7"/>
    <w:rsid w:val="00B203C0"/>
    <w:rsid w:val="00B20BA2"/>
    <w:rsid w:val="00B21399"/>
    <w:rsid w:val="00B21808"/>
    <w:rsid w:val="00B22C6C"/>
    <w:rsid w:val="00B23D70"/>
    <w:rsid w:val="00B24B3C"/>
    <w:rsid w:val="00B24E9B"/>
    <w:rsid w:val="00B305FA"/>
    <w:rsid w:val="00B309EE"/>
    <w:rsid w:val="00B31C5D"/>
    <w:rsid w:val="00B349EF"/>
    <w:rsid w:val="00B34E55"/>
    <w:rsid w:val="00B354A7"/>
    <w:rsid w:val="00B3580A"/>
    <w:rsid w:val="00B35DFB"/>
    <w:rsid w:val="00B360C8"/>
    <w:rsid w:val="00B37B3C"/>
    <w:rsid w:val="00B37FA8"/>
    <w:rsid w:val="00B4003E"/>
    <w:rsid w:val="00B4040A"/>
    <w:rsid w:val="00B409A2"/>
    <w:rsid w:val="00B40C7F"/>
    <w:rsid w:val="00B412EB"/>
    <w:rsid w:val="00B41EFD"/>
    <w:rsid w:val="00B42077"/>
    <w:rsid w:val="00B427AD"/>
    <w:rsid w:val="00B42F16"/>
    <w:rsid w:val="00B43A6A"/>
    <w:rsid w:val="00B43DA5"/>
    <w:rsid w:val="00B440B6"/>
    <w:rsid w:val="00B44CA0"/>
    <w:rsid w:val="00B44CA5"/>
    <w:rsid w:val="00B44CD3"/>
    <w:rsid w:val="00B4543E"/>
    <w:rsid w:val="00B45968"/>
    <w:rsid w:val="00B45C40"/>
    <w:rsid w:val="00B45EB6"/>
    <w:rsid w:val="00B4664A"/>
    <w:rsid w:val="00B46BA5"/>
    <w:rsid w:val="00B479CC"/>
    <w:rsid w:val="00B479F5"/>
    <w:rsid w:val="00B47A2A"/>
    <w:rsid w:val="00B51146"/>
    <w:rsid w:val="00B51867"/>
    <w:rsid w:val="00B525B8"/>
    <w:rsid w:val="00B53456"/>
    <w:rsid w:val="00B5371D"/>
    <w:rsid w:val="00B53909"/>
    <w:rsid w:val="00B54763"/>
    <w:rsid w:val="00B54930"/>
    <w:rsid w:val="00B5511C"/>
    <w:rsid w:val="00B55441"/>
    <w:rsid w:val="00B55D84"/>
    <w:rsid w:val="00B56F8E"/>
    <w:rsid w:val="00B57B0C"/>
    <w:rsid w:val="00B57FCB"/>
    <w:rsid w:val="00B611BE"/>
    <w:rsid w:val="00B617D8"/>
    <w:rsid w:val="00B624B1"/>
    <w:rsid w:val="00B62B52"/>
    <w:rsid w:val="00B62CAD"/>
    <w:rsid w:val="00B63B38"/>
    <w:rsid w:val="00B6437E"/>
    <w:rsid w:val="00B643D5"/>
    <w:rsid w:val="00B647B0"/>
    <w:rsid w:val="00B65333"/>
    <w:rsid w:val="00B653EE"/>
    <w:rsid w:val="00B66505"/>
    <w:rsid w:val="00B665E6"/>
    <w:rsid w:val="00B66619"/>
    <w:rsid w:val="00B7012D"/>
    <w:rsid w:val="00B7080F"/>
    <w:rsid w:val="00B7193C"/>
    <w:rsid w:val="00B71A48"/>
    <w:rsid w:val="00B72023"/>
    <w:rsid w:val="00B724CE"/>
    <w:rsid w:val="00B73813"/>
    <w:rsid w:val="00B73FCD"/>
    <w:rsid w:val="00B75320"/>
    <w:rsid w:val="00B76DD9"/>
    <w:rsid w:val="00B77951"/>
    <w:rsid w:val="00B812CD"/>
    <w:rsid w:val="00B81BAF"/>
    <w:rsid w:val="00B825AA"/>
    <w:rsid w:val="00B827C8"/>
    <w:rsid w:val="00B8292F"/>
    <w:rsid w:val="00B82D85"/>
    <w:rsid w:val="00B8305D"/>
    <w:rsid w:val="00B8383A"/>
    <w:rsid w:val="00B83D4A"/>
    <w:rsid w:val="00B847EA"/>
    <w:rsid w:val="00B85567"/>
    <w:rsid w:val="00B85B20"/>
    <w:rsid w:val="00B86AFD"/>
    <w:rsid w:val="00B86EFF"/>
    <w:rsid w:val="00B87989"/>
    <w:rsid w:val="00B87A9C"/>
    <w:rsid w:val="00B87D1F"/>
    <w:rsid w:val="00B902EE"/>
    <w:rsid w:val="00B91555"/>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1915"/>
    <w:rsid w:val="00BA2CC7"/>
    <w:rsid w:val="00BA3445"/>
    <w:rsid w:val="00BA3A82"/>
    <w:rsid w:val="00BA50B4"/>
    <w:rsid w:val="00BA605B"/>
    <w:rsid w:val="00BA64C0"/>
    <w:rsid w:val="00BA731E"/>
    <w:rsid w:val="00BA766C"/>
    <w:rsid w:val="00BB1349"/>
    <w:rsid w:val="00BB1653"/>
    <w:rsid w:val="00BB244F"/>
    <w:rsid w:val="00BB3EE7"/>
    <w:rsid w:val="00BB4A87"/>
    <w:rsid w:val="00BB4E58"/>
    <w:rsid w:val="00BB58D7"/>
    <w:rsid w:val="00BB62E0"/>
    <w:rsid w:val="00BB689D"/>
    <w:rsid w:val="00BB7554"/>
    <w:rsid w:val="00BC02D4"/>
    <w:rsid w:val="00BC05E9"/>
    <w:rsid w:val="00BC1704"/>
    <w:rsid w:val="00BC22B7"/>
    <w:rsid w:val="00BC2BE5"/>
    <w:rsid w:val="00BC2E72"/>
    <w:rsid w:val="00BC37CF"/>
    <w:rsid w:val="00BC3BA1"/>
    <w:rsid w:val="00BC40E9"/>
    <w:rsid w:val="00BD02D7"/>
    <w:rsid w:val="00BD232E"/>
    <w:rsid w:val="00BD25C9"/>
    <w:rsid w:val="00BD3019"/>
    <w:rsid w:val="00BD33CD"/>
    <w:rsid w:val="00BD6ADF"/>
    <w:rsid w:val="00BD6C27"/>
    <w:rsid w:val="00BE0A59"/>
    <w:rsid w:val="00BE0BCB"/>
    <w:rsid w:val="00BE0FA4"/>
    <w:rsid w:val="00BE12BF"/>
    <w:rsid w:val="00BE1302"/>
    <w:rsid w:val="00BE2097"/>
    <w:rsid w:val="00BE2B97"/>
    <w:rsid w:val="00BE3A60"/>
    <w:rsid w:val="00BE3C0D"/>
    <w:rsid w:val="00BE5E86"/>
    <w:rsid w:val="00BE63C0"/>
    <w:rsid w:val="00BE784E"/>
    <w:rsid w:val="00BF076F"/>
    <w:rsid w:val="00BF078B"/>
    <w:rsid w:val="00BF0CFD"/>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3CE4"/>
    <w:rsid w:val="00C04267"/>
    <w:rsid w:val="00C04618"/>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5C79"/>
    <w:rsid w:val="00C16051"/>
    <w:rsid w:val="00C16E71"/>
    <w:rsid w:val="00C1746B"/>
    <w:rsid w:val="00C17E7E"/>
    <w:rsid w:val="00C205EE"/>
    <w:rsid w:val="00C20646"/>
    <w:rsid w:val="00C208E2"/>
    <w:rsid w:val="00C21C35"/>
    <w:rsid w:val="00C2298B"/>
    <w:rsid w:val="00C25775"/>
    <w:rsid w:val="00C25E72"/>
    <w:rsid w:val="00C2736F"/>
    <w:rsid w:val="00C3211F"/>
    <w:rsid w:val="00C32531"/>
    <w:rsid w:val="00C3253A"/>
    <w:rsid w:val="00C33E7D"/>
    <w:rsid w:val="00C34077"/>
    <w:rsid w:val="00C343A0"/>
    <w:rsid w:val="00C34A32"/>
    <w:rsid w:val="00C34B06"/>
    <w:rsid w:val="00C34D83"/>
    <w:rsid w:val="00C35398"/>
    <w:rsid w:val="00C35417"/>
    <w:rsid w:val="00C359F2"/>
    <w:rsid w:val="00C3603A"/>
    <w:rsid w:val="00C375BE"/>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7BD"/>
    <w:rsid w:val="00C60968"/>
    <w:rsid w:val="00C60A39"/>
    <w:rsid w:val="00C61238"/>
    <w:rsid w:val="00C61BCA"/>
    <w:rsid w:val="00C61E1E"/>
    <w:rsid w:val="00C62176"/>
    <w:rsid w:val="00C6226A"/>
    <w:rsid w:val="00C62684"/>
    <w:rsid w:val="00C641C3"/>
    <w:rsid w:val="00C6494D"/>
    <w:rsid w:val="00C65409"/>
    <w:rsid w:val="00C65E2C"/>
    <w:rsid w:val="00C675C0"/>
    <w:rsid w:val="00C70C29"/>
    <w:rsid w:val="00C71988"/>
    <w:rsid w:val="00C71CBE"/>
    <w:rsid w:val="00C72B71"/>
    <w:rsid w:val="00C747D3"/>
    <w:rsid w:val="00C74EB6"/>
    <w:rsid w:val="00C751C0"/>
    <w:rsid w:val="00C75521"/>
    <w:rsid w:val="00C76810"/>
    <w:rsid w:val="00C77014"/>
    <w:rsid w:val="00C81948"/>
    <w:rsid w:val="00C835F8"/>
    <w:rsid w:val="00C83D71"/>
    <w:rsid w:val="00C8487A"/>
    <w:rsid w:val="00C870A6"/>
    <w:rsid w:val="00C90104"/>
    <w:rsid w:val="00C90521"/>
    <w:rsid w:val="00C91989"/>
    <w:rsid w:val="00C92428"/>
    <w:rsid w:val="00C93D3E"/>
    <w:rsid w:val="00C93E15"/>
    <w:rsid w:val="00C940AF"/>
    <w:rsid w:val="00C943B4"/>
    <w:rsid w:val="00C951B8"/>
    <w:rsid w:val="00C9533B"/>
    <w:rsid w:val="00C95B31"/>
    <w:rsid w:val="00C97BEE"/>
    <w:rsid w:val="00C97FC1"/>
    <w:rsid w:val="00C97FF0"/>
    <w:rsid w:val="00CA06F9"/>
    <w:rsid w:val="00CA2579"/>
    <w:rsid w:val="00CA27FA"/>
    <w:rsid w:val="00CA2C7C"/>
    <w:rsid w:val="00CA326D"/>
    <w:rsid w:val="00CA3678"/>
    <w:rsid w:val="00CA67D7"/>
    <w:rsid w:val="00CA6DC9"/>
    <w:rsid w:val="00CA73E4"/>
    <w:rsid w:val="00CA7EEB"/>
    <w:rsid w:val="00CB0143"/>
    <w:rsid w:val="00CB016D"/>
    <w:rsid w:val="00CB090B"/>
    <w:rsid w:val="00CB181F"/>
    <w:rsid w:val="00CB3BAB"/>
    <w:rsid w:val="00CB49C2"/>
    <w:rsid w:val="00CB4BBC"/>
    <w:rsid w:val="00CB6BEB"/>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1D2"/>
    <w:rsid w:val="00CE1389"/>
    <w:rsid w:val="00CE18DF"/>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4C95"/>
    <w:rsid w:val="00D05B8C"/>
    <w:rsid w:val="00D05DAA"/>
    <w:rsid w:val="00D05E2A"/>
    <w:rsid w:val="00D07613"/>
    <w:rsid w:val="00D079FD"/>
    <w:rsid w:val="00D07AEE"/>
    <w:rsid w:val="00D07E08"/>
    <w:rsid w:val="00D106AD"/>
    <w:rsid w:val="00D106C3"/>
    <w:rsid w:val="00D10ED1"/>
    <w:rsid w:val="00D113EA"/>
    <w:rsid w:val="00D1285A"/>
    <w:rsid w:val="00D12E59"/>
    <w:rsid w:val="00D134B1"/>
    <w:rsid w:val="00D148EF"/>
    <w:rsid w:val="00D152D3"/>
    <w:rsid w:val="00D176A5"/>
    <w:rsid w:val="00D2004B"/>
    <w:rsid w:val="00D2076D"/>
    <w:rsid w:val="00D209CB"/>
    <w:rsid w:val="00D21CFC"/>
    <w:rsid w:val="00D22046"/>
    <w:rsid w:val="00D22594"/>
    <w:rsid w:val="00D22BED"/>
    <w:rsid w:val="00D23B55"/>
    <w:rsid w:val="00D23D96"/>
    <w:rsid w:val="00D24D79"/>
    <w:rsid w:val="00D25814"/>
    <w:rsid w:val="00D25918"/>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59B9"/>
    <w:rsid w:val="00D4659C"/>
    <w:rsid w:val="00D46748"/>
    <w:rsid w:val="00D502C6"/>
    <w:rsid w:val="00D50B56"/>
    <w:rsid w:val="00D50F3A"/>
    <w:rsid w:val="00D513EF"/>
    <w:rsid w:val="00D51F32"/>
    <w:rsid w:val="00D53C59"/>
    <w:rsid w:val="00D54220"/>
    <w:rsid w:val="00D5482A"/>
    <w:rsid w:val="00D54B8E"/>
    <w:rsid w:val="00D55BEC"/>
    <w:rsid w:val="00D56AEB"/>
    <w:rsid w:val="00D579A7"/>
    <w:rsid w:val="00D60413"/>
    <w:rsid w:val="00D6106E"/>
    <w:rsid w:val="00D61DB2"/>
    <w:rsid w:val="00D64C95"/>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87F0F"/>
    <w:rsid w:val="00D906FC"/>
    <w:rsid w:val="00D91337"/>
    <w:rsid w:val="00D9162E"/>
    <w:rsid w:val="00D916B8"/>
    <w:rsid w:val="00D91C6F"/>
    <w:rsid w:val="00D91D1E"/>
    <w:rsid w:val="00D9233F"/>
    <w:rsid w:val="00D93663"/>
    <w:rsid w:val="00D94D09"/>
    <w:rsid w:val="00D95227"/>
    <w:rsid w:val="00D9742B"/>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4AAB"/>
    <w:rsid w:val="00DB592A"/>
    <w:rsid w:val="00DB6088"/>
    <w:rsid w:val="00DB6A26"/>
    <w:rsid w:val="00DC08F4"/>
    <w:rsid w:val="00DC1448"/>
    <w:rsid w:val="00DC19F3"/>
    <w:rsid w:val="00DC30D7"/>
    <w:rsid w:val="00DC3AA0"/>
    <w:rsid w:val="00DC4094"/>
    <w:rsid w:val="00DC47ED"/>
    <w:rsid w:val="00DC5993"/>
    <w:rsid w:val="00DC67F3"/>
    <w:rsid w:val="00DC6FAE"/>
    <w:rsid w:val="00DC7FFE"/>
    <w:rsid w:val="00DD097B"/>
    <w:rsid w:val="00DD0E2D"/>
    <w:rsid w:val="00DD2B96"/>
    <w:rsid w:val="00DD2D8F"/>
    <w:rsid w:val="00DD4A3D"/>
    <w:rsid w:val="00DD4CF9"/>
    <w:rsid w:val="00DD6A2A"/>
    <w:rsid w:val="00DD7137"/>
    <w:rsid w:val="00DE15C2"/>
    <w:rsid w:val="00DE23A5"/>
    <w:rsid w:val="00DE2F0D"/>
    <w:rsid w:val="00DE3BE1"/>
    <w:rsid w:val="00DE5B89"/>
    <w:rsid w:val="00DE6C22"/>
    <w:rsid w:val="00DE7B43"/>
    <w:rsid w:val="00DF0594"/>
    <w:rsid w:val="00DF0FEC"/>
    <w:rsid w:val="00DF203E"/>
    <w:rsid w:val="00DF2B47"/>
    <w:rsid w:val="00DF2CC5"/>
    <w:rsid w:val="00DF30C0"/>
    <w:rsid w:val="00DF55B5"/>
    <w:rsid w:val="00DF5F38"/>
    <w:rsid w:val="00DF6699"/>
    <w:rsid w:val="00DF6B6C"/>
    <w:rsid w:val="00DF75FE"/>
    <w:rsid w:val="00DF7CB4"/>
    <w:rsid w:val="00DF7D17"/>
    <w:rsid w:val="00DF7FA7"/>
    <w:rsid w:val="00E000AE"/>
    <w:rsid w:val="00E00628"/>
    <w:rsid w:val="00E01855"/>
    <w:rsid w:val="00E019F5"/>
    <w:rsid w:val="00E02CDC"/>
    <w:rsid w:val="00E03179"/>
    <w:rsid w:val="00E03222"/>
    <w:rsid w:val="00E04BCA"/>
    <w:rsid w:val="00E061CD"/>
    <w:rsid w:val="00E064D2"/>
    <w:rsid w:val="00E1215D"/>
    <w:rsid w:val="00E12685"/>
    <w:rsid w:val="00E1277A"/>
    <w:rsid w:val="00E1347F"/>
    <w:rsid w:val="00E13AC2"/>
    <w:rsid w:val="00E14AC7"/>
    <w:rsid w:val="00E15093"/>
    <w:rsid w:val="00E15996"/>
    <w:rsid w:val="00E15FC6"/>
    <w:rsid w:val="00E15FDC"/>
    <w:rsid w:val="00E16CF6"/>
    <w:rsid w:val="00E17173"/>
    <w:rsid w:val="00E20269"/>
    <w:rsid w:val="00E207A6"/>
    <w:rsid w:val="00E2092B"/>
    <w:rsid w:val="00E20A83"/>
    <w:rsid w:val="00E21B68"/>
    <w:rsid w:val="00E22C48"/>
    <w:rsid w:val="00E22ECD"/>
    <w:rsid w:val="00E23547"/>
    <w:rsid w:val="00E24059"/>
    <w:rsid w:val="00E26605"/>
    <w:rsid w:val="00E2786D"/>
    <w:rsid w:val="00E278E9"/>
    <w:rsid w:val="00E27CC2"/>
    <w:rsid w:val="00E27FE5"/>
    <w:rsid w:val="00E30AC9"/>
    <w:rsid w:val="00E314DB"/>
    <w:rsid w:val="00E31B66"/>
    <w:rsid w:val="00E31D11"/>
    <w:rsid w:val="00E32DAC"/>
    <w:rsid w:val="00E32E86"/>
    <w:rsid w:val="00E35A7B"/>
    <w:rsid w:val="00E35F2C"/>
    <w:rsid w:val="00E367A1"/>
    <w:rsid w:val="00E41299"/>
    <w:rsid w:val="00E4209A"/>
    <w:rsid w:val="00E426B8"/>
    <w:rsid w:val="00E43BF8"/>
    <w:rsid w:val="00E4475C"/>
    <w:rsid w:val="00E447AC"/>
    <w:rsid w:val="00E44E87"/>
    <w:rsid w:val="00E45A46"/>
    <w:rsid w:val="00E45DA6"/>
    <w:rsid w:val="00E46571"/>
    <w:rsid w:val="00E47F96"/>
    <w:rsid w:val="00E50296"/>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594"/>
    <w:rsid w:val="00E7076C"/>
    <w:rsid w:val="00E70EFF"/>
    <w:rsid w:val="00E71FAB"/>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16E1"/>
    <w:rsid w:val="00E92108"/>
    <w:rsid w:val="00E92B27"/>
    <w:rsid w:val="00E94AAB"/>
    <w:rsid w:val="00E94DCA"/>
    <w:rsid w:val="00E94F3E"/>
    <w:rsid w:val="00E95964"/>
    <w:rsid w:val="00E95C42"/>
    <w:rsid w:val="00E96497"/>
    <w:rsid w:val="00E96682"/>
    <w:rsid w:val="00E96A6E"/>
    <w:rsid w:val="00E972A9"/>
    <w:rsid w:val="00EA0DEA"/>
    <w:rsid w:val="00EA15FC"/>
    <w:rsid w:val="00EA2AFA"/>
    <w:rsid w:val="00EA3606"/>
    <w:rsid w:val="00EA36CA"/>
    <w:rsid w:val="00EA3EBD"/>
    <w:rsid w:val="00EA4BAB"/>
    <w:rsid w:val="00EA4E19"/>
    <w:rsid w:val="00EA56E6"/>
    <w:rsid w:val="00EA60CB"/>
    <w:rsid w:val="00EA66BE"/>
    <w:rsid w:val="00EA6884"/>
    <w:rsid w:val="00EA6C68"/>
    <w:rsid w:val="00EA6D95"/>
    <w:rsid w:val="00EA7704"/>
    <w:rsid w:val="00EB0529"/>
    <w:rsid w:val="00EB0E60"/>
    <w:rsid w:val="00EB16E6"/>
    <w:rsid w:val="00EB1837"/>
    <w:rsid w:val="00EB1BB0"/>
    <w:rsid w:val="00EB2526"/>
    <w:rsid w:val="00EB286F"/>
    <w:rsid w:val="00EB2AF0"/>
    <w:rsid w:val="00EB2EFA"/>
    <w:rsid w:val="00EB32A6"/>
    <w:rsid w:val="00EB3FB1"/>
    <w:rsid w:val="00EB3FFF"/>
    <w:rsid w:val="00EB44F0"/>
    <w:rsid w:val="00EB60E7"/>
    <w:rsid w:val="00EB78CD"/>
    <w:rsid w:val="00EB794D"/>
    <w:rsid w:val="00EB7CC6"/>
    <w:rsid w:val="00EC02F4"/>
    <w:rsid w:val="00EC0A21"/>
    <w:rsid w:val="00EC0D74"/>
    <w:rsid w:val="00EC16A6"/>
    <w:rsid w:val="00EC301C"/>
    <w:rsid w:val="00EC34AB"/>
    <w:rsid w:val="00EC36C4"/>
    <w:rsid w:val="00EC3B54"/>
    <w:rsid w:val="00EC4121"/>
    <w:rsid w:val="00EC4BC6"/>
    <w:rsid w:val="00EC5B34"/>
    <w:rsid w:val="00EC5BCC"/>
    <w:rsid w:val="00EC65C7"/>
    <w:rsid w:val="00EC6A37"/>
    <w:rsid w:val="00EC7659"/>
    <w:rsid w:val="00EC78FE"/>
    <w:rsid w:val="00EC7BF9"/>
    <w:rsid w:val="00EC7EE1"/>
    <w:rsid w:val="00ED041B"/>
    <w:rsid w:val="00ED0C21"/>
    <w:rsid w:val="00ED29F5"/>
    <w:rsid w:val="00ED387F"/>
    <w:rsid w:val="00ED4B88"/>
    <w:rsid w:val="00ED5BEF"/>
    <w:rsid w:val="00ED7DDA"/>
    <w:rsid w:val="00ED7EEF"/>
    <w:rsid w:val="00EE0F35"/>
    <w:rsid w:val="00EE1AC4"/>
    <w:rsid w:val="00EE1F47"/>
    <w:rsid w:val="00EE20A0"/>
    <w:rsid w:val="00EE23A0"/>
    <w:rsid w:val="00EE24D6"/>
    <w:rsid w:val="00EE2C74"/>
    <w:rsid w:val="00EE3039"/>
    <w:rsid w:val="00EE4A29"/>
    <w:rsid w:val="00EE536A"/>
    <w:rsid w:val="00EE585D"/>
    <w:rsid w:val="00EE6E21"/>
    <w:rsid w:val="00EE7286"/>
    <w:rsid w:val="00EE7B49"/>
    <w:rsid w:val="00EE7E6C"/>
    <w:rsid w:val="00EF0347"/>
    <w:rsid w:val="00EF2517"/>
    <w:rsid w:val="00EF2DBD"/>
    <w:rsid w:val="00EF355E"/>
    <w:rsid w:val="00EF359A"/>
    <w:rsid w:val="00EF466C"/>
    <w:rsid w:val="00EF4751"/>
    <w:rsid w:val="00EF4A2E"/>
    <w:rsid w:val="00EF5743"/>
    <w:rsid w:val="00EF607A"/>
    <w:rsid w:val="00EF670E"/>
    <w:rsid w:val="00EF6AA8"/>
    <w:rsid w:val="00EF760E"/>
    <w:rsid w:val="00EF7F14"/>
    <w:rsid w:val="00F01419"/>
    <w:rsid w:val="00F01480"/>
    <w:rsid w:val="00F019D8"/>
    <w:rsid w:val="00F04533"/>
    <w:rsid w:val="00F051C7"/>
    <w:rsid w:val="00F051D3"/>
    <w:rsid w:val="00F052EE"/>
    <w:rsid w:val="00F05930"/>
    <w:rsid w:val="00F06032"/>
    <w:rsid w:val="00F078A0"/>
    <w:rsid w:val="00F07A82"/>
    <w:rsid w:val="00F11E3D"/>
    <w:rsid w:val="00F13636"/>
    <w:rsid w:val="00F15482"/>
    <w:rsid w:val="00F15609"/>
    <w:rsid w:val="00F16888"/>
    <w:rsid w:val="00F16BF3"/>
    <w:rsid w:val="00F17617"/>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6C20"/>
    <w:rsid w:val="00F273A4"/>
    <w:rsid w:val="00F27738"/>
    <w:rsid w:val="00F27C98"/>
    <w:rsid w:val="00F30A64"/>
    <w:rsid w:val="00F30B0C"/>
    <w:rsid w:val="00F32299"/>
    <w:rsid w:val="00F3252B"/>
    <w:rsid w:val="00F32A54"/>
    <w:rsid w:val="00F3445E"/>
    <w:rsid w:val="00F353A1"/>
    <w:rsid w:val="00F365DA"/>
    <w:rsid w:val="00F36CC3"/>
    <w:rsid w:val="00F370F5"/>
    <w:rsid w:val="00F40770"/>
    <w:rsid w:val="00F4190D"/>
    <w:rsid w:val="00F42205"/>
    <w:rsid w:val="00F4234A"/>
    <w:rsid w:val="00F423EE"/>
    <w:rsid w:val="00F426F1"/>
    <w:rsid w:val="00F4372B"/>
    <w:rsid w:val="00F43DC2"/>
    <w:rsid w:val="00F450A9"/>
    <w:rsid w:val="00F467CC"/>
    <w:rsid w:val="00F46D23"/>
    <w:rsid w:val="00F47645"/>
    <w:rsid w:val="00F50D4B"/>
    <w:rsid w:val="00F50F37"/>
    <w:rsid w:val="00F5117C"/>
    <w:rsid w:val="00F521D2"/>
    <w:rsid w:val="00F521EE"/>
    <w:rsid w:val="00F52ACD"/>
    <w:rsid w:val="00F530E7"/>
    <w:rsid w:val="00F543D9"/>
    <w:rsid w:val="00F5482D"/>
    <w:rsid w:val="00F55255"/>
    <w:rsid w:val="00F55607"/>
    <w:rsid w:val="00F56110"/>
    <w:rsid w:val="00F574FC"/>
    <w:rsid w:val="00F60C2C"/>
    <w:rsid w:val="00F61140"/>
    <w:rsid w:val="00F61E12"/>
    <w:rsid w:val="00F6404A"/>
    <w:rsid w:val="00F64C44"/>
    <w:rsid w:val="00F64F70"/>
    <w:rsid w:val="00F652DC"/>
    <w:rsid w:val="00F661C8"/>
    <w:rsid w:val="00F6653F"/>
    <w:rsid w:val="00F66BDF"/>
    <w:rsid w:val="00F70CCC"/>
    <w:rsid w:val="00F7133D"/>
    <w:rsid w:val="00F7238F"/>
    <w:rsid w:val="00F72AEE"/>
    <w:rsid w:val="00F72D02"/>
    <w:rsid w:val="00F735BC"/>
    <w:rsid w:val="00F74559"/>
    <w:rsid w:val="00F75163"/>
    <w:rsid w:val="00F75184"/>
    <w:rsid w:val="00F751F5"/>
    <w:rsid w:val="00F75955"/>
    <w:rsid w:val="00F76131"/>
    <w:rsid w:val="00F761EE"/>
    <w:rsid w:val="00F76AB8"/>
    <w:rsid w:val="00F76C7F"/>
    <w:rsid w:val="00F770F5"/>
    <w:rsid w:val="00F77AC3"/>
    <w:rsid w:val="00F8160C"/>
    <w:rsid w:val="00F8217A"/>
    <w:rsid w:val="00F824C9"/>
    <w:rsid w:val="00F82CE9"/>
    <w:rsid w:val="00F82FC0"/>
    <w:rsid w:val="00F832EC"/>
    <w:rsid w:val="00F83403"/>
    <w:rsid w:val="00F83445"/>
    <w:rsid w:val="00F836A6"/>
    <w:rsid w:val="00F8434A"/>
    <w:rsid w:val="00F849A4"/>
    <w:rsid w:val="00F85DDD"/>
    <w:rsid w:val="00F87511"/>
    <w:rsid w:val="00F92326"/>
    <w:rsid w:val="00F93021"/>
    <w:rsid w:val="00F93B6C"/>
    <w:rsid w:val="00F950C6"/>
    <w:rsid w:val="00F95818"/>
    <w:rsid w:val="00F9596B"/>
    <w:rsid w:val="00F9599E"/>
    <w:rsid w:val="00F95BC1"/>
    <w:rsid w:val="00F96894"/>
    <w:rsid w:val="00F97090"/>
    <w:rsid w:val="00F97F67"/>
    <w:rsid w:val="00FA0124"/>
    <w:rsid w:val="00FA0E23"/>
    <w:rsid w:val="00FA0F0C"/>
    <w:rsid w:val="00FA2113"/>
    <w:rsid w:val="00FA29AF"/>
    <w:rsid w:val="00FA3BB0"/>
    <w:rsid w:val="00FA445D"/>
    <w:rsid w:val="00FA44C0"/>
    <w:rsid w:val="00FA6934"/>
    <w:rsid w:val="00FA6CF1"/>
    <w:rsid w:val="00FA7033"/>
    <w:rsid w:val="00FB006C"/>
    <w:rsid w:val="00FB20B7"/>
    <w:rsid w:val="00FB37CE"/>
    <w:rsid w:val="00FB388A"/>
    <w:rsid w:val="00FB57EF"/>
    <w:rsid w:val="00FB5D96"/>
    <w:rsid w:val="00FB6017"/>
    <w:rsid w:val="00FB709B"/>
    <w:rsid w:val="00FB74A7"/>
    <w:rsid w:val="00FB781B"/>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D23"/>
    <w:rsid w:val="00FD0F83"/>
    <w:rsid w:val="00FD13F3"/>
    <w:rsid w:val="00FD1F5D"/>
    <w:rsid w:val="00FD23A5"/>
    <w:rsid w:val="00FD2937"/>
    <w:rsid w:val="00FD29CD"/>
    <w:rsid w:val="00FD3C9B"/>
    <w:rsid w:val="00FD3DE8"/>
    <w:rsid w:val="00FD3F86"/>
    <w:rsid w:val="00FD4632"/>
    <w:rsid w:val="00FD5389"/>
    <w:rsid w:val="00FD547C"/>
    <w:rsid w:val="00FD64EB"/>
    <w:rsid w:val="00FD690E"/>
    <w:rsid w:val="00FD6BD2"/>
    <w:rsid w:val="00FD75C1"/>
    <w:rsid w:val="00FD773C"/>
    <w:rsid w:val="00FE01D7"/>
    <w:rsid w:val="00FE0392"/>
    <w:rsid w:val="00FE17E4"/>
    <w:rsid w:val="00FE29D1"/>
    <w:rsid w:val="00FE2D77"/>
    <w:rsid w:val="00FE3302"/>
    <w:rsid w:val="00FE35AE"/>
    <w:rsid w:val="00FE3E40"/>
    <w:rsid w:val="00FE4068"/>
    <w:rsid w:val="00FE4865"/>
    <w:rsid w:val="00FE53EF"/>
    <w:rsid w:val="00FE6689"/>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C8F"/>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E2F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875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F87511"/>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AF3E2C"/>
  </w:style>
  <w:style w:type="character" w:styleId="FollowedHyperlink">
    <w:name w:val="FollowedHyperlink"/>
    <w:basedOn w:val="DefaultParagraphFont"/>
    <w:uiPriority w:val="99"/>
    <w:semiHidden/>
    <w:unhideWhenUsed/>
    <w:rsid w:val="00F50F37"/>
    <w:rPr>
      <w:color w:val="954F72" w:themeColor="followedHyperlink"/>
      <w:u w:val="single"/>
    </w:rPr>
  </w:style>
  <w:style w:type="character" w:customStyle="1" w:styleId="Heading3Char">
    <w:name w:val="Heading 3 Char"/>
    <w:basedOn w:val="DefaultParagraphFont"/>
    <w:link w:val="Heading3"/>
    <w:uiPriority w:val="9"/>
    <w:rsid w:val="008E2F2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B3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47115">
      <w:bodyDiv w:val="1"/>
      <w:marLeft w:val="0"/>
      <w:marRight w:val="0"/>
      <w:marTop w:val="0"/>
      <w:marBottom w:val="0"/>
      <w:divBdr>
        <w:top w:val="none" w:sz="0" w:space="0" w:color="auto"/>
        <w:left w:val="none" w:sz="0" w:space="0" w:color="auto"/>
        <w:bottom w:val="none" w:sz="0" w:space="0" w:color="auto"/>
        <w:right w:val="none" w:sz="0" w:space="0" w:color="auto"/>
      </w:divBdr>
    </w:div>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24989202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372627">
      <w:bodyDiv w:val="1"/>
      <w:marLeft w:val="0"/>
      <w:marRight w:val="0"/>
      <w:marTop w:val="0"/>
      <w:marBottom w:val="0"/>
      <w:divBdr>
        <w:top w:val="none" w:sz="0" w:space="0" w:color="auto"/>
        <w:left w:val="none" w:sz="0" w:space="0" w:color="auto"/>
        <w:bottom w:val="none" w:sz="0" w:space="0" w:color="auto"/>
        <w:right w:val="none" w:sz="0" w:space="0" w:color="auto"/>
      </w:divBdr>
      <w:divsChild>
        <w:div w:id="610475221">
          <w:marLeft w:val="0"/>
          <w:marRight w:val="0"/>
          <w:marTop w:val="0"/>
          <w:marBottom w:val="0"/>
          <w:divBdr>
            <w:top w:val="none" w:sz="0" w:space="0" w:color="auto"/>
            <w:left w:val="none" w:sz="0" w:space="0" w:color="auto"/>
            <w:bottom w:val="none" w:sz="0" w:space="0" w:color="auto"/>
            <w:right w:val="none" w:sz="0" w:space="0" w:color="auto"/>
          </w:divBdr>
          <w:divsChild>
            <w:div w:id="1225410259">
              <w:marLeft w:val="0"/>
              <w:marRight w:val="0"/>
              <w:marTop w:val="0"/>
              <w:marBottom w:val="0"/>
              <w:divBdr>
                <w:top w:val="none" w:sz="0" w:space="0" w:color="auto"/>
                <w:left w:val="none" w:sz="0" w:space="0" w:color="auto"/>
                <w:bottom w:val="none" w:sz="0" w:space="0" w:color="auto"/>
                <w:right w:val="none" w:sz="0" w:space="0" w:color="auto"/>
              </w:divBdr>
            </w:div>
            <w:div w:id="895164839">
              <w:marLeft w:val="0"/>
              <w:marRight w:val="0"/>
              <w:marTop w:val="0"/>
              <w:marBottom w:val="0"/>
              <w:divBdr>
                <w:top w:val="none" w:sz="0" w:space="0" w:color="auto"/>
                <w:left w:val="none" w:sz="0" w:space="0" w:color="auto"/>
                <w:bottom w:val="none" w:sz="0" w:space="0" w:color="auto"/>
                <w:right w:val="none" w:sz="0" w:space="0" w:color="auto"/>
              </w:divBdr>
            </w:div>
            <w:div w:id="647394091">
              <w:marLeft w:val="0"/>
              <w:marRight w:val="0"/>
              <w:marTop w:val="0"/>
              <w:marBottom w:val="0"/>
              <w:divBdr>
                <w:top w:val="none" w:sz="0" w:space="0" w:color="auto"/>
                <w:left w:val="none" w:sz="0" w:space="0" w:color="auto"/>
                <w:bottom w:val="none" w:sz="0" w:space="0" w:color="auto"/>
                <w:right w:val="none" w:sz="0" w:space="0" w:color="auto"/>
              </w:divBdr>
            </w:div>
            <w:div w:id="14071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570064">
      <w:bodyDiv w:val="1"/>
      <w:marLeft w:val="0"/>
      <w:marRight w:val="0"/>
      <w:marTop w:val="0"/>
      <w:marBottom w:val="0"/>
      <w:divBdr>
        <w:top w:val="none" w:sz="0" w:space="0" w:color="auto"/>
        <w:left w:val="none" w:sz="0" w:space="0" w:color="auto"/>
        <w:bottom w:val="none" w:sz="0" w:space="0" w:color="auto"/>
        <w:right w:val="none" w:sz="0" w:space="0" w:color="auto"/>
      </w:divBdr>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1662">
      <w:bodyDiv w:val="1"/>
      <w:marLeft w:val="0"/>
      <w:marRight w:val="0"/>
      <w:marTop w:val="0"/>
      <w:marBottom w:val="0"/>
      <w:divBdr>
        <w:top w:val="none" w:sz="0" w:space="0" w:color="auto"/>
        <w:left w:val="none" w:sz="0" w:space="0" w:color="auto"/>
        <w:bottom w:val="none" w:sz="0" w:space="0" w:color="auto"/>
        <w:right w:val="none" w:sz="0" w:space="0" w:color="auto"/>
      </w:divBdr>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63529">
      <w:bodyDiv w:val="1"/>
      <w:marLeft w:val="0"/>
      <w:marRight w:val="0"/>
      <w:marTop w:val="0"/>
      <w:marBottom w:val="0"/>
      <w:divBdr>
        <w:top w:val="none" w:sz="0" w:space="0" w:color="auto"/>
        <w:left w:val="none" w:sz="0" w:space="0" w:color="auto"/>
        <w:bottom w:val="none" w:sz="0" w:space="0" w:color="auto"/>
        <w:right w:val="none" w:sz="0" w:space="0" w:color="auto"/>
      </w:divBdr>
      <w:divsChild>
        <w:div w:id="1498303552">
          <w:marLeft w:val="0"/>
          <w:marRight w:val="0"/>
          <w:marTop w:val="0"/>
          <w:marBottom w:val="0"/>
          <w:divBdr>
            <w:top w:val="none" w:sz="0" w:space="0" w:color="auto"/>
            <w:left w:val="none" w:sz="0" w:space="0" w:color="auto"/>
            <w:bottom w:val="none" w:sz="0" w:space="0" w:color="auto"/>
            <w:right w:val="none" w:sz="0" w:space="0" w:color="auto"/>
          </w:divBdr>
          <w:divsChild>
            <w:div w:id="1937712745">
              <w:marLeft w:val="0"/>
              <w:marRight w:val="0"/>
              <w:marTop w:val="0"/>
              <w:marBottom w:val="0"/>
              <w:divBdr>
                <w:top w:val="none" w:sz="0" w:space="0" w:color="auto"/>
                <w:left w:val="none" w:sz="0" w:space="0" w:color="auto"/>
                <w:bottom w:val="none" w:sz="0" w:space="0" w:color="auto"/>
                <w:right w:val="none" w:sz="0" w:space="0" w:color="auto"/>
              </w:divBdr>
            </w:div>
            <w:div w:id="629895412">
              <w:marLeft w:val="0"/>
              <w:marRight w:val="0"/>
              <w:marTop w:val="0"/>
              <w:marBottom w:val="0"/>
              <w:divBdr>
                <w:top w:val="none" w:sz="0" w:space="0" w:color="auto"/>
                <w:left w:val="none" w:sz="0" w:space="0" w:color="auto"/>
                <w:bottom w:val="none" w:sz="0" w:space="0" w:color="auto"/>
                <w:right w:val="none" w:sz="0" w:space="0" w:color="auto"/>
              </w:divBdr>
            </w:div>
            <w:div w:id="1706296086">
              <w:marLeft w:val="0"/>
              <w:marRight w:val="0"/>
              <w:marTop w:val="0"/>
              <w:marBottom w:val="0"/>
              <w:divBdr>
                <w:top w:val="none" w:sz="0" w:space="0" w:color="auto"/>
                <w:left w:val="none" w:sz="0" w:space="0" w:color="auto"/>
                <w:bottom w:val="none" w:sz="0" w:space="0" w:color="auto"/>
                <w:right w:val="none" w:sz="0" w:space="0" w:color="auto"/>
              </w:divBdr>
            </w:div>
            <w:div w:id="2026900312">
              <w:marLeft w:val="0"/>
              <w:marRight w:val="0"/>
              <w:marTop w:val="0"/>
              <w:marBottom w:val="0"/>
              <w:divBdr>
                <w:top w:val="none" w:sz="0" w:space="0" w:color="auto"/>
                <w:left w:val="none" w:sz="0" w:space="0" w:color="auto"/>
                <w:bottom w:val="none" w:sz="0" w:space="0" w:color="auto"/>
                <w:right w:val="none" w:sz="0" w:space="0" w:color="auto"/>
              </w:divBdr>
            </w:div>
            <w:div w:id="973562333">
              <w:marLeft w:val="0"/>
              <w:marRight w:val="0"/>
              <w:marTop w:val="0"/>
              <w:marBottom w:val="0"/>
              <w:divBdr>
                <w:top w:val="none" w:sz="0" w:space="0" w:color="auto"/>
                <w:left w:val="none" w:sz="0" w:space="0" w:color="auto"/>
                <w:bottom w:val="none" w:sz="0" w:space="0" w:color="auto"/>
                <w:right w:val="none" w:sz="0" w:space="0" w:color="auto"/>
              </w:divBdr>
            </w:div>
            <w:div w:id="15429189">
              <w:marLeft w:val="0"/>
              <w:marRight w:val="0"/>
              <w:marTop w:val="0"/>
              <w:marBottom w:val="0"/>
              <w:divBdr>
                <w:top w:val="none" w:sz="0" w:space="0" w:color="auto"/>
                <w:left w:val="none" w:sz="0" w:space="0" w:color="auto"/>
                <w:bottom w:val="none" w:sz="0" w:space="0" w:color="auto"/>
                <w:right w:val="none" w:sz="0" w:space="0" w:color="auto"/>
              </w:divBdr>
            </w:div>
            <w:div w:id="103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5156">
      <w:bodyDiv w:val="1"/>
      <w:marLeft w:val="0"/>
      <w:marRight w:val="0"/>
      <w:marTop w:val="0"/>
      <w:marBottom w:val="0"/>
      <w:divBdr>
        <w:top w:val="none" w:sz="0" w:space="0" w:color="auto"/>
        <w:left w:val="none" w:sz="0" w:space="0" w:color="auto"/>
        <w:bottom w:val="none" w:sz="0" w:space="0" w:color="auto"/>
        <w:right w:val="none" w:sz="0" w:space="0" w:color="auto"/>
      </w:divBdr>
      <w:divsChild>
        <w:div w:id="472530273">
          <w:marLeft w:val="0"/>
          <w:marRight w:val="0"/>
          <w:marTop w:val="0"/>
          <w:marBottom w:val="0"/>
          <w:divBdr>
            <w:top w:val="none" w:sz="0" w:space="0" w:color="auto"/>
            <w:left w:val="none" w:sz="0" w:space="0" w:color="auto"/>
            <w:bottom w:val="none" w:sz="0" w:space="0" w:color="auto"/>
            <w:right w:val="none" w:sz="0" w:space="0" w:color="auto"/>
          </w:divBdr>
          <w:divsChild>
            <w:div w:id="240988635">
              <w:marLeft w:val="0"/>
              <w:marRight w:val="0"/>
              <w:marTop w:val="0"/>
              <w:marBottom w:val="0"/>
              <w:divBdr>
                <w:top w:val="none" w:sz="0" w:space="0" w:color="auto"/>
                <w:left w:val="none" w:sz="0" w:space="0" w:color="auto"/>
                <w:bottom w:val="none" w:sz="0" w:space="0" w:color="auto"/>
                <w:right w:val="none" w:sz="0" w:space="0" w:color="auto"/>
              </w:divBdr>
            </w:div>
            <w:div w:id="591013857">
              <w:marLeft w:val="0"/>
              <w:marRight w:val="0"/>
              <w:marTop w:val="0"/>
              <w:marBottom w:val="0"/>
              <w:divBdr>
                <w:top w:val="none" w:sz="0" w:space="0" w:color="auto"/>
                <w:left w:val="none" w:sz="0" w:space="0" w:color="auto"/>
                <w:bottom w:val="none" w:sz="0" w:space="0" w:color="auto"/>
                <w:right w:val="none" w:sz="0" w:space="0" w:color="auto"/>
              </w:divBdr>
            </w:div>
            <w:div w:id="2134321511">
              <w:marLeft w:val="0"/>
              <w:marRight w:val="0"/>
              <w:marTop w:val="0"/>
              <w:marBottom w:val="0"/>
              <w:divBdr>
                <w:top w:val="none" w:sz="0" w:space="0" w:color="auto"/>
                <w:left w:val="none" w:sz="0" w:space="0" w:color="auto"/>
                <w:bottom w:val="none" w:sz="0" w:space="0" w:color="auto"/>
                <w:right w:val="none" w:sz="0" w:space="0" w:color="auto"/>
              </w:divBdr>
            </w:div>
            <w:div w:id="15215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7763">
      <w:bodyDiv w:val="1"/>
      <w:marLeft w:val="0"/>
      <w:marRight w:val="0"/>
      <w:marTop w:val="0"/>
      <w:marBottom w:val="0"/>
      <w:divBdr>
        <w:top w:val="none" w:sz="0" w:space="0" w:color="auto"/>
        <w:left w:val="none" w:sz="0" w:space="0" w:color="auto"/>
        <w:bottom w:val="none" w:sz="0" w:space="0" w:color="auto"/>
        <w:right w:val="none" w:sz="0" w:space="0" w:color="auto"/>
      </w:divBdr>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1607">
      <w:bodyDiv w:val="1"/>
      <w:marLeft w:val="0"/>
      <w:marRight w:val="0"/>
      <w:marTop w:val="0"/>
      <w:marBottom w:val="0"/>
      <w:divBdr>
        <w:top w:val="none" w:sz="0" w:space="0" w:color="auto"/>
        <w:left w:val="none" w:sz="0" w:space="0" w:color="auto"/>
        <w:bottom w:val="none" w:sz="0" w:space="0" w:color="auto"/>
        <w:right w:val="none" w:sz="0" w:space="0" w:color="auto"/>
      </w:divBdr>
    </w:div>
    <w:div w:id="1788162514">
      <w:bodyDiv w:val="1"/>
      <w:marLeft w:val="0"/>
      <w:marRight w:val="0"/>
      <w:marTop w:val="0"/>
      <w:marBottom w:val="0"/>
      <w:divBdr>
        <w:top w:val="none" w:sz="0" w:space="0" w:color="auto"/>
        <w:left w:val="none" w:sz="0" w:space="0" w:color="auto"/>
        <w:bottom w:val="none" w:sz="0" w:space="0" w:color="auto"/>
        <w:right w:val="none" w:sz="0" w:space="0" w:color="auto"/>
      </w:divBdr>
    </w:div>
    <w:div w:id="1810440415">
      <w:bodyDiv w:val="1"/>
      <w:marLeft w:val="0"/>
      <w:marRight w:val="0"/>
      <w:marTop w:val="0"/>
      <w:marBottom w:val="0"/>
      <w:divBdr>
        <w:top w:val="none" w:sz="0" w:space="0" w:color="auto"/>
        <w:left w:val="none" w:sz="0" w:space="0" w:color="auto"/>
        <w:bottom w:val="none" w:sz="0" w:space="0" w:color="auto"/>
        <w:right w:val="none" w:sz="0" w:space="0" w:color="auto"/>
      </w:divBdr>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416086">
      <w:bodyDiv w:val="1"/>
      <w:marLeft w:val="0"/>
      <w:marRight w:val="0"/>
      <w:marTop w:val="0"/>
      <w:marBottom w:val="0"/>
      <w:divBdr>
        <w:top w:val="none" w:sz="0" w:space="0" w:color="auto"/>
        <w:left w:val="none" w:sz="0" w:space="0" w:color="auto"/>
        <w:bottom w:val="none" w:sz="0" w:space="0" w:color="auto"/>
        <w:right w:val="none" w:sz="0" w:space="0" w:color="auto"/>
      </w:divBdr>
    </w:div>
    <w:div w:id="2014869621">
      <w:bodyDiv w:val="1"/>
      <w:marLeft w:val="0"/>
      <w:marRight w:val="0"/>
      <w:marTop w:val="0"/>
      <w:marBottom w:val="0"/>
      <w:divBdr>
        <w:top w:val="none" w:sz="0" w:space="0" w:color="auto"/>
        <w:left w:val="none" w:sz="0" w:space="0" w:color="auto"/>
        <w:bottom w:val="none" w:sz="0" w:space="0" w:color="auto"/>
        <w:right w:val="none" w:sz="0" w:space="0" w:color="auto"/>
      </w:divBdr>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 w:id="202797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17" Type="http://schemas.openxmlformats.org/officeDocument/2006/relationships/hyperlink" Target="https://en.wikipedia.org/wiki/Category_(mathematics)" TargetMode="External"/><Relationship Id="rId2" Type="http://schemas.openxmlformats.org/officeDocument/2006/relationships/numbering" Target="numbering.xml"/><Relationship Id="rId16" Type="http://schemas.openxmlformats.org/officeDocument/2006/relationships/hyperlink" Target="https://git-scm.com/book/en/v2/Git-Internals-Git-Objects" TargetMode="Externa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hyperlink" Target="https://www.techtarget.com/searchdatacenter/definition/Unix" TargetMode="External"/><Relationship Id="rId10" Type="http://schemas.openxmlformats.org/officeDocument/2006/relationships/hyperlink" Target="https://www.turing.com/kb/node-js-vs-asp-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42</TotalTime>
  <Pages>61</Pages>
  <Words>18628</Words>
  <Characters>106181</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016</cp:revision>
  <dcterms:created xsi:type="dcterms:W3CDTF">2023-07-08T00:10:00Z</dcterms:created>
  <dcterms:modified xsi:type="dcterms:W3CDTF">2024-02-04T12:31:00Z</dcterms:modified>
</cp:coreProperties>
</file>